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FA2FA" w14:textId="0A7EB98E" w:rsidR="00D11232" w:rsidRDefault="008D6267" w:rsidP="00045AFB">
      <w:pPr>
        <w:pStyle w:val="Heading1"/>
        <w:numPr>
          <w:ilvl w:val="0"/>
          <w:numId w:val="4"/>
        </w:numPr>
      </w:pPr>
      <w:r>
        <w:t xml:space="preserve">, </w:t>
      </w:r>
      <w:r w:rsidR="00AF1E6C">
        <w:t>Introduction</w:t>
      </w:r>
    </w:p>
    <w:p w14:paraId="480F9977" w14:textId="22167DE6" w:rsidR="000B5D14" w:rsidRPr="00C55089" w:rsidRDefault="00090BC0" w:rsidP="000B5D14">
      <w:pPr>
        <w:rPr>
          <w:lang w:val="en-DE"/>
        </w:rPr>
      </w:pPr>
      <w:r>
        <w:t>List of projects for semester 2018/2019</w:t>
      </w:r>
      <w:r w:rsidR="008D6267">
        <w:t xml:space="preserve">, 2019/2020, 2020/2021 </w:t>
      </w:r>
      <w:proofErr w:type="gramStart"/>
      <w:r w:rsidR="008D6267">
        <w:t>and  2021</w:t>
      </w:r>
      <w:proofErr w:type="gramEnd"/>
      <w:r w:rsidR="008D6267">
        <w:t>/2022</w:t>
      </w:r>
    </w:p>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00000"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00000"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lastRenderedPageBreak/>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439"/>
        <w:gridCol w:w="2147"/>
        <w:gridCol w:w="4165"/>
        <w:gridCol w:w="636"/>
        <w:gridCol w:w="521"/>
        <w:gridCol w:w="684"/>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000000"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00000"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r w:rsidR="00000000">
        <w:fldChar w:fldCharType="begin"/>
      </w:r>
      <w:r w:rsidR="00000000" w:rsidRPr="00AF5528">
        <w:rPr>
          <w:lang w:val="de-DE"/>
        </w:rPr>
        <w:instrText>HYPERLINK "https://en.wikipedia.org/wiki/Haar_wavelet" \t "_blank"</w:instrText>
      </w:r>
      <w:r w:rsidR="00000000">
        <w:fldChar w:fldCharType="separate"/>
      </w:r>
      <w:r w:rsidRPr="0044388E">
        <w:rPr>
          <w:rFonts w:ascii="Calibri" w:eastAsia="Times New Roman" w:hAnsi="Calibri" w:cs="Calibri"/>
          <w:color w:val="0563C1"/>
          <w:u w:val="single"/>
          <w:lang w:val="nl-NL"/>
        </w:rPr>
        <w:t>https://en.wikipedia.org/wiki/Haar_wavelet</w:t>
      </w:r>
      <w:r w:rsidR="00000000">
        <w:rPr>
          <w:rFonts w:ascii="Calibri" w:eastAsia="Times New Roman" w:hAnsi="Calibri" w:cs="Calibri"/>
          <w:color w:val="0563C1"/>
          <w:u w:val="single"/>
          <w:lang w:val="nl-NL"/>
        </w:rPr>
        <w:fldChar w:fldCharType="end"/>
      </w:r>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591"/>
        <w:gridCol w:w="2120"/>
        <w:gridCol w:w="3984"/>
        <w:gridCol w:w="646"/>
        <w:gridCol w:w="529"/>
        <w:gridCol w:w="695"/>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lastRenderedPageBreak/>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9"/>
        <w:gridCol w:w="1422"/>
        <w:gridCol w:w="2699"/>
        <w:gridCol w:w="715"/>
        <w:gridCol w:w="947"/>
        <w:gridCol w:w="919"/>
        <w:gridCol w:w="1121"/>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3"/>
        <w:gridCol w:w="1339"/>
        <w:gridCol w:w="3715"/>
        <w:gridCol w:w="542"/>
        <w:gridCol w:w="736"/>
        <w:gridCol w:w="786"/>
        <w:gridCol w:w="1021"/>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4"/>
        <w:gridCol w:w="941"/>
        <w:gridCol w:w="1645"/>
        <w:gridCol w:w="363"/>
        <w:gridCol w:w="405"/>
        <w:gridCol w:w="546"/>
        <w:gridCol w:w="718"/>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71"/>
              <w:gridCol w:w="2338"/>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00000"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3"/>
        <w:gridCol w:w="1324"/>
        <w:gridCol w:w="2762"/>
        <w:gridCol w:w="1460"/>
        <w:gridCol w:w="695"/>
        <w:gridCol w:w="821"/>
        <w:gridCol w:w="1027"/>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
        <w:gridCol w:w="1413"/>
        <w:gridCol w:w="3029"/>
        <w:gridCol w:w="704"/>
        <w:gridCol w:w="927"/>
        <w:gridCol w:w="922"/>
        <w:gridCol w:w="1113"/>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lastRenderedPageBreak/>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2"/>
        <w:gridCol w:w="655"/>
        <w:gridCol w:w="2155"/>
        <w:gridCol w:w="3525"/>
        <w:gridCol w:w="686"/>
        <w:gridCol w:w="561"/>
        <w:gridCol w:w="73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00000"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41"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6"/>
        <w:gridCol w:w="1821"/>
        <w:gridCol w:w="4851"/>
        <w:gridCol w:w="582"/>
        <w:gridCol w:w="480"/>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00000" w:rsidP="00C82118">
            <w:pPr>
              <w:rPr>
                <w:rFonts w:ascii="Calibri" w:hAnsi="Calibri" w:cs="Calibri"/>
                <w:color w:val="0563C1"/>
                <w:u w:val="single"/>
              </w:rPr>
            </w:pPr>
            <w:hyperlink r:id="rId45"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000000" w:rsidP="00E25C59">
            <w:pPr>
              <w:spacing w:after="0" w:line="240" w:lineRule="auto"/>
              <w:textAlignment w:val="baseline"/>
              <w:rPr>
                <w:rFonts w:ascii="Times New Roman" w:eastAsia="Times New Roman" w:hAnsi="Times New Roman" w:cs="Times New Roman"/>
                <w:color w:val="000000"/>
                <w:sz w:val="24"/>
                <w:szCs w:val="24"/>
              </w:rPr>
            </w:pPr>
            <w:hyperlink r:id="rId46"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w:t>
              </w:r>
              <w:r w:rsidR="003C6268">
                <w:rPr>
                  <w:rStyle w:val="Hyperlink"/>
                </w:rPr>
                <w:lastRenderedPageBreak/>
                <w:t>(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00000" w:rsidP="004B6B39">
            <w:pPr>
              <w:rPr>
                <w:rFonts w:ascii="Calibri" w:hAnsi="Calibri" w:cs="Calibri"/>
                <w:color w:val="0563C1"/>
                <w:u w:val="single"/>
              </w:rPr>
            </w:pPr>
            <w:hyperlink r:id="rId47"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8"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lastRenderedPageBreak/>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lastRenderedPageBreak/>
        <w:t>References</w:t>
      </w:r>
      <w:r>
        <w:rPr>
          <w:rFonts w:eastAsia="Times New Roman"/>
          <w:color w:val="000000"/>
          <w:sz w:val="28"/>
          <w:szCs w:val="28"/>
        </w:rPr>
        <w:t> :</w:t>
      </w:r>
      <w:proofErr w:type="gramEnd"/>
      <w:r>
        <w:rPr>
          <w:rFonts w:eastAsia="Times New Roman"/>
          <w:color w:val="000000"/>
          <w:sz w:val="28"/>
          <w:szCs w:val="28"/>
        </w:rPr>
        <w:t xml:space="preserve">  </w:t>
      </w:r>
      <w:hyperlink r:id="rId49"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00000" w:rsidP="004D0A5A">
      <w:pPr>
        <w:rPr>
          <w:rStyle w:val="Hyperlink"/>
        </w:rPr>
      </w:pPr>
      <w:hyperlink r:id="rId50"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1"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2"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3"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w:t>
      </w:r>
      <w:proofErr w:type="gramStart"/>
      <w:r w:rsidRPr="00051D06">
        <w:t>a number of</w:t>
      </w:r>
      <w:proofErr w:type="gramEnd"/>
      <w:r w:rsidRPr="00051D06">
        <w:t xml:space="preserve"> different possible choices</w:t>
      </w:r>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5"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00000"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6"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w:t>
            </w:r>
            <w:r>
              <w:rPr>
                <w:rFonts w:ascii="Calibri" w:hAnsi="Calibri" w:cs="Calibri"/>
                <w:color w:val="444444"/>
                <w:shd w:val="clear" w:color="auto" w:fill="FFFFFF"/>
              </w:rPr>
              <w:lastRenderedPageBreak/>
              <w:t>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00000" w:rsidP="00AF1E6C">
      <w:hyperlink r:id="rId61"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000000" w:rsidP="00AF1E6C">
            <w:pPr>
              <w:cnfStyle w:val="000000000000" w:firstRow="0" w:lastRow="0" w:firstColumn="0" w:lastColumn="0" w:oddVBand="0" w:evenVBand="0" w:oddHBand="0" w:evenHBand="0" w:firstRowFirstColumn="0" w:firstRowLastColumn="0" w:lastRowFirstColumn="0" w:lastRowLastColumn="0"/>
              <w:rPr>
                <w:b/>
                <w:bCs/>
              </w:rPr>
            </w:pPr>
            <w:hyperlink r:id="rId62"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3">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2"/>
        <w:gridCol w:w="1096"/>
        <w:gridCol w:w="2094"/>
        <w:gridCol w:w="3250"/>
        <w:gridCol w:w="470"/>
        <w:gridCol w:w="635"/>
        <w:gridCol w:w="835"/>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00000" w:rsidP="008142D3">
            <w:pPr>
              <w:rPr>
                <w:rFonts w:ascii="Calibri" w:hAnsi="Calibri" w:cs="Calibri"/>
                <w:color w:val="0563C1"/>
                <w:u w:val="single"/>
              </w:rPr>
            </w:pPr>
            <w:hyperlink r:id="rId64"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65"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r>
      <w:r w:rsidRPr="004416C9">
        <w:rPr>
          <w:rFonts w:ascii="Calibri" w:eastAsia="Times New Roman" w:hAnsi="Calibri" w:cs="Calibri"/>
          <w:color w:val="000000"/>
        </w:rPr>
        <w:lastRenderedPageBreak/>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lastRenderedPageBreak/>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r>
            <w:r>
              <w:lastRenderedPageBreak/>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lastRenderedPageBreak/>
              <w:t>0000000000</w:t>
            </w:r>
            <w:r>
              <w:br/>
              <w:t>0001111111</w:t>
            </w:r>
            <w:r>
              <w:br/>
            </w:r>
            <w:r>
              <w:lastRenderedPageBreak/>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2"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3"/>
        <w:gridCol w:w="751"/>
        <w:gridCol w:w="2579"/>
        <w:gridCol w:w="764"/>
        <w:gridCol w:w="751"/>
        <w:gridCol w:w="2579"/>
        <w:gridCol w:w="855"/>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0"/>
        <w:gridCol w:w="769"/>
        <w:gridCol w:w="3143"/>
        <w:gridCol w:w="1248"/>
        <w:gridCol w:w="954"/>
        <w:gridCol w:w="817"/>
        <w:gridCol w:w="1291"/>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w:t>
                  </w:r>
                  <w:r w:rsidRPr="00ED73AB">
                    <w:rPr>
                      <w:rFonts w:ascii="Times New Roman" w:eastAsia="Times New Roman" w:hAnsi="Times New Roman" w:cs="Times New Roman"/>
                      <w:sz w:val="24"/>
                      <w:szCs w:val="24"/>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ED73AB">
                    <w:rPr>
                      <w:rFonts w:ascii="Times New Roman" w:eastAsia="Times New Roman" w:hAnsi="Times New Roman" w:cs="Times New Roman"/>
                      <w:sz w:val="24"/>
                      <w:szCs w:val="24"/>
                    </w:rPr>
                    <w:t>odige</w:t>
                  </w:r>
                  <w:r w:rsidR="001049B0">
                    <w:rPr>
                      <w:rFonts w:ascii="Times New Roman" w:eastAsia="Times New Roman" w:hAnsi="Times New Roman" w:cs="Times New Roman"/>
                      <w:sz w:val="24"/>
                      <w:szCs w:val="24"/>
                    </w:rPr>
                    <w:t xml:space="preserve"> (</w:t>
                  </w:r>
                  <w:r w:rsidR="001049B0" w:rsidRPr="001049B0">
                    <w:rPr>
                      <w:rFonts w:ascii="Times New Roman" w:eastAsia="Times New Roman" w:hAnsi="Times New Roman" w:cs="Times New Roman"/>
                      <w:sz w:val="24"/>
                      <w:szCs w:val="24"/>
                    </w:rPr>
                    <w:t>Laplacian of Gaussian</w:t>
                  </w:r>
                  <w:r w:rsidR="001049B0">
                    <w:rPr>
                      <w:rFonts w:ascii="Times New Roman" w:eastAsia="Times New Roman" w:hAnsi="Times New Roman" w:cs="Times New Roman"/>
                      <w:sz w:val="24"/>
                      <w:szCs w:val="24"/>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lastRenderedPageBreak/>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5"/>
        <w:gridCol w:w="818"/>
        <w:gridCol w:w="2709"/>
        <w:gridCol w:w="1582"/>
        <w:gridCol w:w="1268"/>
        <w:gridCol w:w="846"/>
        <w:gridCol w:w="1064"/>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00000" w:rsidP="006A74F1">
            <w:pPr>
              <w:rPr>
                <w:rFonts w:ascii="Calibri" w:hAnsi="Calibri" w:cs="Calibri"/>
                <w:color w:val="0563C1"/>
                <w:u w:val="single"/>
              </w:rPr>
            </w:pPr>
            <w:hyperlink r:id="rId85"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7"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4DB68571" w:rsidP="00494CF7">
      <w:pPr>
        <w:pStyle w:val="ML2122-5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00000" w:rsidP="00A74D02">
            <w:pPr>
              <w:rPr>
                <w:rFonts w:ascii="Times New Roman" w:eastAsia="Times New Roman" w:hAnsi="Times New Roman"/>
                <w:color w:val="000000"/>
                <w:sz w:val="24"/>
                <w:szCs w:val="24"/>
              </w:rPr>
            </w:pPr>
            <w:hyperlink r:id="rId89"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 xml:space="preserve">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w:t>
      </w:r>
      <w:proofErr w:type="gramStart"/>
      <w:r>
        <w:t>data</w:t>
      </w:r>
      <w:proofErr w:type="gramEnd"/>
      <w:r>
        <w:t xml:space="preserve">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4DB68571" w:rsidP="00494CF7">
      <w:pPr>
        <w:pStyle w:val="ML2122-5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0"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4DB68571" w:rsidP="00494CF7">
      <w:pPr>
        <w:pStyle w:val="ML2122-5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 xml:space="preserve">Matriculation </w:t>
            </w:r>
            <w:r>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4DB68571" w:rsidP="00494CF7">
      <w:pPr>
        <w:pStyle w:val="ML2122-5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413381">
      <w:pPr>
        <w:pStyle w:val="ListParagraph"/>
        <w:numPr>
          <w:ilvl w:val="0"/>
          <w:numId w:val="11"/>
        </w:numPr>
      </w:pPr>
      <w:r>
        <w:t>Check naming convention</w:t>
      </w:r>
    </w:p>
    <w:p w14:paraId="3EB2E145" w14:textId="6E78C677" w:rsidR="000F2846" w:rsidRDefault="000F2846" w:rsidP="00413381">
      <w:pPr>
        <w:pStyle w:val="ListParagraph"/>
        <w:numPr>
          <w:ilvl w:val="0"/>
          <w:numId w:val="11"/>
        </w:numPr>
      </w:pPr>
      <w:r>
        <w:t>Make sure that unit tests are running and passing</w:t>
      </w:r>
    </w:p>
    <w:p w14:paraId="2A62BE7D" w14:textId="1A63EEA1" w:rsidR="000F2846" w:rsidRDefault="000F2846" w:rsidP="00413381">
      <w:pPr>
        <w:pStyle w:val="ListParagraph"/>
        <w:numPr>
          <w:ilvl w:val="0"/>
          <w:numId w:val="11"/>
        </w:numPr>
      </w:pPr>
      <w:r>
        <w:t>Provide more unit tests by using different input dataset(s). Find somewhere some dataset (i.e.: CSV file) and implement unit test.</w:t>
      </w:r>
    </w:p>
    <w:p w14:paraId="06C652A9" w14:textId="048E4D6B" w:rsidR="000F2846" w:rsidRDefault="000F2846" w:rsidP="00413381">
      <w:pPr>
        <w:pStyle w:val="ListParagraph"/>
        <w:numPr>
          <w:ilvl w:val="0"/>
          <w:numId w:val="11"/>
        </w:numPr>
      </w:pPr>
      <w:r>
        <w:t>Make sure that documentation is understandable. If not improve it.</w:t>
      </w:r>
    </w:p>
    <w:p w14:paraId="623CBF89" w14:textId="28F783D8" w:rsidR="000F2846" w:rsidRDefault="000F2846" w:rsidP="00413381">
      <w:pPr>
        <w:pStyle w:val="ListParagraph"/>
        <w:numPr>
          <w:ilvl w:val="0"/>
          <w:numId w:val="11"/>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2"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3"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4DB68571" w:rsidP="00494CF7">
      <w:pPr>
        <w:pStyle w:val="ML2122-51"/>
      </w:pPr>
      <w:r>
        <w:lastRenderedPageBreak/>
        <w:t>(</w:t>
      </w:r>
      <w:proofErr w:type="gramStart"/>
      <w:r>
        <w:t>*)Migrate</w:t>
      </w:r>
      <w:proofErr w:type="gramEnd"/>
      <w:r>
        <w:t xml:space="preserve"> ML 18/19-2.1.Kernel Logistic Regression to </w:t>
      </w:r>
      <w:proofErr w:type="spellStart"/>
      <w:r>
        <w:t>LearningAPI</w:t>
      </w:r>
      <w:proofErr w:type="spellEnd"/>
      <w:r>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4DB68571" w:rsidP="00494CF7">
      <w:pPr>
        <w:pStyle w:val="ML2122-51"/>
      </w:pPr>
      <w:r>
        <w:t>(</w:t>
      </w:r>
      <w:proofErr w:type="gramStart"/>
      <w:r>
        <w:t>*)Migrate</w:t>
      </w:r>
      <w:proofErr w:type="gramEnd"/>
      <w:r>
        <w:t xml:space="preserve"> ML18/19-2.8 Decision Trees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4DB68571" w:rsidP="00494CF7">
      <w:pPr>
        <w:pStyle w:val="ML2122-51"/>
      </w:pPr>
      <w:r>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4DB68571" w:rsidP="00494CF7">
      <w:pPr>
        <w:pStyle w:val="ML2122-51"/>
      </w:pPr>
      <w:r>
        <w:t>(</w:t>
      </w:r>
      <w:proofErr w:type="gramStart"/>
      <w:r>
        <w:t>*)Migrate</w:t>
      </w:r>
      <w:proofErr w:type="gramEnd"/>
      <w:r>
        <w:t xml:space="preserve"> ML18/19-5.1 Migration of Python Hello-Sample to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4DB68571" w:rsidP="00494CF7">
      <w:pPr>
        <w:pStyle w:val="ML2122-51"/>
      </w:pPr>
      <w:r>
        <w:lastRenderedPageBreak/>
        <w:t>(</w:t>
      </w:r>
      <w:proofErr w:type="gramStart"/>
      <w:r>
        <w:t>*)Migrate</w:t>
      </w:r>
      <w:proofErr w:type="gramEnd"/>
      <w:r>
        <w:t xml:space="preserve"> ML 18/19-2.3. Implement Anomaly Detection with </w:t>
      </w:r>
      <w:proofErr w:type="spellStart"/>
      <w:r>
        <w:t>LearningApi</w:t>
      </w:r>
      <w:proofErr w:type="spellEnd"/>
      <w:r>
        <w:t xml:space="preserve"> (K-Mean Algorithm)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4DB68571" w:rsidP="00494CF7">
      <w:pPr>
        <w:pStyle w:val="ML2122-51"/>
      </w:pPr>
      <w:r>
        <w:t>(</w:t>
      </w:r>
      <w:proofErr w:type="gramStart"/>
      <w:r>
        <w:t>*)Migrate</w:t>
      </w:r>
      <w:proofErr w:type="gramEnd"/>
      <w:r>
        <w:t xml:space="preserve"> ML18/19-4.3. Testing of RBM for Recommendation Eng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4DB68571" w:rsidP="00494CF7">
      <w:pPr>
        <w:pStyle w:val="ML2122-51"/>
      </w:pPr>
      <w:r>
        <w:t>(</w:t>
      </w:r>
      <w:proofErr w:type="gramStart"/>
      <w:r>
        <w:t>*)Migrate</w:t>
      </w:r>
      <w:proofErr w:type="gramEnd"/>
      <w:r>
        <w:t xml:space="preserve"> ML18/19-3.11 Implement Euclidian Color Filter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4DB68571" w:rsidP="00494CF7">
      <w:pPr>
        <w:pStyle w:val="ML2122-5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4DB68571" w:rsidP="00494CF7">
      <w:pPr>
        <w:pStyle w:val="ML2122-51"/>
      </w:pPr>
      <w:r>
        <w:lastRenderedPageBreak/>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4DB68571" w:rsidP="00494CF7">
      <w:pPr>
        <w:pStyle w:val="ML2122-5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4DB68571" w:rsidP="00494CF7">
      <w:pPr>
        <w:pStyle w:val="ML2122-5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4DB68571" w:rsidP="00494CF7">
      <w:pPr>
        <w:pStyle w:val="ML2122-5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4DB68571" w:rsidP="00494CF7">
      <w:pPr>
        <w:pStyle w:val="ML2122-5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4DB68571" w:rsidP="00494CF7">
      <w:pPr>
        <w:pStyle w:val="ML2122-51"/>
      </w:pPr>
      <w:r>
        <w:lastRenderedPageBreak/>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4DB68571" w:rsidP="00494CF7">
      <w:pPr>
        <w:pStyle w:val="ML2122-5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4DB68571" w:rsidP="00494CF7">
      <w:pPr>
        <w:pStyle w:val="ML2122-51"/>
      </w:pPr>
      <w:r>
        <w:t>Implement Gabor filter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Current implementation of Deep Belief algorithm, which has been done on University of Applied Sciences can be used for learning of patterns. In this project, students must apply </w:t>
      </w:r>
      <w:r w:rsidRPr="0039447F">
        <w:rPr>
          <w:rFonts w:ascii="Segoe UI" w:eastAsia="Times New Roman" w:hAnsi="Segoe UI" w:cs="Segoe UI"/>
          <w:color w:val="000000"/>
        </w:rPr>
        <w:lastRenderedPageBreak/>
        <w:t>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objects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4"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00000" w:rsidP="00AB798B">
            <w:pPr>
              <w:rPr>
                <w:rFonts w:ascii="Calibri" w:hAnsi="Calibri" w:cs="Calibri"/>
                <w:color w:val="0563C1"/>
                <w:u w:val="single"/>
              </w:rPr>
            </w:pPr>
            <w:hyperlink r:id="rId96"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xml:space="preserve">. The tutorial should be written as Markdown document on </w:t>
      </w:r>
      <w:proofErr w:type="gramStart"/>
      <w:r>
        <w:t>Git</w:t>
      </w:r>
      <w:proofErr w:type="gramEnd"/>
      <w:r>
        <w:t xml:space="preserve">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00000" w:rsidP="0070679C">
      <w:hyperlink r:id="rId97"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 xml:space="preserve">Regression </w:t>
            </w:r>
            <w:r w:rsidR="00891F31">
              <w:rPr>
                <w:rFonts w:ascii="Calibri" w:eastAsia="Times New Roman" w:hAnsi="Calibri" w:cs="Calibri"/>
                <w:color w:val="000000"/>
              </w:rPr>
              <w:lastRenderedPageBreak/>
              <w:t>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lastRenderedPageBreak/>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00000" w:rsidP="00A42FED">
            <w:pPr>
              <w:rPr>
                <w:rFonts w:ascii="Calibri" w:hAnsi="Calibri" w:cs="Calibri"/>
                <w:color w:val="0563C1"/>
                <w:u w:val="single"/>
              </w:rPr>
            </w:pPr>
            <w:hyperlink r:id="rId99"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lastRenderedPageBreak/>
        <w:t xml:space="preserve">Currently, K-Means algorithm supports batching only. Following URL shows how batching can be </w:t>
      </w:r>
      <w:proofErr w:type="spellStart"/>
      <w:r>
        <w:t>mplemented</w:t>
      </w:r>
      <w:proofErr w:type="spellEnd"/>
      <w:r>
        <w:t xml:space="preserve">: </w:t>
      </w:r>
      <w:hyperlink r:id="rId100"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1"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lastRenderedPageBreak/>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2"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00000" w:rsidP="00090BC0">
      <w:pPr>
        <w:rPr>
          <w:rStyle w:val="Hyperlink"/>
        </w:rPr>
      </w:pPr>
      <w:hyperlink r:id="rId103"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r>
            <w:r w:rsidRPr="0090301F">
              <w:rPr>
                <w:rFonts w:ascii="Calibri" w:eastAsia="Times New Roman" w:hAnsi="Calibri" w:cs="Calibri"/>
                <w:bCs/>
                <w:color w:val="000000"/>
              </w:rPr>
              <w:lastRenderedPageBreak/>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4"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lastRenderedPageBreak/>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lastRenderedPageBreak/>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00000" w:rsidP="00B54C13">
            <w:pPr>
              <w:rPr>
                <w:rFonts w:ascii="Calibri" w:hAnsi="Calibri" w:cs="Calibri"/>
                <w:color w:val="0563C1"/>
                <w:u w:val="single"/>
              </w:rPr>
            </w:pPr>
            <w:hyperlink r:id="rId107"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00000" w:rsidP="003446E6">
      <w:hyperlink r:id="rId108"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000000" w:rsidP="003446E6">
      <w:hyperlink r:id="rId109" w:history="1">
        <w:r w:rsidR="00FD0B49" w:rsidRPr="00A7245F">
          <w:rPr>
            <w:rStyle w:val="Hyperlink"/>
          </w:rPr>
          <w:t>http://nupic.docs.numenta.org/1.0.3/api/algorithms/encoders.html#</w:t>
        </w:r>
      </w:hyperlink>
    </w:p>
    <w:p w14:paraId="3D12CF31" w14:textId="2DE0C4B8" w:rsidR="00FD0B49" w:rsidRDefault="00000000" w:rsidP="003446E6">
      <w:hyperlink r:id="rId110" w:anchor="scalar-encoders" w:history="1">
        <w:r w:rsidR="00FD0B49" w:rsidRPr="00A7245F">
          <w:rPr>
            <w:rStyle w:val="Hyperlink"/>
          </w:rPr>
          <w:t>http://nupic.docs.numenta.org/1.0.3/api/algorithms/encoders.html#scalar-encoders</w:t>
        </w:r>
      </w:hyperlink>
    </w:p>
    <w:p w14:paraId="22E7948C" w14:textId="2DCB626E" w:rsidR="00FD0B49" w:rsidRDefault="00000000" w:rsidP="003446E6">
      <w:pPr>
        <w:rPr>
          <w:rStyle w:val="Hyperlink"/>
        </w:rPr>
      </w:pPr>
      <w:hyperlink r:id="rId111"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lastRenderedPageBreak/>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00000" w:rsidP="00BC3558">
            <w:pPr>
              <w:rPr>
                <w:rFonts w:ascii="Calibri" w:hAnsi="Calibri" w:cs="Calibri"/>
                <w:color w:val="70AD47"/>
                <w:u w:val="single"/>
              </w:rPr>
            </w:pPr>
            <w:hyperlink r:id="rId113"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00000" w:rsidP="008834BF">
      <w:hyperlink r:id="rId114"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00000" w:rsidP="00FD0B49">
      <w:hyperlink r:id="rId115"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lastRenderedPageBreak/>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00000" w:rsidP="00A21A03">
      <w:hyperlink r:id="rId116"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00000" w:rsidP="00FA155F">
            <w:pPr>
              <w:rPr>
                <w:rFonts w:ascii="Calibri" w:hAnsi="Calibri" w:cs="Calibri"/>
                <w:color w:val="0563C1"/>
                <w:u w:val="single"/>
              </w:rPr>
            </w:pPr>
            <w:hyperlink r:id="rId117"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overlaps = sp.calculateOverlap(mem, inputVector);</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strOverlaps = Helpers.StringifyVector(overlaps);</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highlight w:val="green"/>
          <w:lang w:val="nl-NL"/>
        </w:rPr>
        <w:t>var</w:t>
      </w:r>
      <w:r w:rsidRPr="003849C4">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w:t>
      </w:r>
      <w:proofErr w:type="gramStart"/>
      <w:r>
        <w:t>columns</w:t>
      </w:r>
      <w:proofErr w:type="gramEnd"/>
      <w:r>
        <w:t xml:space="preserve">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00000" w:rsidP="00D55517">
            <w:pPr>
              <w:rPr>
                <w:rFonts w:ascii="Calibri" w:hAnsi="Calibri" w:cs="Calibri"/>
                <w:color w:val="0563C1"/>
                <w:u w:val="single"/>
              </w:rPr>
            </w:pPr>
            <w:hyperlink r:id="rId118"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9"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0"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000000" w:rsidP="00352AF3">
      <w:hyperlink r:id="rId121" w:history="1">
        <w:r w:rsidR="001339AC" w:rsidRPr="00114938">
          <w:rPr>
            <w:rStyle w:val="Hyperlink"/>
          </w:rPr>
          <w:t>https://pdfs.semanticscholar.org/be51/8b8fa749d51c4fb75a19614b6a05fcb5d9d0.pdf</w:t>
        </w:r>
      </w:hyperlink>
    </w:p>
    <w:p w14:paraId="5CA11E3D" w14:textId="791C3843" w:rsidR="001339AC" w:rsidRDefault="00000000" w:rsidP="00352AF3">
      <w:hyperlink r:id="rId122" w:history="1">
        <w:r w:rsidR="001339AC" w:rsidRPr="00114938">
          <w:rPr>
            <w:rStyle w:val="Hyperlink"/>
          </w:rPr>
          <w:t>https://ieeexplore.ieee.org/document/6460663</w:t>
        </w:r>
      </w:hyperlink>
    </w:p>
    <w:p w14:paraId="23635CAC" w14:textId="3144AAE2" w:rsidR="001339AC" w:rsidRDefault="00000000" w:rsidP="00352AF3">
      <w:hyperlink r:id="rId123" w:history="1">
        <w:r w:rsidR="001339AC" w:rsidRPr="00114938">
          <w:rPr>
            <w:rStyle w:val="Hyperlink"/>
          </w:rPr>
          <w:t>http://publications.lib.chalmers.se/records/fulltext/157497.pdf</w:t>
        </w:r>
      </w:hyperlink>
    </w:p>
    <w:p w14:paraId="5977072F" w14:textId="160E6900" w:rsidR="001339AC" w:rsidRDefault="00000000" w:rsidP="00352AF3">
      <w:hyperlink r:id="rId124"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5"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413381">
      <w:pPr>
        <w:pStyle w:val="2Style-2020"/>
        <w:numPr>
          <w:ilvl w:val="0"/>
          <w:numId w:val="9"/>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lastRenderedPageBreak/>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w:t>
            </w:r>
            <w:r w:rsidRPr="00A74D02">
              <w:rPr>
                <w:rFonts w:ascii="Times New Roman" w:eastAsia="Times New Roman" w:hAnsi="Times New Roman"/>
                <w:color w:val="000000"/>
                <w:sz w:val="24"/>
                <w:szCs w:val="24"/>
              </w:rPr>
              <w:lastRenderedPageBreak/>
              <w:t>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00000" w:rsidP="002A2DEF">
      <w:hyperlink r:id="rId127"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00000" w:rsidP="00A74D02">
            <w:pPr>
              <w:rPr>
                <w:rFonts w:ascii="Calibri" w:hAnsi="Calibri" w:cs="Calibri"/>
                <w:color w:val="0563C1"/>
                <w:u w:val="single"/>
              </w:rPr>
            </w:pPr>
            <w:hyperlink r:id="rId128"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yed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00000" w:rsidP="00747A0C">
      <w:hyperlink r:id="rId129"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0"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lastRenderedPageBreak/>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00000" w:rsidP="002B2BDD">
            <w:pPr>
              <w:rPr>
                <w:rFonts w:ascii="Calibri" w:hAnsi="Calibri" w:cs="Calibri"/>
                <w:color w:val="0563C1"/>
                <w:u w:val="single"/>
              </w:rPr>
            </w:pPr>
            <w:hyperlink r:id="rId131"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000000" w:rsidP="0052467B">
      <w:hyperlink r:id="rId132"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Muhammad Mubashir Ali Khan</w:t>
            </w:r>
          </w:p>
          <w:p w14:paraId="553501BD" w14:textId="0AE3208F"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lastRenderedPageBreak/>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iterations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00000" w:rsidP="00766110">
      <w:hyperlink r:id="rId133" w:history="1">
        <w:r w:rsidR="00766110">
          <w:rPr>
            <w:rStyle w:val="Hyperlink"/>
          </w:rPr>
          <w:t>https://discourse.numenta.org/t/unusual-prediction-behaviour-in-htm-js/5980/5</w:t>
        </w:r>
      </w:hyperlink>
    </w:p>
    <w:p w14:paraId="64652231" w14:textId="4CDAA168" w:rsidR="00766110" w:rsidRDefault="00000000" w:rsidP="00591356">
      <w:hyperlink r:id="rId134"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413381">
      <w:pPr>
        <w:pStyle w:val="ListParagraph"/>
        <w:numPr>
          <w:ilvl w:val="0"/>
          <w:numId w:val="12"/>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413381">
      <w:pPr>
        <w:pStyle w:val="ListParagraph"/>
        <w:numPr>
          <w:ilvl w:val="0"/>
          <w:numId w:val="12"/>
        </w:numPr>
      </w:pPr>
      <w:r>
        <w:t>How good is learning when number of cells per column changes.</w:t>
      </w:r>
    </w:p>
    <w:p w14:paraId="0D2F2895" w14:textId="438973DB" w:rsidR="00505C38" w:rsidRDefault="00505C38" w:rsidP="00413381">
      <w:pPr>
        <w:pStyle w:val="ListParagraph"/>
        <w:numPr>
          <w:ilvl w:val="0"/>
          <w:numId w:val="12"/>
        </w:numPr>
      </w:pPr>
      <w:r>
        <w:t>Execution time of experiment in dependence on number of input bits, number of columns and number of cells per column.</w:t>
      </w:r>
    </w:p>
    <w:p w14:paraId="3E4B281A" w14:textId="5091061E" w:rsidR="00505C38" w:rsidRDefault="00505C38" w:rsidP="00413381">
      <w:pPr>
        <w:pStyle w:val="ListParagraph"/>
        <w:numPr>
          <w:ilvl w:val="0"/>
          <w:numId w:val="12"/>
        </w:numPr>
      </w:pPr>
      <w:r>
        <w:t>Execution time of experiment in dependence on number of input vectors.</w:t>
      </w:r>
    </w:p>
    <w:p w14:paraId="5E04F6FB" w14:textId="77777777" w:rsidR="001B0F83" w:rsidRDefault="00477AE9" w:rsidP="00413381">
      <w:pPr>
        <w:pStyle w:val="ListParagraph"/>
        <w:numPr>
          <w:ilvl w:val="0"/>
          <w:numId w:val="12"/>
        </w:numPr>
        <w:autoSpaceDE w:val="0"/>
        <w:autoSpaceDN w:val="0"/>
        <w:adjustRightInd w:val="0"/>
        <w:spacing w:after="0" w:line="240" w:lineRule="auto"/>
      </w:pPr>
      <w:r>
        <w:t xml:space="preserve">Validate if there is any influence of the pattern of data in the sequence to quality or speed of learning. For example, following sequence might be (more) difficult to learn: </w:t>
      </w:r>
      <w:r>
        <w:lastRenderedPageBreak/>
        <w:t>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413381">
      <w:pPr>
        <w:pStyle w:val="ListParagraph"/>
        <w:numPr>
          <w:ilvl w:val="0"/>
          <w:numId w:val="12"/>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413381">
      <w:pPr>
        <w:pStyle w:val="ListParagraph"/>
        <w:numPr>
          <w:ilvl w:val="0"/>
          <w:numId w:val="12"/>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lastRenderedPageBreak/>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lastRenderedPageBreak/>
        <w:t>CLA Classifier is an implementation of classification algorithm in JAVA. Your task is to learn about this classifier and to provide an implementation in .NET Core.</w:t>
      </w:r>
    </w:p>
    <w:p w14:paraId="45DC6A99" w14:textId="60F4022F" w:rsidR="00311971" w:rsidRDefault="00000000" w:rsidP="00984904">
      <w:pPr>
        <w:rPr>
          <w:rStyle w:val="Hyperlink"/>
        </w:rPr>
      </w:pPr>
      <w:hyperlink r:id="rId135" w:history="1">
        <w:r w:rsidR="00311971">
          <w:rPr>
            <w:rStyle w:val="Hyperlink"/>
          </w:rPr>
          <w:t>https://github.com/numenta/htm.java/blob/master/src/main/java/org/numenta/nupic/algorithms/CLAClassifier.java</w:t>
        </w:r>
      </w:hyperlink>
    </w:p>
    <w:p w14:paraId="0C04BB2A" w14:textId="59364F1C" w:rsidR="0032380A" w:rsidRDefault="00000000" w:rsidP="00984904">
      <w:hyperlink r:id="rId136"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00000" w:rsidP="00FE4E47">
            <w:pPr>
              <w:rPr>
                <w:rFonts w:ascii="Times New Roman" w:eastAsia="Times New Roman" w:hAnsi="Times New Roman"/>
                <w:color w:val="000000"/>
                <w:sz w:val="24"/>
                <w:szCs w:val="24"/>
              </w:rPr>
            </w:pPr>
            <w:hyperlink r:id="rId137"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00000" w:rsidP="00311971">
      <w:pPr>
        <w:rPr>
          <w:rStyle w:val="Hyperlink"/>
        </w:rPr>
      </w:pPr>
      <w:hyperlink r:id="rId138" w:history="1">
        <w:r w:rsidR="00311971">
          <w:rPr>
            <w:rStyle w:val="Hyperlink"/>
          </w:rPr>
          <w:t>https://github.com/numenta/htm.java/blob/master/src/main/java/org/numenta/nupic/algorithms/CLAClassifier.java</w:t>
        </w:r>
      </w:hyperlink>
    </w:p>
    <w:p w14:paraId="31DC1C7C" w14:textId="7CEDEF53" w:rsidR="0032380A" w:rsidRDefault="00000000" w:rsidP="00311971">
      <w:hyperlink r:id="rId139"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0"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lastRenderedPageBreak/>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proofErr w:type="spellStart"/>
      <w:r w:rsidRPr="004D3D95">
        <w:rPr>
          <w:lang w:val="it-IT"/>
        </w:rPr>
        <w:t>JSonConvert.Serialize</w:t>
      </w:r>
      <w:proofErr w:type="spellEnd"/>
      <w:r w:rsidRPr="004D3D95">
        <w:rPr>
          <w:lang w:val="it-IT"/>
        </w:rPr>
        <w:t>(x, "</w:t>
      </w:r>
      <w:proofErr w:type="spellStart"/>
      <w:proofErr w:type="gramStart"/>
      <w:r w:rsidRPr="004D3D95">
        <w:rPr>
          <w:lang w:val="it-IT"/>
        </w:rPr>
        <w:t>filename.json</w:t>
      </w:r>
      <w:proofErr w:type="spellEnd"/>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00000" w:rsidP="009D60B8">
      <w:hyperlink r:id="rId141"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lastRenderedPageBreak/>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00000" w:rsidP="001B0AE9">
            <w:pPr>
              <w:rPr>
                <w:rFonts w:ascii="Times New Roman" w:eastAsia="Times New Roman" w:hAnsi="Times New Roman"/>
                <w:color w:val="000000"/>
                <w:sz w:val="24"/>
                <w:szCs w:val="24"/>
              </w:rPr>
            </w:pPr>
            <w:hyperlink r:id="rId142"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00000" w:rsidP="001B0AE9">
            <w:pPr>
              <w:rPr>
                <w:rFonts w:ascii="Times New Roman" w:eastAsia="Times New Roman" w:hAnsi="Times New Roman"/>
                <w:color w:val="000000"/>
                <w:sz w:val="24"/>
                <w:szCs w:val="24"/>
              </w:rPr>
            </w:pPr>
            <w:hyperlink r:id="rId143"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00000" w:rsidP="00A74D02">
            <w:pPr>
              <w:rPr>
                <w:rFonts w:ascii="Calibri" w:hAnsi="Calibri" w:cs="Calibri"/>
                <w:color w:val="0563C1"/>
                <w:u w:val="single"/>
              </w:rPr>
            </w:pPr>
            <w:hyperlink r:id="rId144" w:history="1">
              <w:r w:rsidR="00A74D02">
                <w:rPr>
                  <w:rStyle w:val="Hyperlink"/>
                  <w:rFonts w:ascii="Calibri" w:hAnsi="Calibri" w:cs="Calibri"/>
                </w:rPr>
                <w:t>noath2302@gmail.com</w:t>
              </w:r>
            </w:hyperlink>
          </w:p>
          <w:p w14:paraId="1043AA54" w14:textId="77777777" w:rsidR="00A0039D" w:rsidRDefault="00000000" w:rsidP="00A0039D">
            <w:pPr>
              <w:rPr>
                <w:rFonts w:ascii="Calibri" w:hAnsi="Calibri" w:cs="Calibri"/>
                <w:color w:val="0563C1"/>
                <w:u w:val="single"/>
              </w:rPr>
            </w:pPr>
            <w:hyperlink r:id="rId145"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lastRenderedPageBreak/>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lastRenderedPageBreak/>
        <w:t>Follow same approach as shown in the test named above.</w:t>
      </w:r>
    </w:p>
    <w:p w14:paraId="590C464B" w14:textId="77777777" w:rsidR="00F81BDE" w:rsidRPr="002E170D" w:rsidRDefault="00F81BDE" w:rsidP="00F81BDE">
      <w:r>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553FEE">
      <w:pPr>
        <w:pStyle w:val="Heading1"/>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rPr>
      </w:pPr>
    </w:p>
    <w:p w14:paraId="195B0570"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53EC5122"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2BF16F14"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683F110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567E282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40D7CA8B"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318216EE"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66B6798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016144C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3"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rPr>
          <w:noProof/>
        </w:rPr>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028840" cy="1709750"/>
                    </a:xfrm>
                    <a:prstGeom prst="rect">
                      <a:avLst/>
                    </a:prstGeom>
                  </pic:spPr>
                </pic:pic>
              </a:graphicData>
            </a:graphic>
          </wp:inline>
        </w:drawing>
      </w:r>
      <w:r w:rsidR="006660E0" w:rsidRPr="003849C4">
        <w:rPr>
          <w:noProof/>
        </w:rPr>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SimilarityExperiment</w:t>
      </w:r>
      <w:proofErr w:type="spellEnd"/>
    </w:p>
    <w:p w14:paraId="18737DD0"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rPr>
      </w:pPr>
      <w:r w:rsidRPr="008C7993">
        <w:rPr>
          <w:rFonts w:ascii="Consolas" w:hAnsi="Consolas" w:cs="Consolas"/>
          <w:color w:val="000000"/>
          <w:sz w:val="19"/>
          <w:szCs w:val="19"/>
        </w:rPr>
        <w:t xml:space="preserve">  //var similarity = </w:t>
      </w:r>
      <w:proofErr w:type="spellStart"/>
      <w:r w:rsidRPr="008C7993">
        <w:rPr>
          <w:rFonts w:ascii="Consolas" w:hAnsi="Consolas" w:cs="Consolas"/>
          <w:color w:val="000000"/>
          <w:sz w:val="19"/>
          <w:szCs w:val="19"/>
        </w:rPr>
        <w:t>MathHelpers.CalcArraySimilarity</w:t>
      </w:r>
      <w:proofErr w:type="spellEnd"/>
      <w:r w:rsidRPr="008C7993">
        <w:rPr>
          <w:rFonts w:ascii="Consolas" w:hAnsi="Consolas" w:cs="Consolas"/>
          <w:color w:val="000000"/>
          <w:sz w:val="19"/>
          <w:szCs w:val="19"/>
        </w:rPr>
        <w:t>(</w:t>
      </w:r>
      <w:proofErr w:type="spellStart"/>
      <w:r w:rsidRPr="008C7993">
        <w:rPr>
          <w:rFonts w:ascii="Consolas" w:hAnsi="Consolas" w:cs="Consolas"/>
          <w:color w:val="000000"/>
          <w:sz w:val="19"/>
          <w:szCs w:val="19"/>
        </w:rPr>
        <w:t>oldArray</w:t>
      </w:r>
      <w:proofErr w:type="spellEnd"/>
      <w:r w:rsidRPr="008C7993">
        <w:rPr>
          <w:rFonts w:ascii="Consolas" w:hAnsi="Consolas" w:cs="Consolas"/>
          <w:color w:val="000000"/>
          <w:sz w:val="19"/>
          <w:szCs w:val="19"/>
        </w:rPr>
        <w:t xml:space="preserve">, </w:t>
      </w:r>
      <w:proofErr w:type="spellStart"/>
      <w:r w:rsidRPr="008C7993">
        <w:rPr>
          <w:rFonts w:ascii="Consolas" w:hAnsi="Consolas" w:cs="Consolas"/>
          <w:color w:val="000000"/>
          <w:sz w:val="19"/>
          <w:szCs w:val="19"/>
        </w:rPr>
        <w:t>activeArray</w:t>
      </w:r>
      <w:proofErr w:type="spellEnd"/>
      <w:r w:rsidRPr="008C7993">
        <w:rPr>
          <w:rFonts w:ascii="Consolas" w:hAnsi="Consolas" w:cs="Consolas"/>
          <w:color w:val="000000"/>
          <w:sz w:val="19"/>
          <w:szCs w:val="19"/>
        </w:rPr>
        <w:t>, true</w:t>
      </w:r>
      <w:proofErr w:type="gramStart"/>
      <w:r w:rsidRPr="008C7993">
        <w:rPr>
          <w:rFonts w:ascii="Consolas" w:hAnsi="Consolas" w:cs="Consolas"/>
          <w:color w:val="000000"/>
          <w:sz w:val="19"/>
          <w:szCs w:val="19"/>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6"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rPr>
        <w:t>way</w:t>
      </w:r>
      <w:r>
        <w:t>:</w:t>
      </w:r>
    </w:p>
    <w:p w14:paraId="37A6911E" w14:textId="66772548" w:rsidR="00443DC7" w:rsidRDefault="00443DC7" w:rsidP="00413381">
      <w:pPr>
        <w:pStyle w:val="ListParagraph"/>
        <w:numPr>
          <w:ilvl w:val="0"/>
          <w:numId w:val="17"/>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13381">
      <w:pPr>
        <w:pStyle w:val="ListParagraph"/>
        <w:numPr>
          <w:ilvl w:val="0"/>
          <w:numId w:val="17"/>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13381">
      <w:pPr>
        <w:pStyle w:val="ListParagraph"/>
        <w:numPr>
          <w:ilvl w:val="0"/>
          <w:numId w:val="18"/>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13381">
      <w:pPr>
        <w:pStyle w:val="ListParagraph"/>
        <w:numPr>
          <w:ilvl w:val="0"/>
          <w:numId w:val="18"/>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rPr>
      </w:pPr>
      <w:r w:rsidRPr="0071701A">
        <w:rPr>
          <w:rFonts w:ascii="Calibri" w:eastAsia="Times New Roman" w:hAnsi="Calibri" w:cs="Calibri"/>
        </w:rPr>
        <w:t>SP gets stable with the of HPC. However sometime, SP leaves the stable state and enters it again.</w:t>
      </w:r>
      <w:r w:rsidRPr="0071701A">
        <w:rPr>
          <w:rFonts w:ascii="Calibri" w:eastAsia="Times New Roman" w:hAnsi="Calibri" w:cs="Calibri"/>
        </w:rPr>
        <w:br/>
        <w:t xml:space="preserve">Create experiment that investigate this behavior. Some of possible causes is the short parameter </w:t>
      </w:r>
      <w:proofErr w:type="spellStart"/>
      <w:r w:rsidRPr="0071701A">
        <w:rPr>
          <w:rFonts w:ascii="Calibri" w:eastAsia="Times New Roman" w:hAnsi="Calibri" w:cs="Calibri"/>
        </w:rPr>
        <w:t>minCycles</w:t>
      </w:r>
      <w:proofErr w:type="spellEnd"/>
      <w:r w:rsidRPr="0071701A">
        <w:rPr>
          <w:rFonts w:ascii="Calibri" w:eastAsia="Times New Roman" w:hAnsi="Calibri" w:cs="Calibri"/>
        </w:rPr>
        <w:t>.</w:t>
      </w:r>
    </w:p>
    <w:p w14:paraId="044B728D" w14:textId="77777777" w:rsidR="00644042" w:rsidRDefault="00644042" w:rsidP="00644042">
      <w:pPr>
        <w:spacing w:after="0" w:line="240" w:lineRule="auto"/>
        <w:rPr>
          <w:rFonts w:ascii="Calibri" w:eastAsia="Times New Roman" w:hAnsi="Calibri" w:cs="Calibri"/>
        </w:rPr>
      </w:pPr>
    </w:p>
    <w:p w14:paraId="5D7640DF" w14:textId="77777777" w:rsidR="00644042" w:rsidRDefault="00644042" w:rsidP="00644042">
      <w:pPr>
        <w:spacing w:after="0" w:line="240" w:lineRule="auto"/>
        <w:rPr>
          <w:rFonts w:ascii="Calibri" w:eastAsia="Times New Roman" w:hAnsi="Calibri" w:cs="Calibri"/>
        </w:rPr>
      </w:pPr>
      <w:r w:rsidRPr="0071701A">
        <w:rPr>
          <w:rFonts w:ascii="Calibri" w:eastAsia="Times New Roman" w:hAnsi="Calibri" w:cs="Calibri"/>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fldChar w:fldCharType="begin"/>
      </w:r>
      <w:r>
        <w:instrText>HYPERLINK "https://github.com/ddobric/neocortexapi/tree/master/Python/ColumnActivityDiagram"</w:instrText>
      </w:r>
      <w:r>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55pt;height:178.45pt" o:ole="">
            <v:imagedata r:id="rId158" o:title=""/>
          </v:shape>
          <o:OLEObject Type="Embed" ProgID="PBrush" ShapeID="_x0000_i1025" DrawAspect="Content" ObjectID="_1737742602" r:id="rId159"/>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proofErr w:type="gramStart"/>
      <w:r>
        <w:rPr>
          <w:rFonts w:ascii="Calibri" w:hAnsi="Calibri" w:cs="Calibri"/>
        </w:rPr>
        <w:t>ColumnActivityDiagram</w:t>
      </w:r>
      <w:proofErr w:type="spellEnd"/>
      <w:r>
        <w:rPr>
          <w:rFonts w:ascii="Calibri" w:hAnsi="Calibri" w:cs="Calibri"/>
        </w:rPr>
        <w:t>{</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0"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8D6267">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3AC1882"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5</w:t>
            </w:r>
            <w:r w:rsidRPr="003C0457">
              <w:rPr>
                <w:iCs/>
                <w:color w:val="000000"/>
                <w:kern w:val="24"/>
                <w:sz w:val="22"/>
                <w:szCs w:val="48"/>
              </w:rPr>
              <w:fldChar w:fldCharType="end"/>
            </w:r>
            <w:r w:rsidRPr="003C0457">
              <w:rPr>
                <w:iCs/>
                <w:color w:val="000000"/>
                <w:kern w:val="24"/>
                <w:sz w:val="22"/>
                <w:szCs w:val="48"/>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6551F897"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6</w:t>
            </w:r>
            <w:r w:rsidRPr="003C0457">
              <w:rPr>
                <w:iCs/>
                <w:color w:val="000000"/>
                <w:kern w:val="24"/>
                <w:sz w:val="22"/>
                <w:szCs w:val="48"/>
              </w:rPr>
              <w:fldChar w:fldCharType="end"/>
            </w:r>
            <w:r w:rsidRPr="003C0457">
              <w:rPr>
                <w:iCs/>
                <w:color w:val="000000"/>
                <w:kern w:val="24"/>
                <w:sz w:val="22"/>
                <w:szCs w:val="48"/>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95674C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7</w:t>
            </w:r>
            <w:r w:rsidRPr="003C0457">
              <w:rPr>
                <w:iCs/>
                <w:color w:val="000000"/>
                <w:kern w:val="24"/>
                <w:sz w:val="22"/>
                <w:szCs w:val="48"/>
              </w:rPr>
              <w:fldChar w:fldCharType="end"/>
            </w:r>
            <w:r w:rsidRPr="003C0457">
              <w:rPr>
                <w:iCs/>
                <w:color w:val="000000"/>
                <w:kern w:val="24"/>
                <w:sz w:val="22"/>
                <w:szCs w:val="48"/>
              </w:rPr>
              <w:t>)</w:t>
            </w:r>
          </w:p>
        </w:tc>
      </w:tr>
    </w:tbl>
    <w:p w14:paraId="3D5002B4" w14:textId="77777777" w:rsidR="00644042" w:rsidRPr="004D3F1D" w:rsidRDefault="00644042" w:rsidP="00644042">
      <w:proofErr w:type="spellStart"/>
      <w:proofErr w:type="gram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proofErr w:type="gramStart"/>
      <w:r w:rsidRPr="00137E05">
        <w:rPr>
          <w:rStyle w:val="MathChar"/>
          <w:rFonts w:eastAsiaTheme="minorHAnsi"/>
        </w:rPr>
        <w:t>MaxInhibitionDensity</w:t>
      </w:r>
      <w:proofErr w:type="spellEnd"/>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3694BB1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bookmarkStart w:id="44" w:name="_Ref528829942"/>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8</w:t>
            </w:r>
            <w:r w:rsidRPr="003C0457">
              <w:rPr>
                <w:iCs/>
                <w:color w:val="000000"/>
                <w:kern w:val="24"/>
                <w:sz w:val="22"/>
                <w:szCs w:val="48"/>
              </w:rPr>
              <w:fldChar w:fldCharType="end"/>
            </w:r>
            <w:r w:rsidRPr="003C0457">
              <w:rPr>
                <w:iCs/>
                <w:color w:val="000000"/>
                <w:kern w:val="24"/>
                <w:sz w:val="22"/>
                <w:szCs w:val="48"/>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04E7466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9</w:t>
            </w:r>
            <w:r w:rsidRPr="003C0457">
              <w:rPr>
                <w:iCs/>
                <w:color w:val="000000"/>
                <w:kern w:val="24"/>
                <w:sz w:val="22"/>
                <w:szCs w:val="48"/>
              </w:rPr>
              <w:fldChar w:fldCharType="end"/>
            </w:r>
            <w:r w:rsidRPr="003C0457">
              <w:rPr>
                <w:iCs/>
                <w:color w:val="000000"/>
                <w:kern w:val="24"/>
                <w:sz w:val="22"/>
                <w:szCs w:val="48"/>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8D6267">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3C0457">
        <w:rPr>
          <w:iCs/>
          <w:color w:val="000000"/>
          <w:kern w:val="24"/>
          <w:szCs w:val="48"/>
        </w:rPr>
        <w:t xml:space="preserve">(1 </w:t>
      </w:r>
      <w:r w:rsidRPr="003C0457">
        <w:rPr>
          <w:iCs/>
          <w:noProof/>
          <w:color w:val="000000"/>
          <w:kern w:val="24"/>
          <w:szCs w:val="48"/>
        </w:rPr>
        <w:t>8</w:t>
      </w:r>
      <w:r w:rsidRPr="003C0457">
        <w:rPr>
          <w:iCs/>
          <w:color w:val="000000"/>
          <w:kern w:val="24"/>
          <w:szCs w:val="48"/>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proofErr w:type="gram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proofErr w:type="gramEnd"/>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lastRenderedPageBreak/>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8D6267">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7796" w:type="dxa"/>
          </w:tcPr>
          <w:p w14:paraId="5BB9C38F" w14:textId="77777777" w:rsidR="00644042" w:rsidRPr="003C0457" w:rsidRDefault="00644042" w:rsidP="0044388E">
            <w:pPr>
              <w:pStyle w:val="NormalWeb"/>
              <w:spacing w:before="0" w:beforeAutospacing="0" w:after="120" w:afterAutospacing="0" w:line="216" w:lineRule="auto"/>
              <w:rPr>
                <w:i/>
                <w:iCs/>
                <w:color w:val="000000"/>
                <w:kern w:val="24"/>
                <w:sz w:val="22"/>
                <w:szCs w:val="48"/>
              </w:rPr>
            </w:pPr>
            <m:oMathPara>
              <m:oMathParaPr>
                <m:jc m:val="center"/>
              </m:oMathParaPr>
              <m:oMath>
                <m:r>
                  <w:rPr>
                    <w:rFonts w:ascii="Cambria Math" w:hAnsi="Cambria Math" w:cstheme="minorBidi"/>
                    <w:color w:val="000000"/>
                    <w:kern w:val="24"/>
                    <w:sz w:val="22"/>
                    <w:szCs w:val="48"/>
                  </w:rPr>
                  <m:t>act = 0.5 + density *N</m:t>
                </m:r>
              </m:oMath>
            </m:oMathPara>
          </w:p>
        </w:tc>
        <w:tc>
          <w:tcPr>
            <w:tcW w:w="799" w:type="dxa"/>
          </w:tcPr>
          <w:p w14:paraId="0090208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10</w:t>
            </w:r>
            <w:r w:rsidRPr="003C0457">
              <w:rPr>
                <w:iCs/>
                <w:color w:val="000000"/>
                <w:kern w:val="24"/>
                <w:sz w:val="22"/>
                <w:szCs w:val="48"/>
              </w:rPr>
              <w:fldChar w:fldCharType="end"/>
            </w:r>
            <w:r w:rsidRPr="003C0457">
              <w:rPr>
                <w:iCs/>
                <w:color w:val="000000"/>
                <w:kern w:val="24"/>
                <w:sz w:val="22"/>
                <w:szCs w:val="48"/>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proofErr w:type="gramStart"/>
      <w:r>
        <w:rPr>
          <w:rFonts w:ascii="Consolas" w:hAnsi="Consolas" w:cs="Consolas"/>
          <w:color w:val="000000"/>
          <w:sz w:val="19"/>
          <w:szCs w:val="19"/>
        </w:rPr>
        <w:t>testInhibitColumnsLoca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413381">
      <w:pPr>
        <w:pStyle w:val="ListParagraph"/>
        <w:numPr>
          <w:ilvl w:val="0"/>
          <w:numId w:val="11"/>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413381">
      <w:pPr>
        <w:pStyle w:val="ListParagraph"/>
        <w:numPr>
          <w:ilvl w:val="0"/>
          <w:numId w:val="11"/>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rPr>
        <w:t>InhibitColumnsLocalOriginal</w:t>
      </w:r>
      <w:proofErr w:type="spellEnd"/>
    </w:p>
    <w:p w14:paraId="0870A71A" w14:textId="77777777" w:rsidR="00644042" w:rsidRPr="00B4721A" w:rsidRDefault="00644042" w:rsidP="00413381">
      <w:pPr>
        <w:pStyle w:val="ListParagraph"/>
        <w:numPr>
          <w:ilvl w:val="0"/>
          <w:numId w:val="11"/>
        </w:numPr>
        <w:spacing w:after="0" w:line="240" w:lineRule="auto"/>
        <w:rPr>
          <w:rFonts w:ascii="Calibri" w:hAnsi="Calibri" w:cs="Calibri"/>
        </w:rPr>
      </w:pPr>
    </w:p>
    <w:p w14:paraId="64C75680" w14:textId="77777777" w:rsidR="00644042" w:rsidRDefault="00644042" w:rsidP="00644042"/>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 w14:paraId="2C7531FC" w14:textId="77777777" w:rsidR="00644042" w:rsidRDefault="00000000" w:rsidP="00644042">
      <w:pPr>
        <w:spacing w:after="0" w:line="240" w:lineRule="auto"/>
      </w:pPr>
      <w:hyperlink r:id="rId169"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Describe how to create SDRs</w:t>
      </w:r>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patialPatternLearning</w:t>
      </w:r>
      <w:proofErr w:type="spellEnd"/>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equenceLearning</w:t>
      </w:r>
      <w:proofErr w:type="spellEnd"/>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413381">
      <w:pPr>
        <w:pStyle w:val="ListParagraph"/>
        <w:numPr>
          <w:ilvl w:val="0"/>
          <w:numId w:val="11"/>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rPr>
      </w:pPr>
      <w:r>
        <w:rPr>
          <w:rFonts w:ascii="Consolas" w:hAnsi="Consolas" w:cs="Consolas"/>
          <w:color w:val="000000"/>
          <w:sz w:val="19"/>
          <w:szCs w:val="19"/>
        </w:rPr>
        <w:br/>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NeoCortexApi.Helpers.StringifyVector</w:t>
      </w:r>
      <w:proofErr w:type="spellEnd"/>
      <w:proofErr w:type="gramEnd"/>
      <w:r>
        <w:rPr>
          <w:rFonts w:ascii="Consolas" w:hAnsi="Consolas" w:cs="Consolas"/>
          <w:color w:val="000000"/>
          <w:sz w:val="19"/>
          <w:szCs w:val="19"/>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rPr>
      </w:pPr>
      <w:r>
        <w:rPr>
          <w:rFonts w:ascii="Consolas" w:hAnsi="Consolas" w:cs="Consolas"/>
          <w:color w:val="000000"/>
          <w:sz w:val="19"/>
          <w:szCs w:val="19"/>
        </w:rP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ArrayUtils.IndexWhere(</w:t>
      </w:r>
      <w:r>
        <w:rPr>
          <w:rFonts w:ascii="Consolas" w:hAnsi="Consolas" w:cs="Consolas"/>
          <w:color w:val="000000"/>
          <w:sz w:val="19"/>
          <w:szCs w:val="19"/>
        </w:rPr>
        <w:br/>
        <w:t xml:space="preserve">       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413381">
      <w:pPr>
        <w:pStyle w:val="ListParagraph"/>
        <w:numPr>
          <w:ilvl w:val="0"/>
          <w:numId w:val="11"/>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how to output SDR as bitmap</w:t>
      </w:r>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413381">
      <w:pPr>
        <w:pStyle w:val="ListParagraph"/>
        <w:numPr>
          <w:ilvl w:val="0"/>
          <w:numId w:val="11"/>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413381">
      <w:pPr>
        <w:pStyle w:val="ListParagraph"/>
        <w:numPr>
          <w:ilvl w:val="0"/>
          <w:numId w:val="11"/>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how to generate Overlap heatmap</w:t>
      </w:r>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w:t>
      </w:r>
      <w:proofErr w:type="spellStart"/>
      <w:r w:rsidR="0026474A">
        <w:rPr>
          <w:rFonts w:ascii="Calibri" w:hAnsi="Calibri" w:cs="Calibri"/>
        </w:rPr>
        <w:t>Dirst</w:t>
      </w:r>
      <w:proofErr w:type="spellEnd"/>
      <w:r w:rsidR="0026474A">
        <w:rPr>
          <w:rFonts w:ascii="Calibri" w:hAnsi="Calibri" w:cs="Calibri"/>
        </w:rPr>
        <w:t xml:space="preserve"> </w:t>
      </w:r>
      <w:proofErr w:type="gramStart"/>
      <w:r w:rsidR="0026474A">
        <w:rPr>
          <w:rFonts w:ascii="Calibri" w:hAnsi="Calibri" w:cs="Calibri"/>
        </w:rPr>
        <w:t>describe</w:t>
      </w:r>
      <w:proofErr w:type="gramEnd"/>
      <w:r w:rsidR="0026474A">
        <w:rPr>
          <w:rFonts w:ascii="Calibri" w:hAnsi="Calibri" w:cs="Calibri"/>
        </w:rPr>
        <w:t xml:space="preserv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000000" w:rsidP="00644042">
      <w:pPr>
        <w:spacing w:after="0" w:line="240" w:lineRule="auto"/>
        <w:rPr>
          <w:rFonts w:ascii="Calibri" w:hAnsi="Calibri" w:cs="Calibri"/>
        </w:rPr>
      </w:pPr>
      <w:hyperlink r:id="rId171" w:history="1">
        <w:r w:rsidR="00EA057A">
          <w:rPr>
            <w:rStyle w:val="Hyperlink"/>
          </w:rPr>
          <w:t>neocortexapi/ColumnActivity.md at 1.0.10 · ddobric/</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000000" w:rsidP="00644042">
      <w:hyperlink r:id="rId174"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413381">
      <w:pPr>
        <w:pStyle w:val="ListParagraph"/>
        <w:numPr>
          <w:ilvl w:val="0"/>
          <w:numId w:val="15"/>
        </w:numPr>
      </w:pPr>
      <w:r>
        <w:t>Some power consumption curve or any other kind of input.</w:t>
      </w:r>
      <w:r>
        <w:br/>
        <w:t xml:space="preserve">The curve contains data p=f(x). Every p(x) is trained with SP. Then put the noise to every p(x) and invoke </w:t>
      </w:r>
      <w:proofErr w:type="spellStart"/>
      <w:proofErr w:type="gramStart"/>
      <w:r>
        <w:t>sp.compute</w:t>
      </w:r>
      <w:proofErr w:type="spellEnd"/>
      <w:proofErr w:type="gram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413381">
      <w:pPr>
        <w:pStyle w:val="ListParagraph"/>
        <w:numPr>
          <w:ilvl w:val="0"/>
          <w:numId w:val="15"/>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00000" w:rsidP="00644042">
      <w:hyperlink r:id="rId175"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413381">
      <w:pPr>
        <w:pStyle w:val="ListParagraph"/>
        <w:numPr>
          <w:ilvl w:val="0"/>
          <w:numId w:val="16"/>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413381">
      <w:pPr>
        <w:pStyle w:val="NormalWeb"/>
        <w:numPr>
          <w:ilvl w:val="0"/>
          <w:numId w:val="16"/>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ComputeCycle</w:t>
      </w:r>
      <w:proofErr w:type="spellEnd"/>
      <w:r>
        <w:rPr>
          <w:rFonts w:ascii="Consolas" w:hAnsi="Consolas" w:cs="Consolas"/>
          <w:color w:val="000000"/>
          <w:sz w:val="19"/>
          <w:szCs w:val="19"/>
        </w:rPr>
        <w:t xml:space="preserve"> Compute(</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Columns</w:t>
      </w:r>
      <w:proofErr w:type="spellEnd"/>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 xml:space="preserve">The algorithm must be well described and </w:t>
      </w:r>
      <w:proofErr w:type="spellStart"/>
      <w:r>
        <w:t>analysed</w:t>
      </w:r>
      <w:proofErr w:type="spellEnd"/>
      <w:r>
        <w:t>.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rPr>
      </w:pPr>
      <w:proofErr w:type="spellStart"/>
      <w:proofErr w:type="gram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ActiveColumnsPerInhArea</w:t>
      </w:r>
      <w:proofErr w:type="spellEnd"/>
    </w:p>
    <w:p w14:paraId="3279A800" w14:textId="77777777" w:rsidR="002F5031" w:rsidRPr="00D66E6D" w:rsidRDefault="002F5031" w:rsidP="002F5031">
      <w:pPr>
        <w:rPr>
          <w:sz w:val="20"/>
          <w:szCs w:val="20"/>
        </w:rPr>
      </w:pPr>
      <w:proofErr w:type="spellStart"/>
      <w:proofErr w:type="gramStart"/>
      <w:r>
        <w:rPr>
          <w:rFonts w:ascii="Consolas" w:hAnsi="Consolas" w:cs="Consolas"/>
          <w:color w:val="000000"/>
          <w:sz w:val="19"/>
          <w:szCs w:val="19"/>
        </w:rPr>
        <w:lastRenderedPageBreak/>
        <w:t>NumActiveColumnsPerInhArea</w:t>
      </w:r>
      <w:proofErr w:type="spellEnd"/>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spellStart"/>
      <w:proofErr w:type="gramStart"/>
      <w:r>
        <w:rPr>
          <w:rFonts w:ascii="Consolas" w:hAnsi="Consolas" w:cs="Consolas"/>
          <w:color w:val="000000"/>
          <w:sz w:val="19"/>
          <w:szCs w:val="19"/>
        </w:rPr>
        <w:t>NumActiveColumnsPerInhArea</w:t>
      </w:r>
      <w:proofErr w:type="spellEnd"/>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ict.Add</w:t>
      </w:r>
      <w:proofErr w:type="spellEnd"/>
      <w:r>
        <w:t xml:space="preserve">(“CAT”,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rPr>
        <w:t>NeoCortexUtils.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8"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w:t>
      </w:r>
      <w:proofErr w:type="spellStart"/>
      <w:r>
        <w:t>NeoCortexApi</w:t>
      </w:r>
      <w:proofErr w:type="spellEnd"/>
      <w:r>
        <w:t xml:space="preserve">. If some required modules are missing in </w:t>
      </w:r>
      <w:proofErr w:type="spellStart"/>
      <w:r>
        <w:t>NeoCortexApi</w:t>
      </w:r>
      <w:proofErr w:type="spellEnd"/>
      <w:r>
        <w:t xml:space="preserve">,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7A1559C7" w14:textId="7CAD68C4" w:rsidR="008D6267" w:rsidRDefault="00494CF7" w:rsidP="00494CF7">
      <w:pPr>
        <w:pStyle w:val="Heading1"/>
        <w:numPr>
          <w:ilvl w:val="0"/>
          <w:numId w:val="0"/>
        </w:numPr>
        <w:ind w:left="720" w:hanging="360"/>
      </w:pPr>
      <w:r>
        <w:rPr>
          <w:lang w:val="en-DE"/>
        </w:rPr>
        <w:t xml:space="preserve">ML21/22 </w:t>
      </w:r>
      <w:r w:rsidR="008D6267">
        <w:t>----------- WS 2021/2022 -------------</w:t>
      </w:r>
    </w:p>
    <w:p w14:paraId="6B421498" w14:textId="1BA6F100" w:rsidR="008D6267" w:rsidRPr="0039447F" w:rsidRDefault="00A01C1A" w:rsidP="00494CF7">
      <w:pPr>
        <w:pStyle w:val="ML2122-51"/>
      </w:pPr>
      <w:proofErr w:type="spellStart"/>
      <w:r>
        <w:t>Analyse</w:t>
      </w:r>
      <w:proofErr w:type="spellEnd"/>
      <w:r>
        <w:t xml:space="preserve"> and Describe Boosting Algorith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D6267" w:rsidRPr="0039447F" w14:paraId="4BD2A7B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1D098C"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04234A"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3CAA925"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C7D36B"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D06AE0D"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44FFE11"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D6267" w:rsidRPr="0039447F" w14:paraId="04D0051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B7A0E7F" w14:textId="77777777" w:rsidR="008D6267" w:rsidRPr="00D250B5" w:rsidRDefault="008D6267"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8AFC3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2FBDC1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33865E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B3F0B"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9E4BD5" w14:textId="77777777" w:rsidR="008D6267" w:rsidRPr="0039447F" w:rsidRDefault="008D6267" w:rsidP="00280424">
            <w:pPr>
              <w:rPr>
                <w:rFonts w:ascii="Times New Roman" w:eastAsia="Times New Roman" w:hAnsi="Times New Roman"/>
                <w:color w:val="000000"/>
                <w:sz w:val="24"/>
                <w:szCs w:val="24"/>
              </w:rPr>
            </w:pPr>
          </w:p>
        </w:tc>
      </w:tr>
    </w:tbl>
    <w:p w14:paraId="3B612877" w14:textId="6E785707" w:rsidR="008D6267" w:rsidRDefault="008D6267" w:rsidP="008D6267"/>
    <w:p w14:paraId="19AF9311" w14:textId="63D5DC23" w:rsidR="00A01C1A" w:rsidRDefault="00A01C1A" w:rsidP="008D6267">
      <w:r>
        <w:t>The Spatial Pooler algorithm (see source code) uses internally a boosting algorithm that makes sure that unused mini-columns and weak synapses periodically get boosted. Your task is to analyses this algorithm and describe how it works. The various parameters of algorithm (you will have to find them) should be documented and their influence should be approved with various Unit Tests.</w:t>
      </w:r>
    </w:p>
    <w:p w14:paraId="1E6B0F7F" w14:textId="5D3789AF" w:rsidR="00A01C1A" w:rsidRDefault="00A01C1A" w:rsidP="008D6267">
      <w:r>
        <w:t xml:space="preserve">The boosting is implemented in yellow-marked methods in the </w:t>
      </w:r>
      <w:proofErr w:type="spellStart"/>
      <w:r>
        <w:t>SpatialPooler.compute</w:t>
      </w:r>
      <w:proofErr w:type="spellEnd"/>
      <w:r>
        <w:t>() method.</w:t>
      </w:r>
    </w:p>
    <w:p w14:paraId="4A525A67" w14:textId="77777777" w:rsidR="00A01C1A" w:rsidRDefault="00A01C1A" w:rsidP="008D6267"/>
    <w:tbl>
      <w:tblPr>
        <w:tblStyle w:val="TableGrid"/>
        <w:tblW w:w="0" w:type="auto"/>
        <w:tblLook w:val="04A0" w:firstRow="1" w:lastRow="0" w:firstColumn="1" w:lastColumn="0" w:noHBand="0" w:noVBand="1"/>
      </w:tblPr>
      <w:tblGrid>
        <w:gridCol w:w="9016"/>
      </w:tblGrid>
      <w:tr w:rsidR="00A01C1A" w14:paraId="457AB367" w14:textId="77777777" w:rsidTr="00A01C1A">
        <w:tc>
          <w:tcPr>
            <w:tcW w:w="9016" w:type="dxa"/>
          </w:tcPr>
          <w:p w14:paraId="4894BA7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earn)</w:t>
            </w:r>
          </w:p>
          <w:p w14:paraId="0CC28902"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EBC1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AdaptSynaps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putVector</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36517D57"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sidRPr="00A01C1A">
              <w:rPr>
                <w:rFonts w:ascii="Cascadia Mono" w:hAnsi="Cascadia Mono" w:cs="Cascadia Mono"/>
                <w:color w:val="000000"/>
                <w:sz w:val="19"/>
                <w:szCs w:val="19"/>
                <w:highlight w:val="yellow"/>
              </w:rPr>
              <w:t>UpdateDutyCycl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overlaps,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6F42500A"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BumpUpWeakColumn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5E057CE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BoostFactor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394974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UpdateRound</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467C934D"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2BCB43"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InhibitionRadiu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0F219E76"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MinDutyCycle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7C8D588"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4468F0" w14:textId="0EB492E2" w:rsidR="00A01C1A" w:rsidRDefault="00A01C1A" w:rsidP="00A01C1A">
            <w:r>
              <w:rPr>
                <w:rFonts w:ascii="Cascadia Mono" w:hAnsi="Cascadia Mono" w:cs="Cascadia Mono"/>
                <w:color w:val="000000"/>
                <w:sz w:val="19"/>
                <w:szCs w:val="19"/>
              </w:rPr>
              <w:t xml:space="preserve">            }</w:t>
            </w:r>
          </w:p>
        </w:tc>
      </w:tr>
    </w:tbl>
    <w:p w14:paraId="179300D9" w14:textId="77777777" w:rsidR="00226056" w:rsidRDefault="00226056" w:rsidP="00226056"/>
    <w:p w14:paraId="7D944E68" w14:textId="35C2FD5E" w:rsidR="00226056" w:rsidRDefault="00226056" w:rsidP="00226056">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r w:rsidR="00A01C1A">
        <w:rPr>
          <w:rFonts w:ascii="Consolas" w:hAnsi="Consolas" w:cs="Consolas"/>
          <w:color w:val="000000"/>
          <w:sz w:val="19"/>
          <w:szCs w:val="19"/>
        </w:rPr>
        <w:t xml:space="preserve"> in Spatial Pooler.</w:t>
      </w:r>
    </w:p>
    <w:p w14:paraId="3D90FA38" w14:textId="77777777" w:rsidR="00226056" w:rsidRDefault="00226056" w:rsidP="00226056">
      <w:pPr>
        <w:spacing w:after="0" w:line="240" w:lineRule="auto"/>
      </w:pPr>
      <w:r w:rsidRPr="005106E0">
        <w:rPr>
          <w:noProof/>
        </w:rPr>
        <w:lastRenderedPageBreak/>
        <w:drawing>
          <wp:inline distT="0" distB="0" distL="0" distR="0" wp14:anchorId="002058D6" wp14:editId="73FCA7EF">
            <wp:extent cx="3871941" cy="1885964"/>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177"/>
                    <a:stretch>
                      <a:fillRect/>
                    </a:stretch>
                  </pic:blipFill>
                  <pic:spPr>
                    <a:xfrm>
                      <a:off x="0" y="0"/>
                      <a:ext cx="3871941" cy="1885964"/>
                    </a:xfrm>
                    <a:prstGeom prst="rect">
                      <a:avLst/>
                    </a:prstGeom>
                  </pic:spPr>
                </pic:pic>
              </a:graphicData>
            </a:graphic>
          </wp:inline>
        </w:drawing>
      </w:r>
    </w:p>
    <w:p w14:paraId="7DDC1BB8" w14:textId="77777777" w:rsidR="00226056" w:rsidRDefault="00226056" w:rsidP="00226056">
      <w:pPr>
        <w:spacing w:after="0" w:line="240" w:lineRule="auto"/>
      </w:pPr>
    </w:p>
    <w:p w14:paraId="0B52A8E0" w14:textId="6EFDEB77" w:rsidR="00311971" w:rsidRPr="008237CE" w:rsidRDefault="008237CE" w:rsidP="00984904">
      <w:pPr>
        <w:rPr>
          <w:i/>
          <w:iCs/>
        </w:rPr>
      </w:pPr>
      <w:r w:rsidRPr="008237CE">
        <w:rPr>
          <w:i/>
          <w:iCs/>
        </w:rPr>
        <w:t xml:space="preserve">Note: This project is more suitable for </w:t>
      </w:r>
      <w:proofErr w:type="spellStart"/>
      <w:r w:rsidRPr="008237CE">
        <w:rPr>
          <w:i/>
          <w:iCs/>
        </w:rPr>
        <w:t>DataScientists</w:t>
      </w:r>
      <w:proofErr w:type="spellEnd"/>
    </w:p>
    <w:p w14:paraId="24A925FD" w14:textId="54F9CE91" w:rsidR="008237CE" w:rsidRDefault="008237CE" w:rsidP="00984904"/>
    <w:p w14:paraId="435F1203" w14:textId="7B3A2954" w:rsidR="007835B7" w:rsidRDefault="007835B7" w:rsidP="00984904">
      <w:r>
        <w:t xml:space="preserve">To </w:t>
      </w:r>
      <w:proofErr w:type="spellStart"/>
      <w:r>
        <w:t>analyse</w:t>
      </w:r>
      <w:proofErr w:type="spellEnd"/>
      <w:r>
        <w:t xml:space="preserve"> the </w:t>
      </w:r>
      <w:proofErr w:type="gramStart"/>
      <w:r>
        <w:t>algorithm</w:t>
      </w:r>
      <w:proofErr w:type="gramEnd"/>
      <w:r>
        <w:t xml:space="preserve"> you have read code parts (see above) that are related to the algorithm. Once you have understood how the algorithm work, you can provide some unit tests that approve some code paths of the algorithm. For example, the method </w:t>
      </w:r>
      <w:proofErr w:type="spellStart"/>
      <w:r>
        <w:rPr>
          <w:rFonts w:ascii="Cascadia Mono" w:hAnsi="Cascadia Mono" w:cs="Cascadia Mono"/>
          <w:color w:val="000000"/>
          <w:sz w:val="19"/>
          <w:szCs w:val="19"/>
        </w:rPr>
        <w:t>SpatialPooler.CalculatioActivationFrequency</w:t>
      </w:r>
      <w:proofErr w:type="spellEnd"/>
      <w:r>
        <w:rPr>
          <w:rFonts w:ascii="Cascadia Mono" w:hAnsi="Cascadia Mono" w:cs="Cascadia Mono"/>
          <w:color w:val="000000"/>
          <w:sz w:val="19"/>
          <w:szCs w:val="19"/>
        </w:rPr>
        <w:t xml:space="preserve"> </w:t>
      </w:r>
      <w:r>
        <w:t>calculates the activation frequency of overlaps and column activity. You can write some unit tests that demonstrate how this function performs the calculation</w:t>
      </w:r>
      <w:r w:rsidR="000D4A23">
        <w:t>. You can provide some example</w:t>
      </w:r>
      <w:r w:rsidR="00950289">
        <w:t>s</w:t>
      </w:r>
      <w:r w:rsidR="000D4A23">
        <w:t xml:space="preserve"> and diagrams</w:t>
      </w:r>
    </w:p>
    <w:p w14:paraId="50F7CE02" w14:textId="3AD8851C" w:rsidR="007835B7" w:rsidRDefault="007835B7" w:rsidP="00984904">
      <w:r>
        <w:t>If you like, you can also slightly modify the algorithm and demonstrate how the result changes.</w:t>
      </w:r>
    </w:p>
    <w:p w14:paraId="5156D805" w14:textId="054A29AD" w:rsidR="007835B7" w:rsidRDefault="000D4A23" w:rsidP="00984904">
      <w:r>
        <w:t xml:space="preserve">Finally, you </w:t>
      </w:r>
      <w:proofErr w:type="gramStart"/>
      <w:r>
        <w:t>have to</w:t>
      </w:r>
      <w:proofErr w:type="gramEnd"/>
      <w:r>
        <w:t xml:space="preserve"> write the report (paper) that describes the whole boosting algorithm with all its parts like </w:t>
      </w:r>
      <w:proofErr w:type="spellStart"/>
      <w:r>
        <w:rPr>
          <w:rFonts w:ascii="Cascadia Mono" w:hAnsi="Cascadia Mono" w:cs="Cascadia Mono"/>
          <w:color w:val="000000"/>
          <w:sz w:val="19"/>
          <w:szCs w:val="19"/>
        </w:rPr>
        <w:t>CalculatioActivationFrequency</w:t>
      </w:r>
      <w:proofErr w:type="spellEnd"/>
      <w:r>
        <w:t>.</w:t>
      </w:r>
    </w:p>
    <w:p w14:paraId="092D8062" w14:textId="2A0F19D6" w:rsidR="00CF23C7" w:rsidRDefault="00CF23C7" w:rsidP="00984904">
      <w:r>
        <w:t xml:space="preserve">See </w:t>
      </w:r>
      <w:proofErr w:type="spellStart"/>
      <w:r>
        <w:t>BoostingTests.cs</w:t>
      </w:r>
      <w:proofErr w:type="spellEnd"/>
    </w:p>
    <w:p w14:paraId="14F5DCE8" w14:textId="77777777" w:rsidR="007835B7" w:rsidRDefault="007835B7" w:rsidP="00984904"/>
    <w:p w14:paraId="22BE6C1D" w14:textId="1C4D2510" w:rsidR="00226056" w:rsidRPr="0039447F" w:rsidRDefault="4DB68571" w:rsidP="00494CF7">
      <w:pPr>
        <w:pStyle w:val="ML2122-51"/>
      </w:pPr>
      <w:proofErr w:type="spellStart"/>
      <w:r>
        <w:t>Analyse</w:t>
      </w:r>
      <w:proofErr w:type="spellEnd"/>
      <w:r>
        <w:t xml:space="preserve">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26056" w:rsidRPr="0039447F" w14:paraId="29F91296"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465C9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5BE93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D0E0E3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45035E"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59EF26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C56D25"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26056" w:rsidRPr="0039447F" w14:paraId="46B99FA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34ADEC8" w14:textId="77777777" w:rsidR="00226056" w:rsidRPr="00D250B5" w:rsidRDefault="00226056"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5173C6"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359F5"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2EDC8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CFF12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643106" w14:textId="77777777" w:rsidR="00226056" w:rsidRPr="0039447F" w:rsidRDefault="00226056" w:rsidP="00280424">
            <w:pPr>
              <w:rPr>
                <w:rFonts w:ascii="Times New Roman" w:eastAsia="Times New Roman" w:hAnsi="Times New Roman"/>
                <w:color w:val="000000"/>
                <w:sz w:val="24"/>
                <w:szCs w:val="24"/>
              </w:rPr>
            </w:pPr>
          </w:p>
        </w:tc>
      </w:tr>
    </w:tbl>
    <w:p w14:paraId="78F7759F" w14:textId="77777777" w:rsidR="00726865" w:rsidRDefault="00726865" w:rsidP="00226056"/>
    <w:p w14:paraId="610CD627" w14:textId="251A31DB" w:rsidR="007F056F" w:rsidRDefault="007F056F" w:rsidP="00226056">
      <w:r>
        <w:t>In the previous work at the university an Image Classification solution has been implemented. Your task is to implement a program that uses the existing solution (add reference to it) as a library and start a training of learning images. You are free to design or find the experiment image data to be used in the experiment. This can be plants, animals or whatever.</w:t>
      </w:r>
    </w:p>
    <w:p w14:paraId="27B9B3D0" w14:textId="48685783" w:rsidR="004843D9" w:rsidRPr="004843D9" w:rsidRDefault="007F056F" w:rsidP="004843D9">
      <w:r>
        <w:t xml:space="preserve">Your task is to change various learning parameters and to find the best fit that shows image classification. </w:t>
      </w:r>
      <w:r w:rsidR="004843D9">
        <w:t>Most important learning parameters are</w:t>
      </w:r>
      <w:r w:rsidR="00B848CF">
        <w:t xml:space="preserve">: </w:t>
      </w:r>
      <w:r w:rsidR="004843D9" w:rsidRPr="004843D9">
        <w:t>Global</w:t>
      </w:r>
      <w:r w:rsidR="004843D9">
        <w:t>/Local</w:t>
      </w:r>
      <w:r w:rsidR="004843D9" w:rsidRPr="004843D9">
        <w:t xml:space="preserve"> Inhibition</w:t>
      </w:r>
      <w:r w:rsidR="004843D9">
        <w:t xml:space="preserve">, </w:t>
      </w:r>
      <w:r w:rsidR="004843D9" w:rsidRPr="004843D9">
        <w:t>Potential Radius</w:t>
      </w:r>
      <w:r w:rsidR="004843D9">
        <w:t xml:space="preserve">, </w:t>
      </w:r>
      <w:r w:rsidR="004843D9" w:rsidRPr="004843D9">
        <w:t xml:space="preserve">Local Area Density </w:t>
      </w:r>
      <w:r w:rsidR="004843D9">
        <w:t xml:space="preserve">and </w:t>
      </w:r>
      <w:proofErr w:type="spellStart"/>
      <w:r w:rsidR="004843D9" w:rsidRPr="004843D9">
        <w:t>NumofActiveColumnsPerInArea</w:t>
      </w:r>
      <w:proofErr w:type="spellEnd"/>
      <w:r w:rsidR="004843D9">
        <w:t>.</w:t>
      </w:r>
      <w:r w:rsidR="00B848CF">
        <w:t xml:space="preserve"> Demonstrate how these parameters influence learning. </w:t>
      </w:r>
    </w:p>
    <w:p w14:paraId="56FF6271" w14:textId="172CA670" w:rsidR="007F056F" w:rsidRDefault="007F056F" w:rsidP="00226056">
      <w:r>
        <w:t xml:space="preserve">Your code must provide the learning code and </w:t>
      </w:r>
      <w:r w:rsidR="00726865">
        <w:t xml:space="preserve">possibly some </w:t>
      </w:r>
      <w:r>
        <w:t xml:space="preserve">prediction code. After learning user should use your code and test the quality of learning. For example, the user after learning </w:t>
      </w:r>
      <w:proofErr w:type="gramStart"/>
      <w:r>
        <w:t>enter</w:t>
      </w:r>
      <w:proofErr w:type="gramEnd"/>
      <w:r>
        <w:t xml:space="preserve"> the </w:t>
      </w:r>
      <w:r>
        <w:lastRenderedPageBreak/>
        <w:t xml:space="preserve">image “table”. The prediction code </w:t>
      </w:r>
      <w:proofErr w:type="gramStart"/>
      <w:r>
        <w:t>provide</w:t>
      </w:r>
      <w:proofErr w:type="gramEnd"/>
      <w:r>
        <w:t xml:space="preserve"> a set of predicting results like: “Table – 87%, chair 7%, light - 3%”.</w:t>
      </w:r>
    </w:p>
    <w:p w14:paraId="3EB3E973" w14:textId="2B10EFA8" w:rsidR="00DA3458" w:rsidRPr="0039447F" w:rsidRDefault="00DA3458" w:rsidP="00494CF7">
      <w:pPr>
        <w:pStyle w:val="ML2122-51"/>
      </w:pPr>
      <w:r>
        <w:t>Improv</w:t>
      </w:r>
      <w:r w:rsidR="000429BB">
        <w:t>e the</w:t>
      </w:r>
      <w:r>
        <w:t xml:space="preserve"> Scalar Encoder</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5864A4" w:rsidRPr="0039447F" w14:paraId="28214CD3" w14:textId="77777777" w:rsidTr="005864A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70FB08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nil"/>
            </w:tcBorders>
          </w:tcPr>
          <w:p w14:paraId="538FF8CA" w14:textId="77777777" w:rsidR="005864A4" w:rsidRPr="0039447F" w:rsidRDefault="005864A4" w:rsidP="00280424">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shd w:val="clear" w:color="auto" w:fill="auto"/>
            <w:hideMark/>
          </w:tcPr>
          <w:p w14:paraId="4FF30287" w14:textId="66152096"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B4E1B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E43055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C2FA8E0"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0B6E78E9"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64A4" w:rsidRPr="0039447F" w14:paraId="426ADAA6" w14:textId="77777777" w:rsidTr="005864A4">
        <w:tc>
          <w:tcPr>
            <w:tcW w:w="1577" w:type="dxa"/>
            <w:tcBorders>
              <w:top w:val="nil"/>
              <w:left w:val="single" w:sz="6" w:space="0" w:color="BDD6EE"/>
              <w:bottom w:val="single" w:sz="6" w:space="0" w:color="BDD6EE"/>
              <w:right w:val="single" w:sz="6" w:space="0" w:color="BDD6EE"/>
            </w:tcBorders>
            <w:shd w:val="clear" w:color="auto" w:fill="auto"/>
          </w:tcPr>
          <w:p w14:paraId="208D0DC0" w14:textId="77777777" w:rsidR="005864A4" w:rsidRPr="00D250B5" w:rsidRDefault="005864A4"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nil"/>
            </w:tcBorders>
          </w:tcPr>
          <w:p w14:paraId="4F08310B" w14:textId="77777777"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E554315" w14:textId="55483AE4"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7FB6FA6"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3F6DFD0"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0F5045B"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2B4F014" w14:textId="77777777" w:rsidR="005864A4" w:rsidRPr="0039447F" w:rsidRDefault="005864A4" w:rsidP="00280424">
            <w:pPr>
              <w:rPr>
                <w:rFonts w:ascii="Times New Roman" w:eastAsia="Times New Roman" w:hAnsi="Times New Roman"/>
                <w:color w:val="000000"/>
                <w:sz w:val="24"/>
                <w:szCs w:val="24"/>
              </w:rPr>
            </w:pPr>
          </w:p>
        </w:tc>
      </w:tr>
    </w:tbl>
    <w:p w14:paraId="1852F2AA" w14:textId="77777777" w:rsidR="00DA3458" w:rsidRDefault="00DA3458" w:rsidP="00DA3458"/>
    <w:p w14:paraId="727AE451" w14:textId="671067FC" w:rsid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urrent implementation of the </w:t>
      </w:r>
      <w:proofErr w:type="spellStart"/>
      <w:r>
        <w:rPr>
          <w:rFonts w:ascii="Calibri" w:eastAsia="Times New Roman" w:hAnsi="Calibri" w:cs="Calibri"/>
        </w:rPr>
        <w:t>ScalarEncoder</w:t>
      </w:r>
      <w:proofErr w:type="spellEnd"/>
      <w:r>
        <w:rPr>
          <w:rFonts w:ascii="Calibri" w:eastAsia="Times New Roman" w:hAnsi="Calibri" w:cs="Calibri"/>
        </w:rPr>
        <w:t xml:space="preserve"> has a bug or improper implementation that leads to the same encoding of some similar values.</w:t>
      </w:r>
    </w:p>
    <w:p w14:paraId="1CADD311" w14:textId="3E5EF4A9" w:rsidR="00DA3458" w:rsidRPr="00DA3458" w:rsidRDefault="000429BB" w:rsidP="00DA3458">
      <w:pPr>
        <w:spacing w:after="0" w:line="240" w:lineRule="auto"/>
        <w:rPr>
          <w:rFonts w:ascii="Calibri" w:eastAsia="Times New Roman" w:hAnsi="Calibri" w:cs="Calibri"/>
        </w:rPr>
      </w:pPr>
      <w:r>
        <w:rPr>
          <w:rFonts w:ascii="Calibri" w:eastAsia="Times New Roman" w:hAnsi="Calibri" w:cs="Calibri"/>
        </w:rPr>
        <w:t>The f</w:t>
      </w:r>
      <w:r w:rsidR="00DA3458">
        <w:rPr>
          <w:rFonts w:ascii="Calibri" w:eastAsia="Times New Roman" w:hAnsi="Calibri" w:cs="Calibri"/>
        </w:rPr>
        <w:t xml:space="preserve">ollowing example shows the same encoding of values 2 and </w:t>
      </w:r>
      <w:proofErr w:type="gramStart"/>
      <w:r w:rsidR="00DA3458">
        <w:rPr>
          <w:rFonts w:ascii="Calibri" w:eastAsia="Times New Roman" w:hAnsi="Calibri" w:cs="Calibri"/>
        </w:rPr>
        <w:t>3  (</w:t>
      </w:r>
      <w:proofErr w:type="gramEnd"/>
      <w:r w:rsidR="00DA3458">
        <w:rPr>
          <w:rFonts w:ascii="Calibri" w:eastAsia="Times New Roman" w:hAnsi="Calibri" w:cs="Calibri"/>
        </w:rPr>
        <w:t>in yellow).</w:t>
      </w:r>
    </w:p>
    <w:p w14:paraId="538702D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8435B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540D77E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23BD012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24E300A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339CD05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21F0C8D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2D5574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265825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B462F2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5E8AD1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E967395" w14:textId="727DAD29" w:rsidR="00DA3458" w:rsidRP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orrect encoding </w:t>
      </w:r>
      <w:r w:rsidRPr="00DA3458">
        <w:rPr>
          <w:rFonts w:ascii="Calibri" w:eastAsia="Times New Roman" w:hAnsi="Calibri" w:cs="Calibri"/>
        </w:rPr>
        <w:t>should be:</w:t>
      </w:r>
    </w:p>
    <w:p w14:paraId="3CDCCEA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F1C1D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3EA69D7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18F3ACFC"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573FEF5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strike/>
          <w:highlight w:val="yellow"/>
        </w:rPr>
        <w:t xml:space="preserve">0, 0, 1, 1, 1, 0, 0, 0, 0, 0, </w:t>
      </w:r>
    </w:p>
    <w:p w14:paraId="4ACE253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617585F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74A050C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547E78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72898B4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21B19C0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0, 1, 1, 1, </w:t>
      </w:r>
    </w:p>
    <w:p w14:paraId="35BAB199" w14:textId="5A68E31F" w:rsid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4DE0564" w14:textId="1B1EC40C" w:rsidR="00DA3458" w:rsidRDefault="00DA3458" w:rsidP="00DA3458">
      <w:pPr>
        <w:spacing w:after="0" w:line="240" w:lineRule="auto"/>
        <w:rPr>
          <w:rFonts w:ascii="Calibri" w:eastAsia="Times New Roman" w:hAnsi="Calibri" w:cs="Calibri"/>
        </w:rPr>
      </w:pPr>
      <w:r>
        <w:rPr>
          <w:rFonts w:ascii="Calibri" w:eastAsia="Times New Roman" w:hAnsi="Calibri" w:cs="Calibri"/>
        </w:rPr>
        <w:t>To reproduce this error, please use following encoder configuration:</w:t>
      </w:r>
    </w:p>
    <w:p w14:paraId="0D3D3035" w14:textId="77777777" w:rsidR="00DA3458" w:rsidRPr="00DA3458" w:rsidRDefault="00DA3458" w:rsidP="00DA3458">
      <w:pPr>
        <w:spacing w:after="0" w:line="240" w:lineRule="auto"/>
        <w:rPr>
          <w:rFonts w:ascii="Calibri" w:eastAsia="Times New Roman" w:hAnsi="Calibri" w:cs="Calibri"/>
        </w:rPr>
      </w:pPr>
    </w:p>
    <w:p w14:paraId="563C0F4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W", 3},</w:t>
      </w:r>
    </w:p>
    <w:p w14:paraId="5921EDD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 10},</w:t>
      </w:r>
    </w:p>
    <w:p w14:paraId="05ADC73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inVal</w:t>
      </w:r>
      <w:proofErr w:type="spellEnd"/>
      <w:r w:rsidRPr="00DA3458">
        <w:rPr>
          <w:rFonts w:ascii="Calibri" w:eastAsia="Times New Roman" w:hAnsi="Calibri" w:cs="Calibri"/>
        </w:rPr>
        <w:t xml:space="preserve">", (double)0}, </w:t>
      </w:r>
    </w:p>
    <w:p w14:paraId="76C063B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axVal</w:t>
      </w:r>
      <w:proofErr w:type="spellEnd"/>
      <w:r w:rsidRPr="00DA3458">
        <w:rPr>
          <w:rFonts w:ascii="Calibri" w:eastAsia="Times New Roman" w:hAnsi="Calibri" w:cs="Calibri"/>
        </w:rPr>
        <w:t>", (double)9},</w:t>
      </w:r>
    </w:p>
    <w:p w14:paraId="4DBE626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Periodic", false},</w:t>
      </w:r>
    </w:p>
    <w:p w14:paraId="1BD2249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ame", "Power Consumption in December"},</w:t>
      </w:r>
    </w:p>
    <w:p w14:paraId="67D2BBE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ClipInput</w:t>
      </w:r>
      <w:proofErr w:type="spellEnd"/>
      <w:r w:rsidRPr="00DA3458">
        <w:rPr>
          <w:rFonts w:ascii="Calibri" w:eastAsia="Times New Roman" w:hAnsi="Calibri" w:cs="Calibri"/>
        </w:rPr>
        <w:t>", true},</w:t>
      </w:r>
    </w:p>
    <w:p w14:paraId="0E9F52B8" w14:textId="0653B2F1" w:rsidR="00DA3458" w:rsidRDefault="00DA3458" w:rsidP="00226056"/>
    <w:p w14:paraId="54046BF7" w14:textId="32A163D3" w:rsidR="00DA3458" w:rsidRDefault="00DA3458" w:rsidP="00226056">
      <w:r>
        <w:t xml:space="preserve">Your task in this project is to investigate the encoding algorithm and find out why the incorrect encoding happens. </w:t>
      </w:r>
      <w:r w:rsidR="000429BB">
        <w:t xml:space="preserve">Try to find more configurations that cause this problem. </w:t>
      </w:r>
      <w:r>
        <w:t xml:space="preserve">Try to </w:t>
      </w:r>
      <w:r w:rsidR="000429BB">
        <w:t xml:space="preserve">understand </w:t>
      </w:r>
      <w:proofErr w:type="spellStart"/>
      <w:r w:rsidR="000429BB">
        <w:t>snd</w:t>
      </w:r>
      <w:proofErr w:type="spellEnd"/>
      <w:r w:rsidR="000429BB">
        <w:t xml:space="preserve"> to </w:t>
      </w:r>
      <w:r>
        <w:lastRenderedPageBreak/>
        <w:t xml:space="preserve">fix this issue. Please fork the </w:t>
      </w:r>
      <w:proofErr w:type="spellStart"/>
      <w:r>
        <w:t>neocortexapi</w:t>
      </w:r>
      <w:proofErr w:type="spellEnd"/>
      <w:r>
        <w:t xml:space="preserve"> repository and do all implementation in the forked repository. The issues and project communication will be done in the university repository issue list.</w:t>
      </w:r>
    </w:p>
    <w:p w14:paraId="3F0E870C" w14:textId="47B96EDB" w:rsidR="000429BB" w:rsidRPr="008237CE" w:rsidRDefault="008237CE" w:rsidP="000429BB">
      <w:pPr>
        <w:rPr>
          <w:i/>
          <w:iCs/>
        </w:rPr>
      </w:pPr>
      <w:r w:rsidRPr="008237CE">
        <w:rPr>
          <w:i/>
          <w:iCs/>
        </w:rPr>
        <w:t>Note: This project is su</w:t>
      </w:r>
      <w:r w:rsidR="00073D2F">
        <w:rPr>
          <w:i/>
          <w:iCs/>
        </w:rPr>
        <w:t>itab</w:t>
      </w:r>
      <w:r w:rsidRPr="008237CE">
        <w:rPr>
          <w:i/>
          <w:iCs/>
        </w:rPr>
        <w:t xml:space="preserve">le for </w:t>
      </w:r>
      <w:r w:rsidR="00073D2F">
        <w:rPr>
          <w:i/>
          <w:iCs/>
        </w:rPr>
        <w:t>data s</w:t>
      </w:r>
      <w:r w:rsidRPr="008237CE">
        <w:rPr>
          <w:i/>
          <w:iCs/>
        </w:rPr>
        <w:t>cientists and developers.</w:t>
      </w:r>
    </w:p>
    <w:p w14:paraId="2B5FB971" w14:textId="39810A8D" w:rsidR="000429BB" w:rsidRPr="0039447F" w:rsidRDefault="000429BB" w:rsidP="00494CF7">
      <w:pPr>
        <w:pStyle w:val="ML2122-51"/>
      </w:pPr>
      <w:r>
        <w:t>Investigate Label Prediction from the time-series sequ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0429BB" w:rsidRPr="0039447F" w14:paraId="75B4C121"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259F4FA"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17D4E4"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D4EFFE6"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C08EC"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AAF34ED"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E8E5737"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429BB" w:rsidRPr="0039447F" w14:paraId="075057E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261FB43" w14:textId="77777777" w:rsidR="000429BB" w:rsidRPr="00D250B5" w:rsidRDefault="000429BB"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F0FEF2"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71804C"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53E38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4BF4D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C337F" w14:textId="77777777" w:rsidR="000429BB" w:rsidRPr="0039447F" w:rsidRDefault="000429BB" w:rsidP="00280424">
            <w:pPr>
              <w:rPr>
                <w:rFonts w:ascii="Times New Roman" w:eastAsia="Times New Roman" w:hAnsi="Times New Roman"/>
                <w:color w:val="000000"/>
                <w:sz w:val="24"/>
                <w:szCs w:val="24"/>
              </w:rPr>
            </w:pPr>
          </w:p>
        </w:tc>
      </w:tr>
    </w:tbl>
    <w:p w14:paraId="3048ADFB" w14:textId="496768FE" w:rsidR="000429BB" w:rsidRDefault="000429BB" w:rsidP="000429BB"/>
    <w:p w14:paraId="1F33C12D" w14:textId="221C79C7" w:rsidR="000429BB" w:rsidRDefault="000429BB" w:rsidP="000429BB">
      <w:r>
        <w:t>In many industrial scenarios, there is a time-series sequence of values. For example, the following sequence shows the number of taxi pick-ups at a specific time.</w:t>
      </w:r>
    </w:p>
    <w:p w14:paraId="06178B96"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1-01-2021 00:00:00,19276</w:t>
      </w:r>
    </w:p>
    <w:p w14:paraId="5052B7D5"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2-01-2021 00:00:00,24435</w:t>
      </w:r>
    </w:p>
    <w:p w14:paraId="10634504"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3-01-2021 00:00:00,19852</w:t>
      </w:r>
    </w:p>
    <w:p w14:paraId="4B5B6DBD"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4-01-2021 00:00:00,29341</w:t>
      </w:r>
    </w:p>
    <w:p w14:paraId="0D8DC9D9"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5-01-2021 00:00:00,30299</w:t>
      </w:r>
    </w:p>
    <w:p w14:paraId="138549AD" w14:textId="52F11E04"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6-01-2021 01:00:00,31589</w:t>
      </w:r>
    </w:p>
    <w:p w14:paraId="7B681C07" w14:textId="75B97EEE"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7-01-2021 02:00:00,31897</w:t>
      </w:r>
    </w:p>
    <w:p w14:paraId="640842DC" w14:textId="13812C22"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8-01-2021 03:00:00,32207</w:t>
      </w:r>
    </w:p>
    <w:p w14:paraId="2BF9D7C0" w14:textId="19E5DC93"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9-01-2021 04:00:00,27455</w:t>
      </w:r>
    </w:p>
    <w:p w14:paraId="12BB7259" w14:textId="489744AA" w:rsidR="00DA3458" w:rsidRDefault="00DA3458" w:rsidP="00226056"/>
    <w:p w14:paraId="5EDEB3B5" w14:textId="0F6082F7" w:rsidR="000429BB" w:rsidRDefault="000429BB" w:rsidP="00226056">
      <w:r>
        <w:t xml:space="preserve">Your task is to implement the sequence learning and prediction code (see </w:t>
      </w:r>
      <w:hyperlink r:id="rId179" w:history="1">
        <w:proofErr w:type="spellStart"/>
        <w:r w:rsidRPr="000429BB">
          <w:rPr>
            <w:rStyle w:val="Hyperlink"/>
          </w:rPr>
          <w:t>MutlisequenceLearning</w:t>
        </w:r>
        <w:proofErr w:type="spellEnd"/>
      </w:hyperlink>
      <w:r>
        <w:t xml:space="preserve"> example) that learns the sequence.</w:t>
      </w:r>
    </w:p>
    <w:p w14:paraId="048CF4BB" w14:textId="2D7F875F" w:rsidR="000429BB" w:rsidRDefault="000429BB" w:rsidP="00226056">
      <w:r>
        <w:t>The sequence in HTM is learned (simplified) by using the following statement:</w:t>
      </w:r>
    </w:p>
    <w:p w14:paraId="59A0BF97" w14:textId="768784CA" w:rsidR="000429BB" w:rsidRPr="000429BB" w:rsidRDefault="000429BB" w:rsidP="000429BB">
      <w:pPr>
        <w:spacing w:after="0" w:line="240" w:lineRule="auto"/>
        <w:rPr>
          <w:rFonts w:ascii="Consolas" w:eastAsia="Times New Roman" w:hAnsi="Consolas" w:cs="Calibri"/>
        </w:rPr>
      </w:pP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 xml:space="preserve">(label, </w:t>
      </w:r>
      <w:proofErr w:type="spellStart"/>
      <w:r w:rsidR="007F3800">
        <w:rPr>
          <w:rFonts w:ascii="Consolas" w:eastAsia="Times New Roman" w:hAnsi="Consolas" w:cs="Calibri"/>
        </w:rPr>
        <w:t>sdr</w:t>
      </w:r>
      <w:proofErr w:type="spellEnd"/>
      <w:r w:rsidR="007F3800">
        <w:rPr>
          <w:rFonts w:ascii="Consolas" w:eastAsia="Times New Roman" w:hAnsi="Consolas" w:cs="Calibri"/>
        </w:rPr>
        <w:t xml:space="preserve"> of (</w:t>
      </w:r>
      <w:r w:rsidRPr="000429BB">
        <w:rPr>
          <w:rFonts w:ascii="Consolas" w:eastAsia="Times New Roman" w:hAnsi="Consolas" w:cs="Calibri"/>
        </w:rPr>
        <w:t>[t, day of week]</w:t>
      </w:r>
      <w:r w:rsidR="007F3800">
        <w:rPr>
          <w:rFonts w:ascii="Consolas" w:eastAsia="Times New Roman" w:hAnsi="Consolas" w:cs="Calibri"/>
        </w:rPr>
        <w:t>)</w:t>
      </w:r>
      <w:r w:rsidRPr="000429BB">
        <w:rPr>
          <w:rFonts w:ascii="Consolas" w:eastAsia="Times New Roman" w:hAnsi="Consolas" w:cs="Calibri"/>
        </w:rPr>
        <w:t>)</w:t>
      </w:r>
    </w:p>
    <w:p w14:paraId="771570E4" w14:textId="77777777" w:rsidR="000429BB" w:rsidRPr="000429BB" w:rsidRDefault="000429BB" w:rsidP="000429BB">
      <w:pPr>
        <w:spacing w:after="0" w:line="240" w:lineRule="auto"/>
        <w:rPr>
          <w:rFonts w:ascii="Calibri" w:eastAsia="Times New Roman" w:hAnsi="Calibri" w:cs="Calibri"/>
        </w:rPr>
      </w:pPr>
    </w:p>
    <w:p w14:paraId="0491A5C5" w14:textId="2FDEA479" w:rsidR="000429BB" w:rsidRDefault="000429BB" w:rsidP="00226056">
      <w:r>
        <w:t>Your first task is to implement the code that learn</w:t>
      </w:r>
      <w:r w:rsidR="00073D2F">
        <w:t>s</w:t>
      </w:r>
      <w:r>
        <w:t xml:space="preserve"> sequence. Think about the right approach. For example, the label can be the number of passengers. The second argument of the </w:t>
      </w:r>
      <w:r w:rsidRPr="000429BB">
        <w:rPr>
          <w:i/>
          <w:iCs/>
        </w:rPr>
        <w:t>Learn</w:t>
      </w:r>
      <w:r>
        <w:t xml:space="preserve"> function (</w:t>
      </w:r>
      <w:r w:rsidRPr="000429BB">
        <w:rPr>
          <w:rFonts w:ascii="Consolas" w:eastAsia="Times New Roman" w:hAnsi="Consolas" w:cs="Calibri"/>
        </w:rPr>
        <w:t>t, day of week</w:t>
      </w:r>
      <w:r>
        <w:t>) is the encoded time-series value. You can encode the date and time as a combined encoding of two scalar values:</w:t>
      </w:r>
    </w:p>
    <w:p w14:paraId="24D9B88C" w14:textId="1BE2A9A3" w:rsidR="000429BB" w:rsidRDefault="000429BB" w:rsidP="00CF4A4E">
      <w:pPr>
        <w:jc w:val="center"/>
      </w:pPr>
      <w:r w:rsidRPr="00CF4A4E">
        <w:rPr>
          <w:highlight w:val="cyan"/>
        </w:rPr>
        <w:t>000</w:t>
      </w:r>
      <w:r w:rsidR="00CF4A4E" w:rsidRPr="00CF4A4E">
        <w:rPr>
          <w:highlight w:val="cyan"/>
        </w:rPr>
        <w:t>date</w:t>
      </w:r>
      <w:r w:rsidRPr="00CF4A4E">
        <w:rPr>
          <w:highlight w:val="cyan"/>
        </w:rPr>
        <w:t>00</w:t>
      </w:r>
      <w:r w:rsidRPr="00CF4A4E">
        <w:rPr>
          <w:highlight w:val="yellow"/>
        </w:rPr>
        <w:t>00</w:t>
      </w:r>
      <w:r w:rsidR="00CF4A4E" w:rsidRPr="00CF4A4E">
        <w:rPr>
          <w:highlight w:val="yellow"/>
        </w:rPr>
        <w:t>time</w:t>
      </w:r>
      <w:r w:rsidRPr="00CF4A4E">
        <w:rPr>
          <w:highlight w:val="yellow"/>
        </w:rPr>
        <w:t>00</w:t>
      </w:r>
    </w:p>
    <w:p w14:paraId="7479B631" w14:textId="55B38755" w:rsidR="000429BB" w:rsidRDefault="000429BB" w:rsidP="000429BB">
      <w:r>
        <w:t xml:space="preserve">In the left part of the </w:t>
      </w:r>
      <w:proofErr w:type="gramStart"/>
      <w:r>
        <w:t>code</w:t>
      </w:r>
      <w:proofErr w:type="gramEnd"/>
      <w:r>
        <w:t xml:space="preserve"> you can encode the date and in the second part-time. You can also reduce the time precision to 30 or 60 minutes. The following example demonstrates 30 Min. segmentation. </w:t>
      </w:r>
      <w:proofErr w:type="gramStart"/>
      <w:r>
        <w:t>Assuming that</w:t>
      </w:r>
      <w:proofErr w:type="gramEnd"/>
      <w:r>
        <w:t xml:space="preserve"> every hour consists of two segments:</w:t>
      </w:r>
    </w:p>
    <w:p w14:paraId="6636AC2D" w14:textId="794655D9" w:rsidR="000429BB" w:rsidRPr="000429BB" w:rsidRDefault="00CF4A4E" w:rsidP="000429BB">
      <w:pPr>
        <w:rPr>
          <w:rFonts w:ascii="Cascadia Mono" w:hAnsi="Cascadia Mono" w:cs="Cascadia Mono"/>
          <w:color w:val="000000"/>
          <w:sz w:val="19"/>
          <w:szCs w:val="19"/>
        </w:rPr>
      </w:pPr>
      <w:r>
        <w:rPr>
          <w:rFonts w:ascii="Cascadia Mono" w:hAnsi="Cascadia Mono" w:cs="Cascadia Mono"/>
          <w:color w:val="000000"/>
          <w:sz w:val="19"/>
          <w:szCs w:val="19"/>
        </w:rPr>
        <w:t>Date        time          date   segment</w:t>
      </w:r>
      <w:r>
        <w:rPr>
          <w:rFonts w:ascii="Cascadia Mono" w:hAnsi="Cascadia Mono" w:cs="Cascadia Mono"/>
          <w:color w:val="000000"/>
          <w:sz w:val="19"/>
          <w:szCs w:val="19"/>
        </w:rPr>
        <w:br/>
        <w:t>----------------------------------------</w:t>
      </w:r>
      <w:r>
        <w:rPr>
          <w:rFonts w:ascii="Cascadia Mono" w:hAnsi="Cascadia Mono" w:cs="Cascadia Mono"/>
          <w:color w:val="000000"/>
          <w:sz w:val="19"/>
          <w:szCs w:val="19"/>
        </w:rPr>
        <w:br/>
      </w:r>
      <w:r w:rsidR="000429BB">
        <w:rPr>
          <w:rFonts w:ascii="Cascadia Mono" w:hAnsi="Cascadia Mono" w:cs="Cascadia Mono"/>
          <w:color w:val="000000"/>
          <w:sz w:val="19"/>
          <w:szCs w:val="19"/>
        </w:rPr>
        <w:t>08-01-2021 00:20:00 =&gt; 08-01-2021 00</w:t>
      </w:r>
      <w:r w:rsidR="005864A4">
        <w:rPr>
          <w:rFonts w:ascii="Cascadia Mono" w:hAnsi="Cascadia Mono" w:cs="Cascadia Mono"/>
          <w:color w:val="000000"/>
          <w:sz w:val="19"/>
          <w:szCs w:val="19"/>
        </w:rPr>
        <w:t xml:space="preserve"> - 2135</w:t>
      </w:r>
      <w:r w:rsidR="000429BB">
        <w:rPr>
          <w:rFonts w:ascii="Cascadia Mono" w:hAnsi="Cascadia Mono" w:cs="Cascadia Mono"/>
          <w:color w:val="000000"/>
          <w:sz w:val="19"/>
          <w:szCs w:val="19"/>
        </w:rPr>
        <w:br/>
        <w:t>08-01-2021 00:45:00 =&gt; 08-01-2021 0</w:t>
      </w:r>
      <w:r w:rsidR="005864A4">
        <w:rPr>
          <w:rFonts w:ascii="Cascadia Mono" w:hAnsi="Cascadia Mono" w:cs="Cascadia Mono"/>
          <w:color w:val="000000"/>
          <w:sz w:val="19"/>
          <w:szCs w:val="19"/>
        </w:rPr>
        <w:t xml:space="preserve">1 - 3322 </w:t>
      </w:r>
      <w:r w:rsidR="005864A4">
        <w:rPr>
          <w:rFonts w:ascii="Cascadia Mono" w:hAnsi="Cascadia Mono" w:cs="Cascadia Mono"/>
          <w:color w:val="000000"/>
          <w:sz w:val="19"/>
          <w:szCs w:val="19"/>
        </w:rPr>
        <w:br/>
      </w:r>
      <w:r w:rsidR="000429BB">
        <w:rPr>
          <w:rFonts w:ascii="Cascadia Mono" w:hAnsi="Cascadia Mono" w:cs="Cascadia Mono"/>
          <w:color w:val="000000"/>
          <w:sz w:val="19"/>
          <w:szCs w:val="19"/>
        </w:rPr>
        <w:t>08-01-2021 01:15:00 =&gt; 08-01-2021 02</w:t>
      </w:r>
      <w:r w:rsidR="005864A4">
        <w:rPr>
          <w:rFonts w:ascii="Cascadia Mono" w:hAnsi="Cascadia Mono" w:cs="Cascadia Mono"/>
          <w:color w:val="000000"/>
          <w:sz w:val="19"/>
          <w:szCs w:val="19"/>
        </w:rPr>
        <w:t xml:space="preserve"> - 1234</w:t>
      </w:r>
      <w:r w:rsidR="000429BB">
        <w:rPr>
          <w:rFonts w:ascii="Cascadia Mono" w:hAnsi="Cascadia Mono" w:cs="Cascadia Mono"/>
          <w:color w:val="000000"/>
          <w:sz w:val="19"/>
          <w:szCs w:val="19"/>
        </w:rPr>
        <w:br/>
        <w:t>...</w:t>
      </w:r>
      <w:r w:rsidR="000429BB">
        <w:rPr>
          <w:rFonts w:ascii="Cascadia Mono" w:hAnsi="Cascadia Mono" w:cs="Cascadia Mono"/>
          <w:color w:val="000000"/>
          <w:sz w:val="19"/>
          <w:szCs w:val="19"/>
        </w:rPr>
        <w:br/>
        <w:t>08-01-2021 23:59:00 =&gt; 08-01-2021 47</w:t>
      </w:r>
      <w:r w:rsidR="00871744">
        <w:rPr>
          <w:rFonts w:ascii="Cascadia Mono" w:hAnsi="Cascadia Mono" w:cs="Cascadia Mono"/>
          <w:color w:val="000000"/>
          <w:sz w:val="19"/>
          <w:szCs w:val="19"/>
        </w:rPr>
        <w:t xml:space="preserve"> - 2234</w:t>
      </w:r>
    </w:p>
    <w:p w14:paraId="6E33AE77" w14:textId="69B31CD3" w:rsidR="000429BB" w:rsidRDefault="00CF4A4E" w:rsidP="00226056">
      <w:r>
        <w:br/>
      </w:r>
      <w:r w:rsidR="000429BB">
        <w:t>You should think about how to do that and propose one or more solutions.</w:t>
      </w:r>
    </w:p>
    <w:p w14:paraId="170C365F" w14:textId="1741747A" w:rsidR="000429BB" w:rsidRDefault="00CF4A4E" w:rsidP="00226056">
      <w:r>
        <w:lastRenderedPageBreak/>
        <w:t>The second task is to use the learned model for prediction. The user enters the time-segment (</w:t>
      </w:r>
      <w:r>
        <w:rPr>
          <w:rFonts w:ascii="Cascadia Mono" w:hAnsi="Cascadia Mono" w:cs="Cascadia Mono"/>
          <w:color w:val="000000"/>
          <w:sz w:val="19"/>
          <w:szCs w:val="19"/>
        </w:rPr>
        <w:t>08-01-2021 01</w:t>
      </w:r>
      <w:r>
        <w:t>) and the classifier is used to predict the number of passengers.</w:t>
      </w:r>
    </w:p>
    <w:p w14:paraId="140F95E7" w14:textId="4EEF3920" w:rsidR="00CF4A4E" w:rsidRDefault="00CF4A4E" w:rsidP="00226056">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sidR="00F33940">
        <w:rPr>
          <w:rFonts w:ascii="Cascadia Mono" w:hAnsi="Cascadia Mono" w:cs="Cascadia Mono"/>
          <w:color w:val="000000"/>
          <w:sz w:val="19"/>
          <w:szCs w:val="19"/>
        </w:rPr>
        <w:br/>
      </w:r>
      <w:proofErr w:type="spellStart"/>
      <w:r w:rsidR="00F33940">
        <w:rPr>
          <w:rFonts w:ascii="Cascadia Mono" w:hAnsi="Cascadia Mono" w:cs="Cascadia Mono"/>
          <w:color w:val="000000"/>
          <w:sz w:val="19"/>
          <w:szCs w:val="19"/>
        </w:rPr>
        <w:t>htmClassifier</w:t>
      </w:r>
      <w:r>
        <w:rPr>
          <w:rFonts w:ascii="Cascadia Mono" w:hAnsi="Cascadia Mono" w:cs="Cascadia Mono"/>
          <w:color w:val="000000"/>
          <w:sz w:val="19"/>
          <w:szCs w:val="19"/>
        </w:rPr>
        <w:t>.GetPredictedInputValues</w:t>
      </w:r>
      <w:proofErr w:type="spellEnd"/>
      <w:r>
        <w:rPr>
          <w:rFonts w:ascii="Cascadia Mono" w:hAnsi="Cascadia Mono" w:cs="Cascadia Mono"/>
          <w:color w:val="000000"/>
          <w:sz w:val="19"/>
          <w:szCs w:val="19"/>
        </w:rPr>
        <w:t>(encoded time-segment</w:t>
      </w:r>
      <w:proofErr w:type="gramStart"/>
      <w:r>
        <w:rPr>
          <w:rFonts w:ascii="Cascadia Mono" w:hAnsi="Cascadia Mono" w:cs="Cascadia Mono"/>
          <w:color w:val="000000"/>
          <w:sz w:val="19"/>
          <w:szCs w:val="19"/>
        </w:rPr>
        <w:t>);</w:t>
      </w:r>
      <w:proofErr w:type="gramEnd"/>
    </w:p>
    <w:p w14:paraId="327FB3A6" w14:textId="51B56A4E" w:rsidR="00CF4A4E" w:rsidRDefault="00CF4A4E" w:rsidP="00226056">
      <w:r>
        <w:t xml:space="preserve">You should </w:t>
      </w:r>
      <w:proofErr w:type="spellStart"/>
      <w:r>
        <w:t>analyse</w:t>
      </w:r>
      <w:proofErr w:type="spellEnd"/>
      <w:r>
        <w:t xml:space="preserve"> the result and calculate the prediction </w:t>
      </w:r>
      <w:proofErr w:type="spellStart"/>
      <w:r>
        <w:t>acurray</w:t>
      </w:r>
      <w:proofErr w:type="spellEnd"/>
      <w:r>
        <w:t>.</w:t>
      </w:r>
    </w:p>
    <w:p w14:paraId="42855F08" w14:textId="77777777" w:rsidR="001C32E9" w:rsidRPr="001C32E9" w:rsidRDefault="001C32E9" w:rsidP="001C32E9">
      <w:r>
        <w:t xml:space="preserve">For more information about sequence learning please see: </w:t>
      </w:r>
      <w:hyperlink r:id="rId180"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2955CEBC" w14:textId="4FE58081" w:rsidR="000429BB" w:rsidRDefault="000429BB" w:rsidP="00226056">
      <w:r>
        <w:t xml:space="preserve">For more information please see also following thesis: </w:t>
      </w:r>
      <w:hyperlink r:id="rId181" w:history="1">
        <w:r>
          <w:rPr>
            <w:rStyle w:val="Hyperlink"/>
          </w:rPr>
          <w:t>UniversityOfAppliedSciencesFrankfurt/thesis-LSTM0-vs-HTM-Yash-Vyas: C</w:t>
        </w:r>
        <w:r w:rsidR="00CF4A4E">
          <w:rPr>
            <w:rStyle w:val="Hyperlink"/>
          </w:rPr>
          <w:t>o</w:t>
        </w:r>
        <w:r>
          <w:rPr>
            <w:rStyle w:val="Hyperlink"/>
          </w:rPr>
          <w:t>mparison of performance LSTM vs HTM (github.com)</w:t>
        </w:r>
      </w:hyperlink>
      <w:r>
        <w:t>. (Only students who chose this project will get access to the thesis)</w:t>
      </w:r>
      <w:r w:rsidR="00CF4A4E">
        <w:t>.</w:t>
      </w:r>
    </w:p>
    <w:p w14:paraId="036FF302" w14:textId="646EF2C9" w:rsidR="00CF4A4E" w:rsidRDefault="00CF4A4E" w:rsidP="00CF4A4E">
      <w:r>
        <w:t>The taxi passenger count is just an example. One dataset example can be used by max. two students working together in the group. You can find another interesting example.</w:t>
      </w:r>
    </w:p>
    <w:p w14:paraId="05484291" w14:textId="73E2F21B" w:rsidR="00CF4A4E" w:rsidRDefault="00CF4A4E" w:rsidP="00CF4A4E">
      <w:r>
        <w:t>The full data sets (examples):</w:t>
      </w:r>
    </w:p>
    <w:p w14:paraId="779349C7" w14:textId="435D7DD6" w:rsidR="00CF4A4E" w:rsidRDefault="00F33940" w:rsidP="00413381">
      <w:pPr>
        <w:pStyle w:val="ListParagraph"/>
        <w:numPr>
          <w:ilvl w:val="0"/>
          <w:numId w:val="21"/>
        </w:numPr>
      </w:pPr>
      <w:r>
        <w:t xml:space="preserve">Taxi: </w:t>
      </w:r>
      <w:hyperlink r:id="rId182" w:history="1">
        <w:r w:rsidR="00CF4A4E">
          <w:rPr>
            <w:rStyle w:val="Hyperlink"/>
          </w:rPr>
          <w:t>TLC Trip Record Data - TLC (nyc.gov)</w:t>
        </w:r>
      </w:hyperlink>
      <w:r w:rsidR="00CF4A4E">
        <w:br/>
      </w:r>
    </w:p>
    <w:p w14:paraId="0AD17AF0" w14:textId="0F650853" w:rsidR="00CF4A4E" w:rsidRDefault="00CF4A4E" w:rsidP="00413381">
      <w:pPr>
        <w:pStyle w:val="ListParagraph"/>
        <w:numPr>
          <w:ilvl w:val="0"/>
          <w:numId w:val="21"/>
        </w:numPr>
      </w:pPr>
      <w:r>
        <w:t xml:space="preserve">Power Consumption dataset in </w:t>
      </w:r>
      <w:proofErr w:type="spellStart"/>
      <w:r>
        <w:t>UnitTests</w:t>
      </w:r>
      <w:proofErr w:type="spellEnd"/>
      <w:r>
        <w:t xml:space="preserve"> used by </w:t>
      </w:r>
      <w:proofErr w:type="spellStart"/>
      <w:r>
        <w:t>PowerConsumptionExperiment</w:t>
      </w:r>
      <w:proofErr w:type="spellEnd"/>
      <w:r>
        <w:t>:</w:t>
      </w:r>
      <w:r>
        <w:br/>
      </w:r>
      <w:proofErr w:type="spellStart"/>
      <w:r w:rsidRPr="00CF4A4E">
        <w:rPr>
          <w:rFonts w:ascii="Cascadia Mono" w:hAnsi="Cascadia Mono" w:cs="Cascadia Mono"/>
          <w:color w:val="A31515"/>
          <w:sz w:val="19"/>
          <w:szCs w:val="19"/>
        </w:rPr>
        <w:t>TestFiles</w:t>
      </w:r>
      <w:proofErr w:type="spellEnd"/>
      <w:r w:rsidRPr="00CF4A4E">
        <w:rPr>
          <w:rFonts w:ascii="Cascadia Mono" w:hAnsi="Cascadia Mono" w:cs="Cascadia Mono"/>
          <w:color w:val="A31515"/>
          <w:sz w:val="19"/>
          <w:szCs w:val="19"/>
        </w:rPr>
        <w:t>\\rec-center-hourly-short.csv</w:t>
      </w:r>
      <w:r>
        <w:rPr>
          <w:rFonts w:ascii="Cascadia Mono" w:hAnsi="Cascadia Mono" w:cs="Cascadia Mono"/>
          <w:color w:val="A31515"/>
          <w:sz w:val="19"/>
          <w:szCs w:val="19"/>
        </w:rPr>
        <w:br/>
      </w:r>
      <w:hyperlink r:id="rId183" w:history="1">
        <w:proofErr w:type="spellStart"/>
        <w:r>
          <w:rPr>
            <w:rStyle w:val="Hyperlink"/>
          </w:rPr>
          <w:t>nupic</w:t>
        </w:r>
        <w:proofErr w:type="spellEnd"/>
        <w:r>
          <w:rPr>
            <w:rStyle w:val="Hyperlink"/>
          </w:rPr>
          <w:t xml:space="preserve">/rec-center-hourly.csv at master · </w:t>
        </w:r>
        <w:proofErr w:type="spellStart"/>
        <w:r>
          <w:rPr>
            <w:rStyle w:val="Hyperlink"/>
          </w:rPr>
          <w:t>numenta</w:t>
        </w:r>
        <w:proofErr w:type="spellEnd"/>
        <w:r>
          <w:rPr>
            <w:rStyle w:val="Hyperlink"/>
          </w:rPr>
          <w:t>/</w:t>
        </w:r>
        <w:proofErr w:type="spellStart"/>
        <w:r>
          <w:rPr>
            <w:rStyle w:val="Hyperlink"/>
          </w:rPr>
          <w:t>nupic</w:t>
        </w:r>
        <w:proofErr w:type="spellEnd"/>
        <w:r>
          <w:rPr>
            <w:rStyle w:val="Hyperlink"/>
          </w:rPr>
          <w:t xml:space="preserve"> (github.com)</w:t>
        </w:r>
      </w:hyperlink>
    </w:p>
    <w:p w14:paraId="5EDC2121" w14:textId="77777777" w:rsidR="00AF5528" w:rsidRDefault="00AF5528" w:rsidP="00AF5528">
      <w:pPr>
        <w:pStyle w:val="ListParagraph"/>
      </w:pPr>
    </w:p>
    <w:p w14:paraId="08A7F629" w14:textId="7FBF097E" w:rsidR="00AF5528" w:rsidRPr="00AF5528" w:rsidRDefault="00AF5528" w:rsidP="00AF5528">
      <w:pPr>
        <w:pStyle w:val="ListParagraph"/>
      </w:pPr>
      <w:r>
        <w:t xml:space="preserve">See also the Power Consumption Experiment: </w:t>
      </w:r>
      <w:hyperlink r:id="rId184" w:history="1">
        <w:r>
          <w:rPr>
            <w:rStyle w:val="Hyperlink"/>
          </w:rPr>
          <w:t>Predicting power consumptions with HTM (probablymarcus.com)</w:t>
        </w:r>
      </w:hyperlink>
    </w:p>
    <w:p w14:paraId="318908FF" w14:textId="77777777" w:rsidR="008237CE" w:rsidRDefault="008237CE" w:rsidP="008237CE">
      <w:pPr>
        <w:ind w:left="360"/>
        <w:rPr>
          <w:i/>
          <w:iCs/>
        </w:rPr>
      </w:pPr>
    </w:p>
    <w:p w14:paraId="6127D75B" w14:textId="712ADF72" w:rsidR="008237CE" w:rsidRPr="008237CE" w:rsidRDefault="008237CE" w:rsidP="008237CE">
      <w:pPr>
        <w:ind w:left="360"/>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1FCB7242" w14:textId="77777777" w:rsidR="00CF4A4E" w:rsidRDefault="00CF4A4E" w:rsidP="00CF4A4E"/>
    <w:p w14:paraId="5AEB0A11" w14:textId="79452A26" w:rsidR="00CF4A4E" w:rsidRPr="0039447F" w:rsidRDefault="00CF4A4E" w:rsidP="00494CF7">
      <w:pPr>
        <w:pStyle w:val="ML2122-51"/>
      </w:pPr>
      <w:r>
        <w:t>Multisequence Learning</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AB4C61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EE21F2"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8E66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AEA2F"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6E9D6"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C58BA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8ABE5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2FFF6E3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41FC933"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276A4DC"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9F6504"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F2FCCE"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94712"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886E61" w14:textId="77777777" w:rsidR="00CF4A4E" w:rsidRPr="0039447F" w:rsidRDefault="00CF4A4E" w:rsidP="00280424">
            <w:pPr>
              <w:rPr>
                <w:rFonts w:ascii="Times New Roman" w:eastAsia="Times New Roman" w:hAnsi="Times New Roman"/>
                <w:color w:val="000000"/>
                <w:sz w:val="24"/>
                <w:szCs w:val="24"/>
              </w:rPr>
            </w:pPr>
          </w:p>
        </w:tc>
      </w:tr>
    </w:tbl>
    <w:p w14:paraId="7533C18A" w14:textId="67C09868" w:rsidR="00CF4A4E" w:rsidRDefault="00CF4A4E" w:rsidP="00CF4A4E"/>
    <w:p w14:paraId="62A3C630" w14:textId="37F37A16" w:rsidR="00CF4A4E" w:rsidRDefault="00CF4A4E" w:rsidP="00CF4A4E">
      <w:r>
        <w:t>Multisequence Learning is the process of learning many sequences like:</w:t>
      </w:r>
    </w:p>
    <w:p w14:paraId="129F7D3B" w14:textId="655E0805" w:rsidR="00CF4A4E" w:rsidRDefault="00CF4A4E" w:rsidP="00CF4A4E">
      <w:r>
        <w:t>ABCD, DDDE, CDEE, FFGE, …</w:t>
      </w:r>
      <w:r>
        <w:br/>
      </w:r>
      <w:r>
        <w:br/>
        <w:t xml:space="preserve">This can be used in industrial solutions to solve many problems. For example, the sequence ABCDDEE can be an array of music notes and HTM can be used to recognize songs. Another example is </w:t>
      </w:r>
      <w:proofErr w:type="spellStart"/>
      <w:r w:rsidRPr="00CF4A4E">
        <w:t>Anti Cancer</w:t>
      </w:r>
      <w:proofErr w:type="spellEnd"/>
      <w:r w:rsidRPr="00CF4A4E">
        <w:t xml:space="preserve"> Peptides Sequence Classification</w:t>
      </w:r>
      <w:r>
        <w:t>. Following sequence shows active cancer:</w:t>
      </w:r>
    </w:p>
    <w:p w14:paraId="622F2E24" w14:textId="43E5E3B9" w:rsidR="00CF4A4E" w:rsidRPr="00CF4A4E" w:rsidRDefault="00CF4A4E" w:rsidP="00CF4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6C1E5628" w14:textId="7E162155" w:rsidR="00CF4A4E" w:rsidRDefault="00CF4A4E" w:rsidP="00CF4A4E"/>
    <w:p w14:paraId="3209A853" w14:textId="2FBF2C44" w:rsidR="00F33940" w:rsidRDefault="00F33940" w:rsidP="00CF4A4E">
      <w:r>
        <w:lastRenderedPageBreak/>
        <w:t xml:space="preserve">When this is learned the </w:t>
      </w:r>
      <w:proofErr w:type="spellStart"/>
      <w:r>
        <w:t>htm</w:t>
      </w:r>
      <w:proofErr w:type="spellEnd"/>
      <w:r>
        <w:t xml:space="preserve"> classifier is used:</w:t>
      </w:r>
    </w:p>
    <w:p w14:paraId="365BC24E" w14:textId="5358CCC3" w:rsidR="00F33940" w:rsidRDefault="00F33940" w:rsidP="00F33940">
      <w:pPr>
        <w:spacing w:after="0" w:line="240" w:lineRule="auto"/>
        <w:rPr>
          <w:rFonts w:ascii="Consolas" w:eastAsia="Times New Roman" w:hAnsi="Consolas" w:cs="Calibri"/>
        </w:rPr>
      </w:pPr>
      <w:r>
        <w:rPr>
          <w:rFonts w:ascii="Consolas" w:eastAsia="Times New Roman" w:hAnsi="Consolas" w:cs="Calibri"/>
        </w:rPr>
        <w:t>Foreach (n)</w:t>
      </w:r>
      <w:r>
        <w:rPr>
          <w:rFonts w:ascii="Consolas" w:eastAsia="Times New Roman" w:hAnsi="Consolas" w:cs="Calibri"/>
        </w:rPr>
        <w:br/>
      </w:r>
      <w:proofErr w:type="gramStart"/>
      <w:r>
        <w:rPr>
          <w:rFonts w:ascii="Consolas" w:eastAsia="Times New Roman" w:hAnsi="Consolas" w:cs="Calibri"/>
        </w:rPr>
        <w:t xml:space="preserve"> ..</w:t>
      </w:r>
      <w:proofErr w:type="gramEnd"/>
    </w:p>
    <w:p w14:paraId="4A6F6900" w14:textId="59D78BB6" w:rsidR="00F33940" w:rsidRPr="000429BB" w:rsidRDefault="00F33940" w:rsidP="00F33940">
      <w:pPr>
        <w:spacing w:after="0" w:line="240" w:lineRule="auto"/>
        <w:rPr>
          <w:rFonts w:ascii="Consolas" w:eastAsia="Times New Roman" w:hAnsi="Consolas" w:cs="Calibri"/>
        </w:rPr>
      </w:pPr>
      <w:r>
        <w:rPr>
          <w:rFonts w:ascii="Consolas" w:eastAsia="Times New Roman" w:hAnsi="Consolas" w:cs="Calibri"/>
        </w:rPr>
        <w:t xml:space="preserve"> </w:t>
      </w: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w:t>
      </w:r>
      <w:proofErr w:type="spellStart"/>
      <w:r>
        <w:rPr>
          <w:rFonts w:ascii="Consolas" w:eastAsia="Times New Roman" w:hAnsi="Consolas" w:cs="Calibri"/>
        </w:rPr>
        <w:t>sequencename</w:t>
      </w:r>
      <w:proofErr w:type="spellEnd"/>
      <w:r>
        <w:rPr>
          <w:rFonts w:ascii="Consolas" w:eastAsia="Times New Roman" w:hAnsi="Consolas" w:cs="Calibri"/>
        </w:rPr>
        <w:t>_{n}</w:t>
      </w:r>
      <w:r w:rsidRPr="000429BB">
        <w:rPr>
          <w:rFonts w:ascii="Consolas" w:eastAsia="Times New Roman" w:hAnsi="Consolas" w:cs="Calibri"/>
        </w:rPr>
        <w:t xml:space="preserve">, </w:t>
      </w:r>
      <w:proofErr w:type="spellStart"/>
      <w:r>
        <w:rPr>
          <w:rFonts w:ascii="Consolas" w:eastAsia="Times New Roman" w:hAnsi="Consolas" w:cs="Calibri"/>
        </w:rPr>
        <w:t>sdr</w:t>
      </w:r>
      <w:proofErr w:type="spellEnd"/>
      <w:r>
        <w:rPr>
          <w:rFonts w:ascii="Consolas" w:eastAsia="Times New Roman" w:hAnsi="Consolas" w:cs="Calibri"/>
        </w:rPr>
        <w:t xml:space="preserve"> of (</w:t>
      </w:r>
      <w:r w:rsidRPr="000429BB">
        <w:rPr>
          <w:rFonts w:ascii="Consolas" w:eastAsia="Times New Roman" w:hAnsi="Consolas" w:cs="Calibri"/>
        </w:rPr>
        <w:t>[</w:t>
      </w:r>
      <w:r>
        <w:rPr>
          <w:rFonts w:ascii="Consolas" w:eastAsia="Times New Roman" w:hAnsi="Consolas" w:cs="Calibri"/>
        </w:rPr>
        <w:t>element</w:t>
      </w:r>
      <w:r w:rsidRPr="000429BB">
        <w:rPr>
          <w:rFonts w:ascii="Consolas" w:eastAsia="Times New Roman" w:hAnsi="Consolas" w:cs="Calibri"/>
        </w:rPr>
        <w:t>]</w:t>
      </w:r>
      <w:r>
        <w:rPr>
          <w:rFonts w:ascii="Consolas" w:eastAsia="Times New Roman" w:hAnsi="Consolas" w:cs="Calibri"/>
        </w:rPr>
        <w:t>)</w:t>
      </w:r>
      <w:r w:rsidRPr="000429BB">
        <w:rPr>
          <w:rFonts w:ascii="Consolas" w:eastAsia="Times New Roman" w:hAnsi="Consolas" w:cs="Calibri"/>
        </w:rPr>
        <w:t>)</w:t>
      </w:r>
    </w:p>
    <w:p w14:paraId="54120A36" w14:textId="4827AF70" w:rsidR="00F33940" w:rsidRDefault="00F33940" w:rsidP="00CF4A4E"/>
    <w:p w14:paraId="3582354D" w14:textId="7715B842" w:rsidR="00F33940" w:rsidRDefault="00F33940" w:rsidP="00CF4A4E">
      <w:r>
        <w:t>Prediction:</w:t>
      </w:r>
    </w:p>
    <w:p w14:paraId="29641F8F" w14:textId="5E0A0AD4" w:rsidR="00F33940" w:rsidRDefault="00F33940" w:rsidP="00F33940">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br/>
      </w:r>
      <w:proofErr w:type="spellStart"/>
      <w:r>
        <w:rPr>
          <w:rFonts w:ascii="Cascadia Mono" w:hAnsi="Cascadia Mono" w:cs="Cascadia Mono"/>
          <w:color w:val="000000"/>
          <w:sz w:val="19"/>
          <w:szCs w:val="19"/>
        </w:rPr>
        <w:t>htmClassifier.GetPredictedInputValues</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174ABDE8" w14:textId="77777777" w:rsidR="00F33940" w:rsidRDefault="00F33940" w:rsidP="00CF4A4E"/>
    <w:p w14:paraId="3B00BBF1" w14:textId="28F910EF" w:rsidR="00CF4A4E" w:rsidRPr="00CF4A4E" w:rsidRDefault="00CF4A4E" w:rsidP="00CF4A4E">
      <w:r>
        <w:t xml:space="preserve">Your task is to implement the learning and the prediction code that learns the sequences (for example </w:t>
      </w:r>
      <w:proofErr w:type="spellStart"/>
      <w:r w:rsidRPr="00CF4A4E">
        <w:t>Anti Cancer</w:t>
      </w:r>
      <w:proofErr w:type="spellEnd"/>
      <w:r w:rsidRPr="00CF4A4E">
        <w:t xml:space="preserve"> Peptides Sequence</w:t>
      </w:r>
      <w:r>
        <w:t>) and predict the cancer sequence class (in</w:t>
      </w:r>
      <w:r w:rsidR="001C32E9">
        <w:t>ac</w:t>
      </w:r>
      <w:r>
        <w:t xml:space="preserve">tive, </w:t>
      </w:r>
      <w:proofErr w:type="gramStart"/>
      <w:r>
        <w:t>active..</w:t>
      </w:r>
      <w:proofErr w:type="gramEnd"/>
      <w:r>
        <w:t xml:space="preserve">) by entering the part of a sequence. </w:t>
      </w:r>
    </w:p>
    <w:p w14:paraId="2F3D39BE"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ALKALLKALKAL,inactive</w:t>
      </w:r>
      <w:proofErr w:type="spellEnd"/>
      <w:proofErr w:type="gramEnd"/>
      <w:r>
        <w:rPr>
          <w:rFonts w:ascii="Cascadia Mono" w:hAnsi="Cascadia Mono" w:cs="Cascadia Mono"/>
          <w:color w:val="000000"/>
          <w:sz w:val="19"/>
          <w:szCs w:val="19"/>
        </w:rPr>
        <w:t xml:space="preserve"> - exp_8</w:t>
      </w:r>
    </w:p>
    <w:p w14:paraId="5ADCF24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KWKL,mod</w:t>
      </w:r>
      <w:proofErr w:type="spellEnd"/>
      <w:proofErr w:type="gramEnd"/>
      <w:r>
        <w:rPr>
          <w:rFonts w:ascii="Cascadia Mono" w:hAnsi="Cascadia Mono" w:cs="Cascadia Mono"/>
          <w:color w:val="000000"/>
          <w:sz w:val="19"/>
          <w:szCs w:val="19"/>
        </w:rPr>
        <w:t>. active_18</w:t>
      </w:r>
    </w:p>
    <w:p w14:paraId="6947A033"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IIAKIAKIAKKIL,inactive</w:t>
      </w:r>
      <w:proofErr w:type="spellEnd"/>
      <w:proofErr w:type="gramEnd"/>
      <w:r>
        <w:rPr>
          <w:rFonts w:ascii="Cascadia Mono" w:hAnsi="Cascadia Mono" w:cs="Cascadia Mono"/>
          <w:color w:val="000000"/>
          <w:sz w:val="19"/>
          <w:szCs w:val="19"/>
        </w:rPr>
        <w:t xml:space="preserve"> - exp_10</w:t>
      </w:r>
    </w:p>
    <w:p w14:paraId="7BD9C1E1"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ALKALKKL,inactive</w:t>
      </w:r>
      <w:proofErr w:type="spellEnd"/>
      <w:proofErr w:type="gramEnd"/>
      <w:r>
        <w:rPr>
          <w:rFonts w:ascii="Cascadia Mono" w:hAnsi="Cascadia Mono" w:cs="Cascadia Mono"/>
          <w:color w:val="000000"/>
          <w:sz w:val="19"/>
          <w:szCs w:val="19"/>
        </w:rPr>
        <w:t xml:space="preserve"> - exp_11</w:t>
      </w:r>
    </w:p>
    <w:p w14:paraId="6BEFD084"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FAKKFKKFAKKFAKFAFAF,mod</w:t>
      </w:r>
      <w:proofErr w:type="spellEnd"/>
      <w:proofErr w:type="gramEnd"/>
      <w:r>
        <w:rPr>
          <w:rFonts w:ascii="Cascadia Mono" w:hAnsi="Cascadia Mono" w:cs="Cascadia Mono"/>
          <w:color w:val="000000"/>
          <w:sz w:val="19"/>
          <w:szCs w:val="19"/>
        </w:rPr>
        <w:t>. active_12</w:t>
      </w:r>
    </w:p>
    <w:p w14:paraId="6A1F5ADA"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AKLL,mod</w:t>
      </w:r>
      <w:proofErr w:type="spellEnd"/>
      <w:proofErr w:type="gramEnd"/>
      <w:r>
        <w:rPr>
          <w:rFonts w:ascii="Cascadia Mono" w:hAnsi="Cascadia Mono" w:cs="Cascadia Mono"/>
          <w:color w:val="000000"/>
          <w:sz w:val="19"/>
          <w:szCs w:val="19"/>
        </w:rPr>
        <w:t>. active_16</w:t>
      </w:r>
    </w:p>
    <w:p w14:paraId="4FED439F"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inactive</w:t>
      </w:r>
      <w:proofErr w:type="spellEnd"/>
      <w:proofErr w:type="gramEnd"/>
      <w:r>
        <w:rPr>
          <w:rFonts w:ascii="Cascadia Mono" w:hAnsi="Cascadia Mono" w:cs="Cascadia Mono"/>
          <w:color w:val="000000"/>
          <w:sz w:val="19"/>
          <w:szCs w:val="19"/>
        </w:rPr>
        <w:t xml:space="preserve"> - exp_17</w:t>
      </w:r>
    </w:p>
    <w:p w14:paraId="5C481037"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IKKIAESF,mod</w:t>
      </w:r>
      <w:proofErr w:type="spellEnd"/>
      <w:proofErr w:type="gramEnd"/>
      <w:r>
        <w:rPr>
          <w:rFonts w:ascii="Cascadia Mono" w:hAnsi="Cascadia Mono" w:cs="Cascadia Mono"/>
          <w:color w:val="000000"/>
          <w:sz w:val="19"/>
          <w:szCs w:val="19"/>
        </w:rPr>
        <w:t>. active_28</w:t>
      </w:r>
    </w:p>
    <w:p w14:paraId="53A2E592"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VKKIAGHIAGSI,inactive</w:t>
      </w:r>
      <w:proofErr w:type="spellEnd"/>
      <w:proofErr w:type="gramEnd"/>
      <w:r>
        <w:rPr>
          <w:rFonts w:ascii="Cascadia Mono" w:hAnsi="Cascadia Mono" w:cs="Cascadia Mono"/>
          <w:color w:val="000000"/>
          <w:sz w:val="19"/>
          <w:szCs w:val="19"/>
        </w:rPr>
        <w:t xml:space="preserve"> - exp_29</w:t>
      </w:r>
    </w:p>
    <w:p w14:paraId="2B4DF8D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ILPWKWPWWPWRR,mod</w:t>
      </w:r>
      <w:proofErr w:type="spellEnd"/>
      <w:proofErr w:type="gramEnd"/>
      <w:r>
        <w:rPr>
          <w:rFonts w:ascii="Cascadia Mono" w:hAnsi="Cascadia Mono" w:cs="Cascadia Mono"/>
          <w:color w:val="000000"/>
          <w:sz w:val="19"/>
          <w:szCs w:val="19"/>
        </w:rPr>
        <w:t>. active_42</w:t>
      </w:r>
    </w:p>
    <w:p w14:paraId="69503209"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KLAFKLAKKAFL,inactive</w:t>
      </w:r>
      <w:proofErr w:type="spellEnd"/>
      <w:proofErr w:type="gramEnd"/>
      <w:r>
        <w:rPr>
          <w:rFonts w:ascii="Cascadia Mono" w:hAnsi="Cascadia Mono" w:cs="Cascadia Mono"/>
          <w:color w:val="000000"/>
          <w:sz w:val="19"/>
          <w:szCs w:val="19"/>
        </w:rPr>
        <w:t xml:space="preserve"> - exp_43</w:t>
      </w:r>
    </w:p>
    <w:p w14:paraId="449C6C9E" w14:textId="77777777" w:rsidR="00CF4A4E" w:rsidRDefault="00CF4A4E" w:rsidP="00CF4A4E">
      <w:r>
        <w:rPr>
          <w:rFonts w:ascii="Cascadia Mono" w:hAnsi="Cascadia Mono" w:cs="Cascadia Mono"/>
          <w:color w:val="000000"/>
          <w:sz w:val="19"/>
          <w:szCs w:val="19"/>
        </w:rPr>
        <w:t>FKVKFKVKVK, inactive - exp_44</w:t>
      </w:r>
    </w:p>
    <w:p w14:paraId="2DC9BBFA" w14:textId="40EC0EF6" w:rsidR="00CF4A4E" w:rsidRDefault="001C32E9" w:rsidP="00CF4A4E">
      <w:r>
        <w:t xml:space="preserve">To do this you can utilize the existing sample </w:t>
      </w:r>
      <w:proofErr w:type="spellStart"/>
      <w:r>
        <w:t>MultiSequenceLarning.cs</w:t>
      </w:r>
      <w:proofErr w:type="spellEnd"/>
      <w:r>
        <w:t xml:space="preserve"> in the </w:t>
      </w:r>
      <w:proofErr w:type="spellStart"/>
      <w:r>
        <w:t>neocortexapi</w:t>
      </w:r>
      <w:proofErr w:type="spellEnd"/>
      <w:r>
        <w:t xml:space="preserve">. This example is already designed for learning multiple sequences. However, this example is a working prototype that possibly does not fulfil </w:t>
      </w:r>
      <w:proofErr w:type="gramStart"/>
      <w:r>
        <w:t>all of</w:t>
      </w:r>
      <w:proofErr w:type="gramEnd"/>
      <w:r>
        <w:t xml:space="preserve"> your requirements. Feel free to use and extend that sample for your needs.</w:t>
      </w:r>
    </w:p>
    <w:p w14:paraId="3B06D73F" w14:textId="05044DC2" w:rsidR="001C32E9" w:rsidRDefault="001C32E9" w:rsidP="00CF4A4E">
      <w:r>
        <w:t xml:space="preserve">The learning of sequences of already completely implemented by using HTM algorithm in </w:t>
      </w:r>
      <w:proofErr w:type="spellStart"/>
      <w:r>
        <w:t>neocortexapi</w:t>
      </w:r>
      <w:proofErr w:type="spellEnd"/>
      <w:r>
        <w:t>. However, you might be required to provide some changes.</w:t>
      </w:r>
    </w:p>
    <w:p w14:paraId="1127CA6B" w14:textId="4E42ECF0" w:rsidR="001C32E9" w:rsidRPr="001C32E9" w:rsidRDefault="001C32E9" w:rsidP="00CF4A4E">
      <w:r>
        <w:t xml:space="preserve">For more information about sequence learning please see: </w:t>
      </w:r>
      <w:hyperlink r:id="rId185"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739C213F" w14:textId="0E018A2B" w:rsidR="00CF4A4E" w:rsidRDefault="00CF4A4E" w:rsidP="00CF4A4E">
      <w:r>
        <w:t xml:space="preserve">For more information please see also following thesis: </w:t>
      </w:r>
      <w:hyperlink r:id="rId186" w:history="1">
        <w:r>
          <w:rPr>
            <w:rStyle w:val="Hyperlink"/>
          </w:rPr>
          <w:t>UniversityOfAppliedSciencesFrankfurt/thesis-LSTM0-vs-HTM-Yash-Vyas: Comparison of performance LSTM vs HTM (github.com)</w:t>
        </w:r>
      </w:hyperlink>
      <w:r>
        <w:t>. (Only students who chose this project will get access to the thesis).</w:t>
      </w:r>
    </w:p>
    <w:p w14:paraId="14CB1D31" w14:textId="4F2B8F2E"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64B78C3D" w14:textId="77777777" w:rsidR="001C32E9" w:rsidRDefault="001C32E9" w:rsidP="001C32E9"/>
    <w:p w14:paraId="708BF366" w14:textId="13986C76" w:rsidR="001C32E9" w:rsidRPr="0039447F" w:rsidRDefault="001C32E9" w:rsidP="00494CF7">
      <w:pPr>
        <w:pStyle w:val="ML2122-51"/>
      </w:pPr>
      <w:r>
        <w:t>Implement Trace SDR Method</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1C32E9" w:rsidRPr="0039447F" w14:paraId="6BD74F3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40577D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2EFE3"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749923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7AE4AE"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A3B07D"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69DFB"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1C32E9" w:rsidRPr="0039447F" w14:paraId="13A90DD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E07EC0B" w14:textId="77777777" w:rsidR="001C32E9" w:rsidRPr="00D250B5" w:rsidRDefault="001C32E9"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0F738D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4C5797"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6C8FA4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360EAB"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DD9BA7" w14:textId="77777777" w:rsidR="001C32E9" w:rsidRPr="0039447F" w:rsidRDefault="001C32E9" w:rsidP="00280424">
            <w:pPr>
              <w:rPr>
                <w:rFonts w:ascii="Times New Roman" w:eastAsia="Times New Roman" w:hAnsi="Times New Roman"/>
                <w:color w:val="000000"/>
                <w:sz w:val="24"/>
                <w:szCs w:val="24"/>
              </w:rPr>
            </w:pPr>
          </w:p>
        </w:tc>
      </w:tr>
    </w:tbl>
    <w:p w14:paraId="5785B9F7" w14:textId="77777777" w:rsidR="001C32E9" w:rsidRDefault="001C32E9" w:rsidP="001C32E9"/>
    <w:p w14:paraId="7A2EB890" w14:textId="315C7FE7"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 xml:space="preserve">When working with HTM, underlying algorithms generate continuously SDRs that encode some input or sequence. We have methods like </w:t>
      </w:r>
      <w:proofErr w:type="spellStart"/>
      <w:proofErr w:type="gramStart"/>
      <w:r>
        <w:rPr>
          <w:rFonts w:ascii="Calibri" w:eastAsia="Times New Roman" w:hAnsi="Calibri" w:cs="Calibri"/>
        </w:rPr>
        <w:t>StringifyVector</w:t>
      </w:r>
      <w:proofErr w:type="spellEnd"/>
      <w:r>
        <w:rPr>
          <w:rFonts w:ascii="Calibri" w:eastAsia="Times New Roman" w:hAnsi="Calibri" w:cs="Calibri"/>
        </w:rPr>
        <w:t>(</w:t>
      </w:r>
      <w:proofErr w:type="gramEnd"/>
      <w:r>
        <w:rPr>
          <w:rFonts w:ascii="Calibri" w:eastAsia="Times New Roman" w:hAnsi="Calibri" w:cs="Calibri"/>
        </w:rPr>
        <w:t xml:space="preserve">) that trace out the SDR. If this method is used for two SDRs, </w:t>
      </w:r>
      <w:r w:rsidR="00D11515">
        <w:rPr>
          <w:rFonts w:ascii="Calibri" w:eastAsia="Times New Roman" w:hAnsi="Calibri" w:cs="Calibri"/>
        </w:rPr>
        <w:t xml:space="preserve">the </w:t>
      </w:r>
      <w:r>
        <w:rPr>
          <w:rFonts w:ascii="Calibri" w:eastAsia="Times New Roman" w:hAnsi="Calibri" w:cs="Calibri"/>
        </w:rPr>
        <w:t>following result for similar SDRs will be created</w:t>
      </w:r>
      <w:r w:rsidR="00D11515">
        <w:rPr>
          <w:rFonts w:ascii="Calibri" w:eastAsia="Times New Roman" w:hAnsi="Calibri" w:cs="Calibri"/>
        </w:rPr>
        <w:t xml:space="preserve"> with methods like </w:t>
      </w:r>
      <w:proofErr w:type="spellStart"/>
      <w:proofErr w:type="gramStart"/>
      <w:r w:rsidR="00D11515">
        <w:rPr>
          <w:rFonts w:ascii="Calibri" w:eastAsia="Times New Roman" w:hAnsi="Calibri" w:cs="Calibri"/>
        </w:rPr>
        <w:t>stringify</w:t>
      </w:r>
      <w:proofErr w:type="spellEnd"/>
      <w:r w:rsidR="00D11515">
        <w:rPr>
          <w:rFonts w:ascii="Calibri" w:eastAsia="Times New Roman" w:hAnsi="Calibri" w:cs="Calibri"/>
        </w:rPr>
        <w:t>(</w:t>
      </w:r>
      <w:proofErr w:type="gramEnd"/>
      <w:r w:rsidR="00D11515">
        <w:rPr>
          <w:rFonts w:ascii="Calibri" w:eastAsia="Times New Roman" w:hAnsi="Calibri" w:cs="Calibri"/>
        </w:rPr>
        <w:t>)</w:t>
      </w:r>
      <w:r>
        <w:rPr>
          <w:rFonts w:ascii="Calibri" w:eastAsia="Times New Roman" w:hAnsi="Calibri" w:cs="Calibri"/>
        </w:rPr>
        <w:t xml:space="preserve">. </w:t>
      </w:r>
    </w:p>
    <w:p w14:paraId="33E80ED4" w14:textId="688DA26C" w:rsidR="00D11515" w:rsidRDefault="00D11515" w:rsidP="001C32E9">
      <w:pPr>
        <w:spacing w:after="0" w:line="240" w:lineRule="auto"/>
        <w:textAlignment w:val="center"/>
        <w:rPr>
          <w:rFonts w:ascii="Calibri" w:eastAsia="Times New Roman" w:hAnsi="Calibri" w:cs="Calibri"/>
        </w:rPr>
      </w:pPr>
    </w:p>
    <w:p w14:paraId="1C9CE70C" w14:textId="4A587AB8" w:rsidR="00D11515" w:rsidRDefault="00D11515" w:rsidP="001C32E9">
      <w:pPr>
        <w:spacing w:after="0" w:line="240" w:lineRule="auto"/>
        <w:textAlignment w:val="center"/>
        <w:rPr>
          <w:rFonts w:ascii="Calibri" w:eastAsia="Times New Roman" w:hAnsi="Calibri" w:cs="Calibri"/>
        </w:rPr>
      </w:pPr>
      <w:proofErr w:type="spellStart"/>
      <w:r>
        <w:rPr>
          <w:rFonts w:ascii="Cascadia Mono" w:hAnsi="Cascadia Mono" w:cs="Cascadia Mono"/>
          <w:color w:val="000000"/>
          <w:sz w:val="19"/>
          <w:szCs w:val="19"/>
        </w:rPr>
        <w:t>Helpers.StringifyVector</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00"/>
          <w:sz w:val="19"/>
          <w:szCs w:val="19"/>
        </w:rPr>
        <w:t>lyrOut.PredictiveCells.Select</w:t>
      </w:r>
      <w:proofErr w:type="spellEnd"/>
      <w:proofErr w:type="gramEnd"/>
      <w:r>
        <w:rPr>
          <w:rFonts w:ascii="Cascadia Mono" w:hAnsi="Cascadia Mono" w:cs="Cascadia Mono"/>
          <w:color w:val="000000"/>
          <w:sz w:val="19"/>
          <w:szCs w:val="19"/>
        </w:rPr>
        <w:t xml:space="preserve">(c =&gt; </w:t>
      </w:r>
      <w:proofErr w:type="spellStart"/>
      <w:r>
        <w:rPr>
          <w:rFonts w:ascii="Cascadia Mono" w:hAnsi="Cascadia Mono" w:cs="Cascadia Mono"/>
          <w:color w:val="000000"/>
          <w:sz w:val="19"/>
          <w:szCs w:val="19"/>
        </w:rPr>
        <w:t>c.Inde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ToArray</w:t>
      </w:r>
      <w:proofErr w:type="spellEnd"/>
      <w:r>
        <w:rPr>
          <w:rFonts w:ascii="Cascadia Mono" w:hAnsi="Cascadia Mono" w:cs="Cascadia Mono"/>
          <w:color w:val="000000"/>
          <w:sz w:val="19"/>
          <w:szCs w:val="19"/>
        </w:rPr>
        <w:t>())}</w:t>
      </w:r>
    </w:p>
    <w:p w14:paraId="706E502D" w14:textId="2EF2ECC5" w:rsidR="001C32E9" w:rsidRDefault="001C32E9" w:rsidP="001C32E9">
      <w:pPr>
        <w:spacing w:after="0" w:line="240" w:lineRule="auto"/>
        <w:rPr>
          <w:rFonts w:ascii="Calibri" w:eastAsia="Times New Roman" w:hAnsi="Calibri" w:cs="Calibri"/>
          <w:sz w:val="20"/>
          <w:szCs w:val="20"/>
        </w:rPr>
      </w:pPr>
    </w:p>
    <w:p w14:paraId="3871FBA3" w14:textId="43B31393" w:rsidR="00D11515" w:rsidRDefault="00D11515" w:rsidP="001C32E9">
      <w:pPr>
        <w:spacing w:after="0" w:line="240" w:lineRule="auto"/>
        <w:rPr>
          <w:rFonts w:ascii="Calibri" w:eastAsia="Times New Roman" w:hAnsi="Calibri" w:cs="Calibri"/>
          <w:sz w:val="20"/>
          <w:szCs w:val="20"/>
        </w:rPr>
      </w:pPr>
      <w:r>
        <w:rPr>
          <w:rFonts w:ascii="Calibri" w:eastAsia="Times New Roman" w:hAnsi="Calibri" w:cs="Calibri"/>
          <w:sz w:val="20"/>
          <w:szCs w:val="20"/>
        </w:rPr>
        <w:t>The method produces outputs like following one:</w:t>
      </w:r>
    </w:p>
    <w:p w14:paraId="4802CD7C" w14:textId="77777777" w:rsidR="00D11515" w:rsidRDefault="00D11515" w:rsidP="001C32E9">
      <w:pPr>
        <w:spacing w:after="0" w:line="240" w:lineRule="auto"/>
        <w:rPr>
          <w:rFonts w:ascii="Calibri" w:eastAsia="Times New Roman" w:hAnsi="Calibri" w:cs="Calibri"/>
          <w:sz w:val="20"/>
          <w:szCs w:val="20"/>
        </w:rPr>
      </w:pPr>
    </w:p>
    <w:p w14:paraId="79808BD3" w14:textId="44C986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53811743" w14:textId="24FEFD63"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7B0492CC" w14:textId="2CB08DB0" w:rsidR="001C32E9" w:rsidRDefault="001C32E9" w:rsidP="001C32E9">
      <w:pPr>
        <w:spacing w:after="0" w:line="240" w:lineRule="auto"/>
        <w:textAlignment w:val="center"/>
        <w:rPr>
          <w:rFonts w:ascii="Calibri" w:eastAsia="Times New Roman" w:hAnsi="Calibri" w:cs="Calibri"/>
        </w:rPr>
      </w:pPr>
    </w:p>
    <w:p w14:paraId="0C3854BC" w14:textId="0E1E0D8C"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is result shows indexes of bits that are active. If SDRs are similar, it is very difficult with such representation to quickly see the difference between two SDRs. The better result would be the following one:</w:t>
      </w:r>
    </w:p>
    <w:p w14:paraId="4AE79F66" w14:textId="445A928C" w:rsidR="001C32E9" w:rsidRDefault="001C32E9" w:rsidP="001C32E9">
      <w:pPr>
        <w:spacing w:after="0" w:line="240" w:lineRule="auto"/>
        <w:textAlignment w:val="center"/>
        <w:rPr>
          <w:rFonts w:ascii="Calibri" w:eastAsia="Times New Roman" w:hAnsi="Calibri" w:cs="Calibri"/>
        </w:rPr>
      </w:pPr>
    </w:p>
    <w:p w14:paraId="708BA4D2" w14:textId="6FC54F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w:t>
      </w:r>
      <w:proofErr w:type="gramStart"/>
      <w:r w:rsidRPr="001C32E9">
        <w:rPr>
          <w:rFonts w:ascii="Calibri" w:eastAsia="Times New Roman" w:hAnsi="Calibri" w:cs="Calibri"/>
          <w:sz w:val="20"/>
          <w:szCs w:val="20"/>
        </w:rPr>
        <w:t xml:space="preserve">181,   </w:t>
      </w:r>
      <w:proofErr w:type="gramEnd"/>
      <w:r w:rsidRPr="001C32E9">
        <w:rPr>
          <w:rFonts w:ascii="Calibri" w:eastAsia="Times New Roman" w:hAnsi="Calibri" w:cs="Calibri"/>
          <w:sz w:val="20"/>
          <w:szCs w:val="20"/>
        </w:rPr>
        <w:t xml:space="preserve">        183, 186, 188, 190, 195,          210, 214, 224, </w:t>
      </w:r>
    </w:p>
    <w:p w14:paraId="383F0081" w14:textId="31FA70C7"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w:t>
      </w:r>
      <w:proofErr w:type="gramStart"/>
      <w:r w:rsidRPr="001C32E9">
        <w:rPr>
          <w:rFonts w:ascii="Calibri" w:eastAsia="Times New Roman" w:hAnsi="Calibri" w:cs="Calibri"/>
          <w:sz w:val="20"/>
          <w:szCs w:val="20"/>
        </w:rPr>
        <w:t xml:space="preserve">76,   </w:t>
      </w:r>
      <w:proofErr w:type="gramEnd"/>
      <w:r w:rsidRPr="001C32E9">
        <w:rPr>
          <w:rFonts w:ascii="Calibri" w:eastAsia="Times New Roman" w:hAnsi="Calibri" w:cs="Calibri"/>
          <w:sz w:val="20"/>
          <w:szCs w:val="20"/>
        </w:rPr>
        <w:t xml:space="preserve">    113, 116, 118,           156, 163, 179, 181,          182, 183, 186, 188, 190, 195, 197, 210, 214, 224, 243, </w:t>
      </w:r>
    </w:p>
    <w:p w14:paraId="61B4CF90" w14:textId="77777777" w:rsidR="001C32E9" w:rsidRDefault="001C32E9" w:rsidP="001C32E9">
      <w:pPr>
        <w:spacing w:after="0" w:line="240" w:lineRule="auto"/>
        <w:textAlignment w:val="center"/>
        <w:rPr>
          <w:rFonts w:ascii="Calibri" w:eastAsia="Times New Roman" w:hAnsi="Calibri" w:cs="Calibri"/>
        </w:rPr>
      </w:pPr>
    </w:p>
    <w:p w14:paraId="6759E8BA" w14:textId="057B6E7D"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e output should create gaps (or put some other string) at places that have not the same index.</w:t>
      </w:r>
    </w:p>
    <w:p w14:paraId="6B4A5C1E" w14:textId="77777777" w:rsidR="001C32E9" w:rsidRDefault="001C32E9" w:rsidP="001C32E9">
      <w:pPr>
        <w:spacing w:after="0" w:line="240" w:lineRule="auto"/>
        <w:textAlignment w:val="center"/>
        <w:rPr>
          <w:rFonts w:ascii="Calibri" w:eastAsia="Times New Roman" w:hAnsi="Calibri" w:cs="Calibri"/>
        </w:rPr>
      </w:pPr>
    </w:p>
    <w:p w14:paraId="443DE9E7" w14:textId="2DE49CBF"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Your task is to i</w:t>
      </w:r>
      <w:r w:rsidRPr="001C32E9">
        <w:rPr>
          <w:rFonts w:ascii="Calibri" w:eastAsia="Times New Roman" w:hAnsi="Calibri" w:cs="Calibri"/>
        </w:rPr>
        <w:t xml:space="preserve">mplement </w:t>
      </w:r>
      <w:r>
        <w:rPr>
          <w:rFonts w:ascii="Calibri" w:eastAsia="Times New Roman" w:hAnsi="Calibri" w:cs="Calibri"/>
        </w:rPr>
        <w:t>that produce result with gaps shown above.</w:t>
      </w:r>
    </w:p>
    <w:p w14:paraId="5511B061" w14:textId="77777777" w:rsidR="001C32E9" w:rsidRDefault="001C32E9" w:rsidP="001C32E9">
      <w:pPr>
        <w:spacing w:after="0" w:line="240" w:lineRule="auto"/>
        <w:textAlignment w:val="center"/>
        <w:rPr>
          <w:rFonts w:ascii="Calibri" w:eastAsia="Times New Roman" w:hAnsi="Calibri" w:cs="Calibri"/>
        </w:rPr>
      </w:pPr>
    </w:p>
    <w:p w14:paraId="4CC28110" w14:textId="365E272D" w:rsidR="001C32E9" w:rsidRPr="001C32E9" w:rsidRDefault="001C32E9" w:rsidP="001C32E9">
      <w:pPr>
        <w:spacing w:after="0" w:line="240" w:lineRule="auto"/>
        <w:textAlignment w:val="center"/>
        <w:rPr>
          <w:rFonts w:ascii="Consolas" w:eastAsia="Times New Roman" w:hAnsi="Consolas" w:cs="Calibri"/>
        </w:rPr>
      </w:pPr>
      <w:r w:rsidRPr="001C32E9">
        <w:rPr>
          <w:rFonts w:ascii="Consolas" w:eastAsia="Times New Roman" w:hAnsi="Consolas" w:cs="Calibri"/>
        </w:rPr>
        <w:t xml:space="preserve">string </w:t>
      </w:r>
      <w:proofErr w:type="spellStart"/>
      <w:proofErr w:type="gramStart"/>
      <w:r w:rsidRPr="001C32E9">
        <w:rPr>
          <w:rFonts w:ascii="Consolas" w:eastAsia="Times New Roman" w:hAnsi="Consolas" w:cs="Calibri"/>
        </w:rPr>
        <w:t>TraceSdrsMethod</w:t>
      </w:r>
      <w:proofErr w:type="spellEnd"/>
      <w:r w:rsidRPr="001C32E9">
        <w:rPr>
          <w:rFonts w:ascii="Consolas" w:eastAsia="Times New Roman" w:hAnsi="Consolas" w:cs="Calibri"/>
        </w:rPr>
        <w:t>(</w:t>
      </w:r>
      <w:proofErr w:type="gramEnd"/>
      <w:r w:rsidRPr="001C32E9">
        <w:rPr>
          <w:rFonts w:ascii="Consolas" w:eastAsia="Times New Roman" w:hAnsi="Consolas" w:cs="Calibri"/>
        </w:rPr>
        <w:t xml:space="preserve">List&lt;int[]&gt; </w:t>
      </w:r>
      <w:proofErr w:type="spellStart"/>
      <w:r w:rsidRPr="001C32E9">
        <w:rPr>
          <w:rFonts w:ascii="Consolas" w:eastAsia="Times New Roman" w:hAnsi="Consolas" w:cs="Calibri"/>
        </w:rPr>
        <w:t>indexesOfNoneZeros</w:t>
      </w:r>
      <w:proofErr w:type="spellEnd"/>
      <w:r w:rsidRPr="001C32E9">
        <w:rPr>
          <w:rFonts w:ascii="Consolas" w:eastAsia="Times New Roman" w:hAnsi="Consolas" w:cs="Calibri"/>
        </w:rPr>
        <w:t xml:space="preserve">, string </w:t>
      </w:r>
      <w:proofErr w:type="spellStart"/>
      <w:r w:rsidRPr="001C32E9">
        <w:rPr>
          <w:rFonts w:ascii="Consolas" w:eastAsia="Times New Roman" w:hAnsi="Consolas" w:cs="Calibri"/>
        </w:rPr>
        <w:t>paddingTxt</w:t>
      </w:r>
      <w:proofErr w:type="spellEnd"/>
      <w:r w:rsidRPr="001C32E9">
        <w:rPr>
          <w:rFonts w:ascii="Consolas" w:eastAsia="Times New Roman" w:hAnsi="Consolas" w:cs="Calibri"/>
        </w:rPr>
        <w:t xml:space="preserve">=" ", bool </w:t>
      </w:r>
      <w:proofErr w:type="spellStart"/>
      <w:r w:rsidRPr="001C32E9">
        <w:rPr>
          <w:rFonts w:ascii="Consolas" w:eastAsia="Times New Roman" w:hAnsi="Consolas" w:cs="Calibri"/>
        </w:rPr>
        <w:t>renderSimilarityMatrix</w:t>
      </w:r>
      <w:proofErr w:type="spellEnd"/>
      <w:r w:rsidRPr="001C32E9">
        <w:rPr>
          <w:rFonts w:ascii="Consolas" w:eastAsia="Times New Roman" w:hAnsi="Consolas" w:cs="Calibri"/>
        </w:rPr>
        <w:t xml:space="preserve"> = false)</w:t>
      </w:r>
      <w:r w:rsidRPr="001C32E9">
        <w:rPr>
          <w:rFonts w:ascii="Consolas" w:eastAsia="Times New Roman" w:hAnsi="Consolas" w:cs="Calibri"/>
        </w:rPr>
        <w:br/>
        <w:t> </w:t>
      </w:r>
    </w:p>
    <w:p w14:paraId="45089F18" w14:textId="77777777" w:rsidR="001C32E9" w:rsidRPr="001C32E9" w:rsidRDefault="001C32E9" w:rsidP="001C32E9">
      <w:pPr>
        <w:spacing w:after="0" w:line="240" w:lineRule="auto"/>
        <w:ind w:left="540"/>
        <w:rPr>
          <w:rFonts w:ascii="Calibri" w:eastAsia="Times New Roman" w:hAnsi="Calibri" w:cs="Calibri"/>
        </w:rPr>
      </w:pPr>
      <w:r w:rsidRPr="001C32E9">
        <w:rPr>
          <w:rFonts w:ascii="Calibri" w:eastAsia="Times New Roman" w:hAnsi="Calibri" w:cs="Calibri"/>
        </w:rPr>
        <w:t> </w:t>
      </w:r>
    </w:p>
    <w:p w14:paraId="76CC47C3" w14:textId="62FFC5C4" w:rsidR="001C32E9" w:rsidRP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 xml:space="preserve">if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 xml:space="preserve"> is TRUE then output should also contain rendered similarity matrix, See Helpers: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w:t>
      </w:r>
      <w:r>
        <w:rPr>
          <w:rFonts w:ascii="Calibri" w:eastAsia="Times New Roman" w:hAnsi="Calibri" w:cs="Calibri"/>
        </w:rPr>
        <w:br/>
      </w:r>
    </w:p>
    <w:p w14:paraId="15EA0133" w14:textId="4227D19C" w:rsidR="001C32E9" w:rsidRDefault="001C32E9" w:rsidP="001C32E9">
      <w:pPr>
        <w:spacing w:after="0" w:line="240" w:lineRule="auto"/>
        <w:rPr>
          <w:rFonts w:ascii="Calibri" w:eastAsia="Times New Roman" w:hAnsi="Calibri" w:cs="Calibri"/>
        </w:rPr>
      </w:pPr>
      <w:proofErr w:type="spellStart"/>
      <w:r w:rsidRPr="001C32E9">
        <w:rPr>
          <w:rFonts w:ascii="Calibri" w:eastAsia="Times New Roman" w:hAnsi="Calibri" w:cs="Calibri"/>
        </w:rPr>
        <w:t>paddingTxt</w:t>
      </w:r>
      <w:proofErr w:type="spellEnd"/>
      <w:r w:rsidRPr="001C32E9">
        <w:rPr>
          <w:rFonts w:ascii="Calibri" w:eastAsia="Times New Roman" w:hAnsi="Calibri" w:cs="Calibri"/>
        </w:rPr>
        <w:t xml:space="preserve"> can be anything. It fills the gaps with the specified text.</w:t>
      </w:r>
    </w:p>
    <w:p w14:paraId="0CA114EF" w14:textId="5520C242" w:rsidR="007E7DAF" w:rsidRDefault="007E7DAF" w:rsidP="001C32E9">
      <w:pPr>
        <w:spacing w:after="0" w:line="240" w:lineRule="auto"/>
        <w:rPr>
          <w:rFonts w:ascii="Calibri" w:eastAsia="Times New Roman" w:hAnsi="Calibri" w:cs="Calibri"/>
        </w:rPr>
      </w:pPr>
    </w:p>
    <w:p w14:paraId="181E4B34" w14:textId="3DB09919"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64C9430E" w14:textId="77777777" w:rsidR="008237CE" w:rsidRDefault="008237CE" w:rsidP="001C32E9">
      <w:pPr>
        <w:spacing w:after="0" w:line="240" w:lineRule="auto"/>
        <w:rPr>
          <w:rFonts w:ascii="Calibri" w:eastAsia="Times New Roman" w:hAnsi="Calibri" w:cs="Calibri"/>
        </w:rPr>
      </w:pPr>
    </w:p>
    <w:p w14:paraId="7F3CA6DE" w14:textId="2079C13A" w:rsidR="007E7DAF" w:rsidRPr="0039447F" w:rsidRDefault="007E7DAF" w:rsidP="00494CF7">
      <w:pPr>
        <w:pStyle w:val="ML2122-51"/>
      </w:pPr>
      <w:r>
        <w:t>Implement HTM Persist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E7DAF" w:rsidRPr="0039447F" w14:paraId="6CADE1F3"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4DAA223"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28AEC8F"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6A20D9C"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1F0BD1E"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93D827"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D8291B"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E7DAF" w:rsidRPr="0039447F" w14:paraId="47321CD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5C20BC1" w14:textId="77777777" w:rsidR="007E7DAF" w:rsidRPr="00D250B5" w:rsidRDefault="007E7DAF"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049DB4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6E2FC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2B97DE"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6E10CA"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86FA04" w14:textId="77777777" w:rsidR="007E7DAF" w:rsidRPr="0039447F" w:rsidRDefault="007E7DAF" w:rsidP="00280424">
            <w:pPr>
              <w:rPr>
                <w:rFonts w:ascii="Times New Roman" w:eastAsia="Times New Roman" w:hAnsi="Times New Roman"/>
                <w:color w:val="000000"/>
                <w:sz w:val="24"/>
                <w:szCs w:val="24"/>
              </w:rPr>
            </w:pPr>
          </w:p>
        </w:tc>
      </w:tr>
    </w:tbl>
    <w:p w14:paraId="6888E5C0" w14:textId="77777777" w:rsidR="007E7DAF" w:rsidRDefault="007E7DAF" w:rsidP="007E7DAF"/>
    <w:p w14:paraId="700EB4D8" w14:textId="77777777" w:rsidR="007E7DAF" w:rsidRPr="001C32E9" w:rsidRDefault="007E7DAF" w:rsidP="001C32E9">
      <w:pPr>
        <w:spacing w:after="0" w:line="240" w:lineRule="auto"/>
        <w:rPr>
          <w:rFonts w:ascii="Calibri" w:eastAsia="Times New Roman" w:hAnsi="Calibri" w:cs="Calibri"/>
        </w:rPr>
      </w:pPr>
    </w:p>
    <w:p w14:paraId="39F61803" w14:textId="477D38EA" w:rsidR="001C32E9"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The HTM implementation in </w:t>
      </w:r>
      <w:proofErr w:type="spellStart"/>
      <w:r>
        <w:rPr>
          <w:rFonts w:ascii="Calibri" w:eastAsia="Times New Roman" w:hAnsi="Calibri" w:cs="Calibri"/>
        </w:rPr>
        <w:t>neocortexapi</w:t>
      </w:r>
      <w:proofErr w:type="spellEnd"/>
      <w:r>
        <w:rPr>
          <w:rFonts w:ascii="Calibri" w:eastAsia="Times New Roman" w:hAnsi="Calibri" w:cs="Calibri"/>
        </w:rPr>
        <w:t xml:space="preserve"> already provides some sort of persistence, which is not finished. Your task is to </w:t>
      </w:r>
      <w:proofErr w:type="spellStart"/>
      <w:r>
        <w:rPr>
          <w:rFonts w:ascii="Calibri" w:eastAsia="Times New Roman" w:hAnsi="Calibri" w:cs="Calibri"/>
        </w:rPr>
        <w:t>analyse</w:t>
      </w:r>
      <w:proofErr w:type="spellEnd"/>
      <w:r>
        <w:rPr>
          <w:rFonts w:ascii="Calibri" w:eastAsia="Times New Roman" w:hAnsi="Calibri" w:cs="Calibri"/>
        </w:rPr>
        <w:t xml:space="preserve"> the current implementation and complete it. The persistence is designed as implementation of a custom serializer/</w:t>
      </w:r>
      <w:proofErr w:type="spellStart"/>
      <w:r>
        <w:rPr>
          <w:rFonts w:ascii="Calibri" w:eastAsia="Times New Roman" w:hAnsi="Calibri" w:cs="Calibri"/>
        </w:rPr>
        <w:t>deserilizer</w:t>
      </w:r>
      <w:proofErr w:type="spellEnd"/>
      <w:r>
        <w:rPr>
          <w:rFonts w:ascii="Calibri" w:eastAsia="Times New Roman" w:hAnsi="Calibri" w:cs="Calibri"/>
        </w:rPr>
        <w:t xml:space="preserve">. The serializer saves the instance of some HTM module to the stream and </w:t>
      </w:r>
      <w:proofErr w:type="spellStart"/>
      <w:r>
        <w:rPr>
          <w:rFonts w:ascii="Calibri" w:eastAsia="Times New Roman" w:hAnsi="Calibri" w:cs="Calibri"/>
        </w:rPr>
        <w:t>deserializer</w:t>
      </w:r>
      <w:proofErr w:type="spellEnd"/>
      <w:r>
        <w:rPr>
          <w:rFonts w:ascii="Calibri" w:eastAsia="Times New Roman" w:hAnsi="Calibri" w:cs="Calibri"/>
        </w:rPr>
        <w:t xml:space="preserve"> is responsible to </w:t>
      </w:r>
      <w:proofErr w:type="spellStart"/>
      <w:r>
        <w:rPr>
          <w:rFonts w:ascii="Calibri" w:eastAsia="Times New Roman" w:hAnsi="Calibri" w:cs="Calibri"/>
        </w:rPr>
        <w:t>crete</w:t>
      </w:r>
      <w:proofErr w:type="spellEnd"/>
      <w:r>
        <w:rPr>
          <w:rFonts w:ascii="Calibri" w:eastAsia="Times New Roman" w:hAnsi="Calibri" w:cs="Calibri"/>
        </w:rPr>
        <w:t xml:space="preserve"> the instance from the stream. </w:t>
      </w:r>
    </w:p>
    <w:p w14:paraId="192182C7" w14:textId="77777777" w:rsidR="007E7DAF" w:rsidRDefault="007E7DAF" w:rsidP="001C32E9">
      <w:pPr>
        <w:spacing w:after="0" w:line="240" w:lineRule="auto"/>
        <w:ind w:left="540"/>
        <w:rPr>
          <w:rFonts w:ascii="Calibri" w:eastAsia="Times New Roman" w:hAnsi="Calibri" w:cs="Calibri"/>
        </w:rPr>
      </w:pPr>
    </w:p>
    <w:p w14:paraId="257679BB" w14:textId="7D73EBFD"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lastRenderedPageBreak/>
        <w:t xml:space="preserve">Every student in this group will be responsible for implementation of the serializer and </w:t>
      </w:r>
      <w:proofErr w:type="spellStart"/>
      <w:r>
        <w:rPr>
          <w:rFonts w:ascii="Calibri" w:eastAsia="Times New Roman" w:hAnsi="Calibri" w:cs="Calibri"/>
        </w:rPr>
        <w:t>deserializer</w:t>
      </w:r>
      <w:proofErr w:type="spellEnd"/>
      <w:r>
        <w:rPr>
          <w:rFonts w:ascii="Calibri" w:eastAsia="Times New Roman" w:hAnsi="Calibri" w:cs="Calibri"/>
        </w:rPr>
        <w:t xml:space="preserve"> of a specific set of components.</w:t>
      </w:r>
    </w:p>
    <w:p w14:paraId="63314CDB" w14:textId="755E68D0" w:rsidR="007E7DAF" w:rsidRDefault="007E7DAF" w:rsidP="001C32E9">
      <w:pPr>
        <w:spacing w:after="0" w:line="240" w:lineRule="auto"/>
        <w:ind w:left="540"/>
        <w:rPr>
          <w:rFonts w:ascii="Calibri" w:eastAsia="Times New Roman" w:hAnsi="Calibri" w:cs="Calibri"/>
        </w:rPr>
      </w:pPr>
    </w:p>
    <w:p w14:paraId="41E7EC0C" w14:textId="396AEFEB"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Following components </w:t>
      </w:r>
      <w:proofErr w:type="gramStart"/>
      <w:r>
        <w:rPr>
          <w:rFonts w:ascii="Calibri" w:eastAsia="Times New Roman" w:hAnsi="Calibri" w:cs="Calibri"/>
        </w:rPr>
        <w:t>have to</w:t>
      </w:r>
      <w:proofErr w:type="gramEnd"/>
      <w:r>
        <w:rPr>
          <w:rFonts w:ascii="Calibri" w:eastAsia="Times New Roman" w:hAnsi="Calibri" w:cs="Calibri"/>
        </w:rPr>
        <w:t xml:space="preserve"> be </w:t>
      </w:r>
      <w:proofErr w:type="spellStart"/>
      <w:r>
        <w:rPr>
          <w:rFonts w:ascii="Calibri" w:eastAsia="Times New Roman" w:hAnsi="Calibri" w:cs="Calibri"/>
        </w:rPr>
        <w:t>persistable</w:t>
      </w:r>
      <w:proofErr w:type="spellEnd"/>
      <w:r>
        <w:rPr>
          <w:rFonts w:ascii="Calibri" w:eastAsia="Times New Roman" w:hAnsi="Calibri" w:cs="Calibri"/>
        </w:rPr>
        <w:t>:</w:t>
      </w:r>
    </w:p>
    <w:p w14:paraId="5682DB71" w14:textId="75296C6B" w:rsidR="007E7DAF" w:rsidRDefault="007E7DAF" w:rsidP="001C32E9">
      <w:pPr>
        <w:spacing w:after="0" w:line="240" w:lineRule="auto"/>
        <w:ind w:left="540"/>
        <w:rPr>
          <w:rFonts w:ascii="Calibri" w:eastAsia="Times New Roman" w:hAnsi="Calibri" w:cs="Calibri"/>
        </w:rPr>
      </w:pPr>
    </w:p>
    <w:p w14:paraId="4F995F72" w14:textId="27DC4A33"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SparseObjectMatrix</w:t>
      </w:r>
      <w:proofErr w:type="spellEnd"/>
      <w:r w:rsidRPr="007E7DAF">
        <w:rPr>
          <w:rFonts w:ascii="Cascadia Mono" w:hAnsi="Cascadia Mono" w:cs="Cascadia Mono"/>
          <w:color w:val="000000"/>
          <w:sz w:val="19"/>
          <w:szCs w:val="19"/>
        </w:rPr>
        <w:t xml:space="preserve">&lt;T&gt;, </w:t>
      </w:r>
      <w:proofErr w:type="spellStart"/>
      <w:r w:rsidRPr="007E7DAF">
        <w:rPr>
          <w:rFonts w:ascii="Cascadia Mono" w:hAnsi="Cascadia Mono" w:cs="Cascadia Mono"/>
          <w:color w:val="000000"/>
          <w:sz w:val="19"/>
          <w:szCs w:val="19"/>
        </w:rPr>
        <w:t>AbstractMatric</w:t>
      </w:r>
      <w:proofErr w:type="spellEnd"/>
      <w:r w:rsidRPr="007E7DAF">
        <w:rPr>
          <w:rFonts w:ascii="Cascadia Mono" w:hAnsi="Cascadia Mono" w:cs="Cascadia Mono"/>
          <w:color w:val="000000"/>
          <w:sz w:val="19"/>
          <w:szCs w:val="19"/>
        </w:rPr>
        <w:t xml:space="preserve">, </w:t>
      </w:r>
      <w:proofErr w:type="spellStart"/>
      <w:r w:rsidRPr="007E7DAF">
        <w:rPr>
          <w:rFonts w:ascii="Cascadia Mono" w:hAnsi="Cascadia Mono" w:cs="Cascadia Mono"/>
          <w:color w:val="000000"/>
          <w:sz w:val="19"/>
          <w:szCs w:val="19"/>
        </w:rPr>
        <w:t>AbstractFlatMatri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bstractBinaryMatrix</w:t>
      </w:r>
      <w:proofErr w:type="spellEnd"/>
    </w:p>
    <w:p w14:paraId="096480E8" w14:textId="7264B9A2"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patialPooler</w:t>
      </w:r>
      <w:proofErr w:type="spellEnd"/>
    </w:p>
    <w:p w14:paraId="1D326D12" w14:textId="6A0CA459"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TemporalMemory</w:t>
      </w:r>
      <w:proofErr w:type="spellEnd"/>
    </w:p>
    <w:p w14:paraId="159988ED" w14:textId="294D2007"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lumn, Synapse, Topology, </w:t>
      </w:r>
      <w:proofErr w:type="spellStart"/>
      <w:r>
        <w:rPr>
          <w:rFonts w:ascii="Cascadia Mono" w:hAnsi="Cascadia Mono" w:cs="Cascadia Mono"/>
          <w:color w:val="000000"/>
          <w:sz w:val="19"/>
          <w:szCs w:val="19"/>
        </w:rPr>
        <w:t>DistalDendriteSegme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oximalDendriteSegment</w:t>
      </w:r>
      <w:proofErr w:type="spellEnd"/>
      <w:r>
        <w:rPr>
          <w:rFonts w:ascii="Cascadia Mono" w:hAnsi="Cascadia Mono" w:cs="Cascadia Mono"/>
          <w:color w:val="000000"/>
          <w:sz w:val="19"/>
          <w:szCs w:val="19"/>
        </w:rPr>
        <w:t xml:space="preserve">, Segment, </w:t>
      </w:r>
      <w:proofErr w:type="spellStart"/>
      <w:r>
        <w:rPr>
          <w:rFonts w:ascii="Cascadia Mono" w:hAnsi="Cascadia Mono" w:cs="Cascadia Mono"/>
          <w:color w:val="000000"/>
          <w:sz w:val="19"/>
          <w:szCs w:val="19"/>
        </w:rPr>
        <w:t>SegmentActivity</w:t>
      </w:r>
      <w:proofErr w:type="spellEnd"/>
      <w:r>
        <w:rPr>
          <w:rFonts w:ascii="Cascadia Mono" w:hAnsi="Cascadia Mono" w:cs="Cascadia Mono"/>
          <w:color w:val="000000"/>
          <w:sz w:val="19"/>
          <w:szCs w:val="19"/>
        </w:rPr>
        <w:t>, Pool</w:t>
      </w:r>
    </w:p>
    <w:p w14:paraId="601A3F87" w14:textId="096E3C7A"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nnections, </w:t>
      </w:r>
    </w:p>
    <w:p w14:paraId="2B4698A3" w14:textId="4E5A6414" w:rsidR="007E7DAF" w:rsidRP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InMemoryDistributedDictionary</w:t>
      </w:r>
      <w:proofErr w:type="spellEnd"/>
    </w:p>
    <w:p w14:paraId="0812755B" w14:textId="77777777" w:rsidR="007E7DAF" w:rsidRPr="007E7DAF" w:rsidRDefault="007E7DAF" w:rsidP="007E7DAF">
      <w:pPr>
        <w:autoSpaceDE w:val="0"/>
        <w:autoSpaceDN w:val="0"/>
        <w:adjustRightInd w:val="0"/>
        <w:spacing w:after="0" w:line="240" w:lineRule="auto"/>
        <w:ind w:firstLine="540"/>
        <w:rPr>
          <w:rFonts w:ascii="Cascadia Mono" w:hAnsi="Cascadia Mono" w:cs="Cascadia Mono"/>
          <w:color w:val="000000"/>
          <w:sz w:val="19"/>
          <w:szCs w:val="19"/>
        </w:rPr>
      </w:pPr>
    </w:p>
    <w:p w14:paraId="153FEA9D" w14:textId="28841271" w:rsidR="007E7DAF" w:rsidRDefault="007E7DAF" w:rsidP="001C32E9">
      <w:pPr>
        <w:spacing w:after="0" w:line="240" w:lineRule="auto"/>
        <w:ind w:left="540"/>
        <w:rPr>
          <w:rFonts w:ascii="Calibri" w:eastAsia="Times New Roman" w:hAnsi="Calibri" w:cs="Calibri"/>
        </w:rPr>
      </w:pPr>
    </w:p>
    <w:p w14:paraId="6DC44B2B" w14:textId="349E9609" w:rsidR="008237CE" w:rsidRDefault="008237CE" w:rsidP="001C32E9">
      <w:pPr>
        <w:spacing w:after="0" w:line="240" w:lineRule="auto"/>
        <w:ind w:left="540"/>
        <w:rPr>
          <w:rFonts w:ascii="Calibri" w:eastAsia="Times New Roman" w:hAnsi="Calibri" w:cs="Calibri"/>
        </w:rPr>
      </w:pPr>
      <w:r>
        <w:rPr>
          <w:rFonts w:ascii="Calibri" w:eastAsia="Times New Roman" w:hAnsi="Calibri" w:cs="Calibri"/>
        </w:rPr>
        <w:t>Example:</w:t>
      </w:r>
    </w:p>
    <w:p w14:paraId="3D18197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Pr>
          <w:rFonts w:ascii="Cascadia Mono" w:hAnsi="Cascadia Mono" w:cs="Cascadia Mono"/>
          <w:color w:val="000000"/>
          <w:sz w:val="19"/>
          <w:szCs w:val="19"/>
        </w:rPr>
        <w:t xml:space="preserve">    </w:t>
      </w:r>
      <w:r w:rsidRPr="008237CE">
        <w:rPr>
          <w:rFonts w:ascii="Cascadia Mono" w:hAnsi="Cascadia Mono" w:cs="Cascadia Mono"/>
          <w:color w:val="0000FF"/>
          <w:sz w:val="14"/>
          <w:szCs w:val="14"/>
        </w:rPr>
        <w:t>public</w:t>
      </w: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oid</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egment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ynapse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double</w:t>
      </w:r>
      <w:r w:rsidRPr="008237CE">
        <w:rPr>
          <w:rFonts w:ascii="Cascadia Mono" w:hAnsi="Cascadia Mono" w:cs="Cascadia Mono"/>
          <w:color w:val="000000"/>
          <w:sz w:val="14"/>
          <w:szCs w:val="14"/>
        </w:rPr>
        <w:t xml:space="preserve"> permanence)</w:t>
      </w:r>
    </w:p>
    <w:p w14:paraId="6095E7BC"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1E7FAA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6B87ACF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2, 14, 16, 1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F03408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4ACFF2F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1, 2, 2, 1.0, 100);</w:t>
      </w:r>
    </w:p>
    <w:p w14:paraId="26A962E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1);</w:t>
      </w:r>
    </w:p>
    <w:p w14:paraId="4B43D19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03CD7FD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44, 24, 34, 1.0, 100);</w:t>
      </w:r>
    </w:p>
    <w:p w14:paraId="7DAEA5C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2);</w:t>
      </w:r>
    </w:p>
    <w:p w14:paraId="301AF6D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57BB839"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preSynaptic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1, 14, 16, 2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65725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84DDFFA"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1.SegmentIndex, 23, 1.0);</w:t>
      </w:r>
    </w:p>
    <w:p w14:paraId="7E964A2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1);</w:t>
      </w:r>
    </w:p>
    <w:p w14:paraId="66A73C7D"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8C87987"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2.SegmentIndex, 27, 1.0);</w:t>
      </w:r>
    </w:p>
    <w:p w14:paraId="7DEAFC0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2);</w:t>
      </w:r>
    </w:p>
    <w:p w14:paraId="3AD32CB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5266A39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w</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69FE75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F7C14D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synapse1.Serialize(</w:t>
      </w:r>
      <w:proofErr w:type="spellStart"/>
      <w:r w:rsidRPr="008237CE">
        <w:rPr>
          <w:rFonts w:ascii="Cascadia Mono" w:hAnsi="Cascadia Mono" w:cs="Cascadia Mono"/>
          <w:color w:val="000000"/>
          <w:sz w:val="14"/>
          <w:szCs w:val="14"/>
        </w:rPr>
        <w:t>sw</w:t>
      </w:r>
      <w:proofErr w:type="spellEnd"/>
      <w:proofErr w:type="gramStart"/>
      <w:r w:rsidRPr="008237CE">
        <w:rPr>
          <w:rFonts w:ascii="Cascadia Mono" w:hAnsi="Cascadia Mono" w:cs="Cascadia Mono"/>
          <w:color w:val="000000"/>
          <w:sz w:val="14"/>
          <w:szCs w:val="14"/>
        </w:rPr>
        <w:t>);</w:t>
      </w:r>
      <w:proofErr w:type="gramEnd"/>
    </w:p>
    <w:p w14:paraId="563809B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EDA9A4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635CC6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79442EE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r</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7C7E168"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8237CE">
        <w:rPr>
          <w:rFonts w:ascii="Cascadia Mono" w:hAnsi="Cascadia Mono" w:cs="Cascadia Mono"/>
          <w:color w:val="000000"/>
          <w:sz w:val="14"/>
          <w:szCs w:val="14"/>
        </w:rPr>
        <w:t xml:space="preserve">            </w:t>
      </w:r>
      <w:r w:rsidRPr="002D4257">
        <w:rPr>
          <w:rFonts w:ascii="Cascadia Mono" w:hAnsi="Cascadia Mono" w:cs="Cascadia Mono"/>
          <w:color w:val="000000"/>
          <w:sz w:val="14"/>
          <w:szCs w:val="14"/>
          <w:lang w:val="de-DE"/>
        </w:rPr>
        <w:t>{</w:t>
      </w:r>
    </w:p>
    <w:p w14:paraId="5A1F20EE"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HtmSerializer2 </w:t>
      </w:r>
      <w:proofErr w:type="spellStart"/>
      <w:r w:rsidRPr="002D4257">
        <w:rPr>
          <w:rFonts w:ascii="Cascadia Mono" w:hAnsi="Cascadia Mono" w:cs="Cascadia Mono"/>
          <w:color w:val="000000"/>
          <w:sz w:val="14"/>
          <w:szCs w:val="14"/>
          <w:lang w:val="de-DE"/>
        </w:rPr>
        <w:t>ser</w:t>
      </w:r>
      <w:proofErr w:type="spellEnd"/>
      <w:r w:rsidRPr="002D4257">
        <w:rPr>
          <w:rFonts w:ascii="Cascadia Mono" w:hAnsi="Cascadia Mono" w:cs="Cascadia Mono"/>
          <w:color w:val="000000"/>
          <w:sz w:val="14"/>
          <w:szCs w:val="14"/>
          <w:lang w:val="de-DE"/>
        </w:rPr>
        <w:t xml:space="preserve"> = </w:t>
      </w:r>
      <w:proofErr w:type="spellStart"/>
      <w:r w:rsidRPr="002D4257">
        <w:rPr>
          <w:rFonts w:ascii="Cascadia Mono" w:hAnsi="Cascadia Mono" w:cs="Cascadia Mono"/>
          <w:color w:val="0000FF"/>
          <w:sz w:val="14"/>
          <w:szCs w:val="14"/>
          <w:lang w:val="de-DE"/>
        </w:rPr>
        <w:t>new</w:t>
      </w:r>
      <w:proofErr w:type="spellEnd"/>
      <w:r w:rsidRPr="002D4257">
        <w:rPr>
          <w:rFonts w:ascii="Cascadia Mono" w:hAnsi="Cascadia Mono" w:cs="Cascadia Mono"/>
          <w:color w:val="000000"/>
          <w:sz w:val="14"/>
          <w:szCs w:val="14"/>
          <w:lang w:val="de-DE"/>
        </w:rPr>
        <w:t xml:space="preserve"> HtmSerializer2();</w:t>
      </w:r>
    </w:p>
    <w:p w14:paraId="773F359B"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4EF871C5"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Synapse synapseT1 = </w:t>
      </w:r>
      <w:proofErr w:type="spellStart"/>
      <w:proofErr w:type="gramStart"/>
      <w:r w:rsidRPr="002D4257">
        <w:rPr>
          <w:rFonts w:ascii="Cascadia Mono" w:hAnsi="Cascadia Mono" w:cs="Cascadia Mono"/>
          <w:color w:val="000000"/>
          <w:sz w:val="14"/>
          <w:szCs w:val="14"/>
          <w:lang w:val="de-DE"/>
        </w:rPr>
        <w:t>ser.DeserializeSynapse</w:t>
      </w:r>
      <w:proofErr w:type="spellEnd"/>
      <w:proofErr w:type="gramEnd"/>
      <w:r w:rsidRPr="002D4257">
        <w:rPr>
          <w:rFonts w:ascii="Cascadia Mono" w:hAnsi="Cascadia Mono" w:cs="Cascadia Mono"/>
          <w:color w:val="000000"/>
          <w:sz w:val="14"/>
          <w:szCs w:val="14"/>
          <w:lang w:val="de-DE"/>
        </w:rPr>
        <w:t>(</w:t>
      </w:r>
      <w:proofErr w:type="spellStart"/>
      <w:r w:rsidRPr="002D4257">
        <w:rPr>
          <w:rFonts w:ascii="Cascadia Mono" w:hAnsi="Cascadia Mono" w:cs="Cascadia Mono"/>
          <w:color w:val="000000"/>
          <w:sz w:val="14"/>
          <w:szCs w:val="14"/>
          <w:lang w:val="de-DE"/>
        </w:rPr>
        <w:t>sr</w:t>
      </w:r>
      <w:proofErr w:type="spellEnd"/>
      <w:r w:rsidRPr="002D4257">
        <w:rPr>
          <w:rFonts w:ascii="Cascadia Mono" w:hAnsi="Cascadia Mono" w:cs="Cascadia Mono"/>
          <w:color w:val="000000"/>
          <w:sz w:val="14"/>
          <w:szCs w:val="14"/>
          <w:lang w:val="de-DE"/>
        </w:rPr>
        <w:t>);</w:t>
      </w:r>
    </w:p>
    <w:p w14:paraId="2C317327"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001B57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2D4257">
        <w:rPr>
          <w:rFonts w:ascii="Cascadia Mono" w:hAnsi="Cascadia Mono" w:cs="Cascadia Mono"/>
          <w:color w:val="000000"/>
          <w:sz w:val="14"/>
          <w:szCs w:val="14"/>
          <w:lang w:val="de-DE"/>
        </w:rPr>
        <w:t xml:space="preserve">                </w:t>
      </w:r>
      <w:proofErr w:type="spellStart"/>
      <w:r w:rsidRPr="008237CE">
        <w:rPr>
          <w:rFonts w:ascii="Cascadia Mono" w:hAnsi="Cascadia Mono" w:cs="Cascadia Mono"/>
          <w:color w:val="000000"/>
          <w:sz w:val="14"/>
          <w:szCs w:val="14"/>
        </w:rPr>
        <w:t>Assert.IsTrue</w:t>
      </w:r>
      <w:proofErr w:type="spellEnd"/>
      <w:r w:rsidRPr="008237CE">
        <w:rPr>
          <w:rFonts w:ascii="Cascadia Mono" w:hAnsi="Cascadia Mono" w:cs="Cascadia Mono"/>
          <w:color w:val="000000"/>
          <w:sz w:val="14"/>
          <w:szCs w:val="14"/>
        </w:rPr>
        <w:t>(synapse1.Equals(synapseT1)</w:t>
      </w:r>
      <w:proofErr w:type="gramStart"/>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 xml:space="preserve"> </w:t>
      </w:r>
    </w:p>
    <w:p w14:paraId="3404AC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42EEAC63" w14:textId="3261CBE2" w:rsidR="008237CE" w:rsidRPr="008237CE" w:rsidRDefault="008237CE" w:rsidP="008237CE">
      <w:pPr>
        <w:spacing w:after="0" w:line="240" w:lineRule="auto"/>
        <w:ind w:left="540"/>
        <w:rPr>
          <w:rFonts w:ascii="Calibri" w:eastAsia="Times New Roman" w:hAnsi="Calibri" w:cs="Calibri"/>
          <w:sz w:val="16"/>
          <w:szCs w:val="16"/>
        </w:rPr>
      </w:pPr>
      <w:r w:rsidRPr="008237CE">
        <w:rPr>
          <w:rFonts w:ascii="Cascadia Mono" w:hAnsi="Cascadia Mono" w:cs="Cascadia Mono"/>
          <w:color w:val="000000"/>
          <w:sz w:val="14"/>
          <w:szCs w:val="14"/>
        </w:rPr>
        <w:t xml:space="preserve">        }</w:t>
      </w:r>
    </w:p>
    <w:p w14:paraId="7289692D" w14:textId="4DE4CBB7" w:rsidR="009003D0" w:rsidRDefault="009003D0" w:rsidP="009003D0">
      <w:pPr>
        <w:spacing w:after="0" w:line="240" w:lineRule="auto"/>
        <w:rPr>
          <w:rFonts w:ascii="Calibri" w:eastAsia="Times New Roman" w:hAnsi="Calibri" w:cs="Calibri"/>
        </w:rPr>
      </w:pPr>
    </w:p>
    <w:p w14:paraId="7C6CD7C4"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5D68114E" w14:textId="77777777" w:rsidR="008237CE" w:rsidRDefault="008237CE" w:rsidP="009003D0">
      <w:pPr>
        <w:spacing w:after="0" w:line="240" w:lineRule="auto"/>
        <w:rPr>
          <w:rFonts w:ascii="Calibri" w:eastAsia="Times New Roman" w:hAnsi="Calibri" w:cs="Calibri"/>
        </w:rPr>
      </w:pPr>
    </w:p>
    <w:p w14:paraId="1C94D431" w14:textId="1AB42213" w:rsidR="009003D0" w:rsidRPr="0039447F" w:rsidRDefault="009003D0" w:rsidP="00613560">
      <w:pPr>
        <w:pStyle w:val="ML2122-51"/>
      </w:pPr>
      <w:r>
        <w:t xml:space="preserve">Improve </w:t>
      </w:r>
      <w:proofErr w:type="spellStart"/>
      <w:r w:rsidRPr="00613560">
        <w:t>UnitTest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003D0" w:rsidRPr="0039447F" w14:paraId="5DC7B23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D248F"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B9043BC"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36F92"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55BF9A7"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852554"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F5E10D"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003D0" w:rsidRPr="0039447F" w14:paraId="232B2FC6"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10E04E9" w14:textId="77777777" w:rsidR="009003D0" w:rsidRPr="00D250B5" w:rsidRDefault="009003D0"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F394F"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A65D4D"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855FF09"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25A840"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B490FE" w14:textId="77777777" w:rsidR="009003D0" w:rsidRPr="0039447F" w:rsidRDefault="009003D0" w:rsidP="00280424">
            <w:pPr>
              <w:rPr>
                <w:rFonts w:ascii="Times New Roman" w:eastAsia="Times New Roman" w:hAnsi="Times New Roman"/>
                <w:color w:val="000000"/>
                <w:sz w:val="24"/>
                <w:szCs w:val="24"/>
              </w:rPr>
            </w:pPr>
          </w:p>
        </w:tc>
      </w:tr>
    </w:tbl>
    <w:p w14:paraId="4AD48E0E" w14:textId="5B619020" w:rsidR="009003D0" w:rsidRDefault="009003D0" w:rsidP="009003D0"/>
    <w:p w14:paraId="48E300C7" w14:textId="33EC043E" w:rsidR="009003D0" w:rsidRDefault="009003D0" w:rsidP="009003D0">
      <w:r>
        <w:t xml:space="preserve">The current </w:t>
      </w:r>
      <w:proofErr w:type="spellStart"/>
      <w:r>
        <w:t>neocortexapi</w:t>
      </w:r>
      <w:proofErr w:type="spellEnd"/>
      <w:r>
        <w:t xml:space="preserve"> provides many unit tests and </w:t>
      </w:r>
      <w:proofErr w:type="gramStart"/>
      <w:r>
        <w:t>approx..</w:t>
      </w:r>
      <w:proofErr w:type="gramEnd"/>
      <w:r>
        <w:t xml:space="preserve"> 90+ test used for production unit testing inside of the deployment pipeline.</w:t>
      </w:r>
    </w:p>
    <w:p w14:paraId="006B91B3" w14:textId="7483A497" w:rsidR="009003D0" w:rsidRDefault="009003D0" w:rsidP="009003D0">
      <w:r>
        <w:lastRenderedPageBreak/>
        <w:t xml:space="preserve">Your task is to implement more </w:t>
      </w:r>
      <w:proofErr w:type="spellStart"/>
      <w:r>
        <w:t>UnitTests</w:t>
      </w:r>
      <w:proofErr w:type="spellEnd"/>
      <w:r>
        <w:t xml:space="preserve"> for production </w:t>
      </w:r>
      <w:proofErr w:type="spellStart"/>
      <w:r>
        <w:t>UnitTesting</w:t>
      </w:r>
      <w:proofErr w:type="spellEnd"/>
      <w:r>
        <w:t xml:space="preserve">. To do this you will first have to </w:t>
      </w:r>
      <w:proofErr w:type="spellStart"/>
      <w:r>
        <w:t>analyse</w:t>
      </w:r>
      <w:proofErr w:type="spellEnd"/>
      <w:r>
        <w:t xml:space="preserve"> the testing module algorithm and design </w:t>
      </w:r>
      <w:proofErr w:type="spellStart"/>
      <w:r>
        <w:t>UnitTest</w:t>
      </w:r>
      <w:proofErr w:type="spellEnd"/>
      <w:r>
        <w:t xml:space="preserve"> that you want to implement. Think about proper arguments and assertions.</w:t>
      </w:r>
    </w:p>
    <w:p w14:paraId="794E1F66" w14:textId="11DB7C58" w:rsidR="009003D0" w:rsidRDefault="009003D0" w:rsidP="009003D0">
      <w:r>
        <w:t xml:space="preserve">Following modules require more </w:t>
      </w:r>
      <w:proofErr w:type="spellStart"/>
      <w:r>
        <w:t>UnitTests</w:t>
      </w:r>
      <w:proofErr w:type="spellEnd"/>
      <w:r>
        <w:t>:</w:t>
      </w:r>
    </w:p>
    <w:p w14:paraId="2C3E09D2" w14:textId="476C6ABC" w:rsidR="009003D0" w:rsidRDefault="009003D0" w:rsidP="009003D0">
      <w:pPr>
        <w:pStyle w:val="ListParagraph"/>
        <w:numPr>
          <w:ilvl w:val="0"/>
          <w:numId w:val="22"/>
        </w:numPr>
      </w:pPr>
      <w:proofErr w:type="spellStart"/>
      <w:r>
        <w:t>HtmClassifier</w:t>
      </w:r>
      <w:proofErr w:type="spellEnd"/>
    </w:p>
    <w:p w14:paraId="25478391" w14:textId="2E9210C2" w:rsidR="009003D0" w:rsidRDefault="009003D0" w:rsidP="009003D0">
      <w:pPr>
        <w:pStyle w:val="ListParagraph"/>
        <w:numPr>
          <w:ilvl w:val="0"/>
          <w:numId w:val="22"/>
        </w:numPr>
      </w:pPr>
      <w:proofErr w:type="spellStart"/>
      <w:r>
        <w:t>HomeostaticPlasticityController</w:t>
      </w:r>
      <w:proofErr w:type="spellEnd"/>
    </w:p>
    <w:p w14:paraId="3499B426" w14:textId="732CFD56" w:rsidR="009003D0" w:rsidRDefault="009003D0" w:rsidP="009003D0">
      <w:pPr>
        <w:pStyle w:val="ListParagraph"/>
        <w:numPr>
          <w:ilvl w:val="0"/>
          <w:numId w:val="22"/>
        </w:numPr>
      </w:pPr>
      <w:proofErr w:type="spellStart"/>
      <w:r>
        <w:t>SpatialPooler</w:t>
      </w:r>
      <w:proofErr w:type="spellEnd"/>
      <w:r>
        <w:t>/</w:t>
      </w:r>
      <w:proofErr w:type="spellStart"/>
      <w:r>
        <w:t>SpatialPoolerMT</w:t>
      </w:r>
      <w:proofErr w:type="spellEnd"/>
    </w:p>
    <w:p w14:paraId="1FFFCA46" w14:textId="5DF3BF0E" w:rsidR="009003D0" w:rsidRDefault="009003D0" w:rsidP="009003D0">
      <w:pPr>
        <w:pStyle w:val="ListParagraph"/>
        <w:numPr>
          <w:ilvl w:val="0"/>
          <w:numId w:val="22"/>
        </w:numPr>
      </w:pPr>
      <w:proofErr w:type="spellStart"/>
      <w:r>
        <w:t>TemporalMemory</w:t>
      </w:r>
      <w:proofErr w:type="spellEnd"/>
    </w:p>
    <w:p w14:paraId="6AF57624" w14:textId="67FDD9F0" w:rsidR="008237CE" w:rsidRDefault="008237CE" w:rsidP="009003D0">
      <w:pPr>
        <w:pStyle w:val="ListParagraph"/>
        <w:numPr>
          <w:ilvl w:val="0"/>
          <w:numId w:val="22"/>
        </w:numPr>
      </w:pPr>
      <w:r>
        <w:t>??</w:t>
      </w:r>
    </w:p>
    <w:p w14:paraId="0F5BCA1B"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300ADB4B" w14:textId="77777777" w:rsidR="007E7DAF" w:rsidRDefault="007E7DAF" w:rsidP="001C32E9">
      <w:pPr>
        <w:spacing w:after="0" w:line="240" w:lineRule="auto"/>
        <w:ind w:left="540"/>
      </w:pPr>
    </w:p>
    <w:p w14:paraId="1A952F2B" w14:textId="77777777" w:rsidR="003D30B2" w:rsidRPr="0039447F" w:rsidRDefault="003D30B2" w:rsidP="00494CF7">
      <w:pPr>
        <w:pStyle w:val="ML2122-51"/>
      </w:pPr>
      <w:r>
        <w:t>Video Learning Project migr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0ED404E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83F505F"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FB3EDA"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A71214"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6D5DC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B3BDA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FEDD5"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5920F38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6CC1948"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F2CE6E"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E5FB6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EA3CB0"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27147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48DBB0" w14:textId="77777777" w:rsidR="003D30B2" w:rsidRPr="0039447F" w:rsidRDefault="003D30B2" w:rsidP="00280424">
            <w:pPr>
              <w:rPr>
                <w:rFonts w:ascii="Times New Roman" w:eastAsia="Times New Roman" w:hAnsi="Times New Roman"/>
                <w:color w:val="000000"/>
                <w:sz w:val="24"/>
                <w:szCs w:val="24"/>
              </w:rPr>
            </w:pPr>
          </w:p>
        </w:tc>
      </w:tr>
    </w:tbl>
    <w:p w14:paraId="602CA245" w14:textId="77777777" w:rsidR="003D30B2" w:rsidRPr="001C32E9" w:rsidRDefault="003D30B2" w:rsidP="003D30B2">
      <w:pPr>
        <w:spacing w:after="0" w:line="240" w:lineRule="auto"/>
        <w:rPr>
          <w:rFonts w:ascii="Calibri" w:eastAsia="Times New Roman" w:hAnsi="Calibri" w:cs="Calibri"/>
        </w:rPr>
      </w:pPr>
    </w:p>
    <w:p w14:paraId="2B5A0B6E" w14:textId="77777777" w:rsidR="003D30B2" w:rsidRDefault="00000000" w:rsidP="003D30B2">
      <w:hyperlink r:id="rId187" w:history="1">
        <w:r w:rsidR="003D30B2" w:rsidRPr="002B41FC">
          <w:rPr>
            <w:rStyle w:val="Hyperlink"/>
          </w:rPr>
          <w:t>https://github.com/ddobric/neocortexapi/blob/SequenceLearning_ToanTruong/Project12_HTMCLAVideoLearning/HTMVideoLearning/README.md</w:t>
        </w:r>
      </w:hyperlink>
      <w:r w:rsidR="003D30B2">
        <w:t xml:space="preserve"> </w:t>
      </w:r>
    </w:p>
    <w:p w14:paraId="3875570C" w14:textId="77777777" w:rsidR="003D30B2" w:rsidRDefault="003D30B2" w:rsidP="003D30B2">
      <w:r>
        <w:t xml:space="preserve">You can find the project under </w:t>
      </w:r>
      <w:hyperlink r:id="rId188" w:history="1">
        <w:r w:rsidRPr="002B41FC">
          <w:rPr>
            <w:rStyle w:val="Hyperlink"/>
          </w:rPr>
          <w:t>https://github.com/ddobric/neocortexapi/tree/SequenceLearning_ToanTruong/Project12_HTMCLAVideoLearning/HTMVideoLearning</w:t>
        </w:r>
      </w:hyperlink>
      <w:r>
        <w:t xml:space="preserve"> for the project-isolated solution.</w:t>
      </w:r>
    </w:p>
    <w:p w14:paraId="08994A45" w14:textId="77777777" w:rsidR="003D30B2" w:rsidRDefault="003D30B2" w:rsidP="003D30B2">
      <w:r>
        <w:t xml:space="preserve">Or the migrated version under </w:t>
      </w:r>
      <w:hyperlink r:id="rId189"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7BC2E38C" w14:textId="7577F1A8" w:rsidR="003D30B2" w:rsidRDefault="003D30B2" w:rsidP="003D30B2">
      <w:r>
        <w:t xml:space="preserve">Your job is to create better documentation based on the md file, fix naming of variables, cleaning up the code arranging function calls and libraries. The goal is to make a better version out of it to be put as a sample project on </w:t>
      </w:r>
      <w:proofErr w:type="spellStart"/>
      <w:r>
        <w:t>Neocortexapi</w:t>
      </w:r>
      <w:proofErr w:type="spellEnd"/>
      <w:r>
        <w:t xml:space="preserve"> source code.</w:t>
      </w:r>
    </w:p>
    <w:p w14:paraId="157EC148" w14:textId="3AC99563" w:rsidR="002B4961" w:rsidRDefault="002B4961" w:rsidP="003D30B2"/>
    <w:p w14:paraId="36E59BB9" w14:textId="2D3D666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le for developers</w:t>
      </w:r>
      <w:r>
        <w:rPr>
          <w:i/>
          <w:iCs/>
        </w:rPr>
        <w:t xml:space="preserve">, project managers, good </w:t>
      </w:r>
      <w:proofErr w:type="gramStart"/>
      <w:r>
        <w:rPr>
          <w:i/>
          <w:iCs/>
        </w:rPr>
        <w:t>writers</w:t>
      </w:r>
      <w:proofErr w:type="gramEnd"/>
      <w:r>
        <w:rPr>
          <w:i/>
          <w:iCs/>
        </w:rPr>
        <w:t xml:space="preserve"> and organizers</w:t>
      </w:r>
      <w:r w:rsidRPr="008237CE">
        <w:rPr>
          <w:i/>
          <w:iCs/>
        </w:rPr>
        <w:t>.</w:t>
      </w:r>
    </w:p>
    <w:p w14:paraId="6274D393" w14:textId="77777777" w:rsidR="002B4961" w:rsidRDefault="002B4961" w:rsidP="003D30B2"/>
    <w:p w14:paraId="7EA071AF" w14:textId="77777777" w:rsidR="003D30B2" w:rsidRPr="0039447F" w:rsidRDefault="003D30B2" w:rsidP="00494CF7">
      <w:pPr>
        <w:pStyle w:val="ML2122-51"/>
      </w:pPr>
      <w:r>
        <w:t>Test and Investigation of Video Learning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297B02E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364247"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9999CC"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AE18A0"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CF3932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76147FD"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A138251"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668E37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F2AB7C5"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D903B1"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46F7259"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2827A0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2903323"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106A254" w14:textId="77777777" w:rsidR="003D30B2" w:rsidRPr="0039447F" w:rsidRDefault="003D30B2" w:rsidP="00280424">
            <w:pPr>
              <w:rPr>
                <w:rFonts w:ascii="Times New Roman" w:eastAsia="Times New Roman" w:hAnsi="Times New Roman"/>
                <w:color w:val="000000"/>
                <w:sz w:val="24"/>
                <w:szCs w:val="24"/>
              </w:rPr>
            </w:pPr>
          </w:p>
        </w:tc>
      </w:tr>
    </w:tbl>
    <w:p w14:paraId="78F2F751" w14:textId="77777777" w:rsidR="003D30B2" w:rsidRDefault="003D30B2" w:rsidP="003D30B2"/>
    <w:p w14:paraId="1C06E0E1" w14:textId="77777777" w:rsidR="003D30B2" w:rsidRDefault="00000000" w:rsidP="003D30B2">
      <w:hyperlink r:id="rId190" w:history="1">
        <w:r w:rsidR="003D30B2" w:rsidRPr="002B41FC">
          <w:rPr>
            <w:rStyle w:val="Hyperlink"/>
          </w:rPr>
          <w:t>https://github.com/ddobric/neocortexapi/blob/SequenceLearning_ToanTruong/Project12_HTMCLAVideoLearning/HTMVideoLearning/README.md</w:t>
        </w:r>
      </w:hyperlink>
      <w:r w:rsidR="003D30B2">
        <w:t xml:space="preserve"> </w:t>
      </w:r>
    </w:p>
    <w:p w14:paraId="4EEDD45B" w14:textId="77777777" w:rsidR="003D30B2" w:rsidRDefault="003D30B2" w:rsidP="003D30B2">
      <w:r>
        <w:t xml:space="preserve">You can find the project under </w:t>
      </w:r>
      <w:hyperlink r:id="rId191" w:history="1">
        <w:r w:rsidRPr="002B41FC">
          <w:rPr>
            <w:rStyle w:val="Hyperlink"/>
          </w:rPr>
          <w:t>https://github.com/ddobric/neocortexapi/tree/SequenceLearning_ToanTruong/Project12_HTMCLAVideoLearning/HTMVideoLearning</w:t>
        </w:r>
      </w:hyperlink>
      <w:r>
        <w:t xml:space="preserve"> for the project-isolated solution.</w:t>
      </w:r>
    </w:p>
    <w:p w14:paraId="14F87EE1" w14:textId="77777777" w:rsidR="003D30B2" w:rsidRDefault="003D30B2" w:rsidP="003D30B2">
      <w:r>
        <w:t xml:space="preserve">Or the migrated version under </w:t>
      </w:r>
      <w:hyperlink r:id="rId192"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1C282CB9" w14:textId="77777777" w:rsidR="003D30B2" w:rsidRDefault="003D30B2" w:rsidP="003D30B2">
      <w:r>
        <w:t xml:space="preserve">Video Learning using HTM Project applied the Ideas of previous project about Sequence Learning, but instead of scalars, images was used. The Project is already completed but the performance was not clearly tested for </w:t>
      </w:r>
      <w:proofErr w:type="gramStart"/>
      <w:r>
        <w:t>all of</w:t>
      </w:r>
      <w:proofErr w:type="gramEnd"/>
      <w:r>
        <w:t xml:space="preserve"> the functions/features.</w:t>
      </w:r>
    </w:p>
    <w:p w14:paraId="4C486469" w14:textId="278D707B" w:rsidR="003D30B2" w:rsidRDefault="003D30B2" w:rsidP="003D30B2">
      <w:r>
        <w:t xml:space="preserve">Your job is to </w:t>
      </w:r>
      <w:proofErr w:type="gramStart"/>
      <w:r w:rsidRPr="00264187">
        <w:rPr>
          <w:b/>
          <w:bCs/>
        </w:rPr>
        <w:t>testing</w:t>
      </w:r>
      <w:proofErr w:type="gramEnd"/>
      <w:r w:rsidRPr="00264187">
        <w:rPr>
          <w:b/>
          <w:bCs/>
        </w:rPr>
        <w:t xml:space="preserve"> </w:t>
      </w:r>
      <w:r>
        <w:rPr>
          <w:b/>
          <w:bCs/>
        </w:rPr>
        <w:t>with</w:t>
      </w:r>
      <w:r w:rsidRPr="00264187">
        <w:rPr>
          <w:b/>
          <w:bCs/>
        </w:rPr>
        <w:t xml:space="preserve"> </w:t>
      </w:r>
      <w:r>
        <w:rPr>
          <w:b/>
          <w:bCs/>
        </w:rPr>
        <w:t>various</w:t>
      </w:r>
      <w:r w:rsidRPr="00264187">
        <w:rPr>
          <w:b/>
          <w:bCs/>
        </w:rPr>
        <w:t xml:space="preserve"> parameters</w:t>
      </w:r>
      <w:r>
        <w:rPr>
          <w:b/>
          <w:bCs/>
        </w:rPr>
        <w:t>, inputs</w:t>
      </w:r>
      <w:r>
        <w:t xml:space="preserve"> and </w:t>
      </w:r>
      <w:r w:rsidRPr="00264187">
        <w:rPr>
          <w:b/>
          <w:bCs/>
        </w:rPr>
        <w:t>documenting the result</w:t>
      </w:r>
      <w:r>
        <w:t xml:space="preserve">. Then draw conclusion about the experiments: How was the project </w:t>
      </w:r>
      <w:proofErr w:type="gramStart"/>
      <w:r>
        <w:t>direction?,</w:t>
      </w:r>
      <w:proofErr w:type="gramEnd"/>
      <w:r>
        <w:t xml:space="preserve"> What can be changed to improve?, What did we gain from the Project? </w:t>
      </w:r>
    </w:p>
    <w:p w14:paraId="7820DEF8" w14:textId="2016CA74" w:rsidR="002B4961" w:rsidRDefault="002B4961" w:rsidP="003D30B2"/>
    <w:p w14:paraId="2AC8D0F2" w14:textId="06DEDA8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 xml:space="preserve">le for </w:t>
      </w:r>
      <w:r>
        <w:rPr>
          <w:i/>
          <w:iCs/>
        </w:rPr>
        <w:t xml:space="preserve">data scientists and </w:t>
      </w:r>
      <w:r w:rsidRPr="008237CE">
        <w:rPr>
          <w:i/>
          <w:iCs/>
        </w:rPr>
        <w:t>developers.</w:t>
      </w:r>
    </w:p>
    <w:p w14:paraId="47D714A4" w14:textId="77777777" w:rsidR="002D4257" w:rsidRDefault="002D4257" w:rsidP="00CF4A4E"/>
    <w:p w14:paraId="52E775D1" w14:textId="77777777" w:rsidR="00CF4A4E" w:rsidRPr="0039447F" w:rsidRDefault="00CF4A4E" w:rsidP="00494CF7">
      <w:pPr>
        <w:pStyle w:val="ML2122-5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48B23AD"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FBA8E"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C4951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69802A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AA60B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4E029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C6ED5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3DE565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8E4895F"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277066F"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3EB327"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6BCF7D"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03AC9A"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0160A5" w14:textId="77777777" w:rsidR="00CF4A4E" w:rsidRPr="0039447F" w:rsidRDefault="00CF4A4E" w:rsidP="00280424">
            <w:pPr>
              <w:rPr>
                <w:rFonts w:ascii="Times New Roman" w:eastAsia="Times New Roman" w:hAnsi="Times New Roman"/>
                <w:color w:val="000000"/>
                <w:sz w:val="24"/>
                <w:szCs w:val="24"/>
              </w:rPr>
            </w:pPr>
          </w:p>
        </w:tc>
      </w:tr>
    </w:tbl>
    <w:p w14:paraId="24728A08" w14:textId="77777777" w:rsidR="00CF4A4E" w:rsidRDefault="00CF4A4E" w:rsidP="00CF4A4E"/>
    <w:p w14:paraId="489511A8" w14:textId="712C3E75" w:rsidR="00494CF7" w:rsidRDefault="00494CF7" w:rsidP="00400A14">
      <w:pPr>
        <w:pStyle w:val="Heading1"/>
        <w:numPr>
          <w:ilvl w:val="0"/>
          <w:numId w:val="0"/>
        </w:numPr>
        <w:ind w:left="720" w:hanging="360"/>
      </w:pPr>
      <w:r>
        <w:t>----------- WS 202</w:t>
      </w:r>
      <w:r w:rsidR="00400A14">
        <w:rPr>
          <w:lang w:val="en-DE"/>
        </w:rPr>
        <w:t>2</w:t>
      </w:r>
      <w:r>
        <w:t>/202</w:t>
      </w:r>
      <w:r w:rsidR="00400A14">
        <w:rPr>
          <w:lang w:val="en-DE"/>
        </w:rPr>
        <w:t>3</w:t>
      </w:r>
      <w:r>
        <w:t xml:space="preserve"> -------------</w:t>
      </w:r>
    </w:p>
    <w:p w14:paraId="3D6FFBC1" w14:textId="52E12439" w:rsidR="00D012CB" w:rsidRDefault="00FD0092" w:rsidP="00FD0092">
      <w:pPr>
        <w:pStyle w:val="ML2223"/>
        <w:ind w:left="360"/>
        <w:rPr>
          <w:lang w:val="en-DE"/>
        </w:rPr>
      </w:pPr>
      <w:r>
        <w:rPr>
          <w:lang w:val="en-DE"/>
        </w:rPr>
        <w:t>Scalar Encoder with Buckets</w:t>
      </w:r>
    </w:p>
    <w:p w14:paraId="1DB86474" w14:textId="77777777" w:rsidR="00FD0092" w:rsidRPr="0039447F" w:rsidRDefault="00FD0092" w:rsidP="00FD009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FD0092" w:rsidRPr="0039447F" w14:paraId="4FE1E8D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5F26C17"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97FCF"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8C652"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D126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136EC4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124B5C"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092" w:rsidRPr="0039447F" w14:paraId="7770E139" w14:textId="77777777" w:rsidTr="00FD0092">
        <w:tc>
          <w:tcPr>
            <w:tcW w:w="1560" w:type="dxa"/>
            <w:tcBorders>
              <w:top w:val="nil"/>
              <w:left w:val="single" w:sz="6" w:space="0" w:color="BDD6EE"/>
              <w:bottom w:val="single" w:sz="6" w:space="0" w:color="BDD6EE"/>
              <w:right w:val="single" w:sz="6" w:space="0" w:color="BDD6EE"/>
            </w:tcBorders>
            <w:shd w:val="clear" w:color="auto" w:fill="auto"/>
          </w:tcPr>
          <w:p w14:paraId="28AEEAA2" w14:textId="5AEA14B8" w:rsidR="00FD0092" w:rsidRPr="0039447F" w:rsidRDefault="00FD009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6C10DB" w14:textId="61036943"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354A0CC" w14:textId="00CA03E0"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A99E62" w14:textId="43892E82"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62DDB23"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83C96C5"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07D49DC" w14:textId="77777777" w:rsidR="00FD0092" w:rsidRDefault="00FD0092" w:rsidP="00FD0092"/>
    <w:p w14:paraId="21874408" w14:textId="77777777" w:rsidR="00FD0092" w:rsidRDefault="00FD0092" w:rsidP="00FD0092">
      <w:r>
        <w:t>See this URL to understand theory of encoders:</w:t>
      </w:r>
    </w:p>
    <w:p w14:paraId="5D49A8D7" w14:textId="77777777" w:rsidR="00FD0092" w:rsidRDefault="00000000" w:rsidP="00FD0092">
      <w:hyperlink r:id="rId193" w:history="1">
        <w:r w:rsidR="00FD0092" w:rsidRPr="000245D7">
          <w:rPr>
            <w:rStyle w:val="Hyperlink"/>
          </w:rPr>
          <w:t>https://pdfs.semanticscholar.org/1455/2052a0ee729539298e4f8eb42292c0eb1622.pdf</w:t>
        </w:r>
      </w:hyperlink>
    </w:p>
    <w:p w14:paraId="27CCF2B8"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Pr>
          <w:rFonts w:ascii="Helvetica" w:eastAsia="Times New Roman" w:hAnsi="Helvetica" w:cs="Times New Roman"/>
          <w:color w:val="222222"/>
          <w:sz w:val="21"/>
          <w:szCs w:val="21"/>
        </w:rPr>
        <w:br/>
      </w:r>
      <w:proofErr w:type="spellStart"/>
      <w:r>
        <w:rPr>
          <w:rFonts w:ascii="Helvetica" w:eastAsia="Times New Roman" w:hAnsi="Helvetica" w:cs="Times New Roman"/>
          <w:color w:val="222222"/>
          <w:sz w:val="21"/>
          <w:szCs w:val="21"/>
        </w:rPr>
        <w:t>Endoder</w:t>
      </w:r>
      <w:proofErr w:type="spellEnd"/>
      <w:r>
        <w:rPr>
          <w:rFonts w:ascii="Helvetica" w:eastAsia="Times New Roman" w:hAnsi="Helvetica" w:cs="Times New Roman"/>
          <w:color w:val="222222"/>
          <w:sz w:val="21"/>
          <w:szCs w:val="21"/>
        </w:rPr>
        <w:t xml:space="preserve"> is also defined by number of bits </w:t>
      </w:r>
      <w:r w:rsidRPr="000F4E35">
        <w:rPr>
          <w:rFonts w:ascii="Helvetica" w:eastAsia="Times New Roman" w:hAnsi="Helvetica" w:cs="Times New Roman"/>
          <w:b/>
          <w:color w:val="222222"/>
          <w:sz w:val="21"/>
          <w:szCs w:val="21"/>
        </w:rPr>
        <w:t>n</w:t>
      </w:r>
      <w:r>
        <w:rPr>
          <w:rFonts w:ascii="Helvetica" w:eastAsia="Times New Roman" w:hAnsi="Helvetica" w:cs="Times New Roman"/>
          <w:color w:val="222222"/>
          <w:sz w:val="21"/>
          <w:szCs w:val="21"/>
        </w:rPr>
        <w:t xml:space="preserve"> in encoded bit sequence and </w:t>
      </w:r>
      <w:r w:rsidRPr="000F4E35">
        <w:rPr>
          <w:rFonts w:ascii="Helvetica" w:eastAsia="Times New Roman" w:hAnsi="Helvetica" w:cs="Times New Roman"/>
          <w:b/>
          <w:color w:val="222222"/>
          <w:sz w:val="21"/>
          <w:szCs w:val="21"/>
        </w:rPr>
        <w:t>w</w:t>
      </w:r>
      <w:r>
        <w:rPr>
          <w:rFonts w:ascii="Helvetica" w:eastAsia="Times New Roman" w:hAnsi="Helvetica" w:cs="Times New Roman"/>
          <w:color w:val="222222"/>
          <w:sz w:val="21"/>
          <w:szCs w:val="21"/>
        </w:rPr>
        <w:t xml:space="preserve"> number of bits set to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Pr>
          <w:rFonts w:ascii="Helvetica" w:eastAsia="Times New Roman" w:hAnsi="Helvetica" w:cs="Times New Roman"/>
          <w:color w:val="222222"/>
          <w:sz w:val="21"/>
          <w:szCs w:val="21"/>
        </w:rPr>
        <w:t xml:space="preserve"> to encode values in range </w:t>
      </w:r>
      <w:proofErr w:type="spellStart"/>
      <w:r w:rsidRPr="000F4E35">
        <w:rPr>
          <w:rFonts w:ascii="Helvetica" w:eastAsia="Times New Roman" w:hAnsi="Helvetica" w:cs="Times New Roman"/>
          <w:b/>
          <w:color w:val="222222"/>
          <w:sz w:val="21"/>
          <w:szCs w:val="21"/>
        </w:rPr>
        <w:t>minVal</w:t>
      </w:r>
      <w:proofErr w:type="spellEnd"/>
      <w:r>
        <w:rPr>
          <w:rFonts w:ascii="Helvetica" w:eastAsia="Times New Roman" w:hAnsi="Helvetica" w:cs="Times New Roman"/>
          <w:color w:val="222222"/>
          <w:sz w:val="21"/>
          <w:szCs w:val="21"/>
        </w:rPr>
        <w:t xml:space="preserve"> - </w:t>
      </w:r>
      <w:proofErr w:type="spellStart"/>
      <w:r w:rsidRPr="000F4E35">
        <w:rPr>
          <w:rFonts w:ascii="Helvetica" w:eastAsia="Times New Roman" w:hAnsi="Helvetica" w:cs="Times New Roman"/>
          <w:b/>
          <w:color w:val="222222"/>
          <w:sz w:val="21"/>
          <w:szCs w:val="21"/>
        </w:rPr>
        <w:t>maxVal</w:t>
      </w:r>
      <w:proofErr w:type="spellEnd"/>
      <w:r>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7C8846CB"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FD0092" w14:paraId="339FF9C6" w14:textId="77777777" w:rsidTr="00280424">
        <w:tc>
          <w:tcPr>
            <w:tcW w:w="1980" w:type="dxa"/>
          </w:tcPr>
          <w:p w14:paraId="1310E4AB"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0A211E9C"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FD0092" w14:paraId="388F3D54" w14:textId="77777777" w:rsidTr="00280424">
        <w:tc>
          <w:tcPr>
            <w:tcW w:w="1980" w:type="dxa"/>
          </w:tcPr>
          <w:p w14:paraId="1B3DF62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3317F142"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FD0092" w14:paraId="08079530" w14:textId="77777777" w:rsidTr="00280424">
        <w:tc>
          <w:tcPr>
            <w:tcW w:w="1980" w:type="dxa"/>
          </w:tcPr>
          <w:p w14:paraId="6A309CE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65FF23A6"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FD0092" w14:paraId="7E990ADA" w14:textId="77777777" w:rsidTr="00280424">
        <w:tc>
          <w:tcPr>
            <w:tcW w:w="1980" w:type="dxa"/>
          </w:tcPr>
          <w:p w14:paraId="25F30BE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781CA95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FD0092" w14:paraId="74FA78E9" w14:textId="77777777" w:rsidTr="00280424">
        <w:tc>
          <w:tcPr>
            <w:tcW w:w="1980" w:type="dxa"/>
          </w:tcPr>
          <w:p w14:paraId="50423977"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17A37634"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47FD828C"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FD0092" w14:paraId="324A7AEB" w14:textId="77777777" w:rsidTr="00280424">
        <w:tc>
          <w:tcPr>
            <w:tcW w:w="1555" w:type="dxa"/>
          </w:tcPr>
          <w:p w14:paraId="63861118"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294AB69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
        </w:tc>
      </w:tr>
      <w:tr w:rsidR="00FD0092" w14:paraId="70B561CC" w14:textId="77777777" w:rsidTr="00280424">
        <w:tc>
          <w:tcPr>
            <w:tcW w:w="1555" w:type="dxa"/>
          </w:tcPr>
          <w:p w14:paraId="6E5A6395"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1CAB3FA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FD0092" w14:paraId="79EAD48B" w14:textId="77777777" w:rsidTr="00280424">
        <w:tc>
          <w:tcPr>
            <w:tcW w:w="1555" w:type="dxa"/>
          </w:tcPr>
          <w:p w14:paraId="7975CC8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3734A6AC" w14:textId="77777777" w:rsidR="00FD0092" w:rsidRDefault="00FD0092" w:rsidP="00280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40E8E450" w14:textId="77777777" w:rsidR="00FD0092" w:rsidRPr="00683475"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418BA8CE" w14:textId="77777777" w:rsidR="00FD0092" w:rsidRDefault="00FD0092" w:rsidP="00FD0092">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25D7B536" w14:textId="77777777" w:rsidR="00FD0092" w:rsidRDefault="00FD0092" w:rsidP="00FD0092">
      <w:r>
        <w:t>For more information look here:</w:t>
      </w:r>
    </w:p>
    <w:p w14:paraId="5F4FB24E" w14:textId="77777777" w:rsidR="00FD0092" w:rsidRDefault="00000000" w:rsidP="00FD0092">
      <w:hyperlink r:id="rId194" w:history="1">
        <w:r w:rsidR="00FD0092" w:rsidRPr="00A7245F">
          <w:rPr>
            <w:rStyle w:val="Hyperlink"/>
          </w:rPr>
          <w:t>http://nupic.docs.numenta.org/1.0.3/api/algorithms/encoders.html#</w:t>
        </w:r>
      </w:hyperlink>
    </w:p>
    <w:p w14:paraId="0F784470" w14:textId="77777777" w:rsidR="00FD0092" w:rsidRDefault="00000000" w:rsidP="00FD0092">
      <w:hyperlink r:id="rId195" w:anchor="scalar-encoders" w:history="1">
        <w:r w:rsidR="00FD0092" w:rsidRPr="00A7245F">
          <w:rPr>
            <w:rStyle w:val="Hyperlink"/>
          </w:rPr>
          <w:t>http://nupic.docs.numenta.org/1.0.3/api/algorithms/encoders.html#scalar-encoders</w:t>
        </w:r>
      </w:hyperlink>
    </w:p>
    <w:p w14:paraId="13E637F5" w14:textId="77777777" w:rsidR="00FD0092" w:rsidRDefault="00000000" w:rsidP="00FD0092">
      <w:pPr>
        <w:rPr>
          <w:rStyle w:val="Hyperlink"/>
        </w:rPr>
      </w:pPr>
      <w:hyperlink r:id="rId196" w:history="1">
        <w:r w:rsidR="00FD0092" w:rsidRPr="00A7245F">
          <w:rPr>
            <w:rStyle w:val="Hyperlink"/>
          </w:rPr>
          <w:t>https://www.youtube.com/watch?v=V3Yqtpytif0</w:t>
        </w:r>
      </w:hyperlink>
    </w:p>
    <w:p w14:paraId="01FD7F7C" w14:textId="77777777" w:rsidR="00FD0092" w:rsidRDefault="00FD0092" w:rsidP="00FD0092"/>
    <w:p w14:paraId="7510647A" w14:textId="77777777" w:rsidR="00FD0092" w:rsidRDefault="00FD0092" w:rsidP="00FD0092">
      <w:r>
        <w:t>Please note that encoder (also all other encoders defined in this document) MUST implement following abstract class:</w:t>
      </w:r>
    </w:p>
    <w:p w14:paraId="10EB9184" w14:textId="77777777" w:rsidR="00FD0092" w:rsidRPr="0044388E" w:rsidRDefault="00FD0092" w:rsidP="00FD0092">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lastRenderedPageBreak/>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383A1C71" w14:textId="77777777" w:rsidR="00FD0092" w:rsidRPr="0044388E" w:rsidRDefault="00FD0092" w:rsidP="00FD0092">
      <w:pPr>
        <w:rPr>
          <w:lang w:val="fr-FR"/>
        </w:rPr>
      </w:pPr>
    </w:p>
    <w:p w14:paraId="2861EA54" w14:textId="77777777" w:rsidR="00FD0092" w:rsidRDefault="00FD0092" w:rsidP="00FD0092">
      <w:r>
        <w:t>Encoding sample:</w:t>
      </w:r>
    </w:p>
    <w:p w14:paraId="4F6752BC" w14:textId="77777777" w:rsidR="00FD0092" w:rsidRDefault="00FD0092" w:rsidP="00FD0092">
      <w:r>
        <w:rPr>
          <w:noProof/>
        </w:rPr>
        <w:drawing>
          <wp:inline distT="0" distB="0" distL="0" distR="0" wp14:anchorId="0217EC7B" wp14:editId="6AD7E281">
            <wp:extent cx="5731510" cy="2400935"/>
            <wp:effectExtent l="0" t="0" r="2540" b="0"/>
            <wp:docPr id="39" name="Picture 39"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10;&#10;Description automatically generated with medium confidence"/>
                    <pic:cNvPicPr/>
                  </pic:nvPicPr>
                  <pic:blipFill>
                    <a:blip r:embed="rId112"/>
                    <a:stretch>
                      <a:fillRect/>
                    </a:stretch>
                  </pic:blipFill>
                  <pic:spPr>
                    <a:xfrm>
                      <a:off x="0" y="0"/>
                      <a:ext cx="5731510" cy="2400935"/>
                    </a:xfrm>
                    <a:prstGeom prst="rect">
                      <a:avLst/>
                    </a:prstGeom>
                  </pic:spPr>
                </pic:pic>
              </a:graphicData>
            </a:graphic>
          </wp:inline>
        </w:drawing>
      </w:r>
    </w:p>
    <w:p w14:paraId="49DDD54E" w14:textId="7278D85A" w:rsidR="00FD0092" w:rsidRDefault="00767766" w:rsidP="00FD0092">
      <w:pPr>
        <w:rPr>
          <w:lang w:val="en-DE"/>
        </w:rPr>
      </w:pPr>
      <w:r>
        <w:rPr>
          <w:lang w:val="en-DE"/>
        </w:rPr>
        <w:t xml:space="preserve">Your task is to compare </w:t>
      </w:r>
      <w:proofErr w:type="spellStart"/>
      <w:r>
        <w:rPr>
          <w:lang w:val="en-DE"/>
        </w:rPr>
        <w:t>ScalarEncoder</w:t>
      </w:r>
      <w:proofErr w:type="spellEnd"/>
      <w:r>
        <w:rPr>
          <w:lang w:val="en-DE"/>
        </w:rPr>
        <w:t xml:space="preserve"> </w:t>
      </w:r>
      <w:proofErr w:type="spellStart"/>
      <w:r>
        <w:rPr>
          <w:lang w:val="en-DE"/>
        </w:rPr>
        <w:t>ind</w:t>
      </w:r>
      <w:proofErr w:type="spellEnd"/>
      <w:r>
        <w:rPr>
          <w:lang w:val="en-DE"/>
        </w:rPr>
        <w:t xml:space="preserve"> </w:t>
      </w:r>
      <w:proofErr w:type="spellStart"/>
      <w:r>
        <w:rPr>
          <w:lang w:val="en-DE"/>
        </w:rPr>
        <w:t>NeocortexApi</w:t>
      </w:r>
      <w:proofErr w:type="spellEnd"/>
      <w:r>
        <w:rPr>
          <w:lang w:val="en-DE"/>
        </w:rPr>
        <w:t xml:space="preserve"> with the </w:t>
      </w:r>
      <w:proofErr w:type="spellStart"/>
      <w:r>
        <w:rPr>
          <w:lang w:val="en-DE"/>
        </w:rPr>
        <w:t>ScalarEncoder</w:t>
      </w:r>
      <w:proofErr w:type="spellEnd"/>
      <w:r>
        <w:rPr>
          <w:lang w:val="en-DE"/>
        </w:rPr>
        <w:t xml:space="preserve"> developed by </w:t>
      </w:r>
      <w:proofErr w:type="spellStart"/>
      <w:r>
        <w:rPr>
          <w:lang w:val="en-DE"/>
        </w:rPr>
        <w:t>Numenta</w:t>
      </w:r>
      <w:proofErr w:type="spellEnd"/>
      <w:r>
        <w:rPr>
          <w:lang w:val="en-DE"/>
        </w:rPr>
        <w:t xml:space="preserve"> and to suggest how buckets can be integrated in </w:t>
      </w:r>
      <w:proofErr w:type="spellStart"/>
      <w:r>
        <w:rPr>
          <w:lang w:val="en-DE"/>
        </w:rPr>
        <w:t>NeoCortexApi’s</w:t>
      </w:r>
      <w:proofErr w:type="spellEnd"/>
      <w:r>
        <w:rPr>
          <w:lang w:val="en-DE"/>
        </w:rPr>
        <w:t xml:space="preserve"> </w:t>
      </w:r>
      <w:proofErr w:type="spellStart"/>
      <w:r>
        <w:rPr>
          <w:lang w:val="en-DE"/>
        </w:rPr>
        <w:t>ScalarEncoder</w:t>
      </w:r>
      <w:proofErr w:type="spellEnd"/>
      <w:r>
        <w:rPr>
          <w:lang w:val="en-DE"/>
        </w:rPr>
        <w:t>.</w:t>
      </w:r>
    </w:p>
    <w:p w14:paraId="6468626E" w14:textId="77777777" w:rsidR="00767766" w:rsidRPr="00767766" w:rsidRDefault="00767766" w:rsidP="00FD0092">
      <w:pPr>
        <w:rPr>
          <w:lang w:val="en-DE"/>
        </w:rPr>
      </w:pPr>
    </w:p>
    <w:p w14:paraId="4A94E107" w14:textId="5EB298C6" w:rsidR="00494CF7" w:rsidRDefault="00AC70A2" w:rsidP="00FD0092">
      <w:pPr>
        <w:pStyle w:val="ML2223"/>
        <w:ind w:left="360"/>
        <w:rPr>
          <w:lang w:val="en-DE"/>
        </w:rPr>
      </w:pPr>
      <w:r>
        <w:rPr>
          <w:lang w:val="en-DE"/>
        </w:rPr>
        <w:t xml:space="preserve">Investigate and Implement </w:t>
      </w:r>
      <w:r w:rsidRPr="00AC70A2">
        <w:rPr>
          <w:lang w:val="en-DE"/>
        </w:rPr>
        <w:t>KNN Classifier</w:t>
      </w:r>
    </w:p>
    <w:p w14:paraId="1A37D527"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B2A891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AF8ED17"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AC86D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BDA6C4"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B3A40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3A8F0C5"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2986F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58679557"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9D92FE2"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C0EE1B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1F629FD"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B56FBA"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C21D7"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FB1BD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8D91814" w14:textId="2894B1A2" w:rsidR="00AC70A2" w:rsidRDefault="00AC70A2" w:rsidP="00613560"/>
    <w:p w14:paraId="2A4C0DF1" w14:textId="1108FA27" w:rsidR="00F67AE9" w:rsidRPr="00613560" w:rsidRDefault="00F67AE9" w:rsidP="00F67AE9">
      <w:pPr>
        <w:rPr>
          <w:lang w:val="en-DE"/>
        </w:rPr>
      </w:pPr>
      <w:r>
        <w:rPr>
          <w:lang w:val="en-DE"/>
        </w:rPr>
        <w:t xml:space="preserve">Please first read about classifiers in general. Try to understand a difference and explain it. </w:t>
      </w:r>
      <w:r w:rsidR="00344A80">
        <w:rPr>
          <w:lang w:val="en-DE"/>
        </w:rPr>
        <w:t xml:space="preserve">Also explain why and how it can be used with HTM. </w:t>
      </w:r>
      <w:r>
        <w:rPr>
          <w:lang w:val="en-DE"/>
        </w:rPr>
        <w:t>Then investigate the KNN Classifier (</w:t>
      </w:r>
      <w:hyperlink r:id="rId197" w:anchor="knn-classifier" w:history="1">
        <w:r w:rsidR="00344A80" w:rsidRPr="009B7786">
          <w:rPr>
            <w:rStyle w:val="Hyperlink"/>
            <w:lang w:val="en-DE"/>
          </w:rPr>
          <w:t>http://nupic.docs.numenta.org/1.0.0/api/algorithms/classifiers.html#knn-classifier</w:t>
        </w:r>
      </w:hyperlink>
      <w:r w:rsidR="00344A80">
        <w:rPr>
          <w:lang w:val="en-DE"/>
        </w:rPr>
        <w:t xml:space="preserve"> </w:t>
      </w:r>
      <w:r>
        <w:rPr>
          <w:lang w:val="en-DE"/>
        </w:rPr>
        <w:t>) in detail and figure out how to implement it in C#.</w:t>
      </w:r>
      <w:r w:rsidR="00344A80">
        <w:rPr>
          <w:lang w:val="en-DE"/>
        </w:rPr>
        <w:t xml:space="preserve"> Please take also a look at university implementation and see if that one can be used (</w:t>
      </w:r>
      <w:hyperlink r:id="rId198" w:history="1">
        <w:r w:rsidR="00344A80" w:rsidRPr="009B7786">
          <w:rPr>
            <w:rStyle w:val="Hyperlink"/>
            <w:lang w:val="en-DE"/>
          </w:rPr>
          <w:t>https://github.com/UniversityOfAppliedSciencesFrankfurt/LearningApi/blob/f713a28984e8f3115952c54cd9d60d53faa76ffe/LearningApi/src/MLAlgorithms/AnomDetect.KMeans/KMeansAlgorithm.cs</w:t>
        </w:r>
      </w:hyperlink>
      <w:r w:rsidR="00344A80">
        <w:rPr>
          <w:lang w:val="en-DE"/>
        </w:rPr>
        <w:t xml:space="preserve"> ).</w:t>
      </w:r>
    </w:p>
    <w:p w14:paraId="6B6F5CE8" w14:textId="77777777" w:rsidR="00F67AE9" w:rsidRPr="00F67AE9" w:rsidRDefault="00F67AE9" w:rsidP="00613560">
      <w:pPr>
        <w:rPr>
          <w:lang w:val="en-DE"/>
        </w:rPr>
      </w:pPr>
    </w:p>
    <w:p w14:paraId="68A245BB" w14:textId="353B743A" w:rsidR="00AC70A2" w:rsidRDefault="00AC70A2" w:rsidP="00AC70A2">
      <w:pPr>
        <w:pStyle w:val="ML2223"/>
        <w:ind w:left="360"/>
        <w:rPr>
          <w:lang w:val="en-DE"/>
        </w:rPr>
      </w:pPr>
      <w:r>
        <w:rPr>
          <w:lang w:val="en-DE"/>
        </w:rPr>
        <w:t>Investigate and Implement CLA</w:t>
      </w:r>
      <w:r w:rsidRPr="00AC70A2">
        <w:rPr>
          <w:lang w:val="en-DE"/>
        </w:rPr>
        <w:t xml:space="preserve"> Classifier</w:t>
      </w:r>
    </w:p>
    <w:p w14:paraId="3459FA2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1013F98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ADDFD6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507AA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7EC8F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0733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480C38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DA9F09"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9A05DE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9599BE4"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DBE7BD5"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A1537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B0C3287"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DFB62B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063808"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84030D4" w14:textId="26EC7956" w:rsidR="00AC70A2" w:rsidRDefault="00AC70A2" w:rsidP="00613560"/>
    <w:p w14:paraId="30161136" w14:textId="7BB8056C" w:rsidR="00613560" w:rsidRPr="00613560" w:rsidRDefault="00613560" w:rsidP="00613560">
      <w:pPr>
        <w:rPr>
          <w:lang w:val="en-DE"/>
        </w:rPr>
      </w:pPr>
      <w:r>
        <w:rPr>
          <w:lang w:val="en-DE"/>
        </w:rPr>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 xml:space="preserve">Then investigate the </w:t>
      </w:r>
      <w:r w:rsidR="00915B74">
        <w:rPr>
          <w:lang w:val="en-DE"/>
        </w:rPr>
        <w:t>CLA</w:t>
      </w:r>
      <w:r>
        <w:rPr>
          <w:lang w:val="en-DE"/>
        </w:rPr>
        <w:t xml:space="preserve"> Classifier (</w:t>
      </w:r>
      <w:hyperlink r:id="rId199" w:history="1">
        <w:r w:rsidR="00915B74" w:rsidRPr="009B7786">
          <w:rPr>
            <w:rStyle w:val="Hyperlink"/>
            <w:lang w:val="en-DE"/>
          </w:rPr>
          <w:t>https://www.youtube.com/watch?v=QZBtaP_gcn0</w:t>
        </w:r>
      </w:hyperlink>
      <w:r w:rsidR="00915B74">
        <w:rPr>
          <w:lang w:val="en-DE"/>
        </w:rPr>
        <w:t xml:space="preserve"> </w:t>
      </w:r>
      <w:r>
        <w:rPr>
          <w:lang w:val="en-DE"/>
        </w:rPr>
        <w:t>) in detail and figure out how to implement it in C#.</w:t>
      </w:r>
    </w:p>
    <w:p w14:paraId="58F7A8DD" w14:textId="77777777" w:rsidR="00613560" w:rsidRPr="00613560" w:rsidRDefault="00613560" w:rsidP="00613560">
      <w:pPr>
        <w:rPr>
          <w:lang w:val="en-DE"/>
        </w:rPr>
      </w:pPr>
    </w:p>
    <w:p w14:paraId="44E6AEAF" w14:textId="4B497705" w:rsidR="00AC70A2" w:rsidRDefault="00AC70A2" w:rsidP="00AC70A2">
      <w:pPr>
        <w:pStyle w:val="ML2223"/>
        <w:ind w:left="360"/>
        <w:rPr>
          <w:lang w:val="en-DE"/>
        </w:rPr>
      </w:pPr>
      <w:r>
        <w:rPr>
          <w:lang w:val="en-DE"/>
        </w:rPr>
        <w:t>Investigate and Implement SDR</w:t>
      </w:r>
      <w:r w:rsidRPr="00AC70A2">
        <w:rPr>
          <w:lang w:val="en-DE"/>
        </w:rPr>
        <w:t xml:space="preserve"> Classifier</w:t>
      </w:r>
    </w:p>
    <w:p w14:paraId="60C852B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27750F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019A92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7ABD8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C653D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8A43C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714B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7C382A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1EF73AE2"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6695AC9"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2CCA911"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07EA5B4"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7AA8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C460076"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48C8C83"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9382FFB" w14:textId="493EE8D9" w:rsidR="00400A14" w:rsidRDefault="00400A14" w:rsidP="00613560"/>
    <w:p w14:paraId="4AA87489" w14:textId="6390739D" w:rsidR="00AC70A2" w:rsidRDefault="00613560" w:rsidP="00613560">
      <w:pPr>
        <w:rPr>
          <w:lang w:val="en-DE"/>
        </w:rPr>
      </w:pPr>
      <w:r>
        <w:rPr>
          <w:lang w:val="en-DE"/>
        </w:rPr>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Then investigate the SDR Classifier (</w:t>
      </w:r>
      <w:hyperlink r:id="rId200" w:history="1">
        <w:r w:rsidR="00400A14" w:rsidRPr="00613560">
          <w:rPr>
            <w:rStyle w:val="Hyperlink"/>
          </w:rPr>
          <w:t>https://nupic.docs.numenta.org/stable/api/algorithms/classifiers.html</w:t>
        </w:r>
      </w:hyperlink>
      <w:r>
        <w:rPr>
          <w:lang w:val="en-DE"/>
        </w:rPr>
        <w:t>) in detail and figure out how to implement it in C#.</w:t>
      </w:r>
    </w:p>
    <w:p w14:paraId="1E80C2FC" w14:textId="77777777" w:rsidR="00767766" w:rsidRPr="00613560" w:rsidRDefault="00767766" w:rsidP="00767766">
      <w:pPr>
        <w:rPr>
          <w:lang w:val="en-DE"/>
        </w:rPr>
      </w:pPr>
    </w:p>
    <w:p w14:paraId="4CC4EEB3" w14:textId="62C2F5E1" w:rsidR="00767766" w:rsidRDefault="00767766" w:rsidP="00767766">
      <w:pPr>
        <w:pStyle w:val="ML2223"/>
        <w:ind w:left="360"/>
        <w:rPr>
          <w:lang w:val="en-DE"/>
        </w:rPr>
      </w:pPr>
      <w:r w:rsidRPr="00767766">
        <w:rPr>
          <w:lang w:val="en-DE"/>
        </w:rPr>
        <w:t xml:space="preserve">Refactoring </w:t>
      </w:r>
      <w:proofErr w:type="spellStart"/>
      <w:r w:rsidRPr="00767766">
        <w:rPr>
          <w:lang w:val="en-DE"/>
        </w:rPr>
        <w:t>HtmSerializer</w:t>
      </w:r>
      <w:proofErr w:type="spellEnd"/>
    </w:p>
    <w:p w14:paraId="3A0628DC"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615FFF5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95A65FA"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6EA6F"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C6A28"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461657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2D1E"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95BC27"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16E56A9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AD42212"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72BE87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A82654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74A120"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5608EA"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A0CD0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A370AC7" w14:textId="77777777" w:rsidR="00767766" w:rsidRPr="00FD0092" w:rsidRDefault="00767766" w:rsidP="00767766">
      <w:pPr>
        <w:rPr>
          <w:lang w:val="en-DE"/>
        </w:rPr>
      </w:pPr>
    </w:p>
    <w:p w14:paraId="299D9C45" w14:textId="3A448712" w:rsidR="00767766" w:rsidRDefault="00767766" w:rsidP="00613560">
      <w:pPr>
        <w:rPr>
          <w:lang w:val="en-DE"/>
        </w:rPr>
      </w:pPr>
      <w:r>
        <w:rPr>
          <w:lang w:val="en-DE"/>
        </w:rPr>
        <w:t xml:space="preserve">The </w:t>
      </w:r>
      <w:proofErr w:type="spellStart"/>
      <w:r>
        <w:rPr>
          <w:lang w:val="en-DE"/>
        </w:rPr>
        <w:t>HtmSerializer</w:t>
      </w:r>
      <w:proofErr w:type="spellEnd"/>
      <w:r>
        <w:rPr>
          <w:lang w:val="en-DE"/>
        </w:rPr>
        <w:t xml:space="preserve"> is a class that saves the trained model from filing and loads it from the file. Your task is to investigate the source code of </w:t>
      </w:r>
      <w:hyperlink r:id="rId201" w:history="1">
        <w:proofErr w:type="spellStart"/>
        <w:r w:rsidRPr="00767766">
          <w:rPr>
            <w:rStyle w:val="Hyperlink"/>
            <w:lang w:val="en-DE"/>
          </w:rPr>
          <w:t>HtmSerializer</w:t>
        </w:r>
        <w:proofErr w:type="spellEnd"/>
      </w:hyperlink>
      <w:r>
        <w:rPr>
          <w:lang w:val="en-DE"/>
        </w:rPr>
        <w:t xml:space="preserve">, document it, refactor it and create </w:t>
      </w:r>
      <w:proofErr w:type="spellStart"/>
      <w:r>
        <w:rPr>
          <w:lang w:val="en-DE"/>
        </w:rPr>
        <w:t>UnitTest</w:t>
      </w:r>
      <w:proofErr w:type="spellEnd"/>
      <w:r>
        <w:rPr>
          <w:lang w:val="en-DE"/>
        </w:rPr>
        <w:t>.</w:t>
      </w:r>
    </w:p>
    <w:p w14:paraId="472512D1" w14:textId="71FE962D" w:rsidR="00767766" w:rsidRDefault="00767766" w:rsidP="00767766">
      <w:pPr>
        <w:pStyle w:val="ListParagraph"/>
        <w:numPr>
          <w:ilvl w:val="0"/>
          <w:numId w:val="46"/>
        </w:numPr>
        <w:rPr>
          <w:lang w:val="en-DE"/>
        </w:rPr>
      </w:pPr>
      <w:r>
        <w:rPr>
          <w:lang w:val="en-DE"/>
        </w:rPr>
        <w:t xml:space="preserve">Investigation </w:t>
      </w:r>
      <w:r>
        <w:rPr>
          <w:lang w:val="en-DE"/>
        </w:rPr>
        <w:br/>
        <w:t>All team members must analyse the serializer to understand the task.</w:t>
      </w:r>
      <w:r>
        <w:rPr>
          <w:lang w:val="en-DE"/>
        </w:rPr>
        <w:br/>
      </w:r>
    </w:p>
    <w:p w14:paraId="7B7E2619" w14:textId="2629CA22" w:rsidR="00767766" w:rsidRDefault="00767766" w:rsidP="00767766">
      <w:pPr>
        <w:pStyle w:val="ListParagraph"/>
        <w:numPr>
          <w:ilvl w:val="0"/>
          <w:numId w:val="46"/>
        </w:numPr>
        <w:rPr>
          <w:lang w:val="en-DE"/>
        </w:rPr>
      </w:pPr>
      <w:r>
        <w:rPr>
          <w:lang w:val="en-DE"/>
        </w:rPr>
        <w:t>Documentation</w:t>
      </w:r>
    </w:p>
    <w:p w14:paraId="2C3C3F23" w14:textId="129DB4FF" w:rsidR="00767766" w:rsidRDefault="00767766" w:rsidP="00767766">
      <w:pPr>
        <w:pStyle w:val="ListParagraph"/>
        <w:rPr>
          <w:lang w:val="en-DE"/>
        </w:rPr>
      </w:pPr>
      <w:r>
        <w:rPr>
          <w:lang w:val="en-DE"/>
        </w:rPr>
        <w:t>All team members must document all methods inside the serializer which are not documented.</w:t>
      </w:r>
    </w:p>
    <w:p w14:paraId="424BB79F" w14:textId="73BAAF20" w:rsidR="00767766" w:rsidRDefault="00767766" w:rsidP="00767766">
      <w:pPr>
        <w:pStyle w:val="ListParagraph"/>
        <w:rPr>
          <w:lang w:val="en-DE"/>
        </w:rPr>
      </w:pPr>
      <w:r>
        <w:rPr>
          <w:lang w:val="en-DE"/>
        </w:rPr>
        <w:t xml:space="preserve">One MD file must be created that describes how to use </w:t>
      </w:r>
      <w:proofErr w:type="spellStart"/>
      <w:r>
        <w:rPr>
          <w:lang w:val="en-DE"/>
        </w:rPr>
        <w:t>HtmSerizlizer</w:t>
      </w:r>
      <w:proofErr w:type="spellEnd"/>
      <w:r>
        <w:rPr>
          <w:lang w:val="en-DE"/>
        </w:rPr>
        <w:t xml:space="preserve">. How to test if the documentation is good enough? Share the documentation to your friends and let them make an example based on the documentation. If they start asking questions, you </w:t>
      </w:r>
      <w:proofErr w:type="gramStart"/>
      <w:r>
        <w:rPr>
          <w:lang w:val="en-DE"/>
        </w:rPr>
        <w:t>have to</w:t>
      </w:r>
      <w:proofErr w:type="gramEnd"/>
      <w:r>
        <w:rPr>
          <w:lang w:val="en-DE"/>
        </w:rPr>
        <w:t xml:space="preserve"> improve the documentation. Once they do not have questions, you can submit the documentation for review.</w:t>
      </w:r>
    </w:p>
    <w:p w14:paraId="51051354" w14:textId="77777777" w:rsidR="00767766" w:rsidRDefault="00767766" w:rsidP="00767766">
      <w:pPr>
        <w:pStyle w:val="ListParagraph"/>
        <w:rPr>
          <w:lang w:val="en-DE"/>
        </w:rPr>
      </w:pPr>
    </w:p>
    <w:p w14:paraId="7AAE61C6" w14:textId="64E931F9" w:rsidR="00767766" w:rsidRDefault="00767766" w:rsidP="00767766">
      <w:pPr>
        <w:pStyle w:val="ListParagraph"/>
        <w:numPr>
          <w:ilvl w:val="0"/>
          <w:numId w:val="46"/>
        </w:numPr>
        <w:rPr>
          <w:lang w:val="en-DE"/>
        </w:rPr>
      </w:pPr>
      <w:r>
        <w:rPr>
          <w:lang w:val="en-DE"/>
        </w:rPr>
        <w:lastRenderedPageBreak/>
        <w:t>Refactoring</w:t>
      </w:r>
    </w:p>
    <w:p w14:paraId="496B85BB" w14:textId="4782E9F1" w:rsidR="00767766" w:rsidRDefault="00767766" w:rsidP="00767766">
      <w:pPr>
        <w:pStyle w:val="ListParagraph"/>
        <w:rPr>
          <w:lang w:val="en-DE"/>
        </w:rPr>
      </w:pPr>
      <w:r>
        <w:rPr>
          <w:lang w:val="en-DE"/>
        </w:rPr>
        <w:t xml:space="preserve">The current serializer implementation contains the serialization logic code (i.e., method </w:t>
      </w:r>
      <w:r>
        <w:rPr>
          <w:rFonts w:ascii="Cascadia Mono" w:hAnsi="Cascadia Mono" w:cs="Cascadia Mono"/>
          <w:color w:val="000000"/>
          <w:sz w:val="19"/>
          <w:szCs w:val="19"/>
          <w:lang w:val="en-DE"/>
        </w:rPr>
        <w:t>Serialize1()</w:t>
      </w:r>
      <w:r>
        <w:rPr>
          <w:lang w:val="en-DE"/>
        </w:rPr>
        <w:t xml:space="preserve">) and serialization formatting code. Formatting code is in methods that use </w:t>
      </w:r>
      <w:proofErr w:type="spellStart"/>
      <w:proofErr w:type="gramStart"/>
      <w:r>
        <w:rPr>
          <w:lang w:val="en-DE"/>
        </w:rPr>
        <w:t>sw.Writer</w:t>
      </w:r>
      <w:proofErr w:type="spellEnd"/>
      <w:proofErr w:type="gramEnd"/>
      <w:r>
        <w:rPr>
          <w:lang w:val="en-DE"/>
        </w:rPr>
        <w:t xml:space="preserve">() or </w:t>
      </w:r>
      <w:proofErr w:type="spellStart"/>
      <w:r>
        <w:rPr>
          <w:lang w:val="en-DE"/>
        </w:rPr>
        <w:t>sw.Read</w:t>
      </w:r>
      <w:proofErr w:type="spellEnd"/>
      <w:r>
        <w:rPr>
          <w:lang w:val="en-DE"/>
        </w:rPr>
        <w:t xml:space="preserve">() methods. Try to name all these methods </w:t>
      </w:r>
      <w:proofErr w:type="spellStart"/>
      <w:r>
        <w:rPr>
          <w:lang w:val="en-DE"/>
        </w:rPr>
        <w:t>SerializeValue</w:t>
      </w:r>
      <w:proofErr w:type="spellEnd"/>
      <w:r>
        <w:rPr>
          <w:lang w:val="en-DE"/>
        </w:rPr>
        <w:t xml:space="preserve"> and </w:t>
      </w:r>
      <w:proofErr w:type="spellStart"/>
      <w:r>
        <w:rPr>
          <w:lang w:val="en-DE"/>
        </w:rPr>
        <w:t>DeserializeValue</w:t>
      </w:r>
      <w:proofErr w:type="spellEnd"/>
      <w:r>
        <w:rPr>
          <w:lang w:val="en-DE"/>
        </w:rPr>
        <w:t xml:space="preserve">. Make sure that </w:t>
      </w:r>
      <w:proofErr w:type="spellStart"/>
      <w:r>
        <w:rPr>
          <w:lang w:val="en-DE"/>
        </w:rPr>
        <w:t>UnitTests</w:t>
      </w:r>
      <w:proofErr w:type="spellEnd"/>
      <w:r>
        <w:rPr>
          <w:lang w:val="en-DE"/>
        </w:rPr>
        <w:t xml:space="preserve"> still complete successfully</w:t>
      </w:r>
      <w:r>
        <w:rPr>
          <w:lang w:val="en-DE"/>
        </w:rPr>
        <w:br/>
        <w:t>Next, try to split the formatting code from the serialization code (</w:t>
      </w:r>
      <w:proofErr w:type="spellStart"/>
      <w:r>
        <w:rPr>
          <w:lang w:val="en-DE"/>
        </w:rPr>
        <w:t>SerializeValue</w:t>
      </w:r>
      <w:proofErr w:type="spellEnd"/>
      <w:r>
        <w:rPr>
          <w:lang w:val="en-DE"/>
        </w:rPr>
        <w:t>/</w:t>
      </w:r>
      <w:proofErr w:type="spellStart"/>
      <w:r>
        <w:rPr>
          <w:lang w:val="en-DE"/>
        </w:rPr>
        <w:t>DeserializeValue</w:t>
      </w:r>
      <w:proofErr w:type="spellEnd"/>
      <w:r>
        <w:rPr>
          <w:lang w:val="en-DE"/>
        </w:rPr>
        <w:t xml:space="preserve"> from all other methods).</w:t>
      </w:r>
    </w:p>
    <w:p w14:paraId="612F14AB" w14:textId="05A87996" w:rsidR="00767766" w:rsidRDefault="00767766" w:rsidP="00767766">
      <w:pPr>
        <w:pStyle w:val="ListParagraph"/>
        <w:rPr>
          <w:lang w:val="en-DE"/>
        </w:rPr>
      </w:pPr>
      <w:r>
        <w:rPr>
          <w:lang w:val="en-DE"/>
        </w:rPr>
        <w:t xml:space="preserve">Create an interface </w:t>
      </w:r>
      <w:proofErr w:type="spellStart"/>
      <w:r>
        <w:rPr>
          <w:lang w:val="en-DE"/>
        </w:rPr>
        <w:t>IHtmSerializationFormatter</w:t>
      </w:r>
      <w:proofErr w:type="spellEnd"/>
      <w:r>
        <w:rPr>
          <w:lang w:val="en-DE"/>
        </w:rPr>
        <w:t xml:space="preserve"> that contains all formatting methods. Then create the class </w:t>
      </w:r>
      <w:proofErr w:type="spellStart"/>
      <w:proofErr w:type="gramStart"/>
      <w:r>
        <w:rPr>
          <w:lang w:val="en-DE"/>
        </w:rPr>
        <w:t>HtmDefaultTextFormatter</w:t>
      </w:r>
      <w:proofErr w:type="spellEnd"/>
      <w:r>
        <w:rPr>
          <w:lang w:val="en-DE"/>
        </w:rPr>
        <w:t xml:space="preserve">  that</w:t>
      </w:r>
      <w:proofErr w:type="gramEnd"/>
      <w:r>
        <w:rPr>
          <w:lang w:val="en-DE"/>
        </w:rPr>
        <w:t xml:space="preserve"> implements all formatting methods. Finally, copy all formatting methods from </w:t>
      </w:r>
      <w:proofErr w:type="spellStart"/>
      <w:r>
        <w:rPr>
          <w:lang w:val="en-DE"/>
        </w:rPr>
        <w:t>HtmSerializer</w:t>
      </w:r>
      <w:proofErr w:type="spellEnd"/>
      <w:r>
        <w:rPr>
          <w:lang w:val="en-DE"/>
        </w:rPr>
        <w:t xml:space="preserve"> into that class.</w:t>
      </w:r>
    </w:p>
    <w:p w14:paraId="3C72956C" w14:textId="12DB128D" w:rsidR="00767766" w:rsidRDefault="00767766" w:rsidP="00767766">
      <w:pPr>
        <w:pStyle w:val="ListParagraph"/>
        <w:rPr>
          <w:lang w:val="en-DE"/>
        </w:rPr>
      </w:pPr>
    </w:p>
    <w:p w14:paraId="7963552E" w14:textId="61E7CAD0" w:rsidR="00767766" w:rsidRDefault="00767766" w:rsidP="00767766">
      <w:pPr>
        <w:pStyle w:val="ListParagraph"/>
        <w:rPr>
          <w:lang w:val="en-DE"/>
        </w:rPr>
      </w:pPr>
      <w:r>
        <w:rPr>
          <w:lang w:val="en-DE"/>
        </w:rPr>
        <w:t xml:space="preserve">In the end, try to remove most static methods. The new </w:t>
      </w:r>
      <w:proofErr w:type="spellStart"/>
      <w:proofErr w:type="gramStart"/>
      <w:r>
        <w:rPr>
          <w:lang w:val="en-DE"/>
        </w:rPr>
        <w:t>HtmSerializer</w:t>
      </w:r>
      <w:proofErr w:type="spellEnd"/>
      <w:r>
        <w:rPr>
          <w:lang w:val="en-DE"/>
        </w:rPr>
        <w:t xml:space="preserve">  will</w:t>
      </w:r>
      <w:proofErr w:type="gramEnd"/>
      <w:r>
        <w:rPr>
          <w:lang w:val="en-DE"/>
        </w:rPr>
        <w:t xml:space="preserve"> be instantiated with:</w:t>
      </w:r>
      <w:r>
        <w:rPr>
          <w:lang w:val="en-DE"/>
        </w:rPr>
        <w:br/>
        <w:t xml:space="preserve"> var serializer = </w:t>
      </w:r>
      <w:proofErr w:type="spellStart"/>
      <w:r>
        <w:rPr>
          <w:lang w:val="en-DE"/>
        </w:rPr>
        <w:t>HtmSerializer</w:t>
      </w:r>
      <w:proofErr w:type="spellEnd"/>
      <w:r>
        <w:rPr>
          <w:lang w:val="en-DE"/>
        </w:rPr>
        <w:t xml:space="preserve">(formatter = new </w:t>
      </w:r>
      <w:proofErr w:type="spellStart"/>
      <w:r>
        <w:rPr>
          <w:lang w:val="en-DE"/>
        </w:rPr>
        <w:t>HtmDefaultTextFormatter</w:t>
      </w:r>
      <w:proofErr w:type="spellEnd"/>
      <w:r>
        <w:rPr>
          <w:lang w:val="en-DE"/>
        </w:rPr>
        <w:t xml:space="preserve"> (..))</w:t>
      </w:r>
    </w:p>
    <w:p w14:paraId="39CC5C33" w14:textId="1A749278" w:rsidR="00767766" w:rsidRDefault="00767766" w:rsidP="00767766">
      <w:pPr>
        <w:pStyle w:val="ListParagraph"/>
        <w:rPr>
          <w:lang w:val="en-DE"/>
        </w:rPr>
      </w:pPr>
      <w:r>
        <w:rPr>
          <w:lang w:val="en-DE"/>
        </w:rPr>
        <w:t xml:space="preserve">and </w:t>
      </w:r>
    </w:p>
    <w:p w14:paraId="3EF5F41F" w14:textId="18893CB2" w:rsidR="00767766" w:rsidRDefault="00767766" w:rsidP="00767766">
      <w:pPr>
        <w:pStyle w:val="ListParagraph"/>
        <w:rPr>
          <w:rFonts w:ascii="Cascadia Mono" w:hAnsi="Cascadia Mono" w:cs="Cascadia Mono"/>
          <w:color w:val="000000"/>
          <w:sz w:val="19"/>
          <w:szCs w:val="19"/>
          <w:lang w:val="en-DE"/>
        </w:rPr>
      </w:pPr>
      <w:r>
        <w:rPr>
          <w:rFonts w:ascii="Cascadia Mono" w:hAnsi="Cascadia Mono" w:cs="Cascadia Mono"/>
          <w:color w:val="000000"/>
          <w:sz w:val="19"/>
          <w:szCs w:val="19"/>
          <w:lang w:val="en-DE"/>
        </w:rPr>
        <w:t xml:space="preserve">var serializer = </w:t>
      </w:r>
      <w:proofErr w:type="spellStart"/>
      <w:r>
        <w:rPr>
          <w:rFonts w:ascii="Cascadia Mono" w:hAnsi="Cascadia Mono" w:cs="Cascadia Mono"/>
          <w:color w:val="000000"/>
          <w:sz w:val="19"/>
          <w:szCs w:val="19"/>
          <w:lang w:val="en-DE"/>
        </w:rPr>
        <w:t>HtmSerializer.Deserialize</w:t>
      </w:r>
      <w:proofErr w:type="spellEnd"/>
      <w:r>
        <w:rPr>
          <w:rFonts w:ascii="Cascadia Mono" w:hAnsi="Cascadia Mono" w:cs="Cascadia Mono"/>
          <w:color w:val="000000"/>
          <w:sz w:val="19"/>
          <w:szCs w:val="19"/>
          <w:lang w:val="en-DE"/>
        </w:rPr>
        <w:t>&lt;</w:t>
      </w:r>
      <w:proofErr w:type="gramStart"/>
      <w:r>
        <w:rPr>
          <w:rFonts w:ascii="Cascadia Mono" w:hAnsi="Cascadia Mono" w:cs="Cascadia Mono"/>
          <w:color w:val="000000"/>
          <w:sz w:val="19"/>
          <w:szCs w:val="19"/>
          <w:lang w:val="en-DE"/>
        </w:rPr>
        <w:t>Cell[</w:t>
      </w:r>
      <w:proofErr w:type="gramEnd"/>
      <w:r>
        <w:rPr>
          <w:rFonts w:ascii="Cascadia Mono" w:hAnsi="Cascadia Mono" w:cs="Cascadia Mono"/>
          <w:color w:val="000000"/>
          <w:sz w:val="19"/>
          <w:szCs w:val="19"/>
          <w:lang w:val="en-DE"/>
        </w:rPr>
        <w:t>]&gt;(</w:t>
      </w:r>
      <w:proofErr w:type="spellStart"/>
      <w:r>
        <w:rPr>
          <w:rFonts w:ascii="Cascadia Mono" w:hAnsi="Cascadia Mono" w:cs="Cascadia Mono"/>
          <w:color w:val="000000"/>
          <w:sz w:val="19"/>
          <w:szCs w:val="19"/>
          <w:lang w:val="en-DE"/>
        </w:rPr>
        <w:t>sr</w:t>
      </w:r>
      <w:proofErr w:type="spellEnd"/>
      <w:r>
        <w:rPr>
          <w:rFonts w:ascii="Cascadia Mono" w:hAnsi="Cascadia Mono" w:cs="Cascadia Mono"/>
          <w:color w:val="000000"/>
          <w:sz w:val="19"/>
          <w:szCs w:val="19"/>
          <w:lang w:val="en-DE"/>
        </w:rPr>
        <w:t xml:space="preserve">, </w:t>
      </w:r>
      <w:r>
        <w:rPr>
          <w:lang w:val="en-DE"/>
        </w:rPr>
        <w:t xml:space="preserve">formatter = new </w:t>
      </w:r>
      <w:proofErr w:type="spellStart"/>
      <w:r>
        <w:rPr>
          <w:lang w:val="en-DE"/>
        </w:rPr>
        <w:t>HtmDefaultTextFormatter</w:t>
      </w:r>
      <w:proofErr w:type="spellEnd"/>
      <w:r>
        <w:rPr>
          <w:lang w:val="en-DE"/>
        </w:rPr>
        <w:t xml:space="preserve"> (..))</w:t>
      </w:r>
      <w:r>
        <w:rPr>
          <w:rFonts w:ascii="Cascadia Mono" w:hAnsi="Cascadia Mono" w:cs="Cascadia Mono"/>
          <w:color w:val="000000"/>
          <w:sz w:val="19"/>
          <w:szCs w:val="19"/>
          <w:lang w:val="en-DE"/>
        </w:rPr>
        <w:t xml:space="preserve"> )</w:t>
      </w:r>
    </w:p>
    <w:p w14:paraId="12D5B968" w14:textId="77777777" w:rsidR="00767766" w:rsidRDefault="00767766" w:rsidP="00767766">
      <w:pPr>
        <w:pStyle w:val="ListParagraph"/>
        <w:rPr>
          <w:lang w:val="en-DE"/>
        </w:rPr>
      </w:pPr>
    </w:p>
    <w:p w14:paraId="1F6E9DD9" w14:textId="718C2AA8" w:rsidR="00767766" w:rsidRPr="00767766" w:rsidRDefault="00767766" w:rsidP="00767766">
      <w:pPr>
        <w:pStyle w:val="ListParagraph"/>
        <w:numPr>
          <w:ilvl w:val="0"/>
          <w:numId w:val="46"/>
        </w:numPr>
        <w:rPr>
          <w:lang w:val="en-DE"/>
        </w:rPr>
      </w:pPr>
      <w:r>
        <w:rPr>
          <w:lang w:val="en-DE"/>
        </w:rPr>
        <w:t xml:space="preserve">Improve Unit Tests after refactoring </w:t>
      </w:r>
      <w:r>
        <w:rPr>
          <w:lang w:val="en-DE"/>
        </w:rPr>
        <w:br/>
        <w:t xml:space="preserve">Unit tests are right now in the file </w:t>
      </w:r>
      <w:r w:rsidRPr="00767766">
        <w:rPr>
          <w:lang w:val="en-DE"/>
        </w:rPr>
        <w:t>HTMSerializationTests_P2</w:t>
      </w:r>
      <w:r>
        <w:rPr>
          <w:lang w:val="en-DE"/>
        </w:rPr>
        <w:t>. The name will be changed after refactoring.</w:t>
      </w:r>
    </w:p>
    <w:p w14:paraId="625C1A5B" w14:textId="77777777" w:rsidR="00767766" w:rsidRPr="00613560" w:rsidRDefault="00767766" w:rsidP="00613560">
      <w:pPr>
        <w:rPr>
          <w:lang w:val="en-DE"/>
        </w:rPr>
      </w:pPr>
    </w:p>
    <w:p w14:paraId="3B8B82E9" w14:textId="1F8E4045" w:rsidR="00AC70A2" w:rsidRDefault="00AC70A2" w:rsidP="00AC70A2">
      <w:pPr>
        <w:pStyle w:val="ML2223"/>
        <w:ind w:left="360"/>
        <w:rPr>
          <w:lang w:val="en-DE"/>
        </w:rPr>
      </w:pPr>
      <w:r>
        <w:rPr>
          <w:lang w:val="en-DE"/>
        </w:rPr>
        <w:t xml:space="preserve">Implement Unit-Tests for </w:t>
      </w:r>
      <w:r w:rsidR="0005625D">
        <w:rPr>
          <w:lang w:val="en-DE"/>
        </w:rPr>
        <w:t xml:space="preserve">the </w:t>
      </w:r>
      <w:proofErr w:type="spellStart"/>
      <w:r>
        <w:rPr>
          <w:lang w:val="en-DE"/>
        </w:rPr>
        <w:t>SpatialPooler</w:t>
      </w:r>
      <w:proofErr w:type="spellEnd"/>
      <w:r>
        <w:rPr>
          <w:lang w:val="en-DE"/>
        </w:rPr>
        <w:t xml:space="preserve"> </w:t>
      </w:r>
      <w:proofErr w:type="spellStart"/>
      <w:r>
        <w:rPr>
          <w:lang w:val="en-DE"/>
        </w:rPr>
        <w:t>AdaptSynapses</w:t>
      </w:r>
      <w:proofErr w:type="spellEnd"/>
      <w:r>
        <w:rPr>
          <w:lang w:val="en-DE"/>
        </w:rPr>
        <w:t xml:space="preserve"> method</w:t>
      </w:r>
    </w:p>
    <w:p w14:paraId="722A07FF"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4C175DB8"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181BC4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21706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E2BDA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F9237B0"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6F1F1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09CD5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46C6C73"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77330E3"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27548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E26D4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D86F30B"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D26B3F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0D2720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DACFE7" w14:textId="77777777" w:rsidR="00AC70A2" w:rsidRPr="00FD0092" w:rsidRDefault="00AC70A2" w:rsidP="00613560">
      <w:pPr>
        <w:rPr>
          <w:lang w:val="en-DE"/>
        </w:rPr>
      </w:pPr>
    </w:p>
    <w:p w14:paraId="6A4DB289" w14:textId="77777777" w:rsidR="0005625D" w:rsidRDefault="0005625D" w:rsidP="0005625D">
      <w:pPr>
        <w:rPr>
          <w:lang w:val="en-DE"/>
        </w:rPr>
      </w:pPr>
      <w:proofErr w:type="spellStart"/>
      <w:r>
        <w:rPr>
          <w:lang w:val="en-DE"/>
        </w:rPr>
        <w:t>AdaptSynapses</w:t>
      </w:r>
      <w:proofErr w:type="spellEnd"/>
      <w:r>
        <w:rPr>
          <w:lang w:val="en-DE"/>
        </w:rPr>
        <w:t xml:space="preserve"> in the </w:t>
      </w:r>
      <w:proofErr w:type="spellStart"/>
      <w:r>
        <w:rPr>
          <w:lang w:val="en-DE"/>
        </w:rPr>
        <w:t>SpatialPooler</w:t>
      </w:r>
      <w:proofErr w:type="spellEnd"/>
      <w:r>
        <w:rPr>
          <w:lang w:val="en-DE"/>
        </w:rPr>
        <w:t xml:space="preserve"> and </w:t>
      </w:r>
      <w:proofErr w:type="spellStart"/>
      <w:r>
        <w:rPr>
          <w:lang w:val="en-DE"/>
        </w:rPr>
        <w:t>SpatialPoolerMT</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between mini-columns and sensory input. Your task is to analyse how this method works and provide unit tests that ach</w:t>
      </w:r>
    </w:p>
    <w:p w14:paraId="70124973" w14:textId="5B984675" w:rsidR="0005625D" w:rsidRDefault="0005625D" w:rsidP="0005625D">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ynapses</w:t>
      </w:r>
      <w:proofErr w:type="spellEnd"/>
      <w:r>
        <w:rPr>
          <w:rFonts w:ascii="Cascadia Mono" w:hAnsi="Cascadia Mono" w:cs="Cascadia Mono"/>
          <w:color w:val="000000"/>
          <w:sz w:val="19"/>
          <w:szCs w:val="19"/>
          <w:lang w:val="en-DE"/>
        </w:rPr>
        <w:t>.</w:t>
      </w:r>
    </w:p>
    <w:p w14:paraId="00BECD3C" w14:textId="77777777" w:rsidR="0005625D" w:rsidRDefault="0005625D" w:rsidP="0005625D">
      <w:pPr>
        <w:rPr>
          <w:lang w:val="en-DE"/>
        </w:rPr>
      </w:pPr>
      <w:proofErr w:type="spellStart"/>
      <w:r w:rsidRPr="002B324E">
        <w:rPr>
          <w:lang w:val="en-DE"/>
        </w:rPr>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728C850B" w14:textId="32D4210F" w:rsidR="0005625D" w:rsidRDefault="0005625D" w:rsidP="0005625D">
      <w:pPr>
        <w:jc w:val="center"/>
        <w:rPr>
          <w:rFonts w:ascii="Cascadia Mono" w:hAnsi="Cascadia Mono" w:cs="Cascadia Mono"/>
          <w:color w:val="000000"/>
          <w:sz w:val="19"/>
          <w:szCs w:val="19"/>
          <w:lang w:val="en-DE"/>
        </w:rPr>
      </w:pPr>
      <w:r w:rsidRPr="0005625D">
        <w:rPr>
          <w:rFonts w:ascii="Cascadia Mono" w:hAnsi="Cascadia Mono" w:cs="Cascadia Mono"/>
          <w:noProof/>
          <w:color w:val="000000"/>
          <w:sz w:val="19"/>
          <w:szCs w:val="19"/>
          <w:lang w:val="en-DE"/>
        </w:rPr>
        <w:lastRenderedPageBreak/>
        <w:drawing>
          <wp:inline distT="0" distB="0" distL="0" distR="0" wp14:anchorId="6F3071A6" wp14:editId="4104ADF3">
            <wp:extent cx="3820602" cy="1775712"/>
            <wp:effectExtent l="0" t="0" r="889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02"/>
                    <a:stretch>
                      <a:fillRect/>
                    </a:stretch>
                  </pic:blipFill>
                  <pic:spPr>
                    <a:xfrm>
                      <a:off x="0" y="0"/>
                      <a:ext cx="3822590" cy="1776636"/>
                    </a:xfrm>
                    <a:prstGeom prst="rect">
                      <a:avLst/>
                    </a:prstGeom>
                  </pic:spPr>
                </pic:pic>
              </a:graphicData>
            </a:graphic>
          </wp:inline>
        </w:drawing>
      </w:r>
    </w:p>
    <w:p w14:paraId="0F050103" w14:textId="3119A4B6" w:rsidR="0005625D" w:rsidRDefault="0005625D" w:rsidP="0005625D">
      <w:pPr>
        <w:jc w:val="center"/>
        <w:rPr>
          <w:rFonts w:ascii="Cascadia Mono" w:hAnsi="Cascadia Mono" w:cs="Cascadia Mono"/>
          <w:color w:val="000000"/>
          <w:sz w:val="19"/>
          <w:szCs w:val="19"/>
          <w:lang w:val="en-DE"/>
        </w:rPr>
      </w:pPr>
    </w:p>
    <w:p w14:paraId="40F13994" w14:textId="5BEC6D58" w:rsidR="0005625D" w:rsidRDefault="0005625D" w:rsidP="0005625D">
      <w:pPr>
        <w:rPr>
          <w:lang w:val="en-DE"/>
        </w:rPr>
      </w:pPr>
      <w:r>
        <w:rPr>
          <w:lang w:val="en-DE"/>
        </w:rPr>
        <w:t xml:space="preserve">After the execution of the test, open the </w:t>
      </w:r>
      <w:proofErr w:type="spellStart"/>
      <w:r>
        <w:rPr>
          <w:lang w:val="en-DE"/>
        </w:rPr>
        <w:t>SpatialPooler.cs</w:t>
      </w:r>
      <w:proofErr w:type="spellEnd"/>
      <w:r>
        <w:rPr>
          <w:lang w:val="en-DE"/>
        </w:rPr>
        <w:t xml:space="preserve"> and </w:t>
      </w:r>
      <w:proofErr w:type="spellStart"/>
      <w:r>
        <w:rPr>
          <w:lang w:val="en-DE"/>
        </w:rPr>
        <w:t>SpatialPoolerMT.cs</w:t>
      </w:r>
      <w:proofErr w:type="spellEnd"/>
      <w:r>
        <w:rPr>
          <w:lang w:val="en-DE"/>
        </w:rPr>
        <w:t xml:space="preserve"> and look for the method </w:t>
      </w:r>
      <w:proofErr w:type="spellStart"/>
      <w:r>
        <w:rPr>
          <w:lang w:val="en-DE"/>
        </w:rPr>
        <w:t>AdaptSynapses</w:t>
      </w:r>
      <w:proofErr w:type="spellEnd"/>
      <w:r>
        <w:rPr>
          <w:lang w:val="en-DE"/>
        </w:rPr>
        <w:t>.</w:t>
      </w:r>
    </w:p>
    <w:p w14:paraId="182BBFA8" w14:textId="3DD578C8" w:rsidR="0005625D" w:rsidRDefault="0005625D" w:rsidP="0005625D">
      <w:pPr>
        <w:jc w:val="center"/>
        <w:rPr>
          <w:lang w:val="en-DE"/>
        </w:rPr>
      </w:pPr>
      <w:r w:rsidRPr="0005625D">
        <w:rPr>
          <w:noProof/>
          <w:lang w:val="en-DE"/>
        </w:rPr>
        <w:drawing>
          <wp:inline distT="0" distB="0" distL="0" distR="0" wp14:anchorId="418768C6" wp14:editId="57D7536B">
            <wp:extent cx="3795740" cy="2567006"/>
            <wp:effectExtent l="0" t="0" r="0" b="5080"/>
            <wp:docPr id="45" name="Picture 4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application&#10;&#10;Description automatically generated"/>
                    <pic:cNvPicPr/>
                  </pic:nvPicPr>
                  <pic:blipFill>
                    <a:blip r:embed="rId203"/>
                    <a:stretch>
                      <a:fillRect/>
                    </a:stretch>
                  </pic:blipFill>
                  <pic:spPr>
                    <a:xfrm>
                      <a:off x="0" y="0"/>
                      <a:ext cx="3795740" cy="2567006"/>
                    </a:xfrm>
                    <a:prstGeom prst="rect">
                      <a:avLst/>
                    </a:prstGeom>
                  </pic:spPr>
                </pic:pic>
              </a:graphicData>
            </a:graphic>
          </wp:inline>
        </w:drawing>
      </w:r>
    </w:p>
    <w:p w14:paraId="3FD09BAE" w14:textId="77777777" w:rsidR="0005625D" w:rsidRDefault="0005625D" w:rsidP="0005625D">
      <w:pPr>
        <w:jc w:val="center"/>
        <w:rPr>
          <w:rFonts w:ascii="Cascadia Mono" w:hAnsi="Cascadia Mono" w:cs="Cascadia Mono"/>
          <w:color w:val="000000"/>
          <w:sz w:val="19"/>
          <w:szCs w:val="19"/>
          <w:lang w:val="en-DE"/>
        </w:rPr>
      </w:pPr>
    </w:p>
    <w:p w14:paraId="13325B08" w14:textId="70080C3C"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4" w:anchor="spatial-pooler" w:history="1">
        <w:r w:rsidRPr="0005625D">
          <w:rPr>
            <w:rStyle w:val="Hyperlink"/>
            <w:lang w:val="en-DE"/>
          </w:rPr>
          <w:t>this</w:t>
        </w:r>
      </w:hyperlink>
      <w:r>
        <w:rPr>
          <w:lang w:val="en-DE"/>
        </w:rPr>
        <w:t xml:space="preserve"> document.</w:t>
      </w:r>
    </w:p>
    <w:p w14:paraId="3016FD8F" w14:textId="682BB52D" w:rsidR="00494CF7" w:rsidRPr="00A70E9A" w:rsidRDefault="00A70E9A" w:rsidP="00A70E9A">
      <w:pPr>
        <w:pStyle w:val="ML2223"/>
        <w:ind w:left="360"/>
      </w:pPr>
      <w:r>
        <w:rPr>
          <w:lang w:val="en-DE"/>
        </w:rPr>
        <w:t xml:space="preserve">Implement </w:t>
      </w:r>
      <w:proofErr w:type="spellStart"/>
      <w:r>
        <w:rPr>
          <w:lang w:val="en-DE"/>
        </w:rPr>
        <w:t>UnitTests</w:t>
      </w:r>
      <w:proofErr w:type="spellEnd"/>
      <w:r>
        <w:rPr>
          <w:lang w:val="en-DE"/>
        </w:rPr>
        <w:t xml:space="preserve"> for </w:t>
      </w:r>
      <w:proofErr w:type="spellStart"/>
      <w:r>
        <w:rPr>
          <w:lang w:val="en-DE"/>
        </w:rPr>
        <w:t>AdaptSegments</w:t>
      </w:r>
      <w:proofErr w:type="spellEnd"/>
    </w:p>
    <w:p w14:paraId="2576BC70" w14:textId="77777777" w:rsidR="00A70E9A" w:rsidRDefault="00A70E9A" w:rsidP="00A70E9A">
      <w:pPr>
        <w:rPr>
          <w:lang w:val="en-DE"/>
        </w:rPr>
      </w:pPr>
    </w:p>
    <w:p w14:paraId="5727E05D" w14:textId="77777777" w:rsidR="00A70E9A" w:rsidRPr="0039447F" w:rsidRDefault="00A70E9A" w:rsidP="00A70E9A"/>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70E9A" w:rsidRPr="0039447F" w14:paraId="4E0C0D3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D73B29"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055288"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3C25E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0875B40"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4668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09E9021"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70E9A" w:rsidRPr="0039447F" w14:paraId="31E079F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F63DEE8" w14:textId="77777777" w:rsidR="00A70E9A" w:rsidRPr="0039447F" w:rsidRDefault="00A70E9A"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56B41A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EC24F34"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6545E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B375163"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3A0BB9"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BB4F18C" w14:textId="38F5C3BA" w:rsidR="00A70E9A" w:rsidRDefault="00A70E9A" w:rsidP="00A70E9A">
      <w:pPr>
        <w:rPr>
          <w:lang w:val="en-DE"/>
        </w:rPr>
      </w:pPr>
    </w:p>
    <w:p w14:paraId="2B2B1929" w14:textId="5E4826B3" w:rsidR="00767766" w:rsidRDefault="00812993" w:rsidP="00767766">
      <w:pPr>
        <w:rPr>
          <w:lang w:val="en-DE"/>
        </w:rPr>
      </w:pPr>
      <w:proofErr w:type="spellStart"/>
      <w:r>
        <w:rPr>
          <w:lang w:val="en-DE"/>
        </w:rPr>
        <w:t>AdaptSegment</w:t>
      </w:r>
      <w:proofErr w:type="spellEnd"/>
      <w:r>
        <w:rPr>
          <w:lang w:val="en-DE"/>
        </w:rPr>
        <w:t xml:space="preserve"> in the </w:t>
      </w:r>
      <w:proofErr w:type="spellStart"/>
      <w:r>
        <w:rPr>
          <w:lang w:val="en-DE"/>
        </w:rPr>
        <w:t>TemporalMemory</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and removing inactive synapses and segments.</w:t>
      </w:r>
    </w:p>
    <w:p w14:paraId="214173EB" w14:textId="1F4DE462" w:rsidR="00812993" w:rsidRDefault="00812993" w:rsidP="00767766">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egmentToMax</w:t>
      </w:r>
      <w:proofErr w:type="spellEnd"/>
      <w:r>
        <w:rPr>
          <w:rFonts w:ascii="Cascadia Mono" w:hAnsi="Cascadia Mono" w:cs="Cascadia Mono"/>
          <w:color w:val="000000"/>
          <w:sz w:val="19"/>
          <w:szCs w:val="19"/>
          <w:lang w:val="en-DE"/>
        </w:rPr>
        <w:t>.</w:t>
      </w:r>
    </w:p>
    <w:p w14:paraId="0A3F44B8" w14:textId="25A39494" w:rsidR="002B324E" w:rsidRPr="002B324E" w:rsidRDefault="002B324E" w:rsidP="00767766">
      <w:pPr>
        <w:rPr>
          <w:lang w:val="en-DE"/>
        </w:rPr>
      </w:pPr>
      <w:proofErr w:type="spellStart"/>
      <w:r w:rsidRPr="002B324E">
        <w:rPr>
          <w:lang w:val="en-DE"/>
        </w:rPr>
        <w:lastRenderedPageBreak/>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6B0086CA" w14:textId="0F87B08F" w:rsidR="002B324E" w:rsidRDefault="002B324E" w:rsidP="002B324E">
      <w:pPr>
        <w:jc w:val="center"/>
        <w:rPr>
          <w:lang w:val="en-DE"/>
        </w:rPr>
      </w:pPr>
      <w:r w:rsidRPr="002B324E">
        <w:rPr>
          <w:noProof/>
          <w:lang w:val="en-DE"/>
        </w:rPr>
        <w:drawing>
          <wp:inline distT="0" distB="0" distL="0" distR="0" wp14:anchorId="69D8D45D" wp14:editId="3E57EF7E">
            <wp:extent cx="2733695" cy="1919302"/>
            <wp:effectExtent l="0" t="0" r="0" b="508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205"/>
                    <a:stretch>
                      <a:fillRect/>
                    </a:stretch>
                  </pic:blipFill>
                  <pic:spPr>
                    <a:xfrm>
                      <a:off x="0" y="0"/>
                      <a:ext cx="2733695" cy="1919302"/>
                    </a:xfrm>
                    <a:prstGeom prst="rect">
                      <a:avLst/>
                    </a:prstGeom>
                  </pic:spPr>
                </pic:pic>
              </a:graphicData>
            </a:graphic>
          </wp:inline>
        </w:drawing>
      </w:r>
    </w:p>
    <w:p w14:paraId="638D19AA" w14:textId="371E860B" w:rsidR="002B324E" w:rsidRDefault="002B324E" w:rsidP="002B324E">
      <w:pPr>
        <w:jc w:val="center"/>
        <w:rPr>
          <w:lang w:val="en-DE"/>
        </w:rPr>
      </w:pPr>
    </w:p>
    <w:p w14:paraId="2909346E" w14:textId="205F2E07" w:rsidR="002B324E" w:rsidRDefault="002B324E" w:rsidP="002B324E">
      <w:pPr>
        <w:rPr>
          <w:lang w:val="en-DE"/>
        </w:rPr>
      </w:pPr>
      <w:r>
        <w:rPr>
          <w:lang w:val="en-DE"/>
        </w:rPr>
        <w:t xml:space="preserve">After the execution of the test, open the </w:t>
      </w:r>
      <w:proofErr w:type="spellStart"/>
      <w:r>
        <w:rPr>
          <w:lang w:val="en-DE"/>
        </w:rPr>
        <w:t>TemporalMemory.cs</w:t>
      </w:r>
      <w:proofErr w:type="spellEnd"/>
      <w:r>
        <w:rPr>
          <w:lang w:val="en-DE"/>
        </w:rPr>
        <w:t xml:space="preserve"> and look for the method </w:t>
      </w:r>
      <w:proofErr w:type="spellStart"/>
      <w:r>
        <w:rPr>
          <w:lang w:val="en-DE"/>
        </w:rPr>
        <w:t>Adapt</w:t>
      </w:r>
      <w:r w:rsidR="0005625D">
        <w:rPr>
          <w:lang w:val="en-DE"/>
        </w:rPr>
        <w:t>Segment</w:t>
      </w:r>
      <w:proofErr w:type="spellEnd"/>
      <w:r>
        <w:rPr>
          <w:lang w:val="en-DE"/>
        </w:rPr>
        <w:t>.</w:t>
      </w:r>
    </w:p>
    <w:p w14:paraId="320B80B6" w14:textId="77777777" w:rsidR="002B324E" w:rsidRDefault="002B324E" w:rsidP="002B324E">
      <w:pPr>
        <w:rPr>
          <w:lang w:val="en-DE"/>
        </w:rPr>
      </w:pPr>
    </w:p>
    <w:p w14:paraId="51C7A26B" w14:textId="7E55A51F" w:rsidR="002B324E" w:rsidRDefault="002B324E" w:rsidP="002B324E">
      <w:pPr>
        <w:jc w:val="center"/>
        <w:rPr>
          <w:lang w:val="en-DE"/>
        </w:rPr>
      </w:pPr>
      <w:r w:rsidRPr="002B324E">
        <w:rPr>
          <w:noProof/>
          <w:lang w:val="en-DE"/>
        </w:rPr>
        <w:drawing>
          <wp:inline distT="0" distB="0" distL="0" distR="0" wp14:anchorId="3B6EC6CA" wp14:editId="23CD0954">
            <wp:extent cx="3805265" cy="3757640"/>
            <wp:effectExtent l="0" t="0" r="5080" b="0"/>
            <wp:docPr id="41" name="Picture 4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application&#10;&#10;Description automatically generated"/>
                    <pic:cNvPicPr/>
                  </pic:nvPicPr>
                  <pic:blipFill>
                    <a:blip r:embed="rId206"/>
                    <a:stretch>
                      <a:fillRect/>
                    </a:stretch>
                  </pic:blipFill>
                  <pic:spPr>
                    <a:xfrm>
                      <a:off x="0" y="0"/>
                      <a:ext cx="3805265" cy="3757640"/>
                    </a:xfrm>
                    <a:prstGeom prst="rect">
                      <a:avLst/>
                    </a:prstGeom>
                  </pic:spPr>
                </pic:pic>
              </a:graphicData>
            </a:graphic>
          </wp:inline>
        </w:drawing>
      </w:r>
    </w:p>
    <w:p w14:paraId="36ACA2C1" w14:textId="17EC8FC5" w:rsidR="002B324E" w:rsidRDefault="002B324E" w:rsidP="002B324E">
      <w:pPr>
        <w:jc w:val="center"/>
        <w:rPr>
          <w:lang w:val="en-DE"/>
        </w:rPr>
      </w:pPr>
    </w:p>
    <w:p w14:paraId="6954413F" w14:textId="5913DECC" w:rsidR="002B324E" w:rsidRDefault="002B324E" w:rsidP="002B324E">
      <w:pPr>
        <w:rPr>
          <w:lang w:val="en-DE"/>
        </w:rPr>
      </w:pPr>
      <w:r>
        <w:rPr>
          <w:lang w:val="en-DE"/>
        </w:rPr>
        <w:t xml:space="preserve">You </w:t>
      </w:r>
      <w:proofErr w:type="gramStart"/>
      <w:r>
        <w:rPr>
          <w:lang w:val="en-DE"/>
        </w:rPr>
        <w:t>have to</w:t>
      </w:r>
      <w:proofErr w:type="gramEnd"/>
      <w:r>
        <w:rPr>
          <w:lang w:val="en-DE"/>
        </w:rPr>
        <w:t xml:space="preserve"> design tests to ensure all paths inside the method are well-tested.</w:t>
      </w:r>
    </w:p>
    <w:p w14:paraId="48CF102B" w14:textId="77777777"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7" w:anchor="spatial-pooler" w:history="1">
        <w:r w:rsidRPr="0005625D">
          <w:rPr>
            <w:rStyle w:val="Hyperlink"/>
            <w:lang w:val="en-DE"/>
          </w:rPr>
          <w:t>this</w:t>
        </w:r>
      </w:hyperlink>
      <w:r>
        <w:rPr>
          <w:lang w:val="en-DE"/>
        </w:rPr>
        <w:t xml:space="preserve"> document.</w:t>
      </w:r>
    </w:p>
    <w:p w14:paraId="3FDE28C6" w14:textId="77777777" w:rsidR="0005625D" w:rsidRPr="00812993" w:rsidRDefault="0005625D" w:rsidP="002B324E">
      <w:pPr>
        <w:rPr>
          <w:lang w:val="en-DE"/>
        </w:rPr>
      </w:pPr>
    </w:p>
    <w:p w14:paraId="2F70F3D1" w14:textId="60712F52" w:rsidR="00767766" w:rsidRPr="00A70E9A" w:rsidRDefault="00767766" w:rsidP="00767766">
      <w:pPr>
        <w:pStyle w:val="ML2223"/>
        <w:ind w:left="360"/>
      </w:pPr>
      <w:r>
        <w:rPr>
          <w:lang w:val="en-DE"/>
        </w:rPr>
        <w:lastRenderedPageBreak/>
        <w:t xml:space="preserve">Implement the SDR representation in </w:t>
      </w:r>
      <w:r w:rsidR="00043874">
        <w:rPr>
          <w:lang w:val="en-DE"/>
        </w:rPr>
        <w:t xml:space="preserve">the </w:t>
      </w:r>
      <w:r>
        <w:rPr>
          <w:lang w:val="en-DE"/>
        </w:rPr>
        <w:t>MAU</w:t>
      </w:r>
      <w:r w:rsidR="0005625D">
        <w:rPr>
          <w:lang w:val="en-DE"/>
        </w:rPr>
        <w:t>I</w:t>
      </w:r>
      <w:r>
        <w:rPr>
          <w:lang w:val="en-DE"/>
        </w:rPr>
        <w:t xml:space="preserve"> application </w:t>
      </w:r>
    </w:p>
    <w:p w14:paraId="1B465C10" w14:textId="77777777" w:rsidR="00767766" w:rsidRDefault="00767766" w:rsidP="00767766">
      <w:pPr>
        <w:rPr>
          <w:lang w:val="en-DE"/>
        </w:rPr>
      </w:pPr>
    </w:p>
    <w:p w14:paraId="7546A20F"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517144A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1C407E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6FAC2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F2BB3A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A97C79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BD0AF11"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D8F66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69EA23FC"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01638AD8"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62D24194"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2AC50D"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ED65371"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F4C207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6857BC6"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6735835" w14:textId="18ED5864" w:rsidR="00767766" w:rsidRDefault="00767766" w:rsidP="00767766">
      <w:pPr>
        <w:rPr>
          <w:lang w:val="en-DE"/>
        </w:rPr>
      </w:pPr>
    </w:p>
    <w:p w14:paraId="6464A3AE" w14:textId="772EA0D5" w:rsidR="00767766" w:rsidRDefault="00767766" w:rsidP="00767766">
      <w:pPr>
        <w:rPr>
          <w:lang w:val="en-DE"/>
        </w:rPr>
      </w:pPr>
      <w:r>
        <w:rPr>
          <w:lang w:val="en-DE"/>
        </w:rPr>
        <w:t xml:space="preserve">The </w:t>
      </w:r>
      <w:proofErr w:type="spellStart"/>
      <w:r>
        <w:rPr>
          <w:lang w:val="en-DE"/>
        </w:rPr>
        <w:t>NeocortexApi</w:t>
      </w:r>
      <w:proofErr w:type="spellEnd"/>
      <w:r>
        <w:rPr>
          <w:lang w:val="en-DE"/>
        </w:rPr>
        <w:t xml:space="preserve"> framework provides a Python script </w:t>
      </w:r>
      <w:hyperlink r:id="rId208" w:history="1">
        <w:r w:rsidRPr="00767766">
          <w:rPr>
            <w:rStyle w:val="Hyperlink"/>
            <w:lang w:val="en-DE"/>
          </w:rPr>
          <w:t>draw_figure.py</w:t>
        </w:r>
      </w:hyperlink>
      <w:r>
        <w:rPr>
          <w:lang w:val="en-DE"/>
        </w:rPr>
        <w:t xml:space="preserve"> that renders an SDR. Any SDR can be represented in 2D </w:t>
      </w:r>
      <w:r w:rsidR="00043874">
        <w:rPr>
          <w:lang w:val="en-DE"/>
        </w:rPr>
        <w:t>using a script</w:t>
      </w:r>
      <w:r>
        <w:rPr>
          <w:lang w:val="en-DE"/>
        </w:rPr>
        <w:t xml:space="preserve"> described in </w:t>
      </w:r>
      <w:hyperlink r:id="rId209" w:history="1">
        <w:r w:rsidRPr="00767766">
          <w:rPr>
            <w:rStyle w:val="Hyperlink"/>
            <w:lang w:val="en-DE"/>
          </w:rPr>
          <w:t>this</w:t>
        </w:r>
      </w:hyperlink>
      <w:r>
        <w:rPr>
          <w:lang w:val="en-DE"/>
        </w:rPr>
        <w:t xml:space="preserve"> document.</w:t>
      </w:r>
    </w:p>
    <w:p w14:paraId="2236D13D" w14:textId="22770802" w:rsidR="00767766" w:rsidRDefault="00767766" w:rsidP="00767766">
      <w:pPr>
        <w:rPr>
          <w:lang w:val="en-DE"/>
        </w:rPr>
      </w:pPr>
      <w:r>
        <w:rPr>
          <w:lang w:val="en-DE"/>
        </w:rPr>
        <w:t xml:space="preserve">Your Task is to implement a simple </w:t>
      </w:r>
      <w:hyperlink r:id="rId210" w:history="1">
        <w:r w:rsidRPr="00767766">
          <w:rPr>
            <w:rStyle w:val="Hyperlink"/>
            <w:lang w:val="en-DE"/>
          </w:rPr>
          <w:t>MAUI</w:t>
        </w:r>
      </w:hyperlink>
      <w:r>
        <w:rPr>
          <w:lang w:val="en-DE"/>
        </w:rPr>
        <w:t xml:space="preserve"> application that uses the library </w:t>
      </w:r>
      <w:hyperlink r:id="rId211" w:history="1">
        <w:proofErr w:type="spellStart"/>
        <w:r>
          <w:rPr>
            <w:rStyle w:val="Hyperlink"/>
          </w:rPr>
          <w:t>Maui.Graphics</w:t>
        </w:r>
        <w:proofErr w:type="spellEnd"/>
      </w:hyperlink>
      <w:r>
        <w:rPr>
          <w:lang w:val="en-DE"/>
        </w:rPr>
        <w:t xml:space="preserve">, to draw the same or similar SDR as produced by the Python script </w:t>
      </w:r>
      <w:hyperlink r:id="rId212" w:history="1">
        <w:r w:rsidRPr="00767766">
          <w:rPr>
            <w:rStyle w:val="Hyperlink"/>
            <w:lang w:val="en-DE"/>
          </w:rPr>
          <w:t>draw_figure.py</w:t>
        </w:r>
      </w:hyperlink>
      <w:r>
        <w:rPr>
          <w:lang w:val="en-DE"/>
        </w:rPr>
        <w:t>.</w:t>
      </w:r>
    </w:p>
    <w:p w14:paraId="00040892" w14:textId="030B3808" w:rsidR="00767766" w:rsidRDefault="00767766" w:rsidP="00812993">
      <w:pPr>
        <w:rPr>
          <w:lang w:val="en-DE"/>
        </w:rPr>
      </w:pPr>
      <w:r>
        <w:rPr>
          <w:lang w:val="en-DE"/>
        </w:rPr>
        <w:t>All command line argum</w:t>
      </w:r>
      <w:r w:rsidR="00043874">
        <w:rPr>
          <w:lang w:val="en-DE"/>
        </w:rPr>
        <w:t>en</w:t>
      </w:r>
      <w:r>
        <w:rPr>
          <w:lang w:val="en-DE"/>
        </w:rPr>
        <w:t>ts from the scrip</w:t>
      </w:r>
      <w:r w:rsidR="00043874">
        <w:rPr>
          <w:lang w:val="en-DE"/>
        </w:rPr>
        <w:t>t</w:t>
      </w:r>
      <w:r>
        <w:rPr>
          <w:lang w:val="en-DE"/>
        </w:rPr>
        <w:t xml:space="preserve"> should be entered in the MAU application by using the UI. </w:t>
      </w:r>
      <w:r w:rsidR="00043874">
        <w:rPr>
          <w:lang w:val="en-DE"/>
        </w:rPr>
        <w:t>In addition, t</w:t>
      </w:r>
      <w:r>
        <w:rPr>
          <w:lang w:val="en-DE"/>
        </w:rPr>
        <w:t xml:space="preserve">he drawing functionality must be implemented in the </w:t>
      </w:r>
      <w:r w:rsidR="00043874">
        <w:rPr>
          <w:lang w:val="en-DE"/>
        </w:rPr>
        <w:t>‘</w:t>
      </w:r>
      <w:proofErr w:type="spellStart"/>
      <w:r w:rsidR="00043874">
        <w:rPr>
          <w:lang w:val="en-DE"/>
        </w:rPr>
        <w:t>NeocortexApi.SdrDrawerLib</w:t>
      </w:r>
      <w:proofErr w:type="spellEnd"/>
      <w:r w:rsidR="00043874">
        <w:rPr>
          <w:lang w:val="en-DE"/>
        </w:rPr>
        <w:t>’ library</w:t>
      </w:r>
      <w:r>
        <w:rPr>
          <w:lang w:val="en-DE"/>
        </w:rPr>
        <w:t>.</w:t>
      </w:r>
    </w:p>
    <w:p w14:paraId="6040B59D" w14:textId="352266F5" w:rsidR="00812993" w:rsidRDefault="00812993" w:rsidP="00812993">
      <w:pPr>
        <w:rPr>
          <w:lang w:val="en-DE"/>
        </w:rPr>
      </w:pPr>
    </w:p>
    <w:p w14:paraId="0C71B214" w14:textId="1B2D2EB2" w:rsidR="0063260F" w:rsidRPr="00A70E9A" w:rsidRDefault="004B30CE" w:rsidP="0063260F">
      <w:pPr>
        <w:pStyle w:val="ML2223"/>
        <w:ind w:left="360"/>
      </w:pPr>
      <w:r>
        <w:rPr>
          <w:lang w:val="en-DE"/>
        </w:rPr>
        <w:t xml:space="preserve">Implement Serialization of </w:t>
      </w:r>
      <w:proofErr w:type="spellStart"/>
      <w:r>
        <w:rPr>
          <w:lang w:val="en-DE"/>
        </w:rPr>
        <w:t>HtmClassifier</w:t>
      </w:r>
      <w:proofErr w:type="spellEnd"/>
      <w:r w:rsidR="0063260F">
        <w:rPr>
          <w:lang w:val="en-DE"/>
        </w:rPr>
        <w:t xml:space="preserve"> </w:t>
      </w:r>
    </w:p>
    <w:p w14:paraId="49116A05" w14:textId="77777777" w:rsidR="0063260F" w:rsidRPr="0039447F" w:rsidRDefault="0063260F" w:rsidP="0063260F"/>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3260F" w:rsidRPr="0039447F" w14:paraId="2BAA5CCA"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1D2D5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613AA5"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13B63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E413F0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81AF4F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454EA"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260F" w:rsidRPr="0039447F" w14:paraId="0ADE71B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41B68BAC" w14:textId="77777777" w:rsidR="0063260F" w:rsidRPr="0039447F" w:rsidRDefault="0063260F"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3191A9B"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51E6CF9"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475CEE"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BC4F373"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DBC4637"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BE3DA0" w14:textId="53995A0D" w:rsidR="0063260F" w:rsidRDefault="0063260F" w:rsidP="0063260F">
      <w:pPr>
        <w:rPr>
          <w:lang w:val="en-DE"/>
        </w:rPr>
      </w:pPr>
    </w:p>
    <w:p w14:paraId="24E5F1FE" w14:textId="77777777" w:rsidR="004B30CE" w:rsidRDefault="004B30CE" w:rsidP="004B30CE">
      <w:pPr>
        <w:rPr>
          <w:lang w:val="en-DE"/>
        </w:rPr>
      </w:pPr>
      <w:r>
        <w:rPr>
          <w:lang w:val="en-DE"/>
        </w:rPr>
        <w:t xml:space="preserve">The serialization is the process of saving and loading the trained model. </w:t>
      </w:r>
      <w:hyperlink r:id="rId213" w:history="1">
        <w:proofErr w:type="spellStart"/>
        <w:r w:rsidRPr="000E7857">
          <w:rPr>
            <w:rStyle w:val="Hyperlink"/>
            <w:lang w:val="en-DE"/>
          </w:rPr>
          <w:t>UnitTests</w:t>
        </w:r>
        <w:proofErr w:type="spellEnd"/>
      </w:hyperlink>
      <w:r>
        <w:rPr>
          <w:lang w:val="en-DE"/>
        </w:rPr>
        <w:t xml:space="preserve"> demonstrates how to use the serialization. The project </w:t>
      </w:r>
      <w:hyperlink r:id="rId214" w:history="1">
        <w:proofErr w:type="spellStart"/>
        <w:r w:rsidRPr="000E7857">
          <w:rPr>
            <w:rStyle w:val="Hyperlink"/>
            <w:lang w:val="en-DE"/>
          </w:rPr>
          <w:t>NeocortexApiPersistenceSample</w:t>
        </w:r>
        <w:proofErr w:type="spellEnd"/>
      </w:hyperlink>
      <w:r>
        <w:rPr>
          <w:lang w:val="en-DE"/>
        </w:rPr>
        <w:t xml:space="preserve"> demonstrates how to use the serialization with Spatial Pooler.</w:t>
      </w:r>
    </w:p>
    <w:p w14:paraId="3D208D9F" w14:textId="7A2F92B0" w:rsidR="004B30CE" w:rsidRDefault="004B30CE" w:rsidP="0063260F">
      <w:pPr>
        <w:rPr>
          <w:lang w:val="en-DE"/>
        </w:rPr>
      </w:pPr>
      <w:r>
        <w:rPr>
          <w:lang w:val="en-DE"/>
        </w:rPr>
        <w:t xml:space="preserve">Your task is to add serialization functionality to the </w:t>
      </w:r>
      <w:proofErr w:type="spellStart"/>
      <w:r>
        <w:rPr>
          <w:lang w:val="en-DE"/>
        </w:rPr>
        <w:t>HtmClassifier</w:t>
      </w:r>
      <w:proofErr w:type="spellEnd"/>
      <w:r>
        <w:rPr>
          <w:lang w:val="en-DE"/>
        </w:rPr>
        <w:t xml:space="preserve">. You will first have to understand serialization and analyse existing </w:t>
      </w:r>
      <w:proofErr w:type="spellStart"/>
      <w:r>
        <w:rPr>
          <w:lang w:val="en-DE"/>
        </w:rPr>
        <w:t>UnitTests</w:t>
      </w:r>
      <w:proofErr w:type="spellEnd"/>
      <w:r>
        <w:rPr>
          <w:lang w:val="en-DE"/>
        </w:rPr>
        <w:t>.</w:t>
      </w:r>
    </w:p>
    <w:p w14:paraId="0E1B5AB5" w14:textId="472CB39E" w:rsidR="004B30CE" w:rsidRPr="004B30CE" w:rsidRDefault="004B30CE" w:rsidP="0063260F">
      <w:pPr>
        <w:rPr>
          <w:lang w:val="en-DE"/>
        </w:rPr>
      </w:pPr>
      <w:r>
        <w:rPr>
          <w:lang w:val="en-DE"/>
        </w:rPr>
        <w:t xml:space="preserve">Then you </w:t>
      </w:r>
      <w:proofErr w:type="gramStart"/>
      <w:r>
        <w:rPr>
          <w:lang w:val="en-DE"/>
        </w:rPr>
        <w:t>have to</w:t>
      </w:r>
      <w:proofErr w:type="gramEnd"/>
      <w:r>
        <w:rPr>
          <w:lang w:val="en-DE"/>
        </w:rPr>
        <w:t xml:space="preserve"> propose the technical design for serialization of the classifier. After implementation of serialization </w:t>
      </w:r>
      <w:proofErr w:type="spellStart"/>
      <w:r>
        <w:rPr>
          <w:lang w:val="en-DE"/>
        </w:rPr>
        <w:t>UnitTests</w:t>
      </w:r>
      <w:proofErr w:type="spellEnd"/>
      <w:r>
        <w:rPr>
          <w:lang w:val="en-DE"/>
        </w:rPr>
        <w:t xml:space="preserve"> must be implemented.</w:t>
      </w:r>
    </w:p>
    <w:p w14:paraId="5DB721F1" w14:textId="23D13AC3" w:rsidR="00AF4ED6" w:rsidRPr="00A70E9A" w:rsidRDefault="00AF4ED6" w:rsidP="00AF4ED6">
      <w:pPr>
        <w:pStyle w:val="ML2223"/>
        <w:ind w:left="360"/>
      </w:pPr>
      <w:r>
        <w:rPr>
          <w:lang w:val="en-DE"/>
        </w:rPr>
        <w:t xml:space="preserve"> Implement </w:t>
      </w:r>
      <w:r w:rsidR="00A653FD">
        <w:rPr>
          <w:lang w:val="en-DE"/>
        </w:rPr>
        <w:t>Temporal Memory</w:t>
      </w:r>
      <w:r>
        <w:rPr>
          <w:lang w:val="en-DE"/>
        </w:rPr>
        <w:t xml:space="preserve"> Learning sample with serialization </w:t>
      </w:r>
    </w:p>
    <w:p w14:paraId="70D975DE"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7A8510AC"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8BB1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72710EA"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0C0BEA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D5F81E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78EAE"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F9642F"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476D564"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5DDDA021"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A54EAEE"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C5773D"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7C43A4"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3BB44E"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810A59"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DE54E18" w14:textId="722EEA69" w:rsidR="00AF4ED6" w:rsidRDefault="00AF4ED6" w:rsidP="00AF4ED6">
      <w:pPr>
        <w:rPr>
          <w:lang w:val="en-DE"/>
        </w:rPr>
      </w:pPr>
    </w:p>
    <w:p w14:paraId="2D50A5D5" w14:textId="563D6CDA" w:rsidR="000E7857" w:rsidRDefault="00E529D5" w:rsidP="00AF4ED6">
      <w:pPr>
        <w:rPr>
          <w:lang w:val="en-DE"/>
        </w:rPr>
      </w:pPr>
      <w:r>
        <w:rPr>
          <w:lang w:val="en-DE"/>
        </w:rPr>
        <w:lastRenderedPageBreak/>
        <w:t>S</w:t>
      </w:r>
      <w:r w:rsidR="00AF4ED6">
        <w:rPr>
          <w:lang w:val="en-DE"/>
        </w:rPr>
        <w:t>erialization is the process of saving and loading the trained model.</w:t>
      </w:r>
      <w:r w:rsidR="000E7857">
        <w:rPr>
          <w:lang w:val="en-DE"/>
        </w:rPr>
        <w:t xml:space="preserve"> </w:t>
      </w:r>
      <w:r>
        <w:rPr>
          <w:lang w:val="en-DE"/>
        </w:rPr>
        <w:t xml:space="preserve">The file </w:t>
      </w:r>
      <w:hyperlink r:id="rId215" w:history="1">
        <w:proofErr w:type="spellStart"/>
        <w:r w:rsidR="000E7857" w:rsidRPr="000E7857">
          <w:rPr>
            <w:rStyle w:val="Hyperlink"/>
            <w:lang w:val="en-DE"/>
          </w:rPr>
          <w:t>UnitTests</w:t>
        </w:r>
        <w:proofErr w:type="spellEnd"/>
      </w:hyperlink>
      <w:r w:rsidR="000E7857">
        <w:rPr>
          <w:lang w:val="en-DE"/>
        </w:rPr>
        <w:t xml:space="preserve"> </w:t>
      </w:r>
      <w:r>
        <w:rPr>
          <w:lang w:val="en-DE"/>
        </w:rPr>
        <w:t xml:space="preserve">holds methods that </w:t>
      </w:r>
      <w:r w:rsidR="000E7857">
        <w:rPr>
          <w:lang w:val="en-DE"/>
        </w:rPr>
        <w:t xml:space="preserve">demonstrate how to use serialization. The project </w:t>
      </w:r>
      <w:hyperlink r:id="rId216" w:history="1">
        <w:proofErr w:type="spellStart"/>
        <w:r w:rsidR="000E7857" w:rsidRPr="000E7857">
          <w:rPr>
            <w:rStyle w:val="Hyperlink"/>
            <w:lang w:val="en-DE"/>
          </w:rPr>
          <w:t>NeocortexApiPersistenceSample</w:t>
        </w:r>
        <w:proofErr w:type="spellEnd"/>
      </w:hyperlink>
      <w:r w:rsidR="000E7857">
        <w:rPr>
          <w:lang w:val="en-DE"/>
        </w:rPr>
        <w:t xml:space="preserve"> </w:t>
      </w:r>
      <w:r>
        <w:rPr>
          <w:lang w:val="en-DE"/>
        </w:rPr>
        <w:t>illu</w:t>
      </w:r>
      <w:r w:rsidR="000E7857">
        <w:rPr>
          <w:lang w:val="en-DE"/>
        </w:rPr>
        <w:t>strates how to use serialization with Spatial Pooler.</w:t>
      </w:r>
    </w:p>
    <w:p w14:paraId="0CE3A579" w14:textId="501B0D32" w:rsidR="00AF4ED6" w:rsidRDefault="000E7857" w:rsidP="00AF4ED6">
      <w:pPr>
        <w:rPr>
          <w:lang w:val="en-DE"/>
        </w:rPr>
      </w:pPr>
      <w:r>
        <w:rPr>
          <w:lang w:val="en-DE"/>
        </w:rPr>
        <w:t xml:space="preserve">Your task is to create </w:t>
      </w:r>
      <w:r w:rsidR="00E529D5">
        <w:rPr>
          <w:lang w:val="en-DE"/>
        </w:rPr>
        <w:t>an</w:t>
      </w:r>
      <w:r>
        <w:rPr>
          <w:lang w:val="en-DE"/>
        </w:rPr>
        <w:t xml:space="preserve"> example that demonstrates how to use serialization with Temporal Memory. The sample should be based on </w:t>
      </w:r>
      <w:r w:rsidR="00E529D5">
        <w:rPr>
          <w:lang w:val="en-DE"/>
        </w:rPr>
        <w:t xml:space="preserve">the </w:t>
      </w:r>
      <w:r>
        <w:rPr>
          <w:lang w:val="en-DE"/>
        </w:rPr>
        <w:t xml:space="preserve">already existing sample </w:t>
      </w:r>
      <w:hyperlink r:id="rId217" w:history="1">
        <w:proofErr w:type="spellStart"/>
        <w:r w:rsidRPr="000E7857">
          <w:rPr>
            <w:rStyle w:val="Hyperlink"/>
            <w:lang w:val="en-DE"/>
          </w:rPr>
          <w:t>MultisequenceLearning</w:t>
        </w:r>
        <w:proofErr w:type="spellEnd"/>
      </w:hyperlink>
      <w:r>
        <w:rPr>
          <w:lang w:val="en-DE"/>
        </w:rPr>
        <w:t xml:space="preserve">. </w:t>
      </w:r>
    </w:p>
    <w:p w14:paraId="16ECBF69" w14:textId="16081BB1" w:rsidR="00AF4ED6" w:rsidRDefault="000E7857" w:rsidP="00812993">
      <w:pPr>
        <w:rPr>
          <w:lang w:val="en-DE"/>
        </w:rPr>
      </w:pPr>
      <w:r>
        <w:rPr>
          <w:lang w:val="en-DE"/>
        </w:rPr>
        <w:t>You should provide a sample and corresponding MD file that helps developers to understand and integrate the serialization.</w:t>
      </w:r>
    </w:p>
    <w:p w14:paraId="7E2901DC" w14:textId="06395979" w:rsidR="00A54764" w:rsidRDefault="00A54764" w:rsidP="00812993">
      <w:pPr>
        <w:rPr>
          <w:lang w:val="en-DE"/>
        </w:rPr>
      </w:pPr>
    </w:p>
    <w:p w14:paraId="2B87E088" w14:textId="4762F713" w:rsidR="00A54764" w:rsidRPr="00A70E9A" w:rsidRDefault="00A54764" w:rsidP="00A54764">
      <w:pPr>
        <w:pStyle w:val="ML2223"/>
        <w:ind w:left="360"/>
      </w:pPr>
      <w:r>
        <w:rPr>
          <w:lang w:val="en-DE"/>
        </w:rPr>
        <w:t xml:space="preserve">Improve </w:t>
      </w:r>
      <w:proofErr w:type="spellStart"/>
      <w:r>
        <w:rPr>
          <w:lang w:val="en-DE"/>
        </w:rPr>
        <w:t>UnitT</w:t>
      </w:r>
      <w:r w:rsidR="00E529D5">
        <w:rPr>
          <w:lang w:val="en-DE"/>
        </w:rPr>
        <w:t>e</w:t>
      </w:r>
      <w:r>
        <w:rPr>
          <w:lang w:val="en-DE"/>
        </w:rPr>
        <w:t>sts</w:t>
      </w:r>
      <w:proofErr w:type="spellEnd"/>
      <w:r>
        <w:rPr>
          <w:lang w:val="en-DE"/>
        </w:rPr>
        <w:t xml:space="preserve"> for Temporal Memory Algorithm</w:t>
      </w:r>
    </w:p>
    <w:p w14:paraId="16BD7AE1" w14:textId="77777777" w:rsidR="00A54764" w:rsidRDefault="00A54764" w:rsidP="00A54764">
      <w:pPr>
        <w:rPr>
          <w:lang w:val="en-DE"/>
        </w:rPr>
      </w:pPr>
    </w:p>
    <w:p w14:paraId="7E1FC96D" w14:textId="77777777" w:rsidR="00A54764" w:rsidRPr="0039447F" w:rsidRDefault="00A54764" w:rsidP="00A5476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54764" w:rsidRPr="0039447F" w14:paraId="7BD5C907" w14:textId="77777777" w:rsidTr="00133F79">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7F4393"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15024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8DD699"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6E74A2"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7D6EE1"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1363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54764" w:rsidRPr="0039447F" w14:paraId="17361F27" w14:textId="77777777" w:rsidTr="00133F79">
        <w:tc>
          <w:tcPr>
            <w:tcW w:w="1560" w:type="dxa"/>
            <w:tcBorders>
              <w:top w:val="nil"/>
              <w:left w:val="single" w:sz="6" w:space="0" w:color="BDD6EE"/>
              <w:bottom w:val="single" w:sz="6" w:space="0" w:color="BDD6EE"/>
              <w:right w:val="single" w:sz="6" w:space="0" w:color="BDD6EE"/>
            </w:tcBorders>
            <w:shd w:val="clear" w:color="auto" w:fill="auto"/>
          </w:tcPr>
          <w:p w14:paraId="538E10FF" w14:textId="77777777" w:rsidR="00A54764" w:rsidRPr="0039447F" w:rsidRDefault="00A54764" w:rsidP="00133F79">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2EDF6E"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D3E3BCD"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891431"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D88B38"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61C101"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55E234" w14:textId="4C143078" w:rsidR="00A54764" w:rsidRDefault="00A54764" w:rsidP="00A54764">
      <w:pPr>
        <w:rPr>
          <w:lang w:val="en-DE"/>
        </w:rPr>
      </w:pPr>
    </w:p>
    <w:p w14:paraId="3D94382C" w14:textId="4BB4A941" w:rsidR="00A54764" w:rsidRDefault="00A54764" w:rsidP="00A54764">
      <w:pPr>
        <w:rPr>
          <w:lang w:val="en-DE"/>
        </w:rPr>
      </w:pPr>
      <w:r>
        <w:rPr>
          <w:lang w:val="en-DE"/>
        </w:rPr>
        <w:t xml:space="preserve">This project aims to improve </w:t>
      </w:r>
      <w:proofErr w:type="spellStart"/>
      <w:r>
        <w:rPr>
          <w:lang w:val="en-DE"/>
        </w:rPr>
        <w:t>UnitTests</w:t>
      </w:r>
      <w:proofErr w:type="spellEnd"/>
      <w:r>
        <w:rPr>
          <w:lang w:val="en-DE"/>
        </w:rPr>
        <w:t xml:space="preserve"> for the Temporal Memory algorithm. Available </w:t>
      </w:r>
      <w:proofErr w:type="spellStart"/>
      <w:r>
        <w:rPr>
          <w:lang w:val="en-DE"/>
        </w:rPr>
        <w:t>UnitTests</w:t>
      </w:r>
      <w:proofErr w:type="spellEnd"/>
      <w:r>
        <w:rPr>
          <w:lang w:val="en-DE"/>
        </w:rPr>
        <w:t xml:space="preserve"> are implemented in the </w:t>
      </w:r>
      <w:proofErr w:type="spellStart"/>
      <w:r>
        <w:rPr>
          <w:lang w:val="en-DE"/>
        </w:rPr>
        <w:t>TemporalMemory.cs</w:t>
      </w:r>
      <w:proofErr w:type="spellEnd"/>
      <w:r>
        <w:rPr>
          <w:lang w:val="en-DE"/>
        </w:rPr>
        <w:t>. You should extend this file with new tests.</w:t>
      </w:r>
    </w:p>
    <w:p w14:paraId="6CCDF0D6" w14:textId="5EC52593" w:rsidR="00A54764" w:rsidRDefault="00A54764" w:rsidP="00A54764">
      <w:pPr>
        <w:rPr>
          <w:lang w:val="en-DE"/>
        </w:rPr>
      </w:pPr>
      <w:r>
        <w:rPr>
          <w:lang w:val="en-DE"/>
        </w:rPr>
        <w:t xml:space="preserve">In the first step, you must get familiar with the Temporal memory algorithm. Then choose aspects of the algorithm that you want to test. Every student in the group must implement at least five </w:t>
      </w:r>
      <w:proofErr w:type="spellStart"/>
      <w:r>
        <w:rPr>
          <w:lang w:val="en-DE"/>
        </w:rPr>
        <w:t>UnitTests</w:t>
      </w:r>
      <w:proofErr w:type="spellEnd"/>
      <w:r>
        <w:rPr>
          <w:lang w:val="en-DE"/>
        </w:rPr>
        <w:t xml:space="preserve">. </w:t>
      </w:r>
    </w:p>
    <w:p w14:paraId="4C3F724F" w14:textId="1F7006D8" w:rsidR="00612FF7" w:rsidRDefault="00612FF7" w:rsidP="00A54764">
      <w:pPr>
        <w:rPr>
          <w:lang w:val="en-DE"/>
        </w:rPr>
      </w:pPr>
      <w:r>
        <w:rPr>
          <w:lang w:val="en-DE"/>
        </w:rPr>
        <w:t xml:space="preserve">For example, methods </w:t>
      </w:r>
      <w:proofErr w:type="spellStart"/>
      <w:r>
        <w:rPr>
          <w:lang w:val="en-DE"/>
        </w:rPr>
        <w:t>ActivateCells</w:t>
      </w:r>
      <w:proofErr w:type="spellEnd"/>
      <w:r>
        <w:rPr>
          <w:lang w:val="en-DE"/>
        </w:rPr>
        <w:t xml:space="preserve"> and </w:t>
      </w:r>
      <w:proofErr w:type="spellStart"/>
      <w:r>
        <w:rPr>
          <w:lang w:val="en-DE"/>
        </w:rPr>
        <w:t>ActivateDendrites</w:t>
      </w:r>
      <w:proofErr w:type="spellEnd"/>
      <w:r>
        <w:rPr>
          <w:lang w:val="en-DE"/>
        </w:rPr>
        <w:t xml:space="preserve"> are major methods in the algorithm. They involve other methods in the computation like </w:t>
      </w:r>
      <w:proofErr w:type="spellStart"/>
      <w:r>
        <w:rPr>
          <w:lang w:val="en-DE"/>
        </w:rPr>
        <w:t>ActivateCells</w:t>
      </w:r>
      <w:proofErr w:type="spellEnd"/>
      <w:r>
        <w:rPr>
          <w:lang w:val="en-DE"/>
        </w:rPr>
        <w:t xml:space="preserve">, </w:t>
      </w:r>
      <w:proofErr w:type="spellStart"/>
      <w:r>
        <w:rPr>
          <w:lang w:val="en-DE"/>
        </w:rPr>
        <w:t>ActivatePredictedColumn</w:t>
      </w:r>
      <w:proofErr w:type="spellEnd"/>
      <w:r>
        <w:rPr>
          <w:lang w:val="en-DE"/>
        </w:rPr>
        <w:t xml:space="preserve">, </w:t>
      </w:r>
      <w:proofErr w:type="spellStart"/>
      <w:r>
        <w:rPr>
          <w:lang w:val="en-DE"/>
        </w:rPr>
        <w:t>BurstColumn</w:t>
      </w:r>
      <w:proofErr w:type="spellEnd"/>
      <w:r>
        <w:rPr>
          <w:lang w:val="en-DE"/>
        </w:rPr>
        <w:t xml:space="preserve">, </w:t>
      </w:r>
      <w:proofErr w:type="spellStart"/>
      <w:r>
        <w:rPr>
          <w:lang w:val="en-DE"/>
        </w:rPr>
        <w:t>AdaptSegment</w:t>
      </w:r>
      <w:proofErr w:type="spellEnd"/>
      <w:r>
        <w:rPr>
          <w:lang w:val="en-DE"/>
        </w:rPr>
        <w:t xml:space="preserve">, </w:t>
      </w:r>
      <w:proofErr w:type="spellStart"/>
      <w:r>
        <w:rPr>
          <w:lang w:val="en-DE"/>
        </w:rPr>
        <w:t>GrowSynapses</w:t>
      </w:r>
      <w:proofErr w:type="spellEnd"/>
      <w:r>
        <w:rPr>
          <w:lang w:val="en-DE"/>
        </w:rPr>
        <w:t xml:space="preserve"> etc. These methods must all be well-tested.</w:t>
      </w:r>
    </w:p>
    <w:p w14:paraId="0C7E214B" w14:textId="77777777" w:rsidR="0057642B" w:rsidRDefault="0057642B" w:rsidP="0057642B">
      <w:pPr>
        <w:rPr>
          <w:lang w:val="en-DE"/>
        </w:rPr>
      </w:pPr>
    </w:p>
    <w:p w14:paraId="5DCFF909" w14:textId="1808EFF7" w:rsidR="0057642B" w:rsidRPr="00A70E9A" w:rsidRDefault="0057642B" w:rsidP="0057642B">
      <w:pPr>
        <w:pStyle w:val="ML2223"/>
        <w:ind w:left="360"/>
      </w:pPr>
      <w:r>
        <w:rPr>
          <w:lang w:val="en-DE"/>
        </w:rPr>
        <w:t>Implement Anomaly Detection Sample</w:t>
      </w:r>
    </w:p>
    <w:p w14:paraId="06273D9F" w14:textId="77777777" w:rsidR="0057642B" w:rsidRPr="0039447F" w:rsidRDefault="0057642B" w:rsidP="0057642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7642B" w:rsidRPr="0039447F" w14:paraId="4B23DBF2" w14:textId="77777777" w:rsidTr="00894C7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A73B6D5"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39DA74"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7E5C26"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CA1E6A2"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9C3F8"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7FE93E"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7642B" w:rsidRPr="0039447F" w14:paraId="59B2E9F7" w14:textId="77777777" w:rsidTr="00894C7C">
        <w:tc>
          <w:tcPr>
            <w:tcW w:w="1560" w:type="dxa"/>
            <w:tcBorders>
              <w:top w:val="nil"/>
              <w:left w:val="single" w:sz="6" w:space="0" w:color="BDD6EE"/>
              <w:bottom w:val="single" w:sz="6" w:space="0" w:color="BDD6EE"/>
              <w:right w:val="single" w:sz="6" w:space="0" w:color="BDD6EE"/>
            </w:tcBorders>
            <w:shd w:val="clear" w:color="auto" w:fill="auto"/>
          </w:tcPr>
          <w:p w14:paraId="39B9A663" w14:textId="77777777" w:rsidR="0057642B" w:rsidRPr="0039447F" w:rsidRDefault="0057642B" w:rsidP="00894C7C">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230E4C8"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C584B4"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80C222"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2A47CE6"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5868A3"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FC67DC6" w14:textId="77777777" w:rsidR="0057642B" w:rsidRDefault="0057642B" w:rsidP="0057642B">
      <w:pPr>
        <w:rPr>
          <w:lang w:val="en-DE"/>
        </w:rPr>
      </w:pPr>
    </w:p>
    <w:p w14:paraId="27C35AC6" w14:textId="02B46FE2" w:rsidR="0057642B" w:rsidRDefault="0057642B" w:rsidP="00A54764">
      <w:pPr>
        <w:rPr>
          <w:lang w:val="en-DE"/>
        </w:rPr>
      </w:pPr>
      <w:r>
        <w:rPr>
          <w:lang w:val="en-DE"/>
        </w:rPr>
        <w:t xml:space="preserve">The sample </w:t>
      </w:r>
      <w:hyperlink r:id="rId218"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6F4A073F" w14:textId="4D2A6132" w:rsidR="0057642B" w:rsidRDefault="0057642B" w:rsidP="00A54764">
      <w:pPr>
        <w:rPr>
          <w:lang w:val="en-DE"/>
        </w:rPr>
      </w:pPr>
      <w:r>
        <w:rPr>
          <w:lang w:val="en-DE"/>
        </w:rPr>
        <w:t xml:space="preserve">After sequences are learned, the predictor can be used to guess the next element by presenting a list of elements. Your task is to design and implement a sample demonstrating how anomaly detection can be implemented by using </w:t>
      </w:r>
      <w:proofErr w:type="spellStart"/>
      <w:r w:rsidRPr="0057642B">
        <w:rPr>
          <w:i/>
          <w:iCs/>
          <w:lang w:val="en-DE"/>
        </w:rPr>
        <w:t>neocortexapi</w:t>
      </w:r>
      <w:proofErr w:type="spellEnd"/>
      <w:r>
        <w:rPr>
          <w:lang w:val="en-DE"/>
        </w:rPr>
        <w:t xml:space="preserve">. For example, the learned sequence is 32, 37, 41, 38, </w:t>
      </w:r>
      <w:proofErr w:type="gramStart"/>
      <w:r>
        <w:rPr>
          <w:lang w:val="en-DE"/>
        </w:rPr>
        <w:t>52, ..</w:t>
      </w:r>
      <w:proofErr w:type="gramEnd"/>
      <w:r>
        <w:rPr>
          <w:lang w:val="en-DE"/>
        </w:rPr>
        <w:t>, 12, 71.</w:t>
      </w:r>
    </w:p>
    <w:p w14:paraId="52CCCEF4" w14:textId="7CBF2B0C" w:rsidR="0057642B" w:rsidRDefault="0057642B" w:rsidP="00A54764">
      <w:pPr>
        <w:rPr>
          <w:lang w:val="en-DE"/>
        </w:rPr>
      </w:pPr>
      <w:r>
        <w:rPr>
          <w:lang w:val="en-DE"/>
        </w:rPr>
        <w:lastRenderedPageBreak/>
        <w:t>When the prediction is started, the sample provides a part of the sequence starting anywhere, like 41,38 etc.</w:t>
      </w:r>
    </w:p>
    <w:p w14:paraId="30F29F93" w14:textId="1223BDC1" w:rsidR="0057642B" w:rsidRDefault="0057642B" w:rsidP="00A54764">
      <w:pPr>
        <w:rPr>
          <w:lang w:val="en-DE"/>
        </w:rPr>
      </w:pPr>
      <w:r>
        <w:rPr>
          <w:lang w:val="en-DE"/>
        </w:rPr>
        <w:t xml:space="preserve">Sequences are read and learned from files containing learning and predicting sequences. No user interaction is allowed. Instead, the predictor predicts the next value when some value from predicting file is presented. </w:t>
      </w:r>
    </w:p>
    <w:p w14:paraId="6FD7927A" w14:textId="2C9D163A" w:rsidR="0057642B" w:rsidRDefault="0057642B" w:rsidP="00A54764">
      <w:pPr>
        <w:rPr>
          <w:lang w:val="en-DE"/>
        </w:rPr>
      </w:pPr>
      <w:r>
        <w:rPr>
          <w:lang w:val="en-DE"/>
        </w:rPr>
        <w:t>The next appearing value is compared with the last predicted value. If presenting value and matching value are the same (including defined tolerance) there is no anomaly in the input sequence. If values mismatch, the anomaly is detected.</w:t>
      </w:r>
    </w:p>
    <w:p w14:paraId="216A86D0" w14:textId="0EC2A7F1" w:rsidR="00AF5528" w:rsidRDefault="00AF5528" w:rsidP="00A54764">
      <w:pPr>
        <w:rPr>
          <w:lang w:val="en-DE"/>
        </w:rPr>
      </w:pPr>
    </w:p>
    <w:p w14:paraId="2D9E9690" w14:textId="10758CD1" w:rsidR="0085210B" w:rsidRDefault="00AF5528" w:rsidP="0085210B">
      <w:pPr>
        <w:rPr>
          <w:lang w:val="en-DE"/>
        </w:rPr>
      </w:pPr>
      <w:r>
        <w:t xml:space="preserve">See also the Power Consumption Experiment: </w:t>
      </w:r>
      <w:hyperlink r:id="rId219" w:history="1">
        <w:r>
          <w:rPr>
            <w:rStyle w:val="Hyperlink"/>
          </w:rPr>
          <w:t>Predicting power consumptions with HTM (probablymarcus.com)</w:t>
        </w:r>
      </w:hyperlink>
    </w:p>
    <w:p w14:paraId="3802CC15" w14:textId="2177A85A" w:rsidR="0085210B" w:rsidRPr="00A70E9A" w:rsidRDefault="0085210B" w:rsidP="0085210B">
      <w:pPr>
        <w:pStyle w:val="ML2223"/>
        <w:ind w:left="360"/>
      </w:pPr>
      <w:r>
        <w:rPr>
          <w:lang w:val="en-DE"/>
        </w:rPr>
        <w:t xml:space="preserve">Investigate Influence of parameter </w:t>
      </w:r>
      <w:proofErr w:type="spellStart"/>
      <w:r>
        <w:rPr>
          <w:lang w:val="en-DE"/>
        </w:rPr>
        <w:t>MaxNewSynapseCount</w:t>
      </w:r>
      <w:proofErr w:type="spellEnd"/>
    </w:p>
    <w:p w14:paraId="5E5C1D31" w14:textId="77777777" w:rsidR="0085210B" w:rsidRPr="0039447F" w:rsidRDefault="0085210B" w:rsidP="0085210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5210B" w:rsidRPr="0039447F" w14:paraId="3660FF7C" w14:textId="77777777" w:rsidTr="002618F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ED8B94B"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B493994"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332B99C"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75D27"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18D85F3"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D587A85"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5210B" w:rsidRPr="0039447F" w14:paraId="09EE2844" w14:textId="77777777" w:rsidTr="002618F2">
        <w:tc>
          <w:tcPr>
            <w:tcW w:w="1560" w:type="dxa"/>
            <w:tcBorders>
              <w:top w:val="nil"/>
              <w:left w:val="single" w:sz="6" w:space="0" w:color="BDD6EE"/>
              <w:bottom w:val="single" w:sz="6" w:space="0" w:color="BDD6EE"/>
              <w:right w:val="single" w:sz="6" w:space="0" w:color="BDD6EE"/>
            </w:tcBorders>
            <w:shd w:val="clear" w:color="auto" w:fill="auto"/>
          </w:tcPr>
          <w:p w14:paraId="4235FBBF" w14:textId="77777777" w:rsidR="0085210B" w:rsidRPr="0039447F" w:rsidRDefault="0085210B" w:rsidP="002618F2">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C079951"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A91847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B94242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D3C7C61"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47C91B2"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8B80F0" w14:textId="77777777" w:rsidR="0085210B" w:rsidRDefault="0085210B" w:rsidP="0085210B">
      <w:pPr>
        <w:rPr>
          <w:lang w:val="en-DE"/>
        </w:rPr>
      </w:pPr>
    </w:p>
    <w:p w14:paraId="52DE2E8F" w14:textId="77777777" w:rsidR="0085210B" w:rsidRDefault="0085210B" w:rsidP="0085210B">
      <w:pPr>
        <w:rPr>
          <w:lang w:val="en-DE"/>
        </w:rPr>
      </w:pPr>
      <w:r>
        <w:rPr>
          <w:lang w:val="en-DE"/>
        </w:rPr>
        <w:t xml:space="preserve">The sample </w:t>
      </w:r>
      <w:hyperlink r:id="rId220"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1DBB1843" w14:textId="70F1A3C1" w:rsidR="0085210B" w:rsidRDefault="0085210B" w:rsidP="00A54764">
      <w:pPr>
        <w:rPr>
          <w:lang w:val="en-DE"/>
        </w:rPr>
      </w:pPr>
      <w:r>
        <w:rPr>
          <w:lang w:val="en-DE"/>
        </w:rPr>
        <w:t xml:space="preserve">The Temporal Memory algorithm responsible for learning sequences uses a parameter </w:t>
      </w:r>
      <w:proofErr w:type="spellStart"/>
      <w:r w:rsidRPr="00836A72">
        <w:rPr>
          <w:rFonts w:ascii="Cascadia Mono" w:hAnsi="Cascadia Mono" w:cs="Cascadia Mono"/>
          <w:color w:val="000000"/>
          <w:sz w:val="19"/>
          <w:szCs w:val="19"/>
          <w:lang w:val="en-DE"/>
        </w:rPr>
        <w:t>MaxNewSynapseCount</w:t>
      </w:r>
      <w:proofErr w:type="spellEnd"/>
      <w:r>
        <w:rPr>
          <w:lang w:val="en-DE"/>
        </w:rPr>
        <w:t xml:space="preserve"> in conjunction with few more parameters</w:t>
      </w:r>
      <w:r w:rsidR="00836A72">
        <w:rPr>
          <w:lang w:val="en-DE"/>
        </w:rPr>
        <w:t xml:space="preserve"> like </w:t>
      </w:r>
      <w:proofErr w:type="spellStart"/>
      <w:r w:rsidR="00836A72">
        <w:rPr>
          <w:rFonts w:ascii="Cascadia Mono" w:hAnsi="Cascadia Mono" w:cs="Cascadia Mono"/>
          <w:color w:val="000000"/>
          <w:sz w:val="19"/>
          <w:szCs w:val="19"/>
          <w:lang w:val="en-DE"/>
        </w:rPr>
        <w:t>ActivationThreshold</w:t>
      </w:r>
      <w:proofErr w:type="spellEnd"/>
      <w:r w:rsidR="00836A72">
        <w:rPr>
          <w:rFonts w:ascii="Cascadia Mono" w:hAnsi="Cascadia Mono" w:cs="Cascadia Mono"/>
          <w:color w:val="000000"/>
          <w:sz w:val="19"/>
          <w:szCs w:val="19"/>
          <w:lang w:val="en-DE"/>
        </w:rPr>
        <w:t xml:space="preserve"> or </w:t>
      </w:r>
      <w:proofErr w:type="spellStart"/>
      <w:r w:rsidR="00836A72">
        <w:rPr>
          <w:rFonts w:ascii="Cascadia Mono" w:hAnsi="Cascadia Mono" w:cs="Cascadia Mono"/>
          <w:color w:val="000000"/>
          <w:sz w:val="19"/>
          <w:szCs w:val="19"/>
          <w:lang w:val="en-DE"/>
        </w:rPr>
        <w:t>CellsPerColumn</w:t>
      </w:r>
      <w:proofErr w:type="spellEnd"/>
      <w:r>
        <w:rPr>
          <w:lang w:val="en-DE"/>
        </w:rPr>
        <w:t>.</w:t>
      </w:r>
    </w:p>
    <w:p w14:paraId="64DA9FB3" w14:textId="39C70511" w:rsidR="0085210B" w:rsidRDefault="0085210B" w:rsidP="00A54764">
      <w:pPr>
        <w:rPr>
          <w:lang w:val="en-DE"/>
        </w:rPr>
      </w:pPr>
      <w:r>
        <w:rPr>
          <w:lang w:val="en-DE"/>
        </w:rPr>
        <w:t>The aim of the project is to investigate the influence of this parameter. To do this, you will have to find places in code, which make usage of this parameter. This parameter decides how many new synapses will be created during grow of dendrite segments in learning process.</w:t>
      </w:r>
    </w:p>
    <w:p w14:paraId="7E724629" w14:textId="1D3E5541" w:rsidR="009C230E" w:rsidRPr="00A70E9A" w:rsidRDefault="009C230E" w:rsidP="009C230E">
      <w:pPr>
        <w:pStyle w:val="ML2223"/>
        <w:ind w:left="360"/>
      </w:pPr>
      <w:r>
        <w:rPr>
          <w:lang w:val="en-DE"/>
        </w:rPr>
        <w:t>Implement Examples for SDR representation</w:t>
      </w:r>
    </w:p>
    <w:p w14:paraId="00FA7F78" w14:textId="77777777" w:rsidR="009C230E" w:rsidRPr="0039447F" w:rsidRDefault="009C230E" w:rsidP="009C230E"/>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C230E" w:rsidRPr="0039447F" w14:paraId="36D05734" w14:textId="77777777" w:rsidTr="00355A37">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F8D9B7"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C5010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5C5035C"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1E96E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FAB0E"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4A20616"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230E" w:rsidRPr="0039447F" w14:paraId="6968DD27" w14:textId="77777777" w:rsidTr="00355A37">
        <w:tc>
          <w:tcPr>
            <w:tcW w:w="1560" w:type="dxa"/>
            <w:tcBorders>
              <w:top w:val="nil"/>
              <w:left w:val="single" w:sz="6" w:space="0" w:color="BDD6EE"/>
              <w:bottom w:val="single" w:sz="6" w:space="0" w:color="BDD6EE"/>
              <w:right w:val="single" w:sz="6" w:space="0" w:color="BDD6EE"/>
            </w:tcBorders>
            <w:shd w:val="clear" w:color="auto" w:fill="auto"/>
          </w:tcPr>
          <w:p w14:paraId="71AE3E3A" w14:textId="77777777" w:rsidR="009C230E" w:rsidRPr="0039447F" w:rsidRDefault="009C230E" w:rsidP="00355A37">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44963D31"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2B66009"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98F0DF0"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1693C4"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2FAF67"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6F92018" w14:textId="29AE0549" w:rsidR="009C230E" w:rsidRDefault="009C230E" w:rsidP="009C230E">
      <w:pPr>
        <w:rPr>
          <w:lang w:val="en-DE"/>
        </w:rPr>
      </w:pPr>
    </w:p>
    <w:p w14:paraId="140D7F6A" w14:textId="7CFFDA9C" w:rsidR="005904B1" w:rsidRDefault="005904B1" w:rsidP="009C230E">
      <w:pPr>
        <w:rPr>
          <w:lang w:val="en-DE"/>
        </w:rPr>
      </w:pPr>
      <w:r>
        <w:rPr>
          <w:lang w:val="en-DE"/>
        </w:rPr>
        <w:t xml:space="preserve">The </w:t>
      </w:r>
      <w:proofErr w:type="spellStart"/>
      <w:r>
        <w:rPr>
          <w:lang w:val="en-DE"/>
        </w:rPr>
        <w:t>neocortexapi</w:t>
      </w:r>
      <w:proofErr w:type="spellEnd"/>
      <w:r>
        <w:rPr>
          <w:lang w:val="en-DE"/>
        </w:rPr>
        <w:t xml:space="preserve"> framework provides various SDR representation methods. Working with SDR is described in </w:t>
      </w:r>
      <w:hyperlink r:id="rId221" w:history="1">
        <w:r w:rsidRPr="005904B1">
          <w:rPr>
            <w:rStyle w:val="Hyperlink"/>
            <w:lang w:val="en-DE"/>
          </w:rPr>
          <w:t>this</w:t>
        </w:r>
      </w:hyperlink>
      <w:r>
        <w:rPr>
          <w:lang w:val="en-DE"/>
        </w:rPr>
        <w:t xml:space="preserve"> document. This document contains </w:t>
      </w:r>
      <w:proofErr w:type="gramStart"/>
      <w:r>
        <w:rPr>
          <w:lang w:val="en-DE"/>
        </w:rPr>
        <w:t>more or less all</w:t>
      </w:r>
      <w:proofErr w:type="gramEnd"/>
      <w:r>
        <w:rPr>
          <w:lang w:val="en-DE"/>
        </w:rPr>
        <w:t xml:space="preserve"> required information related to </w:t>
      </w:r>
      <w:proofErr w:type="spellStart"/>
      <w:r>
        <w:rPr>
          <w:lang w:val="en-DE"/>
        </w:rPr>
        <w:t>SDRs</w:t>
      </w:r>
      <w:proofErr w:type="spellEnd"/>
      <w:r>
        <w:rPr>
          <w:lang w:val="en-DE"/>
        </w:rPr>
        <w:t xml:space="preserve">. However, the document is hard to </w:t>
      </w:r>
      <w:proofErr w:type="gramStart"/>
      <w:r>
        <w:rPr>
          <w:lang w:val="en-DE"/>
        </w:rPr>
        <w:t>read</w:t>
      </w:r>
      <w:proofErr w:type="gramEnd"/>
      <w:r>
        <w:rPr>
          <w:lang w:val="en-DE"/>
        </w:rPr>
        <w:t xml:space="preserve"> and many samples are missing. </w:t>
      </w:r>
    </w:p>
    <w:p w14:paraId="332AD026" w14:textId="37014424" w:rsidR="005904B1" w:rsidRDefault="005904B1" w:rsidP="009C230E">
      <w:pPr>
        <w:rPr>
          <w:lang w:val="en-DE"/>
        </w:rPr>
      </w:pPr>
      <w:r>
        <w:rPr>
          <w:lang w:val="en-DE"/>
        </w:rPr>
        <w:t xml:space="preserve">Your task is to create the new Sample </w:t>
      </w:r>
      <w:proofErr w:type="spellStart"/>
      <w:r w:rsidRPr="005904B1">
        <w:rPr>
          <w:i/>
          <w:iCs/>
          <w:lang w:val="en-DE"/>
        </w:rPr>
        <w:t>WorkingWithSdrs.proj</w:t>
      </w:r>
      <w:proofErr w:type="spellEnd"/>
      <w:r>
        <w:rPr>
          <w:lang w:val="en-DE"/>
        </w:rPr>
        <w:t xml:space="preserve"> in folder Samples of the </w:t>
      </w:r>
      <w:proofErr w:type="spellStart"/>
      <w:r>
        <w:rPr>
          <w:lang w:val="en-DE"/>
        </w:rPr>
        <w:t>neocortexapi</w:t>
      </w:r>
      <w:proofErr w:type="spellEnd"/>
      <w:r>
        <w:rPr>
          <w:lang w:val="en-DE"/>
        </w:rPr>
        <w:t xml:space="preserve"> solution. This project will contain various samples, that describe how to present </w:t>
      </w:r>
      <w:proofErr w:type="spellStart"/>
      <w:r>
        <w:rPr>
          <w:lang w:val="en-DE"/>
        </w:rPr>
        <w:t>SDRs</w:t>
      </w:r>
      <w:proofErr w:type="spellEnd"/>
      <w:r>
        <w:rPr>
          <w:lang w:val="en-DE"/>
        </w:rPr>
        <w:t>.</w:t>
      </w:r>
    </w:p>
    <w:p w14:paraId="469FE8CD" w14:textId="6105759E" w:rsidR="005904B1" w:rsidRPr="005904B1" w:rsidRDefault="005904B1" w:rsidP="009C230E">
      <w:pPr>
        <w:rPr>
          <w:lang w:val="en-DE"/>
        </w:rPr>
      </w:pPr>
      <w:r>
        <w:rPr>
          <w:lang w:val="en-DE"/>
        </w:rPr>
        <w:lastRenderedPageBreak/>
        <w:t xml:space="preserve">Follow the existing </w:t>
      </w:r>
      <w:hyperlink r:id="rId222" w:history="1">
        <w:r>
          <w:rPr>
            <w:rStyle w:val="Hyperlink"/>
            <w:lang w:val="en-DE"/>
          </w:rPr>
          <w:t>MD</w:t>
        </w:r>
      </w:hyperlink>
      <w:r>
        <w:rPr>
          <w:lang w:val="en-DE"/>
        </w:rPr>
        <w:t xml:space="preserve"> to get an idea. Please be creative when defining examples. At the end of this project the existing MD file must be improved and extended with references to your samples.</w:t>
      </w:r>
    </w:p>
    <w:p w14:paraId="2084FE65" w14:textId="7E310805" w:rsidR="002F0AF1" w:rsidRPr="002F0AF1" w:rsidRDefault="002F0AF1" w:rsidP="002F0AF1">
      <w:pPr>
        <w:pStyle w:val="ML2223"/>
        <w:ind w:left="360"/>
        <w:rPr>
          <w:lang w:val="en-DE"/>
        </w:rPr>
      </w:pPr>
      <w:r>
        <w:rPr>
          <w:lang w:val="en-DE"/>
        </w:rPr>
        <w:t xml:space="preserve">Approve Prediction of </w:t>
      </w:r>
      <w:r w:rsidRPr="002F0AF1">
        <w:rPr>
          <w:lang w:val="en-DE"/>
        </w:rPr>
        <w:t>Multisequence Learning</w:t>
      </w:r>
      <w:r>
        <w:rPr>
          <w:lang w:val="en-DE"/>
        </w:rPr>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F0AF1" w:rsidRPr="0039447F" w14:paraId="1D476166" w14:textId="77777777" w:rsidTr="00626D8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9202250"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0D124B0"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27954AD"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21112"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459710"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5C12223" w14:textId="77777777" w:rsidR="002F0AF1" w:rsidRPr="0039447F" w:rsidRDefault="002F0AF1"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F0AF1" w:rsidRPr="0039447F" w14:paraId="2D20B5AA" w14:textId="77777777" w:rsidTr="00626D81">
        <w:tc>
          <w:tcPr>
            <w:tcW w:w="1560" w:type="dxa"/>
            <w:tcBorders>
              <w:top w:val="nil"/>
              <w:left w:val="single" w:sz="6" w:space="0" w:color="BDD6EE"/>
              <w:bottom w:val="single" w:sz="6" w:space="0" w:color="BDD6EE"/>
              <w:right w:val="single" w:sz="6" w:space="0" w:color="BDD6EE"/>
            </w:tcBorders>
            <w:shd w:val="clear" w:color="auto" w:fill="auto"/>
          </w:tcPr>
          <w:p w14:paraId="567040DF" w14:textId="77777777" w:rsidR="002F0AF1" w:rsidRPr="00D250B5" w:rsidRDefault="002F0AF1" w:rsidP="00626D81">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759B68"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7A9F0"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9F4F21"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7AB70E5" w14:textId="77777777" w:rsidR="002F0AF1" w:rsidRPr="0039447F" w:rsidRDefault="002F0AF1"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6B4BE" w14:textId="77777777" w:rsidR="002F0AF1" w:rsidRPr="0039447F" w:rsidRDefault="002F0AF1" w:rsidP="00626D81">
            <w:pPr>
              <w:rPr>
                <w:rFonts w:ascii="Times New Roman" w:eastAsia="Times New Roman" w:hAnsi="Times New Roman"/>
                <w:color w:val="000000"/>
                <w:sz w:val="24"/>
                <w:szCs w:val="24"/>
              </w:rPr>
            </w:pPr>
          </w:p>
        </w:tc>
      </w:tr>
    </w:tbl>
    <w:p w14:paraId="5AE61006" w14:textId="77777777" w:rsidR="002F0AF1" w:rsidRDefault="002F0AF1" w:rsidP="002F0AF1"/>
    <w:p w14:paraId="4701AB25" w14:textId="77777777" w:rsidR="002F0AF1" w:rsidRDefault="002F0AF1" w:rsidP="002F0AF1">
      <w:r>
        <w:t>Multisequence Learning is the process of learning many sequences like:</w:t>
      </w:r>
    </w:p>
    <w:p w14:paraId="260F72AD" w14:textId="2D793A4F" w:rsidR="002F0AF1" w:rsidRDefault="002F0AF1" w:rsidP="002F0AF1">
      <w:r>
        <w:t>ABCD, DDDE, CDEE, FFGE, …</w:t>
      </w:r>
      <w:r>
        <w:br/>
      </w:r>
      <w:r>
        <w:br/>
        <w:t>This can be used in industrial solutions to solve many problems. For example, the sequence ABCDDEE can be an array of music notes</w:t>
      </w:r>
      <w:r w:rsidR="00840572">
        <w:t>,</w:t>
      </w:r>
      <w:r>
        <w:t xml:space="preserve"> and HTM can be used to recognize songs. Another example is </w:t>
      </w:r>
      <w:proofErr w:type="spellStart"/>
      <w:r w:rsidRPr="00CF4A4E">
        <w:t>Anti Cancer</w:t>
      </w:r>
      <w:proofErr w:type="spellEnd"/>
      <w:r w:rsidRPr="00CF4A4E">
        <w:t xml:space="preserve"> Peptides Sequence Classification</w:t>
      </w:r>
      <w:r>
        <w:t xml:space="preserve">. </w:t>
      </w:r>
      <w:r w:rsidR="00840572">
        <w:t>For example, the f</w:t>
      </w:r>
      <w:r>
        <w:t>ollowing sequence shows active cancer:</w:t>
      </w:r>
    </w:p>
    <w:p w14:paraId="39AF0E38" w14:textId="77777777" w:rsidR="002F0AF1" w:rsidRPr="00CF4A4E" w:rsidRDefault="002F0AF1" w:rsidP="002F0A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231A33DF" w14:textId="3A0DAF83" w:rsidR="009C230E" w:rsidRDefault="009C230E" w:rsidP="00A54764">
      <w:pPr>
        <w:rPr>
          <w:lang w:val="en-DE"/>
        </w:rPr>
      </w:pPr>
    </w:p>
    <w:p w14:paraId="3A130CA2" w14:textId="1EBEB847" w:rsidR="002F0AF1" w:rsidRDefault="002F0AF1" w:rsidP="00A54764">
      <w:pPr>
        <w:rPr>
          <w:lang w:val="en-DE"/>
        </w:rPr>
      </w:pPr>
      <w:r>
        <w:rPr>
          <w:lang w:val="en-DE"/>
        </w:rPr>
        <w:t xml:space="preserve">The sample implemented in </w:t>
      </w:r>
      <w:proofErr w:type="spellStart"/>
      <w:r w:rsidRPr="002F0AF1">
        <w:rPr>
          <w:rFonts w:ascii="Cascadia Mono" w:hAnsi="Cascadia Mono" w:cs="Cascadia Mono"/>
          <w:color w:val="000000"/>
          <w:sz w:val="19"/>
          <w:szCs w:val="19"/>
          <w:lang w:val="en-DE"/>
        </w:rPr>
        <w:t>MultisequenceLearning.cs</w:t>
      </w:r>
      <w:proofErr w:type="spellEnd"/>
      <w:r>
        <w:rPr>
          <w:lang w:val="en-DE"/>
        </w:rPr>
        <w:t xml:space="preserve"> and </w:t>
      </w:r>
      <w:r w:rsidR="00840572">
        <w:rPr>
          <w:lang w:val="en-DE"/>
        </w:rPr>
        <w:t xml:space="preserve">the </w:t>
      </w:r>
      <w:r>
        <w:rPr>
          <w:lang w:val="en-DE"/>
        </w:rPr>
        <w:t xml:space="preserve">method </w:t>
      </w:r>
      <w:proofErr w:type="spellStart"/>
      <w:r>
        <w:rPr>
          <w:rFonts w:ascii="Cascadia Mono" w:hAnsi="Cascadia Mono" w:cs="Cascadia Mono"/>
          <w:color w:val="000000"/>
          <w:sz w:val="19"/>
          <w:szCs w:val="19"/>
          <w:lang w:val="en-DE"/>
        </w:rPr>
        <w:t>RunMultiSequenceLearningExperiment</w:t>
      </w:r>
      <w:proofErr w:type="spellEnd"/>
      <w:r>
        <w:rPr>
          <w:rFonts w:ascii="Cascadia Mono" w:hAnsi="Cascadia Mono" w:cs="Cascadia Mono"/>
          <w:color w:val="000000"/>
          <w:sz w:val="19"/>
          <w:szCs w:val="19"/>
          <w:lang w:val="en-DE"/>
        </w:rPr>
        <w:t xml:space="preserve"> </w:t>
      </w:r>
      <w:r>
        <w:rPr>
          <w:lang w:val="en-DE"/>
        </w:rPr>
        <w:t>demonstrates how sequences are learned and then predicted.</w:t>
      </w:r>
    </w:p>
    <w:p w14:paraId="26BB817B" w14:textId="5123A642" w:rsidR="00605762" w:rsidRDefault="002F0AF1" w:rsidP="00A54764">
      <w:pPr>
        <w:rPr>
          <w:lang w:val="en-DE"/>
        </w:rPr>
      </w:pPr>
      <w:r>
        <w:rPr>
          <w:lang w:val="en-DE"/>
        </w:rPr>
        <w:t>Your first task is to analys</w:t>
      </w:r>
      <w:r w:rsidR="00840572">
        <w:rPr>
          <w:lang w:val="en-DE"/>
        </w:rPr>
        <w:t>e</w:t>
      </w:r>
      <w:r>
        <w:rPr>
          <w:lang w:val="en-DE"/>
        </w:rPr>
        <w:t xml:space="preserve"> the existing code and understand how learning sequences </w:t>
      </w:r>
      <w:r w:rsidR="00840572">
        <w:rPr>
          <w:lang w:val="en-DE"/>
        </w:rPr>
        <w:t>and</w:t>
      </w:r>
      <w:r>
        <w:rPr>
          <w:lang w:val="en-DE"/>
        </w:rPr>
        <w:t xml:space="preserve"> prediction works.</w:t>
      </w:r>
      <w:r w:rsidR="00840572">
        <w:rPr>
          <w:lang w:val="en-DE"/>
        </w:rPr>
        <w:t xml:space="preserve"> Then implement a new method </w:t>
      </w:r>
      <w:proofErr w:type="spellStart"/>
      <w:r w:rsidR="00840572">
        <w:rPr>
          <w:rFonts w:ascii="Cascadia Mono" w:hAnsi="Cascadia Mono" w:cs="Cascadia Mono"/>
          <w:color w:val="000000"/>
          <w:sz w:val="19"/>
          <w:szCs w:val="19"/>
          <w:lang w:val="en-DE"/>
        </w:rPr>
        <w:t>RunPredictionMultiSequenceExperiment</w:t>
      </w:r>
      <w:proofErr w:type="spellEnd"/>
      <w:r w:rsidR="00840572">
        <w:rPr>
          <w:rFonts w:ascii="Cascadia Mono" w:hAnsi="Cascadia Mono" w:cs="Cascadia Mono"/>
          <w:color w:val="000000"/>
          <w:sz w:val="19"/>
          <w:szCs w:val="19"/>
          <w:lang w:val="en-DE"/>
        </w:rPr>
        <w:t>,</w:t>
      </w:r>
      <w:r w:rsidR="00840572">
        <w:rPr>
          <w:lang w:val="en-DE"/>
        </w:rPr>
        <w:t xml:space="preserve"> that improves the existing </w:t>
      </w:r>
      <w:proofErr w:type="spellStart"/>
      <w:r w:rsidR="00840572">
        <w:rPr>
          <w:rFonts w:ascii="Cascadia Mono" w:hAnsi="Cascadia Mono" w:cs="Cascadia Mono"/>
          <w:color w:val="000000"/>
          <w:sz w:val="19"/>
          <w:szCs w:val="19"/>
          <w:lang w:val="en-DE"/>
        </w:rPr>
        <w:t>RunMultiSequenceLearningExperiment</w:t>
      </w:r>
      <w:proofErr w:type="spellEnd"/>
      <w:r w:rsidR="00840572">
        <w:rPr>
          <w:lang w:val="en-DE"/>
        </w:rPr>
        <w:t xml:space="preserve">. The new method should automatically read learning sequences from a file and learn them. After learning is completed, the </w:t>
      </w:r>
      <w:r w:rsidR="0008505F">
        <w:rPr>
          <w:lang w:val="en-DE"/>
        </w:rPr>
        <w:t xml:space="preserve">sample should read testing </w:t>
      </w:r>
      <w:proofErr w:type="spellStart"/>
      <w:r w:rsidR="0008505F">
        <w:rPr>
          <w:lang w:val="en-DE"/>
        </w:rPr>
        <w:t>subsequences</w:t>
      </w:r>
      <w:proofErr w:type="spellEnd"/>
      <w:r w:rsidR="0008505F">
        <w:rPr>
          <w:lang w:val="en-DE"/>
        </w:rPr>
        <w:t xml:space="preserve"> from another file and calculate the prediction accuracy.</w:t>
      </w:r>
    </w:p>
    <w:p w14:paraId="281C5089" w14:textId="77777777" w:rsidR="00AF5528" w:rsidRPr="00AF5528" w:rsidRDefault="00AF5528" w:rsidP="00AF5528">
      <w:r>
        <w:t xml:space="preserve">See also the Power Consumption Experiment: </w:t>
      </w:r>
      <w:hyperlink r:id="rId223" w:history="1">
        <w:r>
          <w:rPr>
            <w:rStyle w:val="Hyperlink"/>
          </w:rPr>
          <w:t>Predicting power consumptions with HTM (probablymarcus.com)</w:t>
        </w:r>
      </w:hyperlink>
    </w:p>
    <w:p w14:paraId="5FAE0A3E" w14:textId="32CBC551" w:rsidR="00962F93" w:rsidRPr="00AF5528" w:rsidRDefault="00962F93" w:rsidP="00A54764"/>
    <w:p w14:paraId="71CF2A6C" w14:textId="5D04C790" w:rsidR="00962F93" w:rsidRPr="002F0AF1" w:rsidRDefault="00962F93" w:rsidP="00962F93">
      <w:pPr>
        <w:pStyle w:val="ML2223"/>
        <w:ind w:left="360"/>
        <w:rPr>
          <w:lang w:val="en-DE"/>
        </w:rPr>
      </w:pPr>
      <w:r>
        <w:rPr>
          <w:lang w:val="en-DE"/>
        </w:rPr>
        <w:t xml:space="preserve">Implement serialization of Predicto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62F93" w:rsidRPr="0039447F" w14:paraId="1B8A1F64" w14:textId="77777777" w:rsidTr="00626D8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39B6094"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D4E49B"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452FC28"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A04918"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6211142"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FEE6A" w14:textId="77777777" w:rsidR="00962F93" w:rsidRPr="0039447F" w:rsidRDefault="00962F93" w:rsidP="00626D8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62F93" w:rsidRPr="0039447F" w14:paraId="00D4C009" w14:textId="77777777" w:rsidTr="00626D81">
        <w:tc>
          <w:tcPr>
            <w:tcW w:w="1560" w:type="dxa"/>
            <w:tcBorders>
              <w:top w:val="nil"/>
              <w:left w:val="single" w:sz="6" w:space="0" w:color="BDD6EE"/>
              <w:bottom w:val="single" w:sz="6" w:space="0" w:color="BDD6EE"/>
              <w:right w:val="single" w:sz="6" w:space="0" w:color="BDD6EE"/>
            </w:tcBorders>
            <w:shd w:val="clear" w:color="auto" w:fill="auto"/>
          </w:tcPr>
          <w:p w14:paraId="1CE312BA" w14:textId="77777777" w:rsidR="00962F93" w:rsidRPr="00D250B5" w:rsidRDefault="00962F93" w:rsidP="00626D81">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52236A" w14:textId="77777777" w:rsidR="00962F93" w:rsidRPr="0039447F" w:rsidRDefault="00962F93"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257C0A" w14:textId="77777777" w:rsidR="00962F93" w:rsidRPr="0039447F" w:rsidRDefault="00962F93"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9146000" w14:textId="77777777" w:rsidR="00962F93" w:rsidRPr="0039447F" w:rsidRDefault="00962F93"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3CE12" w14:textId="77777777" w:rsidR="00962F93" w:rsidRPr="0039447F" w:rsidRDefault="00962F93" w:rsidP="00626D8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55BF0" w14:textId="77777777" w:rsidR="00962F93" w:rsidRPr="0039447F" w:rsidRDefault="00962F93" w:rsidP="00626D81">
            <w:pPr>
              <w:rPr>
                <w:rFonts w:ascii="Times New Roman" w:eastAsia="Times New Roman" w:hAnsi="Times New Roman"/>
                <w:color w:val="000000"/>
                <w:sz w:val="24"/>
                <w:szCs w:val="24"/>
              </w:rPr>
            </w:pPr>
          </w:p>
        </w:tc>
      </w:tr>
    </w:tbl>
    <w:p w14:paraId="7CD7D56F" w14:textId="77777777" w:rsidR="00962F93" w:rsidRDefault="00962F93" w:rsidP="00962F93"/>
    <w:p w14:paraId="1B408298" w14:textId="237CAFB3" w:rsidR="00962F93" w:rsidRDefault="00962F93" w:rsidP="00962F93">
      <w:pPr>
        <w:rPr>
          <w:lang w:val="en-DE"/>
        </w:rPr>
      </w:pPr>
      <w:r>
        <w:rPr>
          <w:lang w:val="en-DE"/>
        </w:rPr>
        <w:t xml:space="preserve">The sample for multisequence learning is implemented in </w:t>
      </w:r>
      <w:proofErr w:type="spellStart"/>
      <w:r w:rsidRPr="002F0AF1">
        <w:rPr>
          <w:rFonts w:ascii="Cascadia Mono" w:hAnsi="Cascadia Mono" w:cs="Cascadia Mono"/>
          <w:color w:val="000000"/>
          <w:sz w:val="19"/>
          <w:szCs w:val="19"/>
          <w:lang w:val="en-DE"/>
        </w:rPr>
        <w:t>MultisequenceLearning.cs</w:t>
      </w:r>
      <w:proofErr w:type="spellEnd"/>
      <w:r>
        <w:rPr>
          <w:lang w:val="en-DE"/>
        </w:rPr>
        <w:t xml:space="preserve"> and the method </w:t>
      </w:r>
      <w:proofErr w:type="spellStart"/>
      <w:r>
        <w:rPr>
          <w:rFonts w:ascii="Cascadia Mono" w:hAnsi="Cascadia Mono" w:cs="Cascadia Mono"/>
          <w:color w:val="000000"/>
          <w:sz w:val="19"/>
          <w:szCs w:val="19"/>
          <w:lang w:val="en-DE"/>
        </w:rPr>
        <w:t>RunMultiSequenceLearningExperiment</w:t>
      </w:r>
      <w:proofErr w:type="spellEnd"/>
      <w:r>
        <w:rPr>
          <w:rFonts w:ascii="Cascadia Mono" w:hAnsi="Cascadia Mono" w:cs="Cascadia Mono"/>
          <w:color w:val="000000"/>
          <w:sz w:val="19"/>
          <w:szCs w:val="19"/>
          <w:lang w:val="en-DE"/>
        </w:rPr>
        <w:t xml:space="preserve">. It </w:t>
      </w:r>
      <w:r>
        <w:rPr>
          <w:lang w:val="en-DE"/>
        </w:rPr>
        <w:t>demonstrates how sequences are learned and then predicted. Your Task is to analyse the sample and implement Predictor's serialisation.</w:t>
      </w:r>
    </w:p>
    <w:p w14:paraId="016D1F47" w14:textId="3563C3AE" w:rsidR="00962F93" w:rsidRPr="00962F93" w:rsidRDefault="00962F93" w:rsidP="00962F93">
      <w:pPr>
        <w:rPr>
          <w:lang w:val="en-DE"/>
        </w:rPr>
      </w:pPr>
      <w:r>
        <w:rPr>
          <w:lang w:val="en-DE"/>
        </w:rPr>
        <w:t xml:space="preserve">To do this, you will first have to analyse how serialization in </w:t>
      </w:r>
      <w:proofErr w:type="spellStart"/>
      <w:r>
        <w:rPr>
          <w:lang w:val="en-DE"/>
        </w:rPr>
        <w:t>neocortexapi</w:t>
      </w:r>
      <w:proofErr w:type="spellEnd"/>
      <w:r>
        <w:rPr>
          <w:lang w:val="en-DE"/>
        </w:rPr>
        <w:t xml:space="preserve"> works.</w:t>
      </w:r>
    </w:p>
    <w:p w14:paraId="4E5D7144" w14:textId="664CAA74" w:rsidR="00962F93" w:rsidRPr="00962F93" w:rsidRDefault="00962F93" w:rsidP="00A54764">
      <w:pPr>
        <w:rPr>
          <w:lang w:val="en-DE"/>
        </w:rPr>
      </w:pPr>
      <w:r>
        <w:rPr>
          <w:lang w:val="en-DE"/>
        </w:rPr>
        <w:lastRenderedPageBreak/>
        <w:t>The existing sample must be able to save a learned state. Therefore, the predictor serializer will invoke the current layer serializer.</w:t>
      </w:r>
    </w:p>
    <w:p w14:paraId="071DD56E" w14:textId="3CA0469A" w:rsidR="00AF4ED6" w:rsidRPr="009C230E" w:rsidRDefault="00AF4ED6" w:rsidP="00AF4ED6">
      <w:pPr>
        <w:pStyle w:val="ML2223"/>
        <w:ind w:left="360"/>
        <w:rPr>
          <w:strike/>
        </w:rPr>
      </w:pPr>
      <w:r>
        <w:rPr>
          <w:lang w:val="en-DE"/>
        </w:rPr>
        <w:t xml:space="preserve"> </w:t>
      </w:r>
      <w:proofErr w:type="spellStart"/>
      <w:r w:rsidRPr="009C230E">
        <w:rPr>
          <w:strike/>
          <w:lang w:val="en-DE"/>
        </w:rPr>
        <w:t>UnitTests</w:t>
      </w:r>
      <w:proofErr w:type="spellEnd"/>
      <w:r w:rsidRPr="009C230E">
        <w:rPr>
          <w:strike/>
          <w:lang w:val="en-DE"/>
        </w:rPr>
        <w:t xml:space="preserve"> </w:t>
      </w:r>
    </w:p>
    <w:p w14:paraId="1E918E91" w14:textId="77777777" w:rsidR="00AF4ED6" w:rsidRDefault="00AF4ED6" w:rsidP="00AF4ED6">
      <w:pPr>
        <w:rPr>
          <w:lang w:val="en-DE"/>
        </w:rPr>
      </w:pPr>
    </w:p>
    <w:p w14:paraId="51170D97"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65F38148"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714D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1B8B8B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9341FC"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A5743E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4C937"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803B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9175E4C"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49B3A662"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02E7C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827F8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634DC3"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7AB0502"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6EC0F64"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08963E5" w14:textId="77777777" w:rsidR="00AF4ED6" w:rsidRDefault="00AF4ED6" w:rsidP="00AF4ED6">
      <w:pPr>
        <w:rPr>
          <w:lang w:val="en-DE"/>
        </w:rPr>
      </w:pPr>
    </w:p>
    <w:p w14:paraId="600A52F8" w14:textId="6BC15D5B" w:rsidR="00AF4ED6" w:rsidRDefault="00AF4ED6" w:rsidP="00812993">
      <w:pPr>
        <w:rPr>
          <w:lang w:val="en-DE"/>
        </w:rPr>
      </w:pPr>
      <w:proofErr w:type="spellStart"/>
      <w:r>
        <w:rPr>
          <w:rFonts w:ascii="Cascadia Mono" w:hAnsi="Cascadia Mono" w:cs="Cascadia Mono"/>
          <w:color w:val="000000"/>
          <w:sz w:val="19"/>
          <w:szCs w:val="19"/>
          <w:lang w:val="en-DE"/>
        </w:rPr>
        <w:t>GetSegmentwithHighesPotential</w:t>
      </w:r>
      <w:proofErr w:type="spellEnd"/>
    </w:p>
    <w:p w14:paraId="70F6ADE5" w14:textId="0560959B" w:rsidR="00812993" w:rsidRDefault="002C798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Segment.GetMinPermanenceSynapse</w:t>
      </w:r>
      <w:proofErr w:type="spellEnd"/>
      <w:r>
        <w:rPr>
          <w:rFonts w:ascii="Cascadia Mono" w:hAnsi="Cascadia Mono" w:cs="Cascadia Mono"/>
          <w:color w:val="000000"/>
          <w:sz w:val="19"/>
          <w:szCs w:val="19"/>
          <w:lang w:val="en-DE"/>
        </w:rPr>
        <w:t>()</w:t>
      </w:r>
    </w:p>
    <w:p w14:paraId="65580617" w14:textId="5E73454D" w:rsidR="004F73D1" w:rsidRDefault="004F73D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TemporalMemory.GrowSynapses</w:t>
      </w:r>
      <w:proofErr w:type="spellEnd"/>
    </w:p>
    <w:p w14:paraId="7C05EEF8" w14:textId="0AABBF27" w:rsidR="004F73D1" w:rsidRPr="00767766" w:rsidRDefault="004F73D1" w:rsidP="00812993">
      <w:pPr>
        <w:rPr>
          <w:lang w:val="en-DE"/>
        </w:rPr>
      </w:pPr>
      <w:proofErr w:type="spellStart"/>
      <w:r>
        <w:rPr>
          <w:rFonts w:ascii="Cascadia Mono" w:hAnsi="Cascadia Mono" w:cs="Cascadia Mono"/>
          <w:color w:val="000000"/>
          <w:sz w:val="19"/>
          <w:szCs w:val="19"/>
          <w:lang w:val="en-DE"/>
        </w:rPr>
        <w:t>TemporalMemory.CreateSynapses</w:t>
      </w:r>
      <w:proofErr w:type="spellEnd"/>
    </w:p>
    <w:p w14:paraId="36317156" w14:textId="384DBFCB" w:rsidR="000B5D14" w:rsidRDefault="00EF0BBA" w:rsidP="00045AFB">
      <w:pPr>
        <w:pStyle w:val="Heading1"/>
        <w:numPr>
          <w:ilvl w:val="0"/>
          <w:numId w:val="4"/>
        </w:numPr>
      </w:pPr>
      <w:bookmarkStart w:id="47" w:name="_Toc529660864"/>
      <w:r>
        <w:t xml:space="preserve">Open </w:t>
      </w:r>
      <w:r w:rsidR="000B5D14">
        <w:t>Individual Projects</w:t>
      </w:r>
      <w:bookmarkEnd w:id="47"/>
    </w:p>
    <w:p w14:paraId="6D8B89EA" w14:textId="45F56D8C" w:rsidR="002D4257" w:rsidRPr="002D4257" w:rsidRDefault="00C6334A" w:rsidP="002D4257">
      <w:r>
        <w:t>If you are interested in an individual project, please find here the list of open topics.</w:t>
      </w:r>
    </w:p>
    <w:p w14:paraId="57C83533" w14:textId="1DB8FF0D" w:rsidR="002D4257" w:rsidRDefault="002D4257" w:rsidP="00EF0BBA">
      <w:pPr>
        <w:pStyle w:val="Heading2"/>
        <w:ind w:left="771" w:hanging="431"/>
      </w:pPr>
      <w:r>
        <w:t>Investigate Document categorization with HTM</w:t>
      </w:r>
    </w:p>
    <w:p w14:paraId="43937C00" w14:textId="4C77813A" w:rsidR="00757945" w:rsidRDefault="00757945" w:rsidP="00757945"/>
    <w:p w14:paraId="4B09131C" w14:textId="0EA0DFC5" w:rsidR="002D4257" w:rsidRDefault="002D4257" w:rsidP="00757945">
      <w:r>
        <w:t xml:space="preserve">See: </w:t>
      </w:r>
      <w:sdt>
        <w:sdtPr>
          <w:id w:val="-985160027"/>
          <w:citation/>
        </w:sdtPr>
        <w:sdtContent>
          <w:r>
            <w:fldChar w:fldCharType="begin"/>
          </w:r>
          <w:r>
            <w:instrText xml:space="preserve"> CITATION Dev18 \l 1033 </w:instrText>
          </w:r>
          <w:r>
            <w:fldChar w:fldCharType="separate"/>
          </w:r>
          <w:r>
            <w:rPr>
              <w:noProof/>
            </w:rPr>
            <w:t>(Deven Shah, Pinak Ghate, Manali Paranjape, Amit Kumar, 2018)</w:t>
          </w:r>
          <w:r>
            <w:fldChar w:fldCharType="end"/>
          </w:r>
        </w:sdtContent>
      </w:sdt>
    </w:p>
    <w:p w14:paraId="0892654C" w14:textId="33A6F958" w:rsidR="00871B31" w:rsidRDefault="00871B31" w:rsidP="00871B31">
      <w:pPr>
        <w:pStyle w:val="Heading2"/>
        <w:ind w:left="771" w:hanging="431"/>
      </w:pPr>
      <w:r>
        <w:t>Investigate Invariant Learning</w:t>
      </w:r>
    </w:p>
    <w:p w14:paraId="27B86329" w14:textId="4EC80B5B" w:rsidR="00871B31" w:rsidRPr="00871B31" w:rsidRDefault="00000000" w:rsidP="00871B31">
      <w:hyperlink r:id="rId224" w:history="1">
        <w:r w:rsidR="00871B31">
          <w:rPr>
            <w:rStyle w:val="Hyperlink"/>
          </w:rPr>
          <w:t>A hierarchical Bayesian model of invariant pattern recognition in the visual cortex | IEEE Conference Publication | IEEE Xplore</w:t>
        </w:r>
      </w:hyperlink>
    </w:p>
    <w:p w14:paraId="5AF52451" w14:textId="77777777" w:rsidR="00871B31" w:rsidRPr="00757945" w:rsidRDefault="00871B31" w:rsidP="00757945"/>
    <w:p w14:paraId="1E973D41" w14:textId="11F42C6F" w:rsidR="000B5D14" w:rsidRDefault="000B5D14" w:rsidP="00871B31">
      <w:pPr>
        <w:pStyle w:val="Heading2"/>
        <w:ind w:left="771" w:hanging="431"/>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2836A55F" w14:textId="77777777" w:rsidR="00E928B2" w:rsidRPr="00090BC0" w:rsidRDefault="00E928B2" w:rsidP="00E928B2"/>
    <w:p w14:paraId="5372F3CB" w14:textId="0EE6FAAF" w:rsidR="00E928B2" w:rsidRPr="0039447F" w:rsidRDefault="00E928B2" w:rsidP="00E928B2">
      <w:pPr>
        <w:pStyle w:val="Heading2"/>
        <w:ind w:left="771" w:hanging="431"/>
      </w:pPr>
      <w:r>
        <w:lastRenderedPageBreak/>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928B2" w:rsidRPr="0039447F" w14:paraId="41A940DC" w14:textId="77777777" w:rsidTr="0028042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BFF9B1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7EECF14"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F8AEB70"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4F76F1D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129A4BF"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5A1F7B8"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E928B2" w:rsidRPr="0039447F" w14:paraId="5694DE38" w14:textId="77777777" w:rsidTr="00280424">
        <w:tc>
          <w:tcPr>
            <w:tcW w:w="1577" w:type="dxa"/>
            <w:tcBorders>
              <w:top w:val="nil"/>
              <w:left w:val="single" w:sz="6" w:space="0" w:color="BDD6EE"/>
              <w:bottom w:val="single" w:sz="6" w:space="0" w:color="BDD6EE"/>
              <w:right w:val="single" w:sz="6" w:space="0" w:color="BDD6EE"/>
            </w:tcBorders>
            <w:shd w:val="clear" w:color="auto" w:fill="auto"/>
          </w:tcPr>
          <w:p w14:paraId="152A0ACC" w14:textId="77777777" w:rsidR="00E928B2" w:rsidRPr="00D250B5" w:rsidRDefault="00E928B2"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8ECE38B" w14:textId="77777777" w:rsidR="00E928B2" w:rsidRPr="0039447F" w:rsidRDefault="00E928B2"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2E1FE27"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2DFC98D"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E440695"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2BD633D" w14:textId="77777777" w:rsidR="00E928B2" w:rsidRPr="0039447F" w:rsidRDefault="00E928B2" w:rsidP="00280424">
            <w:pPr>
              <w:rPr>
                <w:rFonts w:ascii="Times New Roman" w:eastAsia="Times New Roman" w:hAnsi="Times New Roman"/>
                <w:color w:val="000000"/>
                <w:sz w:val="24"/>
                <w:szCs w:val="24"/>
              </w:rPr>
            </w:pPr>
          </w:p>
        </w:tc>
      </w:tr>
    </w:tbl>
    <w:p w14:paraId="281DF9FD" w14:textId="77777777" w:rsidR="00E928B2" w:rsidRDefault="00E928B2" w:rsidP="00E928B2"/>
    <w:p w14:paraId="210C2B1D" w14:textId="77777777" w:rsidR="00E928B2" w:rsidRDefault="00E928B2" w:rsidP="00E928B2">
      <w:r>
        <w:t>Implement the feed forward network and investigate sequence learning with the network</w:t>
      </w:r>
    </w:p>
    <w:p w14:paraId="6ADEC6F5" w14:textId="77777777" w:rsidR="00E928B2" w:rsidRDefault="00E928B2" w:rsidP="00E928B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7F839385" w14:textId="77777777" w:rsidR="00E928B2" w:rsidRPr="00F20FCE" w:rsidRDefault="00E928B2" w:rsidP="00E928B2">
      <w:pPr>
        <w:spacing w:after="0" w:line="240" w:lineRule="auto"/>
        <w:textAlignment w:val="center"/>
        <w:rPr>
          <w:rFonts w:ascii="Calibri" w:eastAsia="Times New Roman" w:hAnsi="Calibri" w:cs="Calibri"/>
        </w:rPr>
      </w:pPr>
    </w:p>
    <w:p w14:paraId="75BF528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47CDA63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376F379F"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40B590D9"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1082B69E"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01A48074"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1EE08655"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268E3A7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396555B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7F96EA77" w14:textId="77777777" w:rsidR="00E928B2" w:rsidRDefault="00E928B2" w:rsidP="00E928B2"/>
    <w:p w14:paraId="5BADE598" w14:textId="77777777" w:rsidR="00E928B2" w:rsidRDefault="00E928B2" w:rsidP="00E928B2">
      <w:r w:rsidRPr="00F20FCE">
        <w:rPr>
          <w:noProof/>
        </w:rPr>
        <w:drawing>
          <wp:inline distT="0" distB="0" distL="0" distR="0" wp14:anchorId="0C1A892C" wp14:editId="710D1541">
            <wp:extent cx="4843498" cy="4552983"/>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1"/>
                    <a:stretch>
                      <a:fillRect/>
                    </a:stretch>
                  </pic:blipFill>
                  <pic:spPr>
                    <a:xfrm>
                      <a:off x="0" y="0"/>
                      <a:ext cx="4843498" cy="4552983"/>
                    </a:xfrm>
                    <a:prstGeom prst="rect">
                      <a:avLst/>
                    </a:prstGeom>
                  </pic:spPr>
                </pic:pic>
              </a:graphicData>
            </a:graphic>
          </wp:inline>
        </w:drawing>
      </w:r>
    </w:p>
    <w:p w14:paraId="394DD68E" w14:textId="77777777" w:rsidR="00E928B2" w:rsidRDefault="00E928B2" w:rsidP="00E928B2"/>
    <w:p w14:paraId="7A2CD35C" w14:textId="77777777" w:rsidR="00E928B2" w:rsidRDefault="00E928B2" w:rsidP="00E928B2">
      <w:r w:rsidRPr="00F20FCE">
        <w:rPr>
          <w:noProof/>
        </w:rPr>
        <w:drawing>
          <wp:inline distT="0" distB="0" distL="0" distR="0" wp14:anchorId="1DF54844" wp14:editId="65E210AC">
            <wp:extent cx="5731510" cy="3872865"/>
            <wp:effectExtent l="0" t="0" r="2540" b="0"/>
            <wp:docPr id="36" name="Picture 36"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 letter&#10;&#10;Description automatically generated"/>
                    <pic:cNvPicPr/>
                  </pic:nvPicPr>
                  <pic:blipFill>
                    <a:blip r:embed="rId152"/>
                    <a:stretch>
                      <a:fillRect/>
                    </a:stretch>
                  </pic:blipFill>
                  <pic:spPr>
                    <a:xfrm>
                      <a:off x="0" y="0"/>
                      <a:ext cx="5731510" cy="3872865"/>
                    </a:xfrm>
                    <a:prstGeom prst="rect">
                      <a:avLst/>
                    </a:prstGeom>
                  </pic:spPr>
                </pic:pic>
              </a:graphicData>
            </a:graphic>
          </wp:inline>
        </w:drawing>
      </w:r>
    </w:p>
    <w:p w14:paraId="24B55F18" w14:textId="77777777" w:rsidR="00E928B2" w:rsidRDefault="00E928B2" w:rsidP="00E928B2">
      <w:r>
        <w:br w:type="page"/>
      </w:r>
      <w:hyperlink r:id="rId225" w:history="1">
        <w:r w:rsidRPr="001C3276">
          <w:rPr>
            <w:rStyle w:val="Hyperlink"/>
          </w:rPr>
          <w:t>https://github.com/numenta/htmresearch/blob/master/htmresearch/frameworks/layers/l2_l4_network_creation.py</w:t>
        </w:r>
      </w:hyperlink>
    </w:p>
    <w:p w14:paraId="5D0DDA22" w14:textId="77777777" w:rsidR="00E928B2" w:rsidRDefault="00E928B2" w:rsidP="00E928B2">
      <w:r w:rsidRPr="003849C4">
        <w:rPr>
          <w:noProof/>
        </w:rPr>
        <w:drawing>
          <wp:inline distT="0" distB="0" distL="0" distR="0" wp14:anchorId="2CA68AA0" wp14:editId="0C20E46F">
            <wp:extent cx="2028840" cy="1709750"/>
            <wp:effectExtent l="0" t="0" r="0" b="508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154"/>
                    <a:stretch>
                      <a:fillRect/>
                    </a:stretch>
                  </pic:blipFill>
                  <pic:spPr>
                    <a:xfrm>
                      <a:off x="0" y="0"/>
                      <a:ext cx="2028840" cy="1709750"/>
                    </a:xfrm>
                    <a:prstGeom prst="rect">
                      <a:avLst/>
                    </a:prstGeom>
                  </pic:spPr>
                </pic:pic>
              </a:graphicData>
            </a:graphic>
          </wp:inline>
        </w:drawing>
      </w:r>
      <w:r w:rsidRPr="003849C4">
        <w:rPr>
          <w:noProof/>
        </w:rPr>
        <w:drawing>
          <wp:inline distT="0" distB="0" distL="0" distR="0" wp14:anchorId="64E834AA" wp14:editId="3B393C65">
            <wp:extent cx="3562376" cy="2319354"/>
            <wp:effectExtent l="0" t="0" r="0" b="5080"/>
            <wp:docPr id="38" name="Picture 3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ox and whisker chart&#10;&#10;Description automatically generated"/>
                    <pic:cNvPicPr/>
                  </pic:nvPicPr>
                  <pic:blipFill>
                    <a:blip r:embed="rId155"/>
                    <a:stretch>
                      <a:fillRect/>
                    </a:stretch>
                  </pic:blipFill>
                  <pic:spPr>
                    <a:xfrm>
                      <a:off x="0" y="0"/>
                      <a:ext cx="3562376" cy="2319354"/>
                    </a:xfrm>
                    <a:prstGeom prst="rect">
                      <a:avLst/>
                    </a:prstGeom>
                  </pic:spPr>
                </pic:pic>
              </a:graphicData>
            </a:graphic>
          </wp:inline>
        </w:drawing>
      </w:r>
    </w:p>
    <w:p w14:paraId="77762FF4" w14:textId="77777777" w:rsidR="00E928B2" w:rsidRDefault="00E928B2" w:rsidP="00E928B2"/>
    <w:p w14:paraId="17CB0845" w14:textId="39E59AF9" w:rsidR="00757945" w:rsidRDefault="00000000" w:rsidP="00757945">
      <w:pPr>
        <w:rPr>
          <w:rStyle w:val="Hyperlink"/>
        </w:rPr>
      </w:pPr>
      <w:hyperlink r:id="rId226" w:history="1">
        <w:r w:rsidR="00E928B2" w:rsidRPr="00E928B2">
          <w:rPr>
            <w:rStyle w:val="Hyperlink"/>
          </w:rPr>
          <w:t>https://github.com/UniversityOfAppliedSciencesFrankfurt/se-cloud-2020-2021/issues/70</w:t>
        </w:r>
      </w:hyperlink>
    </w:p>
    <w:p w14:paraId="38770B37" w14:textId="77777777" w:rsidR="00E928B2" w:rsidRPr="00E928B2" w:rsidRDefault="00E928B2" w:rsidP="00757945">
      <w:pPr>
        <w:rPr>
          <w:rStyle w:val="Hyperlink"/>
        </w:rPr>
      </w:pPr>
    </w:p>
    <w:p w14:paraId="58D03CB1" w14:textId="40748DB2" w:rsidR="00E928B2" w:rsidRPr="00E928B2" w:rsidRDefault="00000000" w:rsidP="00757945">
      <w:pPr>
        <w:rPr>
          <w:rStyle w:val="Hyperlink"/>
        </w:rPr>
      </w:pPr>
      <w:hyperlink r:id="rId227" w:history="1">
        <w:r w:rsidR="00E928B2" w:rsidRPr="00E928B2">
          <w:rPr>
            <w:rStyle w:val="Hyperlink"/>
          </w:rPr>
          <w:t>https://github.com/ddobric/neocortexapi/blob/master/NeoCortexApi/Documentation/Experiments/ML-20-21_20-5.2_HTM%20FeedForward_Network.pdf</w:t>
        </w:r>
      </w:hyperlink>
    </w:p>
    <w:p w14:paraId="526CCE57" w14:textId="3334AFEE" w:rsidR="00E928B2" w:rsidRPr="00E928B2" w:rsidRDefault="00E928B2" w:rsidP="00757945">
      <w:pPr>
        <w:rPr>
          <w:rStyle w:val="Hyperlink"/>
        </w:rPr>
      </w:pPr>
    </w:p>
    <w:p w14:paraId="074E0C84" w14:textId="50A59661" w:rsidR="00E928B2" w:rsidRPr="00E928B2" w:rsidRDefault="00000000" w:rsidP="00757945">
      <w:pPr>
        <w:rPr>
          <w:rStyle w:val="Hyperlink"/>
        </w:rPr>
      </w:pPr>
      <w:hyperlink r:id="rId228" w:history="1">
        <w:r w:rsidR="00E928B2" w:rsidRPr="00E928B2">
          <w:rPr>
            <w:rStyle w:val="Hyperlink"/>
          </w:rPr>
          <w:t>https://github.com/ddobric/neocortexapi/blob/master/source/NeoCortexApi.Experiments/FeedForwardExperiment_L4L2.cs</w:t>
        </w:r>
      </w:hyperlink>
      <w:r w:rsidR="00E928B2" w:rsidRPr="00E928B2">
        <w:rPr>
          <w:rStyle w:val="Hyperlink"/>
        </w:rPr>
        <w:t xml:space="preserve"> </w:t>
      </w:r>
    </w:p>
    <w:p w14:paraId="17FE927C" w14:textId="0ABC6BE9" w:rsidR="002F7024" w:rsidRDefault="00C1640D" w:rsidP="00871B31">
      <w:pPr>
        <w:pStyle w:val="Heading2"/>
        <w:ind w:left="771" w:hanging="431"/>
      </w:pPr>
      <w:bookmarkStart w:id="49" w:name="_Toc529660866"/>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proofErr w:type="gramStart"/>
      <w:r>
        <w:t>SP.compute</w:t>
      </w:r>
      <w:proofErr w:type="spellEnd"/>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lastRenderedPageBreak/>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229" r:link="rId230"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231" r:link="rId232"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233"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xml:space="preserve">. After every training step, </w:t>
      </w:r>
      <w:proofErr w:type="spellStart"/>
      <w:r>
        <w:t>weh</w:t>
      </w:r>
      <w:proofErr w:type="spellEnd"/>
      <w:r>
        <w:t xml:space="preserve"> </w:t>
      </w:r>
      <w:r>
        <w:lastRenderedPageBreak/>
        <w:t>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lastRenderedPageBreak/>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00000" w:rsidP="00850F0B">
      <w:hyperlink r:id="rId237"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lastRenderedPageBreak/>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3B21A" w14:textId="77777777" w:rsidR="00E63356" w:rsidRDefault="00E63356" w:rsidP="003D1850">
      <w:pPr>
        <w:spacing w:after="0" w:line="240" w:lineRule="auto"/>
      </w:pPr>
      <w:r>
        <w:separator/>
      </w:r>
    </w:p>
  </w:endnote>
  <w:endnote w:type="continuationSeparator" w:id="0">
    <w:p w14:paraId="127065D9" w14:textId="77777777" w:rsidR="00E63356" w:rsidRDefault="00E63356"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B7E20" w14:textId="77777777" w:rsidR="00E63356" w:rsidRDefault="00E63356" w:rsidP="003D1850">
      <w:pPr>
        <w:spacing w:after="0" w:line="240" w:lineRule="auto"/>
      </w:pPr>
      <w:r>
        <w:separator/>
      </w:r>
    </w:p>
  </w:footnote>
  <w:footnote w:type="continuationSeparator" w:id="0">
    <w:p w14:paraId="6E2CD59F" w14:textId="77777777" w:rsidR="00E63356" w:rsidRDefault="00E63356"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11E"/>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D35AE8"/>
    <w:multiLevelType w:val="hybridMultilevel"/>
    <w:tmpl w:val="154EBA9C"/>
    <w:lvl w:ilvl="0" w:tplc="DC34386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8567B"/>
    <w:multiLevelType w:val="hybridMultilevel"/>
    <w:tmpl w:val="C98EE202"/>
    <w:lvl w:ilvl="0" w:tplc="7D28CE92">
      <w:start w:val="1"/>
      <w:numFmt w:val="decimal"/>
      <w:pStyle w:val="ML2223"/>
      <w:lvlText w:val="ML22/23-%1"/>
      <w:lvlJc w:val="left"/>
      <w:pPr>
        <w:ind w:left="927" w:hanging="360"/>
      </w:pPr>
      <w:rPr>
        <w:rFonts w:hint="default"/>
      </w:rPr>
    </w:lvl>
    <w:lvl w:ilvl="1" w:tplc="20000019">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6"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84BAD"/>
    <w:multiLevelType w:val="hybridMultilevel"/>
    <w:tmpl w:val="E000FE86"/>
    <w:lvl w:ilvl="0" w:tplc="113EC62A">
      <w:start w:val="1"/>
      <w:numFmt w:val="decimal"/>
      <w:pStyle w:val="2Style-2020"/>
      <w:lvlText w:val="ML19/20-5.%1."/>
      <w:lvlJc w:val="left"/>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9"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0B36C7"/>
    <w:multiLevelType w:val="hybridMultilevel"/>
    <w:tmpl w:val="9AC4CD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470137E"/>
    <w:multiLevelType w:val="hybridMultilevel"/>
    <w:tmpl w:val="7D4EA83C"/>
    <w:lvl w:ilvl="0" w:tplc="2000000F">
      <w:start w:val="1"/>
      <w:numFmt w:val="decimal"/>
      <w:pStyle w:val="Style20202021"/>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D235CE1"/>
    <w:multiLevelType w:val="hybridMultilevel"/>
    <w:tmpl w:val="CF58DD6E"/>
    <w:lvl w:ilvl="0" w:tplc="FE0A60E0">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E45588D"/>
    <w:multiLevelType w:val="hybridMultilevel"/>
    <w:tmpl w:val="78360F12"/>
    <w:lvl w:ilvl="0" w:tplc="6D20FCA2">
      <w:start w:val="1"/>
      <w:numFmt w:val="decimal"/>
      <w:pStyle w:val="Heading1"/>
      <w:lvlText w:val="ML18/19-%1.2"/>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F19CF"/>
    <w:multiLevelType w:val="multilevel"/>
    <w:tmpl w:val="62F0F8B2"/>
    <w:styleLink w:val="Style1"/>
    <w:lvl w:ilvl="0">
      <w:start w:val="1"/>
      <w:numFmt w:val="decimal"/>
      <w:lvlText w:val="%1)"/>
      <w:lvlJc w:val="left"/>
      <w:pPr>
        <w:ind w:left="360" w:hanging="360"/>
      </w:pPr>
      <w:rPr>
        <w:rFonts w:hint="default"/>
        <w:color w:val="0070C0"/>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9C72DE"/>
    <w:multiLevelType w:val="hybridMultilevel"/>
    <w:tmpl w:val="8794BB14"/>
    <w:lvl w:ilvl="0" w:tplc="FFFFFFFF">
      <w:start w:val="1"/>
      <w:numFmt w:val="decimal"/>
      <w:lvlText w:val="%1."/>
      <w:lvlJc w:val="left"/>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87A2F"/>
    <w:multiLevelType w:val="multilevel"/>
    <w:tmpl w:val="62F0F8B2"/>
    <w:numStyleLink w:val="Style1"/>
  </w:abstractNum>
  <w:abstractNum w:abstractNumId="23"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14368">
    <w:abstractNumId w:val="7"/>
  </w:num>
  <w:num w:numId="2" w16cid:durableId="756709874">
    <w:abstractNumId w:val="18"/>
  </w:num>
  <w:num w:numId="3" w16cid:durableId="520049146">
    <w:abstractNumId w:val="4"/>
    <w:lvlOverride w:ilvl="0">
      <w:startOverride w:val="1"/>
    </w:lvlOverride>
  </w:num>
  <w:num w:numId="4" w16cid:durableId="1652169923">
    <w:abstractNumId w:val="10"/>
  </w:num>
  <w:num w:numId="5" w16cid:durableId="306861341">
    <w:abstractNumId w:val="15"/>
  </w:num>
  <w:num w:numId="6" w16cid:durableId="763958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4543906">
    <w:abstractNumId w:val="19"/>
  </w:num>
  <w:num w:numId="8" w16cid:durableId="2068530489">
    <w:abstractNumId w:val="8"/>
  </w:num>
  <w:num w:numId="9" w16cid:durableId="471404941">
    <w:abstractNumId w:val="8"/>
    <w:lvlOverride w:ilvl="0">
      <w:startOverride w:val="1"/>
    </w:lvlOverride>
  </w:num>
  <w:num w:numId="10" w16cid:durableId="211504649">
    <w:abstractNumId w:val="17"/>
  </w:num>
  <w:num w:numId="11" w16cid:durableId="412505509">
    <w:abstractNumId w:val="23"/>
  </w:num>
  <w:num w:numId="12" w16cid:durableId="506285316">
    <w:abstractNumId w:val="21"/>
  </w:num>
  <w:num w:numId="13" w16cid:durableId="1076706594">
    <w:abstractNumId w:val="12"/>
  </w:num>
  <w:num w:numId="14" w16cid:durableId="595941523">
    <w:abstractNumId w:val="13"/>
  </w:num>
  <w:num w:numId="15" w16cid:durableId="2124566664">
    <w:abstractNumId w:val="20"/>
  </w:num>
  <w:num w:numId="16" w16cid:durableId="1626504908">
    <w:abstractNumId w:val="9"/>
  </w:num>
  <w:num w:numId="17" w16cid:durableId="1843666401">
    <w:abstractNumId w:val="6"/>
  </w:num>
  <w:num w:numId="18" w16cid:durableId="1550339518">
    <w:abstractNumId w:val="3"/>
  </w:num>
  <w:num w:numId="19" w16cid:durableId="1435636357">
    <w:abstractNumId w:val="17"/>
  </w:num>
  <w:num w:numId="20" w16cid:durableId="167604950">
    <w:abstractNumId w:val="17"/>
  </w:num>
  <w:num w:numId="21" w16cid:durableId="633414874">
    <w:abstractNumId w:val="11"/>
  </w:num>
  <w:num w:numId="22" w16cid:durableId="857499933">
    <w:abstractNumId w:val="14"/>
  </w:num>
  <w:num w:numId="23" w16cid:durableId="404377429">
    <w:abstractNumId w:val="17"/>
    <w:lvlOverride w:ilvl="0">
      <w:startOverride w:val="1"/>
    </w:lvlOverride>
  </w:num>
  <w:num w:numId="24" w16cid:durableId="9652379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0791417">
    <w:abstractNumId w:val="10"/>
  </w:num>
  <w:num w:numId="26" w16cid:durableId="61493207">
    <w:abstractNumId w:val="10"/>
  </w:num>
  <w:num w:numId="27" w16cid:durableId="187720679">
    <w:abstractNumId w:val="10"/>
  </w:num>
  <w:num w:numId="28" w16cid:durableId="264579845">
    <w:abstractNumId w:val="10"/>
  </w:num>
  <w:num w:numId="29" w16cid:durableId="317422064">
    <w:abstractNumId w:val="10"/>
  </w:num>
  <w:num w:numId="30" w16cid:durableId="1188250958">
    <w:abstractNumId w:val="13"/>
    <w:lvlOverride w:ilvl="0">
      <w:startOverride w:val="1"/>
    </w:lvlOverride>
  </w:num>
  <w:num w:numId="31" w16cid:durableId="270671961">
    <w:abstractNumId w:val="10"/>
  </w:num>
  <w:num w:numId="32" w16cid:durableId="418524293">
    <w:abstractNumId w:val="10"/>
  </w:num>
  <w:num w:numId="33" w16cid:durableId="1055011739">
    <w:abstractNumId w:val="15"/>
  </w:num>
  <w:num w:numId="34" w16cid:durableId="745345469">
    <w:abstractNumId w:val="15"/>
  </w:num>
  <w:num w:numId="35" w16cid:durableId="1137186973">
    <w:abstractNumId w:val="16"/>
  </w:num>
  <w:num w:numId="36" w16cid:durableId="738552952">
    <w:abstractNumId w:val="22"/>
  </w:num>
  <w:num w:numId="37" w16cid:durableId="2037269935">
    <w:abstractNumId w:val="0"/>
  </w:num>
  <w:num w:numId="38" w16cid:durableId="1432895975">
    <w:abstractNumId w:val="0"/>
    <w:lvlOverride w:ilvl="0">
      <w:startOverride w:val="1"/>
    </w:lvlOverride>
  </w:num>
  <w:num w:numId="39" w16cid:durableId="1795517192">
    <w:abstractNumId w:val="4"/>
  </w:num>
  <w:num w:numId="40" w16cid:durableId="24913444">
    <w:abstractNumId w:val="15"/>
  </w:num>
  <w:num w:numId="41" w16cid:durableId="1237596474">
    <w:abstractNumId w:val="5"/>
  </w:num>
  <w:num w:numId="42" w16cid:durableId="1079205769">
    <w:abstractNumId w:val="5"/>
  </w:num>
  <w:num w:numId="43" w16cid:durableId="341049960">
    <w:abstractNumId w:val="5"/>
  </w:num>
  <w:num w:numId="44" w16cid:durableId="975572793">
    <w:abstractNumId w:val="5"/>
  </w:num>
  <w:num w:numId="45" w16cid:durableId="97532145">
    <w:abstractNumId w:val="5"/>
  </w:num>
  <w:num w:numId="46" w16cid:durableId="241836236">
    <w:abstractNumId w:val="1"/>
  </w:num>
  <w:num w:numId="47" w16cid:durableId="10120735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67194972">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NqwFAMXeFuYtAAAA"/>
  </w:docVars>
  <w:rsids>
    <w:rsidRoot w:val="00D11232"/>
    <w:rsid w:val="000000CE"/>
    <w:rsid w:val="00002505"/>
    <w:rsid w:val="0002127A"/>
    <w:rsid w:val="0002481C"/>
    <w:rsid w:val="00024E9B"/>
    <w:rsid w:val="000376DD"/>
    <w:rsid w:val="000429BB"/>
    <w:rsid w:val="00043874"/>
    <w:rsid w:val="00045AFB"/>
    <w:rsid w:val="00047757"/>
    <w:rsid w:val="00047C9E"/>
    <w:rsid w:val="00051D06"/>
    <w:rsid w:val="00052302"/>
    <w:rsid w:val="0005625D"/>
    <w:rsid w:val="00061F24"/>
    <w:rsid w:val="00073684"/>
    <w:rsid w:val="00073D2F"/>
    <w:rsid w:val="00081D17"/>
    <w:rsid w:val="0008505F"/>
    <w:rsid w:val="00090BC0"/>
    <w:rsid w:val="000961BE"/>
    <w:rsid w:val="000A1990"/>
    <w:rsid w:val="000B5716"/>
    <w:rsid w:val="000B5D14"/>
    <w:rsid w:val="000C03FB"/>
    <w:rsid w:val="000D4A23"/>
    <w:rsid w:val="000E6513"/>
    <w:rsid w:val="000E7857"/>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5682E"/>
    <w:rsid w:val="00164D86"/>
    <w:rsid w:val="00165506"/>
    <w:rsid w:val="00182686"/>
    <w:rsid w:val="001858A0"/>
    <w:rsid w:val="00190E72"/>
    <w:rsid w:val="00196380"/>
    <w:rsid w:val="001B0AE9"/>
    <w:rsid w:val="001B0F83"/>
    <w:rsid w:val="001B132A"/>
    <w:rsid w:val="001B56D1"/>
    <w:rsid w:val="001C11AB"/>
    <w:rsid w:val="001C32E9"/>
    <w:rsid w:val="001D3628"/>
    <w:rsid w:val="001E0106"/>
    <w:rsid w:val="00202379"/>
    <w:rsid w:val="00202745"/>
    <w:rsid w:val="0021084D"/>
    <w:rsid w:val="00226056"/>
    <w:rsid w:val="00226385"/>
    <w:rsid w:val="0023764F"/>
    <w:rsid w:val="002402F2"/>
    <w:rsid w:val="00241C1E"/>
    <w:rsid w:val="00242AF5"/>
    <w:rsid w:val="00247273"/>
    <w:rsid w:val="002617FE"/>
    <w:rsid w:val="0026474A"/>
    <w:rsid w:val="00265733"/>
    <w:rsid w:val="002713B4"/>
    <w:rsid w:val="00273F37"/>
    <w:rsid w:val="00280424"/>
    <w:rsid w:val="002A2DEF"/>
    <w:rsid w:val="002A3D4C"/>
    <w:rsid w:val="002A639A"/>
    <w:rsid w:val="002B2BDD"/>
    <w:rsid w:val="002B324E"/>
    <w:rsid w:val="002B4961"/>
    <w:rsid w:val="002C187D"/>
    <w:rsid w:val="002C7981"/>
    <w:rsid w:val="002D4257"/>
    <w:rsid w:val="002D739E"/>
    <w:rsid w:val="002E4EEB"/>
    <w:rsid w:val="002E63AB"/>
    <w:rsid w:val="002F0AF1"/>
    <w:rsid w:val="002F143B"/>
    <w:rsid w:val="002F5031"/>
    <w:rsid w:val="002F7024"/>
    <w:rsid w:val="00302287"/>
    <w:rsid w:val="00307D27"/>
    <w:rsid w:val="00311971"/>
    <w:rsid w:val="0031539D"/>
    <w:rsid w:val="0032380A"/>
    <w:rsid w:val="0032776B"/>
    <w:rsid w:val="003319B0"/>
    <w:rsid w:val="0033572E"/>
    <w:rsid w:val="0034064E"/>
    <w:rsid w:val="00342118"/>
    <w:rsid w:val="003446E6"/>
    <w:rsid w:val="00344A80"/>
    <w:rsid w:val="00352AF3"/>
    <w:rsid w:val="00353AAC"/>
    <w:rsid w:val="00356501"/>
    <w:rsid w:val="00356F26"/>
    <w:rsid w:val="003607B3"/>
    <w:rsid w:val="00371E30"/>
    <w:rsid w:val="0037424B"/>
    <w:rsid w:val="003849C4"/>
    <w:rsid w:val="00392982"/>
    <w:rsid w:val="00393715"/>
    <w:rsid w:val="0039447F"/>
    <w:rsid w:val="00395D20"/>
    <w:rsid w:val="003A7757"/>
    <w:rsid w:val="003C0457"/>
    <w:rsid w:val="003C4B95"/>
    <w:rsid w:val="003C6268"/>
    <w:rsid w:val="003D1850"/>
    <w:rsid w:val="003D30B2"/>
    <w:rsid w:val="003D55C1"/>
    <w:rsid w:val="003E4046"/>
    <w:rsid w:val="003E6A36"/>
    <w:rsid w:val="003F24BD"/>
    <w:rsid w:val="003F388B"/>
    <w:rsid w:val="003F3AC3"/>
    <w:rsid w:val="00400A14"/>
    <w:rsid w:val="004052EC"/>
    <w:rsid w:val="00413381"/>
    <w:rsid w:val="00414214"/>
    <w:rsid w:val="00415DFC"/>
    <w:rsid w:val="004365B0"/>
    <w:rsid w:val="004414E7"/>
    <w:rsid w:val="004416C9"/>
    <w:rsid w:val="0044388E"/>
    <w:rsid w:val="00443DC7"/>
    <w:rsid w:val="00444A07"/>
    <w:rsid w:val="004453C5"/>
    <w:rsid w:val="00446CCB"/>
    <w:rsid w:val="00452E19"/>
    <w:rsid w:val="0045381E"/>
    <w:rsid w:val="00463E9E"/>
    <w:rsid w:val="004657C5"/>
    <w:rsid w:val="00467C00"/>
    <w:rsid w:val="00477AE9"/>
    <w:rsid w:val="004843D9"/>
    <w:rsid w:val="00490763"/>
    <w:rsid w:val="00490E01"/>
    <w:rsid w:val="00494CF7"/>
    <w:rsid w:val="004A6A35"/>
    <w:rsid w:val="004B30CE"/>
    <w:rsid w:val="004B6B39"/>
    <w:rsid w:val="004D0A5A"/>
    <w:rsid w:val="004D3D95"/>
    <w:rsid w:val="004D7922"/>
    <w:rsid w:val="004F1AAA"/>
    <w:rsid w:val="004F71E4"/>
    <w:rsid w:val="004F73D1"/>
    <w:rsid w:val="005049B8"/>
    <w:rsid w:val="00505C38"/>
    <w:rsid w:val="00506EBF"/>
    <w:rsid w:val="005106E0"/>
    <w:rsid w:val="0052467B"/>
    <w:rsid w:val="005309B5"/>
    <w:rsid w:val="0053339C"/>
    <w:rsid w:val="00536B6F"/>
    <w:rsid w:val="0054375C"/>
    <w:rsid w:val="00552107"/>
    <w:rsid w:val="00553FEE"/>
    <w:rsid w:val="0056545A"/>
    <w:rsid w:val="0057642B"/>
    <w:rsid w:val="00583233"/>
    <w:rsid w:val="005864A4"/>
    <w:rsid w:val="005904B1"/>
    <w:rsid w:val="00591356"/>
    <w:rsid w:val="005A2741"/>
    <w:rsid w:val="005A2FA6"/>
    <w:rsid w:val="005B402A"/>
    <w:rsid w:val="005B5524"/>
    <w:rsid w:val="005C4D6E"/>
    <w:rsid w:val="005C5FC5"/>
    <w:rsid w:val="005C632F"/>
    <w:rsid w:val="005D2AD8"/>
    <w:rsid w:val="005F4710"/>
    <w:rsid w:val="005F57E2"/>
    <w:rsid w:val="006020E5"/>
    <w:rsid w:val="00605762"/>
    <w:rsid w:val="006058C7"/>
    <w:rsid w:val="006065B3"/>
    <w:rsid w:val="00607AD0"/>
    <w:rsid w:val="00611B8E"/>
    <w:rsid w:val="00612FF7"/>
    <w:rsid w:val="00613560"/>
    <w:rsid w:val="0061373B"/>
    <w:rsid w:val="0061570C"/>
    <w:rsid w:val="00620880"/>
    <w:rsid w:val="0062092C"/>
    <w:rsid w:val="00626A14"/>
    <w:rsid w:val="006313E2"/>
    <w:rsid w:val="0063260F"/>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11E"/>
    <w:rsid w:val="0070679C"/>
    <w:rsid w:val="00720AF2"/>
    <w:rsid w:val="00725B7B"/>
    <w:rsid w:val="00726865"/>
    <w:rsid w:val="00726940"/>
    <w:rsid w:val="00733C74"/>
    <w:rsid w:val="0074191C"/>
    <w:rsid w:val="00747A0C"/>
    <w:rsid w:val="00750276"/>
    <w:rsid w:val="0075070F"/>
    <w:rsid w:val="00751C94"/>
    <w:rsid w:val="007529CB"/>
    <w:rsid w:val="00756247"/>
    <w:rsid w:val="00756ADB"/>
    <w:rsid w:val="00757945"/>
    <w:rsid w:val="00766110"/>
    <w:rsid w:val="00767766"/>
    <w:rsid w:val="00771622"/>
    <w:rsid w:val="007835B7"/>
    <w:rsid w:val="00794992"/>
    <w:rsid w:val="007A047B"/>
    <w:rsid w:val="007A2672"/>
    <w:rsid w:val="007A59E5"/>
    <w:rsid w:val="007C2382"/>
    <w:rsid w:val="007C6F09"/>
    <w:rsid w:val="007D0008"/>
    <w:rsid w:val="007D6A10"/>
    <w:rsid w:val="007E3707"/>
    <w:rsid w:val="007E7DAF"/>
    <w:rsid w:val="007F056F"/>
    <w:rsid w:val="007F3800"/>
    <w:rsid w:val="007F56F3"/>
    <w:rsid w:val="007F588A"/>
    <w:rsid w:val="007F66A4"/>
    <w:rsid w:val="007F697E"/>
    <w:rsid w:val="008007C4"/>
    <w:rsid w:val="00804266"/>
    <w:rsid w:val="008121CE"/>
    <w:rsid w:val="00812993"/>
    <w:rsid w:val="008142D3"/>
    <w:rsid w:val="008204EA"/>
    <w:rsid w:val="00822C71"/>
    <w:rsid w:val="008237CE"/>
    <w:rsid w:val="008321C7"/>
    <w:rsid w:val="00833A67"/>
    <w:rsid w:val="008347CB"/>
    <w:rsid w:val="00836A72"/>
    <w:rsid w:val="00840572"/>
    <w:rsid w:val="00843410"/>
    <w:rsid w:val="00846B1C"/>
    <w:rsid w:val="008506E9"/>
    <w:rsid w:val="00850F0B"/>
    <w:rsid w:val="0085210B"/>
    <w:rsid w:val="00854B1B"/>
    <w:rsid w:val="00862C05"/>
    <w:rsid w:val="00867308"/>
    <w:rsid w:val="00871744"/>
    <w:rsid w:val="00871B31"/>
    <w:rsid w:val="008833BD"/>
    <w:rsid w:val="008834BF"/>
    <w:rsid w:val="00885264"/>
    <w:rsid w:val="00885FDB"/>
    <w:rsid w:val="00891F31"/>
    <w:rsid w:val="008A0786"/>
    <w:rsid w:val="008A6A62"/>
    <w:rsid w:val="008A743F"/>
    <w:rsid w:val="008B4778"/>
    <w:rsid w:val="008C0059"/>
    <w:rsid w:val="008D6267"/>
    <w:rsid w:val="008D7F1C"/>
    <w:rsid w:val="008F193A"/>
    <w:rsid w:val="008F48CC"/>
    <w:rsid w:val="008F677E"/>
    <w:rsid w:val="009003D0"/>
    <w:rsid w:val="009024E4"/>
    <w:rsid w:val="0090301F"/>
    <w:rsid w:val="0091069D"/>
    <w:rsid w:val="00911157"/>
    <w:rsid w:val="009134BC"/>
    <w:rsid w:val="00915B74"/>
    <w:rsid w:val="00917613"/>
    <w:rsid w:val="0092111D"/>
    <w:rsid w:val="0092495D"/>
    <w:rsid w:val="0093003D"/>
    <w:rsid w:val="00944DE2"/>
    <w:rsid w:val="00950289"/>
    <w:rsid w:val="00951418"/>
    <w:rsid w:val="00951609"/>
    <w:rsid w:val="00956984"/>
    <w:rsid w:val="00956A23"/>
    <w:rsid w:val="00962F93"/>
    <w:rsid w:val="00984904"/>
    <w:rsid w:val="009857F9"/>
    <w:rsid w:val="00991E8E"/>
    <w:rsid w:val="00992FAD"/>
    <w:rsid w:val="009A43D1"/>
    <w:rsid w:val="009A51C7"/>
    <w:rsid w:val="009A6D4A"/>
    <w:rsid w:val="009B0C71"/>
    <w:rsid w:val="009B48B8"/>
    <w:rsid w:val="009B7D25"/>
    <w:rsid w:val="009C230E"/>
    <w:rsid w:val="009C3D86"/>
    <w:rsid w:val="009D5E46"/>
    <w:rsid w:val="009D60B8"/>
    <w:rsid w:val="009E5E73"/>
    <w:rsid w:val="009E5FB7"/>
    <w:rsid w:val="009F5579"/>
    <w:rsid w:val="00A0039D"/>
    <w:rsid w:val="00A01C1A"/>
    <w:rsid w:val="00A10828"/>
    <w:rsid w:val="00A15D84"/>
    <w:rsid w:val="00A21A03"/>
    <w:rsid w:val="00A25BE1"/>
    <w:rsid w:val="00A26CC0"/>
    <w:rsid w:val="00A30497"/>
    <w:rsid w:val="00A30AF5"/>
    <w:rsid w:val="00A3340A"/>
    <w:rsid w:val="00A42FED"/>
    <w:rsid w:val="00A459F6"/>
    <w:rsid w:val="00A46EDD"/>
    <w:rsid w:val="00A47FC7"/>
    <w:rsid w:val="00A505A4"/>
    <w:rsid w:val="00A54764"/>
    <w:rsid w:val="00A5633E"/>
    <w:rsid w:val="00A62B2A"/>
    <w:rsid w:val="00A64DBB"/>
    <w:rsid w:val="00A653FD"/>
    <w:rsid w:val="00A70E9A"/>
    <w:rsid w:val="00A7365C"/>
    <w:rsid w:val="00A73FA4"/>
    <w:rsid w:val="00A74D02"/>
    <w:rsid w:val="00A7672D"/>
    <w:rsid w:val="00A8075E"/>
    <w:rsid w:val="00A86E2F"/>
    <w:rsid w:val="00A86F0B"/>
    <w:rsid w:val="00A9232C"/>
    <w:rsid w:val="00A95099"/>
    <w:rsid w:val="00A95221"/>
    <w:rsid w:val="00A96FA2"/>
    <w:rsid w:val="00A9719B"/>
    <w:rsid w:val="00AA0C29"/>
    <w:rsid w:val="00AA3887"/>
    <w:rsid w:val="00AA477C"/>
    <w:rsid w:val="00AB139F"/>
    <w:rsid w:val="00AB72D0"/>
    <w:rsid w:val="00AB798B"/>
    <w:rsid w:val="00AC4304"/>
    <w:rsid w:val="00AC6223"/>
    <w:rsid w:val="00AC70A2"/>
    <w:rsid w:val="00AD3DC3"/>
    <w:rsid w:val="00AF1E6C"/>
    <w:rsid w:val="00AF4ED6"/>
    <w:rsid w:val="00AF5528"/>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848CF"/>
    <w:rsid w:val="00B91DFE"/>
    <w:rsid w:val="00BA6735"/>
    <w:rsid w:val="00BB518F"/>
    <w:rsid w:val="00BC23C6"/>
    <w:rsid w:val="00BC3558"/>
    <w:rsid w:val="00BD0BA2"/>
    <w:rsid w:val="00BD195D"/>
    <w:rsid w:val="00BD4FDE"/>
    <w:rsid w:val="00BD55C9"/>
    <w:rsid w:val="00BE00F9"/>
    <w:rsid w:val="00BE3193"/>
    <w:rsid w:val="00BE32B5"/>
    <w:rsid w:val="00BE34AA"/>
    <w:rsid w:val="00BE620F"/>
    <w:rsid w:val="00C14BCE"/>
    <w:rsid w:val="00C1640D"/>
    <w:rsid w:val="00C36F37"/>
    <w:rsid w:val="00C45B4A"/>
    <w:rsid w:val="00C47CE3"/>
    <w:rsid w:val="00C508F7"/>
    <w:rsid w:val="00C51A79"/>
    <w:rsid w:val="00C52F0D"/>
    <w:rsid w:val="00C55089"/>
    <w:rsid w:val="00C6319F"/>
    <w:rsid w:val="00C6334A"/>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CF23C7"/>
    <w:rsid w:val="00CF4A4E"/>
    <w:rsid w:val="00D012CB"/>
    <w:rsid w:val="00D10F7C"/>
    <w:rsid w:val="00D11232"/>
    <w:rsid w:val="00D11515"/>
    <w:rsid w:val="00D17765"/>
    <w:rsid w:val="00D20CAC"/>
    <w:rsid w:val="00D210A8"/>
    <w:rsid w:val="00D250B5"/>
    <w:rsid w:val="00D325C2"/>
    <w:rsid w:val="00D35418"/>
    <w:rsid w:val="00D5212D"/>
    <w:rsid w:val="00D55517"/>
    <w:rsid w:val="00D57BED"/>
    <w:rsid w:val="00D57E92"/>
    <w:rsid w:val="00D57FD6"/>
    <w:rsid w:val="00D61EBE"/>
    <w:rsid w:val="00D70FCD"/>
    <w:rsid w:val="00D735CE"/>
    <w:rsid w:val="00D903A5"/>
    <w:rsid w:val="00D9399A"/>
    <w:rsid w:val="00D9534F"/>
    <w:rsid w:val="00D95533"/>
    <w:rsid w:val="00DA0BA0"/>
    <w:rsid w:val="00DA196B"/>
    <w:rsid w:val="00DA3458"/>
    <w:rsid w:val="00DC2AF2"/>
    <w:rsid w:val="00DC32CA"/>
    <w:rsid w:val="00DD4F7F"/>
    <w:rsid w:val="00DE2F48"/>
    <w:rsid w:val="00DE7DDD"/>
    <w:rsid w:val="00DF0C71"/>
    <w:rsid w:val="00DF0F88"/>
    <w:rsid w:val="00DF4DB1"/>
    <w:rsid w:val="00DF6A4F"/>
    <w:rsid w:val="00E0609E"/>
    <w:rsid w:val="00E25C59"/>
    <w:rsid w:val="00E3263B"/>
    <w:rsid w:val="00E3390E"/>
    <w:rsid w:val="00E3535B"/>
    <w:rsid w:val="00E369A4"/>
    <w:rsid w:val="00E423A2"/>
    <w:rsid w:val="00E459E1"/>
    <w:rsid w:val="00E529D5"/>
    <w:rsid w:val="00E53102"/>
    <w:rsid w:val="00E63356"/>
    <w:rsid w:val="00E6426C"/>
    <w:rsid w:val="00E70C4E"/>
    <w:rsid w:val="00E82820"/>
    <w:rsid w:val="00E8537A"/>
    <w:rsid w:val="00E928B2"/>
    <w:rsid w:val="00EA057A"/>
    <w:rsid w:val="00EA325B"/>
    <w:rsid w:val="00EA3750"/>
    <w:rsid w:val="00EA391D"/>
    <w:rsid w:val="00EA46CA"/>
    <w:rsid w:val="00EA6CDD"/>
    <w:rsid w:val="00EA7697"/>
    <w:rsid w:val="00ED2868"/>
    <w:rsid w:val="00ED45EA"/>
    <w:rsid w:val="00ED5D2E"/>
    <w:rsid w:val="00ED73AB"/>
    <w:rsid w:val="00EE6ABC"/>
    <w:rsid w:val="00EF0BBA"/>
    <w:rsid w:val="00EF21BF"/>
    <w:rsid w:val="00EF48B3"/>
    <w:rsid w:val="00EF5622"/>
    <w:rsid w:val="00EF726A"/>
    <w:rsid w:val="00F14ED2"/>
    <w:rsid w:val="00F16F17"/>
    <w:rsid w:val="00F26A44"/>
    <w:rsid w:val="00F32D4D"/>
    <w:rsid w:val="00F33940"/>
    <w:rsid w:val="00F35471"/>
    <w:rsid w:val="00F371B1"/>
    <w:rsid w:val="00F41693"/>
    <w:rsid w:val="00F46E67"/>
    <w:rsid w:val="00F67AE9"/>
    <w:rsid w:val="00F71263"/>
    <w:rsid w:val="00F72B5A"/>
    <w:rsid w:val="00F81BDE"/>
    <w:rsid w:val="00F84E64"/>
    <w:rsid w:val="00FA155F"/>
    <w:rsid w:val="00FA1A03"/>
    <w:rsid w:val="00FC7361"/>
    <w:rsid w:val="00FD0092"/>
    <w:rsid w:val="00FD0B49"/>
    <w:rsid w:val="00FD342E"/>
    <w:rsid w:val="00FD6E58"/>
    <w:rsid w:val="00FE31C9"/>
    <w:rsid w:val="00FE4E47"/>
    <w:rsid w:val="00FF238B"/>
    <w:rsid w:val="00FF27BD"/>
    <w:rsid w:val="00FF50D4"/>
    <w:rsid w:val="00FF7D1F"/>
    <w:rsid w:val="4DB6857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docId w15:val="{CAA14B99-0A35-427F-BB90-38FF9E2B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528"/>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3550"/>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2122-51Char">
    <w:name w:val="ML21/22-5.1 Char"/>
    <w:basedOn w:val="DefaultParagraphFont"/>
    <w:link w:val="ML2122-51"/>
    <w:locked/>
    <w:rsid w:val="00613560"/>
    <w:rPr>
      <w:rFonts w:ascii="Segoe UI" w:eastAsiaTheme="majorEastAsia" w:hAnsi="Segoe UI" w:cstheme="majorBidi"/>
      <w:color w:val="2F5496" w:themeColor="accent1" w:themeShade="BF"/>
      <w:sz w:val="26"/>
      <w:szCs w:val="26"/>
    </w:rPr>
  </w:style>
  <w:style w:type="paragraph" w:customStyle="1" w:styleId="ML2122-51">
    <w:name w:val="ML21/22-5.1"/>
    <w:basedOn w:val="Heading2"/>
    <w:link w:val="ML2122-51Char"/>
    <w:qFormat/>
    <w:rsid w:val="00494CF7"/>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14"/>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 w:type="character" w:styleId="Strong">
    <w:name w:val="Strong"/>
    <w:basedOn w:val="DefaultParagraphFont"/>
    <w:uiPriority w:val="22"/>
    <w:qFormat/>
    <w:rsid w:val="004843D9"/>
    <w:rPr>
      <w:b/>
      <w:bCs/>
    </w:rPr>
  </w:style>
  <w:style w:type="paragraph" w:customStyle="1" w:styleId="ML2223">
    <w:name w:val="ML22/23"/>
    <w:basedOn w:val="Heading2"/>
    <w:link w:val="ML2223Char"/>
    <w:qFormat/>
    <w:rsid w:val="00613560"/>
    <w:pPr>
      <w:numPr>
        <w:ilvl w:val="0"/>
        <w:numId w:val="41"/>
      </w:numPr>
    </w:pPr>
    <w:rPr>
      <w:color w:val="4472C4" w:themeColor="accent1"/>
    </w:rPr>
  </w:style>
  <w:style w:type="numbering" w:customStyle="1" w:styleId="Style1">
    <w:name w:val="Style1"/>
    <w:uiPriority w:val="99"/>
    <w:rsid w:val="00D012CB"/>
    <w:pPr>
      <w:numPr>
        <w:numId w:val="35"/>
      </w:numPr>
    </w:pPr>
  </w:style>
  <w:style w:type="character" w:customStyle="1" w:styleId="ML2223Char">
    <w:name w:val="ML22/23 Char"/>
    <w:basedOn w:val="DefaultParagraphFont"/>
    <w:link w:val="ML2223"/>
    <w:rsid w:val="00613560"/>
    <w:rPr>
      <w:rFonts w:ascii="Segoe UI" w:eastAsiaTheme="majorEastAsia" w:hAnsi="Segoe UI" w:cstheme="majorBidi"/>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1539">
      <w:bodyDiv w:val="1"/>
      <w:marLeft w:val="0"/>
      <w:marRight w:val="0"/>
      <w:marTop w:val="0"/>
      <w:marBottom w:val="0"/>
      <w:divBdr>
        <w:top w:val="none" w:sz="0" w:space="0" w:color="auto"/>
        <w:left w:val="none" w:sz="0" w:space="0" w:color="auto"/>
        <w:bottom w:val="none" w:sz="0" w:space="0" w:color="auto"/>
        <w:right w:val="none" w:sz="0" w:space="0" w:color="auto"/>
      </w:divBdr>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35461267">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76793314">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29969823">
      <w:bodyDiv w:val="1"/>
      <w:marLeft w:val="0"/>
      <w:marRight w:val="0"/>
      <w:marTop w:val="0"/>
      <w:marBottom w:val="0"/>
      <w:divBdr>
        <w:top w:val="none" w:sz="0" w:space="0" w:color="auto"/>
        <w:left w:val="none" w:sz="0" w:space="0" w:color="auto"/>
        <w:bottom w:val="none" w:sz="0" w:space="0" w:color="auto"/>
        <w:right w:val="none" w:sz="0" w:space="0" w:color="auto"/>
      </w:divBdr>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873761505">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2422934">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akibibnzahid@gmail.com" TargetMode="External"/><Relationship Id="rId21" Type="http://schemas.openxmlformats.org/officeDocument/2006/relationships/hyperlink" Target="mailto:suaib_eee@outlook.com" TargetMode="External"/><Relationship Id="rId42" Type="http://schemas.openxmlformats.org/officeDocument/2006/relationships/hyperlink" Target="https://www.codeproject.com/Articles/1217668/Sequence-Detection-With-a-Finite-State-Machine" TargetMode="External"/><Relationship Id="rId63" Type="http://schemas.openxmlformats.org/officeDocument/2006/relationships/hyperlink" Target="https://en.wikipedia.org/wiki/Dimensionality_reduction" TargetMode="External"/><Relationship Id="rId84" Type="http://schemas.openxmlformats.org/officeDocument/2006/relationships/hyperlink" Target="http://www.dreamincode.net/forums/topic/219038-c%23-blob-detection/" TargetMode="External"/><Relationship Id="rId138" Type="http://schemas.openxmlformats.org/officeDocument/2006/relationships/hyperlink" Target="https://github.com/numenta/htm.java/blob/master/src/main/java/org/numenta/nupic/algorithms/CLAClassifier.java" TargetMode="External"/><Relationship Id="rId159" Type="http://schemas.openxmlformats.org/officeDocument/2006/relationships/oleObject" Target="embeddings/oleObject1.bin"/><Relationship Id="rId170" Type="http://schemas.openxmlformats.org/officeDocument/2006/relationships/image" Target="media/image29.gif"/><Relationship Id="rId191" Type="http://schemas.openxmlformats.org/officeDocument/2006/relationships/hyperlink" Target="https://github.com/ddobric/neocortexapi/tree/SequenceLearning_ToanTruong/Project12_HTMCLAVideoLearning/HTMVideoLearning" TargetMode="External"/><Relationship Id="rId205" Type="http://schemas.openxmlformats.org/officeDocument/2006/relationships/image" Target="media/image36.png"/><Relationship Id="rId226" Type="http://schemas.openxmlformats.org/officeDocument/2006/relationships/hyperlink" Target="https://github.com/UniversityOfAppliedSciencesFrankfurt/se-cloud-2020-2021/issues/70" TargetMode="External"/><Relationship Id="rId107" Type="http://schemas.openxmlformats.org/officeDocument/2006/relationships/hyperlink" Target="mailto:syedhassnat@hotmail.com"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se-dystsys-2018-2019-softwareengineering/tree/pretom_saha/Visual%20work/Project_2018/AnomalyDetectionK" TargetMode="External"/><Relationship Id="rId74" Type="http://schemas.openxmlformats.org/officeDocument/2006/relationships/hyperlink" Target="https://en.wikipedia.org/wiki/Bayesian_network" TargetMode="External"/><Relationship Id="rId128" Type="http://schemas.openxmlformats.org/officeDocument/2006/relationships/hyperlink" Target="mailto:kobra.ranjbartazehabadi@stud.fra-aus.de" TargetMode="External"/><Relationship Id="rId149" Type="http://schemas.openxmlformats.org/officeDocument/2006/relationships/image" Target="media/image13.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_in_DirectX.html" TargetMode="External"/><Relationship Id="rId160" Type="http://schemas.openxmlformats.org/officeDocument/2006/relationships/hyperlink" Target="https://numenta.com/resources/biological-and-machine-intelligence/spatial-pooling-algorithm/" TargetMode="External"/><Relationship Id="rId181" Type="http://schemas.openxmlformats.org/officeDocument/2006/relationships/hyperlink" Target="https://github.com/UniversityOfAppliedSciencesFrankfurt/thesis-LSTM0-vs-HTM-Yash-Vyas" TargetMode="External"/><Relationship Id="rId216" Type="http://schemas.openxmlformats.org/officeDocument/2006/relationships/hyperlink" Target="https://github.com/ddobric/neocortexapi/tree/master/source/Samples/NeoCortexApiPersistenceSample" TargetMode="External"/><Relationship Id="rId237" Type="http://schemas.openxmlformats.org/officeDocument/2006/relationships/hyperlink" Target="https://www.semanticscholar.org/paper/Song-Identification-Using-the-Numenta-Platform-for-Schey/e64ed1dfc77d640e4a697c0c8e04d9a6ac63e62c" TargetMode="External"/><Relationship Id="rId22" Type="http://schemas.openxmlformats.org/officeDocument/2006/relationships/hyperlink" Target="https://en.wikipedia.org/wiki/Mathematics" TargetMode="External"/><Relationship Id="rId43" Type="http://schemas.openxmlformats.org/officeDocument/2006/relationships/hyperlink" Target="https://en.wikipedia.org/wiki/Markov_model" TargetMode="External"/><Relationship Id="rId64" Type="http://schemas.openxmlformats.org/officeDocument/2006/relationships/hyperlink" Target="mailto:harshalvaze11@gmail.com" TargetMode="External"/><Relationship Id="rId118" Type="http://schemas.openxmlformats.org/officeDocument/2006/relationships/hyperlink" Target="mailto:asmade.kabore@gmail.com" TargetMode="External"/><Relationship Id="rId139" Type="http://schemas.openxmlformats.org/officeDocument/2006/relationships/hyperlink" Target="https://github.com/UniversityOfAppliedSciencesFrankfurt/se-cloud-2019-2020/blob/master/Source/HTM/NeoCortexApi/Network/HtmClassifier.cs" TargetMode="External"/><Relationship Id="rId85" Type="http://schemas.openxmlformats.org/officeDocument/2006/relationships/hyperlink" Target="mailto:Sven-Eisenbach3@hotmail.de" TargetMode="External"/><Relationship Id="rId150" Type="http://schemas.openxmlformats.org/officeDocument/2006/relationships/image" Target="media/image14.png"/><Relationship Id="rId171" Type="http://schemas.openxmlformats.org/officeDocument/2006/relationships/hyperlink" Target="https://github.com/ddobric/neocortexapi/blob/1.0.10/NeoCortexApi/Documentation/ColumnActivity.md" TargetMode="External"/><Relationship Id="rId192" Type="http://schemas.openxmlformats.org/officeDocument/2006/relationships/hyperlink" Target="https://github.com/ddobric/neocortexapi/tree/SequenceLearning_ToanTruong/source/Samples/NeoCortexApiSample" TargetMode="External"/><Relationship Id="rId206" Type="http://schemas.openxmlformats.org/officeDocument/2006/relationships/image" Target="media/image37.png"/><Relationship Id="rId227" Type="http://schemas.openxmlformats.org/officeDocument/2006/relationships/hyperlink" Target="https://github.com/ddobric/neocortexapi/blob/master/NeoCortexApi/Documentation/Experiments/ML-20-21_20-5.2_HTM%20FeedForward_Network.pdf" TargetMode="External"/><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hyperlink" Target="https://pdfs.semanticscholar.org/1455/2052a0ee729539298e4f8eb42292c0eb1622.pdf" TargetMode="External"/><Relationship Id="rId129" Type="http://schemas.openxmlformats.org/officeDocument/2006/relationships/hyperlink" Target="https://pdfs.semanticscholar.org/1455/2052a0ee729539298e4f8eb42292c0eb1622.pdf"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dslpitt.org/genie/wiki/C_Sharp_Tutorial_1:_Creating_a_Bayesian_Network" TargetMode="External"/><Relationship Id="rId96" Type="http://schemas.openxmlformats.org/officeDocument/2006/relationships/hyperlink" Target="mailto:saidurga606@gmail.com" TargetMode="External"/><Relationship Id="rId140" Type="http://schemas.openxmlformats.org/officeDocument/2006/relationships/hyperlink" Target="mailto:Chakraborty@stud.fra-uas.de" TargetMode="External"/><Relationship Id="rId161" Type="http://schemas.openxmlformats.org/officeDocument/2006/relationships/image" Target="media/image21.png"/><Relationship Id="rId182" Type="http://schemas.openxmlformats.org/officeDocument/2006/relationships/hyperlink" Target="https://www1.nyc.gov/site/tlc/about/tlc-trip-record-data.page" TargetMode="External"/><Relationship Id="rId217" Type="http://schemas.openxmlformats.org/officeDocument/2006/relationships/hyperlink" Target="https://github.com/ddobric/neocortexapi/blob/master/source/Samples/NeoCortexApiSample/MultisequenceLearning.cs" TargetMode="External"/><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hyperlink" Target="https://en.wikipedia.org/wiki/Square-integrable" TargetMode="External"/><Relationship Id="rId119" Type="http://schemas.openxmlformats.org/officeDocument/2006/relationships/hyperlink" Target="https://github.com/numenta/nupic/blob/master/examples/sp/sp_tutorial.py" TargetMode="External"/><Relationship Id="rId44" Type="http://schemas.openxmlformats.org/officeDocument/2006/relationships/hyperlink" Target="https://github.com/chriscore/MarkovSharp/blob/master/MarkovSharp/GenericMarkov.cs" TargetMode="External"/><Relationship Id="rId65" Type="http://schemas.openxmlformats.org/officeDocument/2006/relationships/hyperlink" Target="https://github.com/UniversityOfAppliedSciencesFrankfurt/se-dystsys-2018-2019-softwareengineering/tree/HarshalVaze/My%20Project" TargetMode="External"/><Relationship Id="rId86" Type="http://schemas.openxmlformats.org/officeDocument/2006/relationships/hyperlink" Target="https://github.com/UniversityOfAppliedSciencesFrankfurt/LearningApi.git" TargetMode="External"/><Relationship Id="rId130" Type="http://schemas.openxmlformats.org/officeDocument/2006/relationships/hyperlink" Target="https://nupic.docs.numenta.org/1.0.3/api/algorithms/encoders.html" TargetMode="External"/><Relationship Id="rId151" Type="http://schemas.openxmlformats.org/officeDocument/2006/relationships/image" Target="media/image15.png"/><Relationship Id="rId172" Type="http://schemas.openxmlformats.org/officeDocument/2006/relationships/image" Target="media/image30.png"/><Relationship Id="rId193" Type="http://schemas.openxmlformats.org/officeDocument/2006/relationships/hyperlink" Target="https://pdfs.semanticscholar.org/1455/2052a0ee729539298e4f8eb42292c0eb1622.pdf" TargetMode="External"/><Relationship Id="rId207" Type="http://schemas.openxmlformats.org/officeDocument/2006/relationships/hyperlink" Target="https://github.com/ddobric/neocortexapi/blob/master/source/Documentation/SpatialPooler.md" TargetMode="External"/><Relationship Id="rId228" Type="http://schemas.openxmlformats.org/officeDocument/2006/relationships/hyperlink" Target="https://github.com/ddobric/neocortexapi/blob/master/source/NeoCortexApi.Experiments/FeedForwardExperiment_L4L2.cs" TargetMode="External"/><Relationship Id="rId13" Type="http://schemas.openxmlformats.org/officeDocument/2006/relationships/hyperlink" Target="mailto:phamthanhtu261293@gmail.com" TargetMode="External"/><Relationship Id="rId109" Type="http://schemas.openxmlformats.org/officeDocument/2006/relationships/hyperlink" Target="http://nupic.docs.numenta.org/1.0.3/api/algorithms/encoders.html" TargetMode="External"/><Relationship Id="rId34" Type="http://schemas.openxmlformats.org/officeDocument/2006/relationships/hyperlink" Target="https://www.codeproject.com/articles/683663/discrete-haar-wavelet-transformation" TargetMode="External"/><Relationship Id="rId55" Type="http://schemas.openxmlformats.org/officeDocument/2006/relationships/hyperlink" Target="https://msdn.microsoft.com/magazine/mt829274?fbclid=IwAR1s1w1ZQMphMFlB2YQ-LOtL3JLA0WRoAxOK9P5Jr8bI1N6BD9-KWjxSEjw" TargetMode="External"/><Relationship Id="rId76" Type="http://schemas.openxmlformats.org/officeDocument/2006/relationships/hyperlink" Target="https://code.msdn.microsoft.com/windowsapps/Image-Edge-Detection-5c5a0dc2" TargetMode="External"/><Relationship Id="rId97" Type="http://schemas.openxmlformats.org/officeDocument/2006/relationships/hyperlink" Target="https://github.com/ktaranov/naming-convention/blob/master/C%23%20Coding%20Standards%20and%20Naming%20Conventions.md" TargetMode="External"/><Relationship Id="rId120" Type="http://schemas.openxmlformats.org/officeDocument/2006/relationships/hyperlink" Target="mailto:khushnoodyousafsanwal@gmail.com" TargetMode="External"/><Relationship Id="rId141" Type="http://schemas.openxmlformats.org/officeDocument/2006/relationships/hyperlink" Target="https://www.newtonsoft.com/json/help/html/SerializingJSON.htm" TargetMode="External"/><Relationship Id="rId7" Type="http://schemas.openxmlformats.org/officeDocument/2006/relationships/endnotes" Target="endnotes.xml"/><Relationship Id="rId162" Type="http://schemas.openxmlformats.org/officeDocument/2006/relationships/image" Target="media/image22.png"/><Relationship Id="rId183" Type="http://schemas.openxmlformats.org/officeDocument/2006/relationships/hyperlink" Target="https://github.com/numenta/nupic/blob/master/src/nupic/datafiles/extra/hotgym/rec-center-hourly.csv" TargetMode="External"/><Relationship Id="rId218" Type="http://schemas.openxmlformats.org/officeDocument/2006/relationships/hyperlink" Target="https://github.com/ddobric/neocortexapi/blob/b704f4736ee40f81ff6646e88baf5efe7b53ef73/source/Samples/NeoCortexApiSample/Program.cs" TargetMode="External"/><Relationship Id="rId239" Type="http://schemas.openxmlformats.org/officeDocument/2006/relationships/theme" Target="theme/theme1.xml"/><Relationship Id="rId24" Type="http://schemas.openxmlformats.org/officeDocument/2006/relationships/hyperlink" Target="https://en.wikipedia.org/wiki/Real_number" TargetMode="External"/><Relationship Id="rId45" Type="http://schemas.openxmlformats.org/officeDocument/2006/relationships/hyperlink" Target="mailto:royalequbal@gmail.com" TargetMode="External"/><Relationship Id="rId66" Type="http://schemas.openxmlformats.org/officeDocument/2006/relationships/hyperlink" Target="https://github.com/UniversityOfAppliedSciencesFrankfurt/LearningApi.git" TargetMode="External"/><Relationship Id="rId87" Type="http://schemas.openxmlformats.org/officeDocument/2006/relationships/hyperlink" Target="http://www.aforgenet.com/framework/docs/html/67fa83b5-dede-8d3a-8d3b-b7a6b9859538.htm" TargetMode="External"/><Relationship Id="rId110" Type="http://schemas.openxmlformats.org/officeDocument/2006/relationships/hyperlink" Target="http://nupic.docs.numenta.org/1.0.3/api/algorithms/encoders.html" TargetMode="External"/><Relationship Id="rId131" Type="http://schemas.openxmlformats.org/officeDocument/2006/relationships/hyperlink" Target="mailto:syedhassnat@hotmail.com" TargetMode="External"/><Relationship Id="rId152" Type="http://schemas.openxmlformats.org/officeDocument/2006/relationships/image" Target="media/image16.png"/><Relationship Id="rId173" Type="http://schemas.openxmlformats.org/officeDocument/2006/relationships/image" Target="media/image31.png"/><Relationship Id="rId194" Type="http://schemas.openxmlformats.org/officeDocument/2006/relationships/hyperlink" Target="http://nupic.docs.numenta.org/1.0.3/api/algorithms/encoders.html" TargetMode="External"/><Relationship Id="rId208" Type="http://schemas.openxmlformats.org/officeDocument/2006/relationships/hyperlink" Target="https://github.com/ddobric/neocortexapi/blob/master/Python/ColumnActivityDiagram/draw_figure.py" TargetMode="External"/><Relationship Id="rId229" Type="http://schemas.openxmlformats.org/officeDocument/2006/relationships/image" Target="media/image38.png"/><Relationship Id="rId14" Type="http://schemas.openxmlformats.org/officeDocument/2006/relationships/hyperlink" Target="http://www.aforgenet.com/framework/" TargetMode="External"/><Relationship Id="rId35" Type="http://schemas.openxmlformats.org/officeDocument/2006/relationships/hyperlink" Target="http://en.wikipedia.org/wiki/Decision_tree_learning" TargetMode="External"/><Relationship Id="rId56" Type="http://schemas.openxmlformats.org/officeDocument/2006/relationships/hyperlink" Target="mailto:buinhatquang31011996@gmail.com" TargetMode="External"/><Relationship Id="rId77" Type="http://schemas.openxmlformats.org/officeDocument/2006/relationships/hyperlink" Target="https://en.wikipedia.org/wiki/Laplace_operator" TargetMode="External"/><Relationship Id="rId100" Type="http://schemas.openxmlformats.org/officeDocument/2006/relationships/hyperlink" Target="https://github.com/UniversityOfAppliedSciencesFrankfurt/LearningApi/blob/master/WorkingWithBatches.md" TargetMode="External"/><Relationship Id="rId8" Type="http://schemas.openxmlformats.org/officeDocument/2006/relationships/hyperlink" Target="https://github.com/UniversityOfAppliedSciencesFrankfurt/LearningApi" TargetMode="External"/><Relationship Id="rId98" Type="http://schemas.openxmlformats.org/officeDocument/2006/relationships/image" Target="media/image5.png"/><Relationship Id="rId121" Type="http://schemas.openxmlformats.org/officeDocument/2006/relationships/hyperlink" Target="https://pdfs.semanticscholar.org/be51/8b8fa749d51c4fb75a19614b6a05fcb5d9d0.pdf" TargetMode="External"/><Relationship Id="rId142" Type="http://schemas.openxmlformats.org/officeDocument/2006/relationships/hyperlink" Target="mailto:njan@stud.fra-uas.de" TargetMode="External"/><Relationship Id="rId163" Type="http://schemas.openxmlformats.org/officeDocument/2006/relationships/image" Target="media/image23.png"/><Relationship Id="rId184" Type="http://schemas.openxmlformats.org/officeDocument/2006/relationships/hyperlink" Target="https://probablymarcus.com/gorilla/?path=hotgym.clj" TargetMode="External"/><Relationship Id="rId219" Type="http://schemas.openxmlformats.org/officeDocument/2006/relationships/hyperlink" Target="https://probablymarcus.com/gorilla/?path=hotgym.clj" TargetMode="External"/><Relationship Id="rId230" Type="http://schemas.openxmlformats.org/officeDocument/2006/relationships/image" Target="cid:image005.png@01D509AD.91125E70" TargetMode="External"/><Relationship Id="rId25" Type="http://schemas.openxmlformats.org/officeDocument/2006/relationships/hyperlink" Target="https://en.wikipedia.org/wiki/Complex_number" TargetMode="External"/><Relationship Id="rId46" Type="http://schemas.openxmlformats.org/officeDocument/2006/relationships/hyperlink" Target="https://github.com/UniversityOfAppliedSciencesFrankfurt/se-dystsys-2018-2019-softwareengineering/tree/Phuc_DinhHoang/Source/MyProject/HiddenMarkov" TargetMode="External"/><Relationship Id="rId67" Type="http://schemas.openxmlformats.org/officeDocument/2006/relationships/hyperlink" Target="http://tech.it168.com/KnowledgeBase/Articles/4/6/5/46580ec2f2e98e8ab34ebddb650c3428.htm" TargetMode="External"/><Relationship Id="rId88" Type="http://schemas.openxmlformats.org/officeDocument/2006/relationships/hyperlink" Target="http://www.aforgenet.com/framework/" TargetMode="External"/><Relationship Id="rId111" Type="http://schemas.openxmlformats.org/officeDocument/2006/relationships/hyperlink" Target="https://www.youtube.com/watch?v=V3Yqtpytif0" TargetMode="External"/><Relationship Id="rId132" Type="http://schemas.openxmlformats.org/officeDocument/2006/relationships/hyperlink" Target="https://pdfs.semanticscholar.org/1455/2052a0ee729539298e4f8eb42292c0eb1622.pdf" TargetMode="External"/><Relationship Id="rId153" Type="http://schemas.openxmlformats.org/officeDocument/2006/relationships/hyperlink" Target="https://github.com/numenta/htmresearch/blob/master/htmresearch/frameworks/layers/l2_l4_network_creation.py" TargetMode="External"/><Relationship Id="rId174" Type="http://schemas.openxmlformats.org/officeDocument/2006/relationships/hyperlink" Target="https://github.com/ddobric/neocortexapi/blob/master/NeoCortexApi/Documentation/experiments.md" TargetMode="External"/><Relationship Id="rId195" Type="http://schemas.openxmlformats.org/officeDocument/2006/relationships/hyperlink" Target="http://nupic.docs.numenta.org/1.0.3/api/algorithms/encoders.html" TargetMode="External"/><Relationship Id="rId209" Type="http://schemas.openxmlformats.org/officeDocument/2006/relationships/hyperlink" Target="https://github.com/ddobric/neocortexapi/blob/master/source/Documentation/ColumnActivity.md" TargetMode="External"/><Relationship Id="rId190" Type="http://schemas.openxmlformats.org/officeDocument/2006/relationships/hyperlink" Target="https://github.com/ddobric/neocortexapi/blob/SequenceLearning_ToanTruong/Project12_HTMCLAVideoLearning/HTMVideoLearning/README.md" TargetMode="External"/><Relationship Id="rId204" Type="http://schemas.openxmlformats.org/officeDocument/2006/relationships/hyperlink" Target="https://github.com/ddobric/neocortexapi/blob/master/source/Documentation/SpatialPooler.md" TargetMode="External"/><Relationship Id="rId220" Type="http://schemas.openxmlformats.org/officeDocument/2006/relationships/hyperlink" Target="https://github.com/ddobric/neocortexapi/blob/b704f4736ee40f81ff6646e88baf5efe7b53ef73/source/Samples/NeoCortexApiSample/Program.cs" TargetMode="External"/><Relationship Id="rId225" Type="http://schemas.openxmlformats.org/officeDocument/2006/relationships/hyperlink" Target="https://github.com/numenta/htmresearch/blob/master/htmresearch/frameworks/layers/l2_l4_network_creation.py" TargetMode="External"/><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1.png"/><Relationship Id="rId106" Type="http://schemas.openxmlformats.org/officeDocument/2006/relationships/image" Target="media/image7.png"/><Relationship Id="rId127" Type="http://schemas.openxmlformats.org/officeDocument/2006/relationships/hyperlink" Target="https://youtu.be/KxxHo-FtKRo"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s://en.wikipedia.org/wiki/Sobel_operator" TargetMode="External"/><Relationship Id="rId78" Type="http://schemas.openxmlformats.org/officeDocument/2006/relationships/hyperlink" Target="https://en.wikipedia.org/wiki/Blob_detection" TargetMode="External"/><Relationship Id="rId94" Type="http://schemas.openxmlformats.org/officeDocument/2006/relationships/hyperlink" Target="https://developer.microsoft.com/en-us/windows/holographic/spatial_mapping" TargetMode="External"/><Relationship Id="rId99" Type="http://schemas.openxmlformats.org/officeDocument/2006/relationships/hyperlink" Target="mailto:vasukimuthusamy@gmail.com" TargetMode="External"/><Relationship Id="rId101" Type="http://schemas.openxmlformats.org/officeDocument/2006/relationships/hyperlink" Target="https://en.wikipedia.org/wiki/Hierarchical_temporal_memory" TargetMode="External"/><Relationship Id="rId122" Type="http://schemas.openxmlformats.org/officeDocument/2006/relationships/hyperlink" Target="https://ieeexplore.ieee.org/document/6460663" TargetMode="External"/><Relationship Id="rId143" Type="http://schemas.openxmlformats.org/officeDocument/2006/relationships/hyperlink" Target="mailto:ali.firouzi.ac@gmail.com" TargetMode="External"/><Relationship Id="rId148" Type="http://schemas.openxmlformats.org/officeDocument/2006/relationships/image" Target="media/image12.png"/><Relationship Id="rId164" Type="http://schemas.openxmlformats.org/officeDocument/2006/relationships/image" Target="media/image24.png"/><Relationship Id="rId169" Type="http://schemas.openxmlformats.org/officeDocument/2006/relationships/hyperlink" Target="https://discourse.numenta.org/t/animation-of-spatial-pooler-and-temporal-memory/1562" TargetMode="External"/><Relationship Id="rId185" Type="http://schemas.openxmlformats.org/officeDocument/2006/relationships/hyperlink" Target="https://github.com/ddobric/neocortexapi/edit/master/source/Documentation/htm-classifier.md"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hyperlink" Target="https://github.com/ddobric/neocortexapi/edit/master/source/Documentation/htm-classifier.md" TargetMode="External"/><Relationship Id="rId210" Type="http://schemas.openxmlformats.org/officeDocument/2006/relationships/hyperlink" Target="https://learn.microsoft.com/en-us/dotnet/maui/?view=net-maui-7.0" TargetMode="External"/><Relationship Id="rId215" Type="http://schemas.openxmlformats.org/officeDocument/2006/relationships/hyperlink" Target="https://github.com/ddobric/neocortexapi/blob/master/source/UnitTestsProject/HTMSerializationTests_P2.cs" TargetMode="External"/><Relationship Id="rId236" Type="http://schemas.openxmlformats.org/officeDocument/2006/relationships/image" Target="media/image42.png"/><Relationship Id="rId26" Type="http://schemas.openxmlformats.org/officeDocument/2006/relationships/hyperlink" Target="https://en.wikipedia.org/wiki/Function_(mathematics)" TargetMode="External"/><Relationship Id="rId231" Type="http://schemas.openxmlformats.org/officeDocument/2006/relationships/image" Target="media/image39.png"/><Relationship Id="rId47" Type="http://schemas.openxmlformats.org/officeDocument/2006/relationships/hyperlink" Target="mailto:prash.pratik@gmail.com" TargetMode="External"/><Relationship Id="rId68" Type="http://schemas.openxmlformats.org/officeDocument/2006/relationships/hyperlink" Target="https://www.cs.auckland.ac.nz/courses/compsci373s1c/PatricesLectures/Gaussian%20Filtering_1up.pdf" TargetMode="External"/><Relationship Id="rId89" Type="http://schemas.openxmlformats.org/officeDocument/2006/relationships/hyperlink" Target="mailto:hafiz.ahmed@stud.fra-uas.de" TargetMode="External"/><Relationship Id="rId112" Type="http://schemas.openxmlformats.org/officeDocument/2006/relationships/image" Target="media/image8.png"/><Relationship Id="rId133" Type="http://schemas.openxmlformats.org/officeDocument/2006/relationships/hyperlink" Target="https://discourse.numenta.org/t/unusual-prediction-behaviour-in-htm-js/5980/5" TargetMode="External"/><Relationship Id="rId154" Type="http://schemas.openxmlformats.org/officeDocument/2006/relationships/image" Target="media/image17.png"/><Relationship Id="rId175" Type="http://schemas.openxmlformats.org/officeDocument/2006/relationships/hyperlink" Target="https://github.com/ddobric/neocortexapi/blob/master/NeoCortexApi/Documentation/experiments.md" TargetMode="External"/><Relationship Id="rId196" Type="http://schemas.openxmlformats.org/officeDocument/2006/relationships/hyperlink" Target="https://www.youtube.com/watch?v=V3Yqtpytif0" TargetMode="External"/><Relationship Id="rId200" Type="http://schemas.openxmlformats.org/officeDocument/2006/relationships/hyperlink" Target="https://nupic.docs.numenta.org/stable/api/algorithms/classifiers.html" TargetMode="External"/><Relationship Id="rId16" Type="http://schemas.openxmlformats.org/officeDocument/2006/relationships/hyperlink" Target="https://msdn.microsoft.com/magazine/jj991980" TargetMode="External"/><Relationship Id="rId221" Type="http://schemas.openxmlformats.org/officeDocument/2006/relationships/hyperlink" Target="https://github.com/ddobric/neocortexapi/blob/master/source/Documentation/SdrRepresentation.md"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2.png"/><Relationship Id="rId79" Type="http://schemas.openxmlformats.org/officeDocument/2006/relationships/hyperlink" Target="https://en.wikipedia.org/wiki/Sobel_operator" TargetMode="External"/><Relationship Id="rId102" Type="http://schemas.openxmlformats.org/officeDocument/2006/relationships/hyperlink" Target="https://github.com/numenta/nupic/blob/master/examples/sp/hello_sp.py" TargetMode="External"/><Relationship Id="rId123" Type="http://schemas.openxmlformats.org/officeDocument/2006/relationships/hyperlink" Target="http://publications.lib.chalmers.se/records/fulltext/157497.pdf" TargetMode="External"/><Relationship Id="rId144" Type="http://schemas.openxmlformats.org/officeDocument/2006/relationships/hyperlink" Target="mailto:noath2302@gmail.com" TargetMode="External"/><Relationship Id="rId90" Type="http://schemas.openxmlformats.org/officeDocument/2006/relationships/hyperlink" Target="https://docs.microsoft.com/en-us/visualstudio/code-quality/install-fxcop-analyzers?view=vs-2019" TargetMode="External"/><Relationship Id="rId165" Type="http://schemas.openxmlformats.org/officeDocument/2006/relationships/image" Target="media/image25.png"/><Relationship Id="rId186" Type="http://schemas.openxmlformats.org/officeDocument/2006/relationships/hyperlink" Target="https://github.com/UniversityOfAppliedSciencesFrankfurt/thesis-LSTM0-vs-HTM-Yash-Vyas" TargetMode="External"/><Relationship Id="rId211" Type="http://schemas.openxmlformats.org/officeDocument/2006/relationships/hyperlink" Target="https://maui.graphics/" TargetMode="External"/><Relationship Id="rId232" Type="http://schemas.openxmlformats.org/officeDocument/2006/relationships/image" Target="cid:image006.png@01D509AD.91125E70" TargetMode="External"/><Relationship Id="rId27" Type="http://schemas.openxmlformats.org/officeDocument/2006/relationships/hyperlink" Target="https://en.wikipedia.org/wiki/Orthonormal" TargetMode="External"/><Relationship Id="rId48" Type="http://schemas.openxmlformats.org/officeDocument/2006/relationships/hyperlink" Target="https://github.com/UniversityOfAppliedSciencesFrankfurt/LearningApi/tree/KMeans-branch/LearningApi" TargetMode="External"/><Relationship Id="rId69" Type="http://schemas.openxmlformats.org/officeDocument/2006/relationships/hyperlink" Target="http://www.aforgenet.com/framework/" TargetMode="External"/><Relationship Id="rId113" Type="http://schemas.openxmlformats.org/officeDocument/2006/relationships/hyperlink" Target="mailto:moinabbasqureshi@gmail.com" TargetMode="External"/><Relationship Id="rId134" Type="http://schemas.openxmlformats.org/officeDocument/2006/relationships/hyperlink" Target="http://www.paulscode.com/demos/htm.js/demos/piano/index.htm" TargetMode="External"/><Relationship Id="rId80" Type="http://schemas.openxmlformats.org/officeDocument/2006/relationships/hyperlink" Target="https://en.wikipedia.org/wiki/Prewitt_operator" TargetMode="External"/><Relationship Id="rId155" Type="http://schemas.openxmlformats.org/officeDocument/2006/relationships/image" Target="media/image18.png"/><Relationship Id="rId176" Type="http://schemas.openxmlformats.org/officeDocument/2006/relationships/image" Target="media/image32.png"/><Relationship Id="rId197" Type="http://schemas.openxmlformats.org/officeDocument/2006/relationships/hyperlink" Target="http://nupic.docs.numenta.org/1.0.0/api/algorithms/classifiers.html" TargetMode="External"/><Relationship Id="rId201" Type="http://schemas.openxmlformats.org/officeDocument/2006/relationships/hyperlink" Target="https://github.com/ddobric/neocortexapi/blob/3ae893e8209a05018c1f97aa5a25dfc92e420749/source/NeoCortexEntities/HtmSerializer.cs" TargetMode="External"/><Relationship Id="rId222" Type="http://schemas.openxmlformats.org/officeDocument/2006/relationships/hyperlink" Target="https://github.com/ddobric/neocortexapi/blob/master/source/Documentation/SdrRepresentation.md" TargetMode="External"/><Relationship Id="rId17" Type="http://schemas.openxmlformats.org/officeDocument/2006/relationships/hyperlink" Target="mailto:limon1036@gmail.com" TargetMode="External"/><Relationship Id="rId38" Type="http://schemas.openxmlformats.org/officeDocument/2006/relationships/hyperlink" Target="http://crsouza.com/2012/01/04/decision-trees-in-c/" TargetMode="External"/><Relationship Id="rId59" Type="http://schemas.openxmlformats.org/officeDocument/2006/relationships/image" Target="media/image3.png"/><Relationship Id="rId103" Type="http://schemas.openxmlformats.org/officeDocument/2006/relationships/hyperlink" Target="https://github.com/numenta/nupic/tree/master/examples/sp" TargetMode="External"/><Relationship Id="rId124" Type="http://schemas.openxmlformats.org/officeDocument/2006/relationships/hyperlink" Target="https://www.chi.uni-hannover.de/uploads/tx_tkpublikationen/masterarbeit_muders_2011.pdf" TargetMode="External"/><Relationship Id="rId70" Type="http://schemas.openxmlformats.org/officeDocument/2006/relationships/hyperlink" Target="http://homepages.inf.ed.ac.uk/rbf/HIPR2/gsmooth.htm"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hhaipham21@gmail.com" TargetMode="External"/><Relationship Id="rId166" Type="http://schemas.openxmlformats.org/officeDocument/2006/relationships/image" Target="media/image26.png"/><Relationship Id="rId187" Type="http://schemas.openxmlformats.org/officeDocument/2006/relationships/hyperlink" Target="https://github.com/ddobric/neocortexapi/blob/SequenceLearning_ToanTruong/Project12_HTMCLAVideoLearning/HTMVideoLearning/README.md" TargetMode="External"/><Relationship Id="rId1" Type="http://schemas.openxmlformats.org/officeDocument/2006/relationships/customXml" Target="../customXml/item1.xml"/><Relationship Id="rId212" Type="http://schemas.openxmlformats.org/officeDocument/2006/relationships/hyperlink" Target="https://github.com/ddobric/neocortexapi/blob/master/Python/ColumnActivityDiagram/draw_figure.py" TargetMode="External"/><Relationship Id="rId233" Type="http://schemas.openxmlformats.org/officeDocument/2006/relationships/hyperlink" Target="https://github.com/UniversityOfAppliedSciencesFrankfurt/se-dystsys-2018-2019-softwareengineering/issues/139" TargetMode="External"/><Relationship Id="rId28" Type="http://schemas.openxmlformats.org/officeDocument/2006/relationships/hyperlink" Target="https://en.wikipedia.org/wiki/Series_(mathematics)" TargetMode="External"/><Relationship Id="rId49" Type="http://schemas.openxmlformats.org/officeDocument/2006/relationships/hyperlink" Target="https://msdn.microsoft.com/en-us/magazine/mt826350.aspx" TargetMode="External"/><Relationship Id="rId114" Type="http://schemas.openxmlformats.org/officeDocument/2006/relationships/hyperlink" Target="http://nupic.docs.numenta.org/1.0.3/api/algorithms/encoders.html" TargetMode="External"/><Relationship Id="rId60" Type="http://schemas.openxmlformats.org/officeDocument/2006/relationships/image" Target="media/image4.png"/><Relationship Id="rId81" Type="http://schemas.openxmlformats.org/officeDocument/2006/relationships/hyperlink" Target="https://en.wikipedia.org/wiki/Kirsch_operator" TargetMode="External"/><Relationship Id="rId135" Type="http://schemas.openxmlformats.org/officeDocument/2006/relationships/hyperlink" Target="https://github.com/numenta/htm.java/blob/master/src/main/java/org/numenta/nupic/algorithms/CLAClassifier.java" TargetMode="External"/><Relationship Id="rId156" Type="http://schemas.openxmlformats.org/officeDocument/2006/relationships/hyperlink" Target="https://github.com/UniversityOfAppliedSciencesFrankfurt/se-cloud-2019-2020/blob/master/Projects/projects.md" TargetMode="External"/><Relationship Id="rId177" Type="http://schemas.openxmlformats.org/officeDocument/2006/relationships/image" Target="media/image33.png"/><Relationship Id="rId198" Type="http://schemas.openxmlformats.org/officeDocument/2006/relationships/hyperlink" Target="https://github.com/UniversityOfAppliedSciencesFrankfurt/LearningApi/blob/f713a28984e8f3115952c54cd9d60d53faa76ffe/LearningApi/src/MLAlgorithms/AnomDetect.KMeans/KMeansAlgorithm.cs" TargetMode="External"/><Relationship Id="rId202" Type="http://schemas.openxmlformats.org/officeDocument/2006/relationships/image" Target="media/image34.png"/><Relationship Id="rId223" Type="http://schemas.openxmlformats.org/officeDocument/2006/relationships/hyperlink" Target="https://probablymarcus.com/gorilla/?path=hotgym.clj"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mailto:yash.vyas95@gmail.com" TargetMode="External"/><Relationship Id="rId50" Type="http://schemas.openxmlformats.org/officeDocument/2006/relationships/hyperlink" Target="https://sourceforge.net/projects/dotrl/" TargetMode="External"/><Relationship Id="rId104" Type="http://schemas.openxmlformats.org/officeDocument/2006/relationships/hyperlink" Target="https://github.com/numenta/nupic/blob/master/examples/sp/sp_tutorial.py" TargetMode="External"/><Relationship Id="rId125" Type="http://schemas.openxmlformats.org/officeDocument/2006/relationships/hyperlink" Target="mailto:raghuram.vadlamani1@gmail.com" TargetMode="External"/><Relationship Id="rId146" Type="http://schemas.openxmlformats.org/officeDocument/2006/relationships/image" Target="media/image10.png"/><Relationship Id="rId167" Type="http://schemas.openxmlformats.org/officeDocument/2006/relationships/image" Target="media/image27.png"/><Relationship Id="rId188" Type="http://schemas.openxmlformats.org/officeDocument/2006/relationships/hyperlink" Target="https://github.com/ddobric/neocortexapi/tree/SequenceLearning_ToanTruong/Project12_HTMCLAVideoLearning/HTMVideoLearning" TargetMode="External"/><Relationship Id="rId71" Type="http://schemas.openxmlformats.org/officeDocument/2006/relationships/hyperlink" Target="https://github.com/UniversityOfAppliedSciencesFrankfurt/LearningApi.git" TargetMode="External"/><Relationship Id="rId92" Type="http://schemas.openxmlformats.org/officeDocument/2006/relationships/hyperlink" Target="https://github.com/UniversityOfAppliedSciencesFrankfurt/LearningApi/blob/master/GaussianMeanFilter.md" TargetMode="External"/><Relationship Id="rId213" Type="http://schemas.openxmlformats.org/officeDocument/2006/relationships/hyperlink" Target="https://github.com/ddobric/neocortexapi/blob/master/source/UnitTestsProject/HTMSerializationTests_P2.cs" TargetMode="External"/><Relationship Id="rId234"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Wavelet" TargetMode="External"/><Relationship Id="rId40" Type="http://schemas.openxmlformats.org/officeDocument/2006/relationships/hyperlink" Target="mailto:Asmade.kabore@gmail.com" TargetMode="External"/><Relationship Id="rId115" Type="http://schemas.openxmlformats.org/officeDocument/2006/relationships/hyperlink" Target="https://www.youtube.com/watch?v=PTYlge2K1G8&amp;index=7&amp;list=PL3yXMgtrZmDqhsFQzwUC9V8MeeVOQ7eZ9" TargetMode="External"/><Relationship Id="rId136" Type="http://schemas.openxmlformats.org/officeDocument/2006/relationships/hyperlink" Target="https://github.com/UniversityOfAppliedSciencesFrankfurt/se-cloud-2019-2020/blob/master/Source/HTM/NeoCortexApi/Network/HtmClassifier.cs" TargetMode="External"/><Relationship Id="rId157" Type="http://schemas.openxmlformats.org/officeDocument/2006/relationships/image" Target="media/image19.png"/><Relationship Id="rId178" Type="http://schemas.openxmlformats.org/officeDocument/2006/relationships/hyperlink" Target="https://nupic.docs.numenta.org/1.0.1/guides/anomaly-detection.html" TargetMode="External"/><Relationship Id="rId61"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2" Type="http://schemas.openxmlformats.org/officeDocument/2006/relationships/hyperlink" Target="https://en.wikipedia.org/wiki/Blob_detection" TargetMode="External"/><Relationship Id="rId199" Type="http://schemas.openxmlformats.org/officeDocument/2006/relationships/hyperlink" Target="https://www.youtube.com/watch?v=QZBtaP_gcn0" TargetMode="External"/><Relationship Id="rId203" Type="http://schemas.openxmlformats.org/officeDocument/2006/relationships/image" Target="media/image35.png"/><Relationship Id="rId19" Type="http://schemas.openxmlformats.org/officeDocument/2006/relationships/hyperlink" Target="http://accord-framework.net/docs/html/T_Accord_Neuro_Networks_DeepBeliefNetwork.htm" TargetMode="External"/><Relationship Id="rId224" Type="http://schemas.openxmlformats.org/officeDocument/2006/relationships/hyperlink" Target="https://ieeexplore.ieee.org/document/1556155" TargetMode="External"/><Relationship Id="rId30" Type="http://schemas.openxmlformats.org/officeDocument/2006/relationships/hyperlink" Target="https://github.com/UniversityOfAppliedSciencesFrankfurt/LearningApi.git" TargetMode="External"/><Relationship Id="rId105" Type="http://schemas.openxmlformats.org/officeDocument/2006/relationships/image" Target="media/image6.png"/><Relationship Id="rId126" Type="http://schemas.openxmlformats.org/officeDocument/2006/relationships/image" Target="media/image9.png"/><Relationship Id="rId147" Type="http://schemas.openxmlformats.org/officeDocument/2006/relationships/image" Target="media/image11.png"/><Relationship Id="rId168" Type="http://schemas.openxmlformats.org/officeDocument/2006/relationships/image" Target="media/image28.png"/><Relationship Id="rId51" Type="http://schemas.openxmlformats.org/officeDocument/2006/relationships/hyperlink" Target="https://github.com/UniversityOfAppliedSciencesFrankfurt/anomalydetection" TargetMode="External"/><Relationship Id="rId72" Type="http://schemas.openxmlformats.org/officeDocument/2006/relationships/hyperlink" Target="http://yann.lecun.com/exdb/mnist/" TargetMode="External"/><Relationship Id="rId93"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89" Type="http://schemas.openxmlformats.org/officeDocument/2006/relationships/hyperlink" Target="https://github.com/ddobric/neocortexapi/tree/SequenceLearning_ToanTruong/source/Samples/NeoCortexApiSample" TargetMode="External"/><Relationship Id="rId3" Type="http://schemas.openxmlformats.org/officeDocument/2006/relationships/styles" Target="styles.xml"/><Relationship Id="rId214" Type="http://schemas.openxmlformats.org/officeDocument/2006/relationships/hyperlink" Target="https://github.com/ddobric/neocortexapi/tree/master/source/Samples/NeoCortexApiPersistenceSample" TargetMode="External"/><Relationship Id="rId235" Type="http://schemas.openxmlformats.org/officeDocument/2006/relationships/image" Target="media/image41.png"/><Relationship Id="rId116" Type="http://schemas.openxmlformats.org/officeDocument/2006/relationships/hyperlink" Target="http://nupic.docs.numenta.org/1.0.3/api/algorithms/encoders.html" TargetMode="External"/><Relationship Id="rId137" Type="http://schemas.openxmlformats.org/officeDocument/2006/relationships/hyperlink" Target="mailto:vishakha.babulal@stud.fra-uas.de" TargetMode="External"/><Relationship Id="rId158" Type="http://schemas.openxmlformats.org/officeDocument/2006/relationships/image" Target="media/image20.png"/><Relationship Id="rId20" Type="http://schemas.openxmlformats.org/officeDocument/2006/relationships/hyperlink" Target="https://github.com/primaryobjects/deep-learning" TargetMode="External"/><Relationship Id="rId41" Type="http://schemas.openxmlformats.org/officeDocument/2006/relationships/hyperlink" Target="https://github.com/UniversityOfAppliedSciencesFrankfurt/se-dystsys-2018-2019-softwareengineering/tree/Md.Toufiq-Zaman/MyProjects/NeuralRegression" TargetMode="External"/><Relationship Id="rId62" Type="http://schemas.openxmlformats.org/officeDocument/2006/relationships/hyperlink" Target="https://github.com/UniversityOfAppliedSciencesFrankfurt/se-dystsys-2018-2019-softwareengineering/tree/TrinhTran/MyProject" TargetMode="External"/><Relationship Id="rId83" Type="http://schemas.openxmlformats.org/officeDocument/2006/relationships/hyperlink" Target="https://www.codeproject.com/Questions/738734/blob-detection-in-csharp" TargetMode="External"/><Relationship Id="rId179" Type="http://schemas.openxmlformats.org/officeDocument/2006/relationships/hyperlink" Target="https://github.com/ddobric/neocortexapi/blob/master/source/Samples/NeoCortexApiSample/MultisequenceLearning.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3</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4</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5</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1</b:RefOrder>
  </b:Source>
  <b:Source>
    <b:Tag>Dev18</b:Tag>
    <b:SourceType>ConferenceProceedings</b:SourceType>
    <b:Guid>{826030A7-D205-4981-B7FB-F56C5ADA4424}</b:Guid>
    <b:Author>
      <b:Author>
        <b:Corporate>Deven Shah, Pinak Ghate, Manali Paranjape, Amit Kumar</b:Corporate>
      </b:Author>
    </b:Author>
    <b:Title>Application of Hierarchical Temporal Memory - Theory for Document Categorization</b:Title>
    <b:Year>2018</b:Year>
    <b:ConferenceName>IEEE Xplore</b:ConferenceName>
    <b:City> San Francisco</b:City>
    <b:RefOrder>2</b:RefOrder>
  </b:Source>
</b:Sources>
</file>

<file path=customXml/itemProps1.xml><?xml version="1.0" encoding="utf-8"?>
<ds:datastoreItem xmlns:ds="http://schemas.openxmlformats.org/officeDocument/2006/customXml" ds:itemID="{5485E05F-9950-4F59-B2A2-CFF80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0</TotalTime>
  <Pages>100</Pages>
  <Words>23554</Words>
  <Characters>134258</Characters>
  <Application>Microsoft Office Word</Application>
  <DocSecurity>0</DocSecurity>
  <Lines>1118</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17</cp:revision>
  <dcterms:created xsi:type="dcterms:W3CDTF">2021-09-22T14:06:00Z</dcterms:created>
  <dcterms:modified xsi:type="dcterms:W3CDTF">2023-02-1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